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ốc</w:t>
      </w:r>
      <w:r>
        <w:t xml:space="preserve"> </w:t>
      </w:r>
      <w:r>
        <w:t xml:space="preserve">Sư</w:t>
      </w:r>
      <w:r>
        <w:t xml:space="preserve"> </w:t>
      </w:r>
      <w:r>
        <w:t xml:space="preserve">Đích</w:t>
      </w:r>
      <w:r>
        <w:t xml:space="preserve"> </w:t>
      </w:r>
      <w:r>
        <w:t xml:space="preserve">Mỹ</w:t>
      </w:r>
      <w:r>
        <w:t xml:space="preserve"> </w:t>
      </w:r>
      <w:r>
        <w:t xml:space="preserve">Vị</w:t>
      </w:r>
      <w:r>
        <w:t xml:space="preserve"> </w:t>
      </w:r>
      <w:r>
        <w:t xml:space="preserve">Thự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ốc-sư-đích-mỹ-vị-thực"/>
      <w:bookmarkEnd w:id="21"/>
      <w:r>
        <w:t xml:space="preserve">Quốc Sư Đích Mỹ Vị Thự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Bảo Bình Tiên TửThể loại: cổ trang, cung đình, huyền huyễn, ma thú quốc sư x thanh lãnh đạm mạc thụ, 1×1, HENguyệt Quý mang trong mình trọng thương nghiêm trọng, không chỉ vậy trái tim lại vô cùng đau khổ nên đã trốn tới nhà nhỏ một mình chờ đợi cái chết.</w:t>
            </w:r>
            <w:r>
              <w:br w:type="textWrapping"/>
            </w:r>
          </w:p>
        </w:tc>
      </w:tr>
    </w:tbl>
    <w:p>
      <w:pPr>
        <w:pStyle w:val="Compact"/>
      </w:pPr>
      <w:r>
        <w:br w:type="textWrapping"/>
      </w:r>
      <w:r>
        <w:br w:type="textWrapping"/>
      </w:r>
      <w:r>
        <w:rPr>
          <w:i/>
        </w:rPr>
        <w:t xml:space="preserve">Đọc và tải ebook truyện tại: http://truyenclub.com/quoc-su-dich-my-vi-thuc</w:t>
      </w:r>
      <w:r>
        <w:br w:type="textWrapping"/>
      </w:r>
    </w:p>
    <w:p>
      <w:pPr>
        <w:pStyle w:val="BodyText"/>
      </w:pPr>
      <w:r>
        <w:br w:type="textWrapping"/>
      </w:r>
      <w:r>
        <w:br w:type="textWrapping"/>
      </w:r>
    </w:p>
    <w:p>
      <w:pPr>
        <w:pStyle w:val="Heading2"/>
      </w:pPr>
      <w:bookmarkStart w:id="22" w:name="quyển-1---chương-1-1-thượng"/>
      <w:bookmarkEnd w:id="22"/>
      <w:r>
        <w:t xml:space="preserve">1. Quyển 1 - Chương 1-1: Thượng</w:t>
      </w:r>
    </w:p>
    <w:p>
      <w:pPr>
        <w:pStyle w:val="Compact"/>
      </w:pPr>
      <w:r>
        <w:br w:type="textWrapping"/>
      </w:r>
      <w:r>
        <w:br w:type="textWrapping"/>
      </w:r>
      <w:r>
        <w:t xml:space="preserve">Nó là một con dã thú!</w:t>
      </w:r>
    </w:p>
    <w:p>
      <w:pPr>
        <w:pStyle w:val="BodyText"/>
      </w:pPr>
      <w:r>
        <w:t xml:space="preserve">Nhưng từ dã thú này cũng không đủ để hình dung sự tồn tại của nó, nó ngoan độc, tàn ngược, bạo lực, là hóa thân từ huyết tinh những tham vọng chiếm hữu của nhân gian, ác ý là thức ăn của nó, và bản năng của nó là trả thù.</w:t>
      </w:r>
    </w:p>
    <w:p>
      <w:pPr>
        <w:pStyle w:val="BodyText"/>
      </w:pPr>
      <w:r>
        <w:t xml:space="preserve">Mỗi một lần hô hấp một sinh mạng sẽ mất đi trong tay nó, huyết cùng hận tẩm bổ nó, oán cùng đố kị tại trong mạch máu nó lưu động, nó là vì thương tổn, giết chết người khác mà tồn tại.</w:t>
      </w:r>
    </w:p>
    <w:p>
      <w:pPr>
        <w:pStyle w:val="BodyText"/>
      </w:pPr>
      <w:r>
        <w:t xml:space="preserve">Nó là một con ma thú.</w:t>
      </w:r>
    </w:p>
    <w:p>
      <w:pPr>
        <w:pStyle w:val="BodyText"/>
      </w:pPr>
      <w:r>
        <w:t xml:space="preserve">Cái gì gọi là ma thú?</w:t>
      </w:r>
    </w:p>
    <w:p>
      <w:pPr>
        <w:pStyle w:val="BodyText"/>
      </w:pPr>
      <w:r>
        <w:t xml:space="preserve">Đó là tối kịch độc của thế gian, một độc vật hiếm thấy, sống trong một hũ hài cốt, nhận lấy ác ý phù chú, sau đó để cho những độc vật này tự giết hại lẫn nhau, khi chiến thắng đối phương, chúng sẽ hút lấy huyết nhục đối phương mà tẩm bổ chính mình, cuối cùng một ngày chỉ còn lại duy nhất một độc vật sống sót.</w:t>
      </w:r>
    </w:p>
    <w:p>
      <w:pPr>
        <w:pStyle w:val="BodyText"/>
      </w:pPr>
      <w:r>
        <w:t xml:space="preserve">Chỉ có tối huyết tinh, cực tà động vật dũng mãnh thiện chiến, mới có thể trong cuộc chiến tàn khốc này mà sinh tồn.</w:t>
      </w:r>
    </w:p>
    <w:p>
      <w:pPr>
        <w:pStyle w:val="BodyText"/>
      </w:pPr>
      <w:r>
        <w:t xml:space="preserve">Độc vật này bởi vì hút các loại kịch độc, hơn nữa được phù chú thúc giục, liền sẽ chuyển hóa cực kỳ quái dị, nếu chủ nhân của nó có đạo hạnh cao thâm, lấy máu chính mình, lại ép vào chú thuật cao thâm, nó sẽ biến thành vô tung, trở thành ma thú cuồng bạo thị huyết.</w:t>
      </w:r>
    </w:p>
    <w:p>
      <w:pPr>
        <w:pStyle w:val="BodyText"/>
      </w:pPr>
      <w:r>
        <w:t xml:space="preserve">Như vậy ma thú dựa vào sở thích giết chóc mà di động, thậm chí còn có thể cắn ngược lại chủ nhân dưỡng nó, chỉ vì thường xuyên liếm máu tươi mà chủ nhân dùng để nuôi nấng nó.</w:t>
      </w:r>
    </w:p>
    <w:p>
      <w:pPr>
        <w:pStyle w:val="BodyText"/>
      </w:pPr>
      <w:r>
        <w:t xml:space="preserve">Cho nên cực ít người có năng lực nuôi dưỡng, cho dù có năng lực, trừ phi đã không còn cách nào trừ đi thâm thù đại hận mới dùng đến phương pháp này, bằng không ai lại nguyện ý dưỡng một con cẩu có thể cắn ngược lại mình.</w:t>
      </w:r>
    </w:p>
    <w:p>
      <w:pPr>
        <w:pStyle w:val="BodyText"/>
      </w:pPr>
      <w:r>
        <w:t xml:space="preserve">“ Giết hắn! Giết hắn! Bất luận như thế nào, giết Nguyệt Quý cho ta”</w:t>
      </w:r>
    </w:p>
    <w:p>
      <w:pPr>
        <w:pStyle w:val="BodyText"/>
      </w:pPr>
      <w:r>
        <w:t xml:space="preserve">Đây là từ đầu tiên hắn nghe được khi bắt đầu có ý thức, cái tên nghe được đầu tiên, người này họ Bạch, tên gọi Nguyệt Quý, hợp lại kêu là Bạch Nguyệt Quý.</w:t>
      </w:r>
    </w:p>
    <w:p>
      <w:pPr>
        <w:pStyle w:val="BodyText"/>
      </w:pPr>
      <w:r>
        <w:t xml:space="preserve">Tên đối với hắn không có ý nghĩa, khi đó hắn còn chưa biết nhiều ngôn ngữ của loài người, bởi vì hắn bị phong ấn trong hủ cốt cùng kịch độc và huyết dược, bất quá, trí tuệ của hắn so với con người còn cao hơn mấy chục lần, cho nên rất nhanh, hắn liền hiểu được người ở bên ngoài hủ đang nói cái gì.</w:t>
      </w:r>
    </w:p>
    <w:p>
      <w:pPr>
        <w:pStyle w:val="BodyText"/>
      </w:pPr>
      <w:r>
        <w:t xml:space="preserve">Thanh âm kia già nua run rẩy, kinh sợ hòa cùng oán hận cường liệt, mỗi một ngày đều nói đồng dạng một đoạn lời thoại, hơn nữa luôn chứa đựng sự trả thù.</w:t>
      </w:r>
    </w:p>
    <w:p>
      <w:pPr>
        <w:pStyle w:val="BodyText"/>
      </w:pPr>
      <w:r>
        <w:t xml:space="preserve">“ Giết Nguyệt Quý, giết Nguyệt Quý, đi giết Nguyệt Quý cho ta”</w:t>
      </w:r>
    </w:p>
    <w:p>
      <w:pPr>
        <w:pStyle w:val="BodyText"/>
      </w:pPr>
      <w:r>
        <w:t xml:space="preserve">Hắn biết người bên ngoài chính là kẻ đã tạo ra hắn, mà thanh âm kia theo hắn thì mang đầy kinh sợ cùng oán hận.</w:t>
      </w:r>
    </w:p>
    <w:p>
      <w:pPr>
        <w:pStyle w:val="BodyText"/>
      </w:pPr>
      <w:r>
        <w:t xml:space="preserve">Sau này lão nhân đem giấy niêm phong mở ra, khi đó hắn còn chưa trưởng thành, nhưng càng là một ma thú sát lực cường đại, thì càng cần tiếp xúc với không khí bên ngoài, cùng huấn luyện săn bắn, cho nên lão nhân thừa dịp ban đêm sẽ cho hắn xuất ngoại săn thực.</w:t>
      </w:r>
    </w:p>
    <w:p>
      <w:pPr>
        <w:pStyle w:val="BodyText"/>
      </w:pPr>
      <w:r>
        <w:t xml:space="preserve">Lão nhân không biết hắn đã có năng lực suy nghĩ, trên thực tế, lúc hắn xuất ngoại săn thực, hắn rất ngạc nhiên muốn nhìn xem người có tên Nguyệt Quý này, bởi vì hắn biết, lão nhân là phù chú sư lợi hại nhất trên đời, nhưng lão nhân lại không thể giết được Nguyệt Quý, đều này gợi lên hứng thú của hắn.</w:t>
      </w:r>
    </w:p>
    <w:p>
      <w:pPr>
        <w:pStyle w:val="BodyText"/>
      </w:pPr>
      <w:r>
        <w:t xml:space="preserve">Hắn xuất ngoại săn thực rất nhiều lần, nhưng lại chưa từng gặp qua Nguyệt Quý, bởi vì lão nhân chỉ cho hắn đi săn một canh giờ, hết thời gian hắn phải trở lại hủ cốt, bằng không kẻ chưa trưởng thành như hắn, làn da sẽ bị thương tích, năng lực cũng sẽ bởi vậy mà yếu đi.</w:t>
      </w:r>
    </w:p>
    <w:p>
      <w:pPr>
        <w:pStyle w:val="BodyText"/>
      </w:pPr>
      <w:r>
        <w:t xml:space="preserve">Theo thời gian trôi qua, thời gian hắn có thể ở bên ngoài càng ngày càng lâu, nhưng hắn vẫn không thấy qua Nguyệt Quý, không, nên nói là, ở đây, trừ bỏ lão nhân, hắn chưa từng thấy qua ai khác, nhưng từ lời nói của lão nhân truyền đến tai, Nguyệt Quý hẳn là cùng hắn ở cùng một chỗ, cho nên hắn không có khả năng không cảm nhận được khí tức của người kia.</w:t>
      </w:r>
    </w:p>
    <w:p>
      <w:pPr>
        <w:pStyle w:val="BodyText"/>
      </w:pPr>
      <w:r>
        <w:t xml:space="preserve">Nguyệt Quý rõ ràng ở đây, vì sao hắn chưa từng thấy qua y?</w:t>
      </w:r>
    </w:p>
    <w:p>
      <w:pPr>
        <w:pStyle w:val="BodyText"/>
      </w:pPr>
      <w:r>
        <w:t xml:space="preserve">Thẳng đến một đêm trăng tròn, hắn mới biết được vì sao.</w:t>
      </w:r>
    </w:p>
    <w:p>
      <w:pPr>
        <w:pStyle w:val="BodyText"/>
      </w:pPr>
      <w:r>
        <w:t xml:space="preserve">Ngay từ đầu thứ hắn săn thực là một ít động vật, đợi đến một tháng sau, khi năng lực của hắn càng ngày càng mạnh, hắn săn chính là mãnh thú khổng lồ, lúc này đã không phải vì dục vọng ăn uống, mà là để thỏa mãn thiên tính thị sát của hắn.</w:t>
      </w:r>
    </w:p>
    <w:p>
      <w:pPr>
        <w:pStyle w:val="BodyText"/>
      </w:pPr>
      <w:r>
        <w:t xml:space="preserve">Hắn thích cảm giác giết chóc, hơn nữa khi máu bắn tung tóe lên người, nhiệt độ đó, mùi hương đó sẽ làm hắn hưng phấn khoái hoạt, hắn có giết qua người, nhưng con người là động vật hắn không thích giết nhất, cũng không phải hắn đối đối con người thương hại hay sợ hãi gì.</w:t>
      </w:r>
    </w:p>
    <w:p>
      <w:pPr>
        <w:pStyle w:val="BodyText"/>
      </w:pPr>
      <w:r>
        <w:t xml:space="preserve">Mà là hắn chưa từng giết qua động vật nào yếu đuối như vậy.</w:t>
      </w:r>
    </w:p>
    <w:p>
      <w:pPr>
        <w:pStyle w:val="BodyText"/>
      </w:pPr>
      <w:r>
        <w:t xml:space="preserve">Người sẽ không phản kháng, sẽ không giãy dụa, chống lại ánh mắt ma mị của hắn liền cứng như đầu gỗ, giết bọn chúng quả thực là dễ như trở bàn tay, giống như là bóp chết một con giun, điều này làm hắn cảm giác không thú vị đến cực điểm.</w:t>
      </w:r>
    </w:p>
    <w:p>
      <w:pPr>
        <w:pStyle w:val="BodyText"/>
      </w:pPr>
      <w:r>
        <w:t xml:space="preserve">Hắn thích giết chính là mãnh thú, nhìn chúng vì sinh tồn mà giãy giụa phản khán, lúc đó máu toàn thân hắn sẽ sôi trào, say mê điên cuồng, khi giết đặc biệt cảm thấy thỏa mãn hưng phấn.</w:t>
      </w:r>
    </w:p>
    <w:p>
      <w:pPr>
        <w:pStyle w:val="BodyText"/>
      </w:pPr>
      <w:r>
        <w:t xml:space="preserve">Có lẽ bởi vì hắn quá mạnh, cho nên mỗi khi hắn vừa xuất hiện, động vật của cả tòa sơn lâm lập tức hướng chung quanh chạy trốn.</w:t>
      </w:r>
    </w:p>
    <w:p>
      <w:pPr>
        <w:pStyle w:val="BodyText"/>
      </w:pPr>
      <w:r>
        <w:t xml:space="preserve">Hắn thích thưởng thức chúng nó vắt chân mà chạy như trò hề, sau đó mới dùng móng tay ngọn gàng đâm thủng trái tim, nhìn bọn chúng giãy giụa mà chết.</w:t>
      </w:r>
    </w:p>
    <w:p>
      <w:pPr>
        <w:pStyle w:val="BodyText"/>
      </w:pPr>
      <w:r>
        <w:t xml:space="preserve">Nhưng mà một tháng sau, hắn phát hiện động vật trong rừng thế nhưng chưa hề giảm bớt.</w:t>
      </w:r>
    </w:p>
    <w:p>
      <w:pPr>
        <w:pStyle w:val="BodyText"/>
      </w:pPr>
      <w:r>
        <w:t xml:space="preserve">Theo lý thuyết, hắn một đêm giết hơn cả trăm, không đến một tháng, động vật trong ngọn núi này đáng lẽ phải chết hết, kết quả chẳng những không có chết, xem ra còn không hề giảm bớt.</w:t>
      </w:r>
    </w:p>
    <w:p>
      <w:pPr>
        <w:pStyle w:val="BodyText"/>
      </w:pPr>
      <w:r>
        <w:t xml:space="preserve">Một đêm kia hắn không có giết, mà là bắt sống động vật, đem tới trước mắt hảo hảo kiểm tra, động vật kia tuy rằng không ngừng tránh né, nhưng hắn vẫn là nhìn ra được trái tim của nó đã từng bị xuyên qua, hơn nữa còn là kiệt tác của chính hắn, kết quả nó chẳng những không chết, còn vui vẻ xuất hiện ở trước mắt hắn.</w:t>
      </w:r>
    </w:p>
    <w:p>
      <w:pPr>
        <w:pStyle w:val="BodyText"/>
      </w:pPr>
      <w:r>
        <w:t xml:space="preserve">Hắn lần đầu biết đến cái gì gọi là không vui!</w:t>
      </w:r>
    </w:p>
    <w:p>
      <w:pPr>
        <w:pStyle w:val="BodyText"/>
      </w:pPr>
      <w:r>
        <w:t xml:space="preserve">Có người cứu thứ hắn đã giết thật sự tạo ra cảm giác có chút thành công, hắn đơn giản đem động vật cầm trong tay xé thành từng mãnh nhỏ, huyết nhục bay tứ tung, hắn không tin người nọ còn có thể cứu được nữa.</w:t>
      </w:r>
    </w:p>
    <w:p>
      <w:pPr>
        <w:pStyle w:val="BodyText"/>
      </w:pPr>
      <w:r>
        <w:t xml:space="preserve">Từ đó về sau sau, hắn đều dúng cách này giết chóc, cả khu rừng đều bị hắn nhiễm đỏ, người nọ có là Hoa Đà tái thế, cũng không có biện pháp đem từng khối thi thể ghép lại thành một.</w:t>
      </w:r>
    </w:p>
    <w:p>
      <w:pPr>
        <w:pStyle w:val="BodyText"/>
      </w:pPr>
      <w:r>
        <w:t xml:space="preserve">Sát không quá ba ngày, hắn đã ngửi được một cỗ hương vị bùa chú kỳ lạ, hắn là ma thú phi thường hiếm thấy, đối với bùa chú hiểu biết sâu sắc, trực giác cho hắn biết đối phương cũng là một ma thú, hơn nữa sức mạnh phi thường cường đại, loại cường đại này hắn chưa từng gặp qua.</w:t>
      </w:r>
    </w:p>
    <w:p>
      <w:pPr>
        <w:pStyle w:val="BodyText"/>
      </w:pPr>
      <w:r>
        <w:t xml:space="preserve">Hắn hưng phấn đến toàn thân đều nổi da gà, muốn gặp gỡ cường địch trước nay chưa từng gặp đó, đem đầu đối phương từ cổ bẻ xuống.</w:t>
      </w:r>
    </w:p>
    <w:p>
      <w:pPr>
        <w:pStyle w:val="BodyText"/>
      </w:pPr>
      <w:r>
        <w:t xml:space="preserve">Kích động giết chóc trong cơ thể làm toàn thân hắn hưng phấn run rẩy, hắn đã có thể tưởng tượng cảm giác thành tựu như thế nào khi máu kia bắn vào trên người mình.</w:t>
      </w:r>
    </w:p>
    <w:p>
      <w:pPr>
        <w:pStyle w:val="BodyText"/>
      </w:pPr>
      <w:r>
        <w:t xml:space="preserve">Hắn không thèm nhìn động vật xung quanh, bởi vì chúng đã không còn hấp dẫn hắn, theo hương vị lời chú kia, hắn xông vào sâu trong rừng, còn chưa phát hiện ma thú, liền nhìn thấy có người đang đưa lưng về phía hắn, chậm rãi mà đi.</w:t>
      </w:r>
    </w:p>
    <w:p>
      <w:pPr>
        <w:pStyle w:val="BodyText"/>
      </w:pPr>
      <w:r>
        <w:t xml:space="preserve">Không tìm thấy ma thú hắn muốn giết, tâm tình ác liệt, cảm giác tên nhân loại này thực chướng mắt, lúc hắn nhảy lên cao định giết quách y đi, nhân loại bỗng nhiên khẽ quát một tiếng.</w:t>
      </w:r>
    </w:p>
    <w:p>
      <w:pPr>
        <w:pStyle w:val="BodyText"/>
      </w:pPr>
      <w:r>
        <w:t xml:space="preserve">Một tiếng kia vừa trầm lại vang, dưới ánh trăng dường như có sinh mệnh, càng giống ẩn hình roi, hung hăng quất lên mặt hắn, bên ngoài của hắn bị thương, tự tôn bên trong cũng bị thương nghiêm trọng.</w:t>
      </w:r>
    </w:p>
    <w:p>
      <w:pPr>
        <w:pStyle w:val="BodyText"/>
      </w:pPr>
      <w:r>
        <w:t xml:space="preserve">“ Ngồi xuống.”</w:t>
      </w:r>
    </w:p>
    <w:p>
      <w:pPr>
        <w:pStyle w:val="BodyText"/>
      </w:pPr>
      <w:r>
        <w:t xml:space="preserve">Ba một tiếng, toàn bộ thân thể không nghe theo lệnh của hắn lặp tức khụy xuống, làm đầu hắn choáng váng, mà hai chân hắn cũng thẳng tấp dính trên mặt đất, dùng sức thế nào cũng không đứng lên được.</w:t>
      </w:r>
    </w:p>
    <w:p>
      <w:pPr>
        <w:pStyle w:val="BodyText"/>
      </w:pPr>
      <w:r>
        <w:t xml:space="preserve">Sự sợ hãi của hắn không thể nào hình dung bằng hắn ngôn ngữ được, hắn bị một nhân loại chế trụ, nhưng lại không phải là lão nhân đã dưỡng thành hắn.</w:t>
      </w:r>
    </w:p>
    <w:p>
      <w:pPr>
        <w:pStyle w:val="BodyText"/>
      </w:pPr>
      <w:r>
        <w:t xml:space="preserve">Mà nhìn tên nhân loại này, khả năng chỉ là một thiếu niên mà thôi. Hắn lại bị một thiếu niên hơn mười tuổi chế trụ, hơn nữa thiếu niên kia nửa chiêu cũng chưa xuất ra, chỉ là hét lớn một tiếng liền đem hắn, thiên hạ đệ nhất ma thú hoàn toàn chế trụ.</w:t>
      </w:r>
    </w:p>
    <w:p>
      <w:pPr>
        <w:pStyle w:val="BodyText"/>
      </w:pPr>
      <w:r>
        <w:t xml:space="preserve">Thiếu niên không quay đầu lại nhìn hắn, chỉ có hai tay linh hoạt hoạt động, không biết đang làm cái gì, bất quá không bao lâu, một động vật từ trước người thiếu niên đứng lên, đầu tiên là hơi chút di chuyển, sau đó liền nhanh như chớp chạy trốn, thanh âm thiếu niên mang theo lãnh khốc truyền đến.</w:t>
      </w:r>
    </w:p>
    <w:p>
      <w:pPr>
        <w:pStyle w:val="BodyText"/>
      </w:pPr>
      <w:r>
        <w:t xml:space="preserve">“ Đây là con thứ nhất.”</w:t>
      </w:r>
    </w:p>
    <w:p>
      <w:pPr>
        <w:pStyle w:val="BodyText"/>
      </w:pPr>
      <w:r>
        <w:t xml:space="preserve">Thiếu niên vừa mới nói xong, nhất chân, một hòn đá nhỏ liền đánh tới trên người hắn.</w:t>
      </w:r>
    </w:p>
    <w:p>
      <w:pPr>
        <w:pStyle w:val="BodyText"/>
      </w:pPr>
      <w:r>
        <w:t xml:space="preserve">Hắn nhíu mày kêu đau, đồng thời xấu hổ và giận dữ điên cuồng hét lên, tiếng hô chấn thiên, khu rừng lặp tức truyền đến âm thanh dã thú tranh nhau chạy toán loạn, âm thanh lớn đến mức đất rung núi chuyển, nhưng thiếu niên lại ngoảnh mặt làm ngơ.</w:t>
      </w:r>
    </w:p>
    <w:p>
      <w:pPr>
        <w:pStyle w:val="BodyText"/>
      </w:pPr>
      <w:r>
        <w:t xml:space="preserve">Thiếu niên mỗi khi vá xong một con vật, một cục đá liền hướng trên người hắn mà bay đến, cơ hồ trên dưới toàn thân hắn đều bị đánh qua, hơn nữa khi vá đến những động vật bị xé đến rách nát, thiếu niên sẽ đá cục đá lớn hơn, giống như cố ý canh ngay đầu hắn, còn đặt biệt nện lên gương mặt không thể động đậy của hắn.</w:t>
      </w:r>
    </w:p>
    <w:p>
      <w:pPr>
        <w:pStyle w:val="BodyText"/>
      </w:pPr>
      <w:r>
        <w:t xml:space="preserve">Lúc này chính hắn chứ không phải ai khác, nếm thử cảm giác chính mình bị đánh cho chảy máu, máu kia theo trên mặt chảy xuống, trong tinh ngọt có phẫn oán, hắn vặn vẹo thân thể, tiếng rít gào như sấm, nhưng thiếu niên vẫn bất động như núi.</w:t>
      </w:r>
    </w:p>
    <w:p>
      <w:pPr>
        <w:pStyle w:val="BodyText"/>
      </w:pPr>
      <w:r>
        <w:t xml:space="preserve">Ba canh giờ qua đi, đã đến thời gian hắn trở về hủ cốt.</w:t>
      </w:r>
    </w:p>
    <w:p>
      <w:pPr>
        <w:pStyle w:val="BodyText"/>
      </w:pPr>
      <w:r>
        <w:t xml:space="preserve">Lúc này thiếu niên cũng đem tất cả động vật vá xong, y đứng dậy, trở lại tiểu ốc bên trong rừng rậm.</w:t>
      </w:r>
    </w:p>
    <w:p>
      <w:pPr>
        <w:pStyle w:val="BodyText"/>
      </w:pPr>
      <w:r>
        <w:t xml:space="preserve">Thiếu niên vừa đóng cửa lại, hắn liền có thể tự do hành động.</w:t>
      </w:r>
    </w:p>
    <w:p>
      <w:pPr>
        <w:pStyle w:val="BodyText"/>
      </w:pPr>
      <w:r>
        <w:t xml:space="preserve">Thân thể cấp tốc co rút lại, làm hắn hiểu được chính mình còn không trở về sẽ chết bất đắc kỳ tử, hắn không có thời gian nhìn đến gương mặt của thiếu niên, đành phải nghiến răng nghiến lợi, nhẫn nhục nuốt hận mà trở lại hũ cốt.</w:t>
      </w:r>
    </w:p>
    <w:p>
      <w:pPr>
        <w:pStyle w:val="BodyText"/>
      </w:pPr>
      <w:r>
        <w:t xml:space="preserve">Nhục nhã ngày hôm nay khiến hắn phát thệ, ngày mai nhất định phải đi giết tên thiếu niên dám can đảm đối xử với hắn như vậy kia.</w:t>
      </w:r>
    </w:p>
    <w:p>
      <w:pPr>
        <w:pStyle w:val="BodyText"/>
      </w:pPr>
      <w:r>
        <w:t xml:space="preserve">Hôm sau hắn vừa ra khỏi hũ cốt liền chạy thẳng đến khu rừng, nhưng không thấy tung tích thiếu niên, hắn đẩy cửa đi vào trúc ốc đơn sơ của thiếu niên, trong phòng cơ hồ trống rỗng, chỉ có vài bộ quần áo, một cái bàn, một tủ sách rách nát, một ấm trà sức mẽ, cùng một vài các tách bỏ đi.</w:t>
      </w:r>
    </w:p>
    <w:p>
      <w:pPr>
        <w:pStyle w:val="BodyText"/>
      </w:pPr>
      <w:r>
        <w:t xml:space="preserve">Hắn đem tầm mắt chuyển dời đến ngăn tủ rách nát, bên trên chất đầy sách, bên cạnh tay đồng dạng cũng có một cái bàn màu xám tro, bên trên là bút cùng giấy.</w:t>
      </w:r>
    </w:p>
    <w:p>
      <w:pPr>
        <w:pStyle w:val="BodyText"/>
      </w:pPr>
      <w:r>
        <w:t xml:space="preserve">Hắn chưa từng xem qua sách, tò mò đem sách cầm lên, bên trong văn tự vặn vẹo, có chút giống mấy con giun quái dị chụm vào cùng một chỗ, hắn hoàn toàn xem không hiểu, chỉ chốc lát hắn liền chú ý tới trên bàn có giấy hé ra, xác nhận là của thiếu niên viết, chữ y viết vừa đoan chính lại đặc biệt đẹp, trí nhớ của hắn tốt lắm, rất nhanh liền ghi nhớ hình dáng của chữ.</w:t>
      </w:r>
    </w:p>
    <w:p>
      <w:pPr>
        <w:pStyle w:val="BodyText"/>
      </w:pPr>
      <w:r>
        <w:t xml:space="preserve">Sau đó mỗi ngày hắn đều đến, vì cái gì? Ngay cả bản thân hắn cũng không biết.</w:t>
      </w:r>
    </w:p>
    <w:p>
      <w:pPr>
        <w:pStyle w:val="BodyText"/>
      </w:pPr>
      <w:r>
        <w:t xml:space="preserve">Thiếu niên ở trong phòng, hắn ở ngoài phòng, mỗi ngày đều là như thế.</w:t>
      </w:r>
    </w:p>
    <w:p>
      <w:pPr>
        <w:pStyle w:val="BodyText"/>
      </w:pPr>
      <w:r>
        <w:t xml:space="preserve">Hắn nghe được thanh âm thiếu niên đọc bài, thừa dịp khi thiếu niên không có ở đây, liền tiến vào trong phòng, tò mò đem sách thiếu niên đọc qua nhất nhất nhớ vào trong đầu, rất nhanh, hắn có thể đọc có thể viết có thể nói.</w:t>
      </w:r>
    </w:p>
    <w:p>
      <w:pPr>
        <w:pStyle w:val="BodyText"/>
      </w:pPr>
      <w:r>
        <w:t xml:space="preserve">Sách trong phòng thiếu niên đều bị hắn đọc hết, thiếu niên giống như cũng biết, lại mang đến một đống sách, thiếu niên cùng hắn đồng thời đều đọc, bởi vì lạc thú đọc sách, hắn không có thời gian đi giết động vật, hắn đọc được càng nhiều, lại càng cảm thấy thế giới nhân loại rộng lớn mà thú vị, trong lúc đó thời gian hắn có thể rời khỏi hủ cốt ngày càng dài.</w:t>
      </w:r>
    </w:p>
    <w:p>
      <w:pPr>
        <w:pStyle w:val="BodyText"/>
      </w:pPr>
      <w:r>
        <w:t xml:space="preserve">Sách đều đọc hết, có thời gian dạo chơi hắn sẽ xong vào thư phòng nhà người khác, tùy tay liền lấy rất nhiều sách, tất cả đều để lên ngăn tủ nhà thiếu niên, thiếu niên đối với việc sách nhiều hơn cũng không lấy làm kỳ quái, chỉ chăm chỉ đọc.</w:t>
      </w:r>
    </w:p>
    <w:p>
      <w:pPr>
        <w:pStyle w:val="BodyText"/>
      </w:pPr>
      <w:r>
        <w:t xml:space="preserve">Đây là đoạn nhân duyên ủy dị đến cực điểm, giữa bọn họ vừa giống kẻ địch lại giống như bằng hữu!</w:t>
      </w:r>
    </w:p>
    <w:p>
      <w:pPr>
        <w:pStyle w:val="BodyText"/>
      </w:pPr>
      <w:r>
        <w:t xml:space="preserve">Bọn họ chưa từng chân chính gặp qua diện mạo đối phương, cách một ván cửa mỏng manh, một người ở bên trong đọc sách, một kẻ bê sách ở bên ngoài đọc, làm bạn với hai người, chỉ có tiếng chim hót uyển chuyển ngoài cửa sổ, cùng với tiếng quấy nhiễu sự yên tĩnh của mấy con ếch.</w:t>
      </w:r>
    </w:p>
    <w:p>
      <w:pPr>
        <w:pStyle w:val="BodyText"/>
      </w:pPr>
      <w:r>
        <w:t xml:space="preserve">Hắn chỉ nghe qua thanh âm của thiếu niên, nhìn qua bóng dáng của thiếu niên, nhưng cho tới bây giờ cũng chưa nhìn thấy được gương mặt của thiếu niên, thiếu niên không có hơi thở của con người, cho nên hắn ngửi không được hương vị.</w:t>
      </w:r>
    </w:p>
    <w:p>
      <w:pPr>
        <w:pStyle w:val="BodyText"/>
      </w:pPr>
      <w:r>
        <w:t xml:space="preserve">Trên người thiếu niên tập trung rất nhiều độc chú, có chút còn thực kỳ lạ, hắn cảm thấy rất kỳ quái, người bình thường nếu chỉ trúng một trong những độc chú đó đã sớm chết rồi, nhưng thiếu niên vẫn như cũ còn sống, trong lòng hắn lặp tức hiểu ra, thiếu niên này chính là Nguyệt Quý.</w:t>
      </w:r>
    </w:p>
    <w:p>
      <w:pPr>
        <w:pStyle w:val="BodyText"/>
      </w:pPr>
      <w:r>
        <w:t xml:space="preserve">Bởi vì độc chú trên người y ngoài lão nhân dưỡng thành hắn, không ai có thể thi triển được, nhưng hắn thật sự không hiểu, thiếu niên tại sao lại trúng nhiều bùa chú như vậy, theo hắn thấy, thiếu niên có thể dễ dàng chế trụ một ma thú như hắn, liền nói lên năng lực của y không hề tầm thường mới đúng.</w:t>
      </w:r>
    </w:p>
    <w:p>
      <w:pPr>
        <w:pStyle w:val="BodyText"/>
      </w:pPr>
      <w:r>
        <w:t xml:space="preserve">Vì thế, hắn tò mò quan sát thiếu niên, phát hiện mỗi sáng thiếu niên đều đi vào phòng lão nhân, hắn ngồi xổm trên nóc nhà, bế khí, không để bất luận kẻ nào phát hiện hắn.</w:t>
      </w:r>
    </w:p>
    <w:p>
      <w:pPr>
        <w:pStyle w:val="BodyText"/>
      </w:pPr>
      <w:r>
        <w:t xml:space="preserve">Tay sử dụng lực, hắn gỡ ra một mảnh ngói, nương theo ánh nến, hắn thấy được thiếu niên, tuy rằng vẫn nhìn không tới mặt của y, nhưng hắn có thể thấy rõ nhất cử nhất động của đối phương.</w:t>
      </w:r>
    </w:p>
    <w:p>
      <w:pPr>
        <w:pStyle w:val="BodyText"/>
      </w:pPr>
      <w:r>
        <w:t xml:space="preserve">Lão nhân đưa cho thiếu niên một chén nước, hắn vừa thấy thì biết nước kia có độc, bởi vì hắn cũng từng dùng qua, nhưng hắn là ma thú tài năng dĩ nhiên là bình yên vô sự, mà thiếu niên kia chỉ là một nhân loại bình thường.</w:t>
      </w:r>
    </w:p>
    <w:p>
      <w:pPr>
        <w:pStyle w:val="BodyText"/>
      </w:pPr>
      <w:r>
        <w:t xml:space="preserve">Thiếu niên uống ngay chén nước, thân hình không run một cái bình thản ung dung, giống như chỉ là nước suối giải khát, ngược lại tay của lão nhân run rẩy đến lợi hại, hiển nhiên là nhìn thấy thiếu niên niên mặt không đổi sắc nên vừa kinh vừa sợ.</w:t>
      </w:r>
    </w:p>
    <w:p>
      <w:pPr>
        <w:pStyle w:val="BodyText"/>
      </w:pPr>
      <w:r>
        <w:t xml:space="preserve">“Vào đi, chỉ cần ngươi không chết, ta sẽ tiếp tục truyền cho ngươi chú thuật, đây là lời ta đã hứa với ngươi.”</w:t>
      </w:r>
    </w:p>
    <w:p>
      <w:pPr>
        <w:pStyle w:val="BodyText"/>
      </w:pPr>
      <w:r>
        <w:t xml:space="preserve">Thiếu niên đi theo lão nhân vào nội thất, hắn vẫn luôn lẳng lặng rình ở phòng ngoài, không bao lâu, thiếu niên đi ra, y chậm rãi tiêu sái, độc dược kia tuyệt không phải không có phát sinh tác dụng, thiếu niên thân hình loan hạ, phản phất như trong nháy mắt đã già đi bảy, tám mươi tuổi, rốt cuộc không thẳng nỗi thắt lưng.</w:t>
      </w:r>
    </w:p>
    <w:p>
      <w:pPr>
        <w:pStyle w:val="BodyText"/>
      </w:pPr>
      <w:r>
        <w:t xml:space="preserve">Chưa trở về nhà, thiếu niên đi đến một chỗ bên cạnh cái ao, bắt đầu nôn ra máu, trong tay của y đều là máu tươi, âm thanh như thể đến tim phổi đều sẽ bị nôn ra hết, vô pháp ngừng lại.</w:t>
      </w:r>
    </w:p>
    <w:p>
      <w:pPr>
        <w:pStyle w:val="BodyText"/>
      </w:pPr>
      <w:r>
        <w:t xml:space="preserve">Hắn chưa từng thấy ai nôn ra nhiều máu như vậy, thiếu niên cũng biết hắn ở bên cạnh, mặt cũng không ngước lên trầm thấp nói: “Tránh ra.”</w:t>
      </w:r>
    </w:p>
    <w:p>
      <w:pPr>
        <w:pStyle w:val="Compact"/>
      </w:pPr>
      <w:r>
        <w:t xml:space="preserve">Hắn không có đi, ngược lại đến gần, hắn kéo thiếu niên đem nhấn vào trong nước, thiếu niên ngay cả sức lực chống cự đều không có.</w:t>
      </w:r>
      <w:r>
        <w:br w:type="textWrapping"/>
      </w:r>
      <w:r>
        <w:br w:type="textWrapping"/>
      </w:r>
    </w:p>
    <w:p>
      <w:pPr>
        <w:pStyle w:val="Heading2"/>
      </w:pPr>
      <w:bookmarkStart w:id="23" w:name="quyển-1---chương-1-2-hạ"/>
      <w:bookmarkEnd w:id="23"/>
      <w:r>
        <w:t xml:space="preserve">2. Quyển 1 - Chương 1-2: Hạ</w:t>
      </w:r>
    </w:p>
    <w:p>
      <w:pPr>
        <w:pStyle w:val="Compact"/>
      </w:pPr>
      <w:r>
        <w:br w:type="textWrapping"/>
      </w:r>
      <w:r>
        <w:br w:type="textWrapping"/>
      </w:r>
      <w:r>
        <w:t xml:space="preserve">Nước phi thường lạnh, thân thể thiếu niên cấp tốc mất đi nhiệt độ, nhưng hắn không có dừng tay, còn dùng băng chú đem nước đóng băng, muốn đem thiếu niên cấp tốc đông chết.</w:t>
      </w:r>
    </w:p>
    <w:p>
      <w:pPr>
        <w:pStyle w:val="BodyText"/>
      </w:pPr>
      <w:r>
        <w:t xml:space="preserve">Một khi thiếu niên bị đông chết sẽ không còn nôn ra máu nữa, hắn ghét nghe thấy thanh âm chói tai khó chịu kia.</w:t>
      </w:r>
    </w:p>
    <w:p>
      <w:pPr>
        <w:pStyle w:val="BodyText"/>
      </w:pPr>
      <w:r>
        <w:t xml:space="preserve">Ngay sau đó, bàn tay thiếu niên xuyên qua tầng băng bám lấy hắn, hắn kinh hãi nhìn hai con ngươi lạnh lùng của y, không dám tin thiếu niên không có bị đông chết, không có bất cứ người nào ở nhiệt độ này mà còn sống được.</w:t>
      </w:r>
    </w:p>
    <w:p>
      <w:pPr>
        <w:pStyle w:val="BodyText"/>
      </w:pPr>
      <w:r>
        <w:t xml:space="preserve">Trừ phi, y không phải người!</w:t>
      </w:r>
    </w:p>
    <w:p>
      <w:pPr>
        <w:pStyle w:val="BodyText"/>
      </w:pPr>
      <w:r>
        <w:t xml:space="preserve">“Cút ngay.”</w:t>
      </w:r>
    </w:p>
    <w:p>
      <w:pPr>
        <w:pStyle w:val="BodyText"/>
      </w:pPr>
      <w:r>
        <w:t xml:space="preserve">Bắt đầu là muốn hắn “Tránh ra”, hiện tại đã biến thành “Cút ngay”.</w:t>
      </w:r>
    </w:p>
    <w:p>
      <w:pPr>
        <w:pStyle w:val="BodyText"/>
      </w:pPr>
      <w:r>
        <w:t xml:space="preserve">Thanh âm thiếu niên cũng tựa như ánh mắt đều lạnh như băng, hắn lần đầu tiên nhìn thấy gương mặt thật của thiếu niên, thiếu niên sắc mặt khô vàng giống như dầu hết đèn tắt, đó là do chú độc lâu nay trong cơ thể đang ăn mòn tính mạng của y, y nhu nhược như cành liễu, thân hình phảng phất như chỉ cần một cơn gió thổi qua sẽ gãy đôi, đôi môi tái nhợt như tuyết, chỉ còn một đôi mắt tinh lượng làm người khác kinh ngạc.</w:t>
      </w:r>
    </w:p>
    <w:p>
      <w:pPr>
        <w:pStyle w:val="BodyText"/>
      </w:pPr>
      <w:r>
        <w:t xml:space="preserve">Nhìn đôi mắt thâm thúy lộ ra kia, sẽ có cảm giác kinh hãi như linh hồn bị hấp thụ.</w:t>
      </w:r>
    </w:p>
    <w:p>
      <w:pPr>
        <w:pStyle w:val="BodyText"/>
      </w:pPr>
      <w:r>
        <w:t xml:space="preserve">Hắn hiện tại đã hiểu được ngôn ngữ của nhân loại, nhưng cái băng diễm của thiếu niên lại không thể dùng ngôn ngữ của loài người để hình dung, hắn cúi đầu, hai tay nâng lên gương mặt không chút huyết sắc của thiếu niên, ngậm lấy đôi môi có vẻ dị thường tái nhợt kia.</w:t>
      </w:r>
    </w:p>
    <w:p>
      <w:pPr>
        <w:pStyle w:val="BodyText"/>
      </w:pPr>
      <w:r>
        <w:t xml:space="preserve">Ngay cả mệnh tại sớm tối, thân thể thiếu niên vẫn như cũ không thấy một tia run rẩy, vươn tay ra hoàn trụ vai gáy hắn, bàn tay lạnh băng tựa tuyết chú, chạm đến chỗ bả vai chỉ nghe rắc một tiếng, máu trong cơ thể hắn lặp tức phun ra tung tóe, thiếu niên hạ thủ nặng như vậy, hắn lại như vô cảm tiếp tục dây dưa.</w:t>
      </w:r>
    </w:p>
    <w:p>
      <w:pPr>
        <w:pStyle w:val="BodyText"/>
      </w:pPr>
      <w:r>
        <w:t xml:space="preserve">Đầu lưỡi của hắn nếm đến vị máu tươi trên môi thiếu niên, vị ngọt làm cho người ta phát cuồng, hắn ngăn cản bản năng khát máu của mình, kìm chế không cắn hạ đầu lưỡi của y, xé nát thân thể y.</w:t>
      </w:r>
    </w:p>
    <w:p>
      <w:pPr>
        <w:pStyle w:val="BodyText"/>
      </w:pPr>
      <w:r>
        <w:t xml:space="preserve">Hắn trực tiếp từ trong miệng thiếu niên rót vào cầm máu chú, loại mạnh nhất.</w:t>
      </w:r>
    </w:p>
    <w:p>
      <w:pPr>
        <w:pStyle w:val="BodyText"/>
      </w:pPr>
      <w:r>
        <w:t xml:space="preserve">Chú thuật phát huy vừa nhanh vừa vội, đổi lại người bình thường đã sớm xụi lơ, nhưng thiếu niên chỉ là bỏ ra bàn tay đang hoàn trụ bả vai, đẩy hắn ra, hiển nhiên hiểu được hắn là vì cầm máu cho y, không phải muốn thương tổn y, thiếu niên đứng thẳng tắp, ánh mắt vẫn như cũ mãnh liệt, nhưng âm thanh nôn ra máu khó nghe kia đã hoàn toàn đình chỉ.</w:t>
      </w:r>
    </w:p>
    <w:p>
      <w:pPr>
        <w:pStyle w:val="BodyText"/>
      </w:pPr>
      <w:r>
        <w:t xml:space="preserve">Hắn không biết tại sao mình lại cứu thiếu niên, giúp y cầm máu, là vì sao? Chết đi một nhân loại nho nhỏ, căn bản đối với hắn không hề ảnh hưởng.</w:t>
      </w:r>
    </w:p>
    <w:p>
      <w:pPr>
        <w:pStyle w:val="BodyText"/>
      </w:pPr>
      <w:r>
        <w:t xml:space="preserve">Đồng dạng, thiếu niên cũng không biết hắn vì cái gì lại cứu mình, nhưng là thiếu niên lần thứ hai vươn tay, phủ lên chỗ mới vừa làm cho hắn bị thương, tay thiếu niên vừa chạm đến vết thương, máu chỗ đó liền ngừng chảy, hắn là vì hắn cầm máu.</w:t>
      </w:r>
    </w:p>
    <w:p>
      <w:pPr>
        <w:pStyle w:val="BodyText"/>
      </w:pPr>
      <w:r>
        <w:t xml:space="preserve">Thiếu niên nhìn chăm chú vào hắn, thẳng tắp, đồng dạng như hắn cũng đang chăm chú nhìn thiếu niên, càng sâu càng lâu, đôi mắt bọn họ chiếu rọi thân ảnh cô độc của đối phương, không biết thời gian trôi qua bao lâu, thiếu niên nói với hắn một câu mà vĩnh viễn hắn không bao giờ quên được ——</w:t>
      </w:r>
    </w:p>
    <w:p>
      <w:pPr>
        <w:pStyle w:val="BodyText"/>
      </w:pPr>
      <w:r>
        <w:t xml:space="preserve">“Ta tên Nguyệt Quý.”</w:t>
      </w:r>
    </w:p>
    <w:p>
      <w:pPr>
        <w:pStyle w:val="BodyText"/>
      </w:pPr>
      <w:r>
        <w:t xml:space="preserve">Thiếu niên nói xong liền quay đầu trở lại căn nhà gỗ trong rừng, hắn cũng lần nữa trở lại trong hũ cốt, phảng phất như giữa bọn họ cái gì đều chưa phát sinh.</w:t>
      </w:r>
    </w:p>
    <w:p>
      <w:pPr>
        <w:pStyle w:val="BodyText"/>
      </w:pPr>
      <w:r>
        <w:t xml:space="preserve">Chỉ có trong lòng hắn hiểu được, hết thảy đều đã thay đổi.</w:t>
      </w:r>
    </w:p>
    <w:p>
      <w:pPr>
        <w:pStyle w:val="BodyText"/>
      </w:pPr>
      <w:r>
        <w:t xml:space="preserve">Không thể nhổ đi cái đinh trong mắt, lão nhân hôm nay đặc biệt nổi giận, lão ở bên ngoài hũ gào thét, thanh âm kia thực khó nghe, tràn ngập sát ý ác độc.</w:t>
      </w:r>
    </w:p>
    <w:p>
      <w:pPr>
        <w:pStyle w:val="BodyText"/>
      </w:pPr>
      <w:r>
        <w:t xml:space="preserve">“Ta sẽ đem tuyệt học cả đời dùng trên người ngươi, tuyệt đối phải giúp ta giết Nguyệt Quý, không thể để cho hắn sống, không thể để cho hắn cướp đi vị trí ‘Chú Vương’ của ta!”</w:t>
      </w:r>
    </w:p>
    <w:p>
      <w:pPr>
        <w:pStyle w:val="BodyText"/>
      </w:pPr>
      <w:r>
        <w:t xml:space="preserve">Kể từ ngày đó, Chú vương đem hắn phong ấn vào trong hũ cốt, thi hành rất nhiều chú thuật kỳ dị bắt hắn dung hợp, hắn có thể cảm giác được sức mạnh của mình đang cấp tốc bành trướng, sức mạnh càng tăng, bản năng giết chóc của hắn càng thêm mãnh liệt.</w:t>
      </w:r>
    </w:p>
    <w:p>
      <w:pPr>
        <w:pStyle w:val="BodyText"/>
      </w:pPr>
      <w:r>
        <w:t xml:space="preserve">Lão nhân cho hắn ăn đều à mãnh thú hung hãng, như khi bọn chúng nhìn thấy ánh mắt của hắn thì không chiến đã lui, hoàn toàn không có ý chí chiến đấu.</w:t>
      </w:r>
    </w:p>
    <w:p>
      <w:pPr>
        <w:pStyle w:val="BodyText"/>
      </w:pPr>
      <w:r>
        <w:t xml:space="preserve">Tuy rằng lão nhân đem hắn phong ấn trong hũ cốt, nhưng lấy lực lượng của hắn không bao lâu là có thể xé niêm phong mà ra, hắn không ngừng ra ngoài săn bắn, muốn thâm dò xem mình mạnh bao nhiêu, động vật trong pham vi 100 dặm đều bị hắn giết sạch trong vòng một đêm, nhưng hắn vẫn chưa hoàn toàn hài lòng.</w:t>
      </w:r>
    </w:p>
    <w:p>
      <w:pPr>
        <w:pStyle w:val="BodyText"/>
      </w:pPr>
      <w:r>
        <w:t xml:space="preserve">Hắn muốn giết Nguyệt Quý, đó là xúc động của bản năng, nghĩ tới ánh mắt lạnh như băng của người kia, làn da hắn liền nổi da gà, hưng phấn đến toàn thân run rẩy.</w:t>
      </w:r>
    </w:p>
    <w:p>
      <w:pPr>
        <w:pStyle w:val="BodyText"/>
      </w:pPr>
      <w:r>
        <w:t xml:space="preserve">Khoái cảm khi giết Nguyệt Quý, so với giết mãnh thú nhất định còn thích hơn gấp vạn lần, hơn nữa sẽ giúp cho chú thuật của hắn tiến triển càng nhanh, nói không chừng có thể cho hắn hưởng thụ lạc thú trước nay chưa từng có.</w:t>
      </w:r>
    </w:p>
    <w:p>
      <w:pPr>
        <w:pStyle w:val="BodyText"/>
      </w:pPr>
      <w:r>
        <w:t xml:space="preserve">Hắn tiến vào khu rừng nơi Nguyệt Quý cư ngụ, không biết mấy ngày nay, trong cơ thể y lại có thêm bao nhiêu độc chú rồi?</w:t>
      </w:r>
    </w:p>
    <w:p>
      <w:pPr>
        <w:pStyle w:val="BodyText"/>
      </w:pPr>
      <w:r>
        <w:t xml:space="preserve">Hắn lập tức hiện thân ở trước mặt Nguyệt Quý, xuất ra độc chú độc ác nhất, đánh lên người Nguyệt Quý, Nguyệt Quý không hề chống đỡ lặp tức văng ra xa, ngã vào góc tường hấp hối.</w:t>
      </w:r>
    </w:p>
    <w:p>
      <w:pPr>
        <w:pStyle w:val="BodyText"/>
      </w:pPr>
      <w:r>
        <w:t xml:space="preserve">Hắn chẳng những không cảm thấy mỹ mãn, mà còn vô danh nổi lên một cỗ phẫn nộ mãnh liệt.</w:t>
      </w:r>
    </w:p>
    <w:p>
      <w:pPr>
        <w:pStyle w:val="BodyText"/>
      </w:pPr>
      <w:r>
        <w:t xml:space="preserve">Tại sao lại dễ dàng như vậy? Ngần đó thời gian hắn xem tên nhân loại này là đối thủ, chẳng lẽ là hắn đã đánh giá cao quá tên phế vật này?</w:t>
      </w:r>
    </w:p>
    <w:p>
      <w:pPr>
        <w:pStyle w:val="BodyText"/>
      </w:pPr>
      <w:r>
        <w:t xml:space="preserve">“Đơn giản như vậy? Dễ dàng như vậy?”</w:t>
      </w:r>
    </w:p>
    <w:p>
      <w:pPr>
        <w:pStyle w:val="BodyText"/>
      </w:pPr>
      <w:r>
        <w:t xml:space="preserve">Hắn nắm lấy vạt áo Nguyệt Quý kéo đến trước mặt, trên mặt hoàn toàn ngập tràn thống hận, gấp giọng quát: “Ngươi rốt cuộc có nghiêm túc học chú thuật hay không? Tại sao lại để ta dễ dàng đánh bại ngươi như vậy?”</w:t>
      </w:r>
    </w:p>
    <w:p>
      <w:pPr>
        <w:pStyle w:val="BodyText"/>
      </w:pPr>
      <w:r>
        <w:t xml:space="preserve">Hiện tại độc chú kia đang phát huy tác dụng, toàn thân Nguyệt Quý đều dính máu, đưa tay nắm lấy tay hắn.</w:t>
      </w:r>
    </w:p>
    <w:p>
      <w:pPr>
        <w:pStyle w:val="BodyText"/>
      </w:pPr>
      <w:r>
        <w:t xml:space="preserve">Hắn có thể cảm nhận được Nguyệt Quý đang thi triển độc chú, nhưng thứ này đối với hắn căng bản không có tác dụng, hắn tức giận đến cực điểm ném Nguyệt Quý, hiện tại hắn đã biết được nguyên lai sức mạnh của hắn đã sớm vượt xa Nguyệt Quý rất nhiều.</w:t>
      </w:r>
    </w:p>
    <w:p>
      <w:pPr>
        <w:pStyle w:val="BodyText"/>
      </w:pPr>
      <w:r>
        <w:t xml:space="preserve">Cực kỳ tức giận, hắn bỏ ra bên ngoài, nhìn đến bất luận động vật nào, mặc kệ là người hay thú, đều sẽ giết, giết đến khắp noai đều là thi thể, máu chảy thành sông, vẫn không thể tiêu giảm lửa giận bên trong hắn.</w:t>
      </w:r>
    </w:p>
    <w:p>
      <w:pPr>
        <w:pStyle w:val="BodyText"/>
      </w:pPr>
      <w:r>
        <w:t xml:space="preserve">Hắn trở về chỗ ở của Nguyệt Quý, y còn chưa chết, nén hơi đứng dậy đi đến bên giường, hắn lại làm chú thuật, chân Nguyệt Quý liền mềm nhũn, ngã xuống giường.</w:t>
      </w:r>
    </w:p>
    <w:p>
      <w:pPr>
        <w:pStyle w:val="BodyText"/>
      </w:pPr>
      <w:r>
        <w:t xml:space="preserve">Người bình thường bị đau đớn như vậy, đã sớm thần trí tan rả, nhưng Nguyệt Quý chẳng những không có, còn có thể vững vàng trầm giọng nói.”Ngươi muốn cái gì?”</w:t>
      </w:r>
    </w:p>
    <w:p>
      <w:pPr>
        <w:pStyle w:val="BodyText"/>
      </w:pPr>
      <w:r>
        <w:t xml:space="preserve">Hắn muốn cái gì? Thông minh tuyệt đỉnh như Nguyệt Quý sao lại không biết hắn muốn cái gì? Hắn xác nhận y là người hiểu hắn nhất.</w:t>
      </w:r>
    </w:p>
    <w:p>
      <w:pPr>
        <w:pStyle w:val="BodyText"/>
      </w:pPr>
      <w:r>
        <w:t xml:space="preserve">“Ta muốn kích thích, ta muốn ngươi đối đầu với ta, bằng không giết ngươi một chút hứng thú cũng không có.”</w:t>
      </w:r>
    </w:p>
    <w:p>
      <w:pPr>
        <w:pStyle w:val="BodyText"/>
      </w:pPr>
      <w:r>
        <w:t xml:space="preserve">Đại địch lâm đầu, mệnh như mành chỉ treo chuông, nhưng lời của Nguyệt Quý lại không phải là lời cầu xin tha mạng, “Vậy ngươi hãy để ta sống, ta sẽ có năng lực chế trụ ngươi.”</w:t>
      </w:r>
    </w:p>
    <w:p>
      <w:pPr>
        <w:pStyle w:val="BodyText"/>
      </w:pPr>
      <w:r>
        <w:t xml:space="preserve">Hắn biết Nguyệt Quý đang nói dối, trên đời này căn bản không ai có bản lĩnh chế trụ được hắn, tâm hắn biết rõ, hiện tại ngay cả lão nhân kia cũng không có khả năng hoàn toàn chế trụ được hắn.</w:t>
      </w:r>
    </w:p>
    <w:p>
      <w:pPr>
        <w:pStyle w:val="BodyText"/>
      </w:pPr>
      <w:r>
        <w:t xml:space="preserve">“Ngươi nói dối.”</w:t>
      </w:r>
    </w:p>
    <w:p>
      <w:pPr>
        <w:pStyle w:val="BodyText"/>
      </w:pPr>
      <w:r>
        <w:t xml:space="preserve">Ánh mắt Nguyệt Quý lạnh như băng bắn ra hàn ý, “Ta không nói dối, là ngươi không dám?”</w:t>
      </w:r>
    </w:p>
    <w:p>
      <w:pPr>
        <w:pStyle w:val="BodyText"/>
      </w:pPr>
      <w:r>
        <w:t xml:space="preserve">Hắn không dám?</w:t>
      </w:r>
    </w:p>
    <w:p>
      <w:pPr>
        <w:pStyle w:val="BodyText"/>
      </w:pPr>
      <w:r>
        <w:t xml:space="preserve">Kẻ nhân loại hèn mọn này cho là hắn không dám, giận dữ, hắn cười lớn lên. Trên đời này không có chuyện gì mà hắn không dám!</w:t>
      </w:r>
    </w:p>
    <w:p>
      <w:pPr>
        <w:pStyle w:val="BodyText"/>
      </w:pPr>
      <w:r>
        <w:t xml:space="preserve">“Hảo, ta chờ ngươi chế trụ ta, Chú vương ba tháng sau sẽ thả ta ra để giết ngươi, đến lúc đó, ta sẽ càng mạnh hơn so với bây giờ, khi đó ngươi không chế trụ được ta, chính là lừa gạt ta, ta sẽ cho ngươi chết không có chỗ chôn.”</w:t>
      </w:r>
    </w:p>
    <w:p>
      <w:pPr>
        <w:pStyle w:val="BodyText"/>
      </w:pPr>
      <w:r>
        <w:t xml:space="preserve">Hắn đem độc chú xuất trên người Nguyệt Quý thu hồi lại, nhưng là Nguyệt Quý toàn thân bị thương quá nặng, căn bản là không thể đứng dậy, hắn lại xuất ra hộ thân chú giúp Nguyệt Quý trị liệu.</w:t>
      </w:r>
    </w:p>
    <w:p>
      <w:pPr>
        <w:pStyle w:val="BodyText"/>
      </w:pPr>
      <w:r>
        <w:t xml:space="preserve">Ba tháng sau, hắn chính thức rời khỏi hũ cốt, khi nhìn thấy hắn, Chú vương toàn thân vặn vẹo, sợ hãi đến cực điểm mà chết đi, bỏ qua thi thể Chú vương, hắn nhìn về Nguyệt Quý đang đứng ở phía sau Chú vương.</w:t>
      </w:r>
    </w:p>
    <w:p>
      <w:pPr>
        <w:pStyle w:val="BodyText"/>
      </w:pPr>
      <w:r>
        <w:t xml:space="preserve">Hắn biết diện mạo mình nhất định rất khủng bố, khủng bố đến mức hù lão già chết tươi, nhưng Nguyệt Quý vẫn lom lom nhìn hắn, giống như không hề cảm thấy kinh hãi, hắn không hiểu được ở trong mắt của Nguyệt Quý, chính mình đến tột cùng là cái dạng gì.</w:t>
      </w:r>
    </w:p>
    <w:p>
      <w:pPr>
        <w:pStyle w:val="BodyText"/>
      </w:pPr>
      <w:r>
        <w:t xml:space="preserve">Hắn nhịn không được hỏi: “Bộ dáng ta rất kinh khủng sao, Nguyệt Quý?”</w:t>
      </w:r>
    </w:p>
    <w:p>
      <w:pPr>
        <w:pStyle w:val="BodyText"/>
      </w:pPr>
      <w:r>
        <w:t xml:space="preserve">Nguyệt Quý cũng không trả lời.</w:t>
      </w:r>
    </w:p>
    <w:p>
      <w:pPr>
        <w:pStyle w:val="BodyText"/>
      </w:pPr>
      <w:r>
        <w:t xml:space="preserve">Hai người bọn họ đã ở rất gần nhau, nhìn Nguyệt Quý, hắn thở dài, bất quá trong hơi thở ẩn chứa mãnh liệt khát cầu muốn tỷ thí, cùng sự bi thương tiếc nuối khi sắp mất đi một đối thủ.</w:t>
      </w:r>
    </w:p>
    <w:p>
      <w:pPr>
        <w:pStyle w:val="BodyText"/>
      </w:pPr>
      <w:r>
        <w:t xml:space="preserve">Hắn biết sau ngày hôm nay, trên đời sẽ không còn Nguyệt Quý, cũng biết sau ngày hôm nay, có lẽ sẽ không còn gặp được đối thủ nào địch nổi hắn nữa.</w:t>
      </w:r>
    </w:p>
    <w:p>
      <w:pPr>
        <w:pStyle w:val="BodyText"/>
      </w:pPr>
      <w:r>
        <w:t xml:space="preserve">” Nguyệt Quý, ngươi là người thú vị, giết ngươi ta cũng thực luyến tiếc…”</w:t>
      </w:r>
    </w:p>
    <w:p>
      <w:pPr>
        <w:pStyle w:val="BodyText"/>
      </w:pPr>
      <w:r>
        <w:t xml:space="preserve">Lời còn chưa nói hết, bàn chân hắn liền cấp tốc đóng băng, hắn nhịn không được cất tiếng cười to. Đồ ngu xuẩn, Nguyệt Quý so với hắn nghĩ còn ngu ngốc hơn.</w:t>
      </w:r>
    </w:p>
    <w:p>
      <w:pPr>
        <w:pStyle w:val="BodyText"/>
      </w:pPr>
      <w:r>
        <w:t xml:space="preserve">“Ngươi muốn dùng băng chú phong ấn ta? Ha ha ha, nếu là ngươi thật sự phong được ta, ta hứa sẽ nhìn ngươi bằng cặp mắt khác xưa.”</w:t>
      </w:r>
    </w:p>
    <w:p>
      <w:pPr>
        <w:pStyle w:val="BodyText"/>
      </w:pPr>
      <w:r>
        <w:t xml:space="preserve">Từ đầu tới đuôi, biểu tình Nguyệt Quý lạnh như băng không hề thay đổi, bất quá hắn nhẹ nói một câu, “Ta bây giờ chưa thể chết được, tuyệt đối không thể, nàng đang chờ ta trở về, ta nếu lúc trước không chết, hiện tại càng không thể chết.”</w:t>
      </w:r>
    </w:p>
    <w:p>
      <w:pPr>
        <w:pStyle w:val="BodyText"/>
      </w:pPr>
      <w:r>
        <w:t xml:space="preserve">Sức mạnh chú thuật theo ý chí trong lời nói mà trở nên càng mạnh.</w:t>
      </w:r>
    </w:p>
    <w:p>
      <w:pPr>
        <w:pStyle w:val="BodyText"/>
      </w:pPr>
      <w:r>
        <w:t xml:space="preserve">Băng chú kia càng kết càng dày, Nguyệt Quý thậm chí cầm lấy hai tay của hắn, băng kia lại càng được kết nhanh hơn.</w:t>
      </w:r>
    </w:p>
    <w:p>
      <w:pPr>
        <w:pStyle w:val="BodyText"/>
      </w:pPr>
      <w:r>
        <w:t xml:space="preserve">Khi hắn mỉm cười muốn chống lại băng chú kia, không ngờ băng kia chẳng những không tan, mà ngược lại còn kết dày hơn, hắn lắp bắp kinh hãi, Nguyệt Quý buông tay hắn ra, cả người hắn hiện tại đã hoàn toàn bị đóng trong băng.</w:t>
      </w:r>
    </w:p>
    <w:p>
      <w:pPr>
        <w:pStyle w:val="BodyText"/>
      </w:pPr>
      <w:r>
        <w:t xml:space="preserve">Hắn kinh ngạc đến cực điểm, ngay cả một câu cũng nói không nên lời, hắn bị phong ấn, là THẬT SỰ bị phong ấn, hơn nữa còn là bị một băng chú đơn giản nhất phong ấn.</w:t>
      </w:r>
    </w:p>
    <w:p>
      <w:pPr>
        <w:pStyle w:val="BodyText"/>
      </w:pPr>
      <w:r>
        <w:t xml:space="preserve">Từ sau khi được dưỡng thành, hắn chưa bao giờ được cao hứng như hôm nay, hắn thậm chí muốn ca ngợi Nguyệt Quý, hắn ở trong băng sung sướng cười to, nếu có thể cử động, chỉ sợ hắn sẽ giống như con khỉ vừa trộm được quả đào nhảy nhót lung tung.</w:t>
      </w:r>
    </w:p>
    <w:p>
      <w:pPr>
        <w:pStyle w:val="BodyText"/>
      </w:pPr>
      <w:r>
        <w:t xml:space="preserve">“Nguyệt Quý, ngươi thật sự làm được, chẳng qua phong ấn này cũng không khóa được ta bao lâu, nể mặt ngươi nói được làm được, ta có thể cho ngươi sống thêm ba tháng.”</w:t>
      </w:r>
    </w:p>
    <w:p>
      <w:pPr>
        <w:pStyle w:val="BodyText"/>
      </w:pPr>
      <w:r>
        <w:t xml:space="preserve">Lời nói hắn tràn ngập ca ngợi, trên đời này tuyệt không có người giống như Nguyệt Quý, luôn làm cho hắn kinh hỷ, làm cho hắn hưng phấn đến hài lòng, nên vui vẻ chấp nhận cho y sống thêm mấy ngày.</w:t>
      </w:r>
    </w:p>
    <w:p>
      <w:pPr>
        <w:pStyle w:val="BodyText"/>
      </w:pPr>
      <w:r>
        <w:t xml:space="preserve">Nhưng Nguyệt Quý chính là tới gần mặt băng đưa tay gia tăng phong ấn, thoáng chốc, ma thú phát giác mình không thể động đậy, Nguyệt Quý đem hắn phong ấn hoàn toàn, sau đó bỏ vào trong hủ cốt niêm phong.</w:t>
      </w:r>
    </w:p>
    <w:p>
      <w:pPr>
        <w:pStyle w:val="BodyText"/>
      </w:pPr>
      <w:r>
        <w:t xml:space="preserve">Thời gian hắn ở trong hủ không chỉ có ba tháng, mà là lâu hơn rất nhiều, đợi khi hắn phá hủ ra, đã là chuyện của nhiều năm sau đó.</w:t>
      </w:r>
    </w:p>
    <w:p>
      <w:pPr>
        <w:pStyle w:val="Compact"/>
      </w:pPr>
      <w:r>
        <w:t xml:space="preserve">-Hết Chương 1-</w:t>
      </w:r>
      <w:r>
        <w:br w:type="textWrapping"/>
      </w:r>
      <w:r>
        <w:br w:type="textWrapping"/>
      </w:r>
    </w:p>
    <w:p>
      <w:pPr>
        <w:pStyle w:val="Heading2"/>
      </w:pPr>
      <w:bookmarkStart w:id="24" w:name="quyển-1---chương-2-1-thượng"/>
      <w:bookmarkEnd w:id="24"/>
      <w:r>
        <w:t xml:space="preserve">3. Quyển 1 - Chương 2-1: Thượng</w:t>
      </w:r>
    </w:p>
    <w:p>
      <w:pPr>
        <w:pStyle w:val="Compact"/>
      </w:pPr>
      <w:r>
        <w:br w:type="textWrapping"/>
      </w:r>
      <w:r>
        <w:br w:type="textWrapping"/>
      </w:r>
      <w:r>
        <w:t xml:space="preserve">Ba năm sau. Kinh thành</w:t>
      </w:r>
    </w:p>
    <w:p>
      <w:pPr>
        <w:pStyle w:val="BodyText"/>
      </w:pPr>
      <w:r>
        <w:t xml:space="preserve">Bên trong phủ quốc sư, ban công đình các đều được trạm trỗ hết sức hoa lệ, liếc mắt một cái nhìn lại hành lang gấp khúc, lan can tinh sảo là dùng bạch ngọc thượng đẳng mà chế tác thành.</w:t>
      </w:r>
    </w:p>
    <w:p>
      <w:pPr>
        <w:pStyle w:val="BodyText"/>
      </w:pPr>
      <w:r>
        <w:t xml:space="preserve">Bên cạnh lan can là các cây đại thụ chọc trời, bóng râm mát rượi gió thổi nhè nhẹ, trên đại thụ dây leo chằng chịt, u nhã thanh tĩnh lại điểm xuyến thêm mấy đóa hồng đóa cúc, tăng thêm hơi thở náo nhiệt, cảnh sắc đan xem làm dậy nên hứng thú, làm cho người ta giống như gột rửa bụi trần, tâm tình rực rỡ hẳn lên.</w:t>
      </w:r>
    </w:p>
    <w:p>
      <w:pPr>
        <w:pStyle w:val="BodyText"/>
      </w:pPr>
      <w:r>
        <w:t xml:space="preserve">“Quốc sư, thánh chỉ tới, tiếp chỉ đi thôi.”</w:t>
      </w:r>
    </w:p>
    <w:p>
      <w:pPr>
        <w:pStyle w:val="BodyText"/>
      </w:pPr>
      <w:r>
        <w:t xml:space="preserve">Phía ánh sáng một người chân trần chạy vào, mày rậm mắt to, bên dưới miệng râu mọc tua tủa, nhìn kỹ mới thấy giống như là được dán lên.</w:t>
      </w:r>
    </w:p>
    <w:p>
      <w:pPr>
        <w:pStyle w:val="BodyText"/>
      </w:pPr>
      <w:r>
        <w:t xml:space="preserve">Làm thiếp thị của Quốc sư, A Lang luôn đem lời nói của chủ tử tôn sùng như thánh chỉ, lúc Quốc sư nói nam nhân phải có râu thì mới giống nam tử hán, hắn không có râu nên lo muốn chết, sau đó không biết lấy ở đâu ra mấy sợ lông, sơ sài dán lên cằm, mà keo kia cũng cố tình không chịu dính, hắn chạy một đường, chảy chút mồ hôi, râu kia liền rớt hơn phân nữa.</w:t>
      </w:r>
    </w:p>
    <w:p>
      <w:pPr>
        <w:pStyle w:val="BodyText"/>
      </w:pPr>
      <w:r>
        <w:t xml:space="preserve">Mà nam nhân được xưng là Quốc sư, tuổi ước chừng hai, ba mươi, khí vũ hiên ngang, dáng người cao to, mặc một bộ trường sam bạch nguyệt nha, bên ngoài khoát áo lông sói, ngọc thụ lâm phong cũng không thể hình dung phong thái này, cuồng dã khí phách cũng khó có thể nói lên khí thế của hắn. Hắn nhìn bàn chân đang đạp lên tuyết của A Lang làm một cái khẩu hình miệng.</w:t>
      </w:r>
    </w:p>
    <w:p>
      <w:pPr>
        <w:pStyle w:val="BodyText"/>
      </w:pPr>
      <w:r>
        <w:t xml:space="preserve">A Lang a một tiếng kêu lên, “Ta lại quên, quốc sư.”</w:t>
      </w:r>
    </w:p>
    <w:p>
      <w:pPr>
        <w:pStyle w:val="BodyText"/>
      </w:pPr>
      <w:r>
        <w:t xml:space="preserve">“Giả trang con người cũng nên giả cho giống một chút, ngươi đi chân trần trong tuyết như vậy, không phải là kẻ nghèo rớt mồng tơi, thì chính là —— không phải con người .”</w:t>
      </w:r>
    </w:p>
    <w:p>
      <w:pPr>
        <w:pStyle w:val="BodyText"/>
      </w:pPr>
      <w:r>
        <w:t xml:space="preserve">A Lang vẻ mặt đau khổ nói: “Quốc sư, ta mang không quen a, hài kia hảo chật, cố đi rất khó chịu.”</w:t>
      </w:r>
    </w:p>
    <w:p>
      <w:pPr>
        <w:pStyle w:val="BodyText"/>
      </w:pPr>
      <w:r>
        <w:t xml:space="preserve">“Chờ ngươi bị phát hiện không phải là người, bị người ta giết chết, bụng xuyên một cái lỗ, đầu bị treo lên, khi đó liền sẽ không khó chịu.”</w:t>
      </w:r>
    </w:p>
    <w:p>
      <w:pPr>
        <w:pStyle w:val="BodyText"/>
      </w:pPr>
      <w:r>
        <w:t xml:space="preserve">Cảnh tượng vô cùng máu me, hắn lại vừa nói vừa cười.</w:t>
      </w:r>
    </w:p>
    <w:p>
      <w:pPr>
        <w:pStyle w:val="BodyText"/>
      </w:pPr>
      <w:r>
        <w:t xml:space="preserve">Bên cạnh hắn là một mỹ nhân vận y sam màu hồng, bên ngoài khoát thêm áo lông cáo trắng tinh.</w:t>
      </w:r>
    </w:p>
    <w:p>
      <w:pPr>
        <w:pStyle w:val="BodyText"/>
      </w:pPr>
      <w:r>
        <w:t xml:space="preserve">Nàng cười khúc khích, che miệng: “Quốc sư đại nhân, thật độc võ mồm.”</w:t>
      </w:r>
    </w:p>
    <w:p>
      <w:pPr>
        <w:pStyle w:val="BodyText"/>
      </w:pPr>
      <w:r>
        <w:t xml:space="preserve">Cách ăn mặc càng làm tôn lên sự dịu dàng và quyến rũ của nàng, cùng tuấn mỹ quốc sư đứng chung một chỗ, tựa như trời sinh một đôi.</w:t>
      </w:r>
    </w:p>
    <w:p>
      <w:pPr>
        <w:pStyle w:val="BodyText"/>
      </w:pPr>
      <w:r>
        <w:t xml:space="preserve">“Đúng rồi, quốc sư đối xử với ta là xấu nhất, rõ ràng nói qua ta đi theo hắn sẽ không lo ăn không lo mặc, cũng không lo bị người khác phát hiện ta không phải là người.”</w:t>
      </w:r>
    </w:p>
    <w:p>
      <w:pPr>
        <w:pStyle w:val="BodyText"/>
      </w:pPr>
      <w:r>
        <w:t xml:space="preserve">Quốc sư hừ một tiếng, “Áo khoát trên người ta đã cũ rồi, đang chờ da của ngươi để đổi một bộ mới, ngươi chết càng sớm, ta đổi được càng mau, tại sao không làm.”</w:t>
      </w:r>
    </w:p>
    <w:p>
      <w:pPr>
        <w:pStyle w:val="BodyText"/>
      </w:pPr>
      <w:r>
        <w:t xml:space="preserve">A Lang nghe được cả người kinh hãi, lập tức quỳ xuống khóc ròng “Quốc sư, tha mạng nha, ta về sau nhất định mang hài, cũng sẽ ăn rau xanh, sẽ không chỉ ăn thịt, nhìn đến thịt tươi sẽ không liền cắn, ít nhất cũng đợi cho không có người mới…”</w:t>
      </w:r>
    </w:p>
    <w:p>
      <w:pPr>
        <w:pStyle w:val="BodyText"/>
      </w:pPr>
      <w:r>
        <w:t xml:space="preserve">Hắn bên này đau khổ thề, nữ tử bên kia cười đến thắng lưng không thẳng nổi.</w:t>
      </w:r>
    </w:p>
    <w:p>
      <w:pPr>
        <w:pStyle w:val="BodyText"/>
      </w:pPr>
      <w:r>
        <w:t xml:space="preserve">Nàng sớm biết đôi chủ tớ này không phải là người, nhưng nàng không thèm để ý, có thể lên đến vị trí kinh thành đệ nhất danh kỹ, lòng can đảm và sự hiểu biết của nàng đương nhiên không hề tầm thường.</w:t>
      </w:r>
    </w:p>
    <w:p>
      <w:pPr>
        <w:pStyle w:val="BodyText"/>
      </w:pPr>
      <w:r>
        <w:t xml:space="preserve">Mà quốc sư chỉ thưởng cho A Lang một cái liếc mắt xem thường, liền cất bước đi vào đại sảnh.</w:t>
      </w:r>
    </w:p>
    <w:p>
      <w:pPr>
        <w:pStyle w:val="BodyText"/>
      </w:pPr>
      <w:r>
        <w:t xml:space="preserve">Vừa thấy được hắn, thái dám truyền chỉ liền mỉm cười, ai lại không biết quốc sư pháp lực vô biên, thần thông quảng đại, là hồng nhân bên cạnh hoàng thượng. Lần trước Hoàng Thượng đau bụng như bị ai xé, còn mộng thấy có yêu tinh cắn ruột mình, các thái y đều vô phương, tiền nhiệm quốc sư cũng bó tay không có biện pháp, triều đình một phen sương mù dày đặc, quốc sư như là chân không dính đất đạp bóng đêm mà đến.</w:t>
      </w:r>
    </w:p>
    <w:p>
      <w:pPr>
        <w:pStyle w:val="BodyText"/>
      </w:pPr>
      <w:r>
        <w:t xml:space="preserve">“Ngô đi ngang qua kinh thành, thấy đế tinh bị mây đen che phủ, e rằng trong cung có loạn, không phải phúc của muôn dân thiên hạ, bởi vậy mới tùy tiện tiến đến, ở cổng thành phía nam, trước hết quật ba thước đất tìm ra ma vật, sau đó thiêu hủy, hoàng thượng sẽ không thuốc mà khỏi.” Nói xong liền phiêu nhiên nhi khứ (theo gió mà đi).</w:t>
      </w:r>
    </w:p>
    <w:p>
      <w:pPr>
        <w:pStyle w:val="BodyText"/>
      </w:pPr>
      <w:r>
        <w:t xml:space="preserve">Thủ vệ hoàng thành truyền báo, Hoàng Thượng hoảng hốt, nghi là tiên nhân truyền lời, liền hạ lệnh quật ba thước đất, thực sự thấy được một bộ da quái vật, khi đốt cháy còn phát ra thanh âm thê lương quái dị, sau đó Hoàng Thượng quả nhiên không còn đau bụng, lập tức phái binh lính đi tìm người, cũng hạ thánh chỉ muốn người này kế nhiệm vị trí Quốc sư.</w:t>
      </w:r>
    </w:p>
    <w:p>
      <w:pPr>
        <w:pStyle w:val="BodyText"/>
      </w:pPr>
      <w:r>
        <w:t xml:space="preserve">Quốc sư khi đó nói mình không tên không họ, không cần quan to chức hậu, Hoàng Thượng cảm động và nhớ mãi ân tình này, cũng không ép buộc hỏi ra danh tính của hắn, vả lại chính miệng hứa hẹn hắn không cần quỳ lại chi lễ, quốc sư mới miễn cưỡng mà tiếp thu hoàng ân, việc này đủ thấy Hoàng thượng có bao nhiêu coi trọng hắn. Chính là chỉ ý ngày hôm nay, dù là quốc sư thần thông quảng đại, cũng chưa chắc là làm được nha.</w:t>
      </w:r>
    </w:p>
    <w:p>
      <w:pPr>
        <w:pStyle w:val="BodyText"/>
      </w:pPr>
      <w:r>
        <w:t xml:space="preserve">“Quốc sư nghe chỉ, hoàng thành bốn phía ôn dịch hoành hành, Hoàng Thượng hạ chỉ, muốn quốc sư lo liệu một pháp sự giải trừ thiên tai, nếu cần thiết, tùy ý phân công lễ bộ.”</w:t>
      </w:r>
    </w:p>
    <w:p>
      <w:pPr>
        <w:pStyle w:val="BodyText"/>
      </w:pPr>
      <w:r>
        <w:t xml:space="preserve">“Ngô ban đêm nhìn ngắm tinh tượng, đã biết cách phòng tránh ôn dịch lần này, duy chỉ còn chờ một quý nhân vào thành, thì tai nạn sẽ được hóa giải, xin mời công công cứ như thế mà hồi báo lại Hoàng thương.”</w:t>
      </w:r>
    </w:p>
    <w:p>
      <w:pPr>
        <w:pStyle w:val="BodyText"/>
      </w:pPr>
      <w:r>
        <w:t xml:space="preserve">“Quý nhân này là người nào, có cần dán hoàng bảng tìm kiếm hay không?” Thái giám truyền chỉ chưa bao giờ nghe nói chuyện lạ như vậy, lập tức xin chỉ thị.</w:t>
      </w:r>
    </w:p>
    <w:p>
      <w:pPr>
        <w:pStyle w:val="BodyText"/>
      </w:pPr>
      <w:r>
        <w:t xml:space="preserve">Vén tóc, quốc sư nho nhã nói: “Ta đã ba năm không gặp người này, không biết hắn còn sống hay đã chết, cũng không biết bây giờ diện mạo ra sao, lại càng không biết thân thế của hắn, không bằng cứ viết như vầy trên hoàng bảng đi.”</w:t>
      </w:r>
    </w:p>
    <w:p>
      <w:pPr>
        <w:pStyle w:val="BodyText"/>
      </w:pPr>
      <w:r>
        <w:t xml:space="preserve">Thái giám truyền chỉ dựng thẳng lỗ tai, chỉ nghe thanh âm quốc sự oang oang từng âm từng chữ rõ ràng.</w:t>
      </w:r>
    </w:p>
    <w:p>
      <w:pPr>
        <w:pStyle w:val="BodyText"/>
      </w:pPr>
      <w:r>
        <w:t xml:space="preserve">“Đóng băng ba thước, phong ấn ba năm, ta nay là quốc sư, tìm ngươi Nguyệt Quý. Ôn dịch giải quyết thế nào, tâm ngươi sáng tỏ. Một ngày không thấy, dịch chết trăm người, hai ngày không thấy, dịch chết ba trăm, mười ngày không thấy, kinh thành chết hết.”</w:t>
      </w:r>
    </w:p>
    <w:p>
      <w:pPr>
        <w:pStyle w:val="BodyText"/>
      </w:pPr>
      <w:r>
        <w:t xml:space="preserve">Thái giám truyền chỉ hầu hạ trong cung đã lâu, cho dù gặp qua không ít sóng to gió lớn, nghe tới câu cuối cùng này sắc mặt cũng trở nên trắng bệch, chảy mồ hôi lạnh.</w:t>
      </w:r>
    </w:p>
    <w:p>
      <w:pPr>
        <w:pStyle w:val="BodyText"/>
      </w:pPr>
      <w:r>
        <w:t xml:space="preserve">“Lời như thế mà dán ở hoàng bảng, không khéo làm cho bách tính khủng hoảng.”</w:t>
      </w:r>
    </w:p>
    <w:p>
      <w:pPr>
        <w:pStyle w:val="BodyText"/>
      </w:pPr>
      <w:r>
        <w:t xml:space="preserve">Quốc sư khóe miệng mỉm cười, “Nếu không viết nghiêm trọng một chút, quý nhân kia sẽ không xuất hiện, hắn có thể tiêu biến hơi thở của chính mình, làm cho ai cũng không thể tìm ra được, thực làm người nôn nóng, hận không thể đem hắn…” Mổ bụng phanh thây, xé nát máu thịt mới có thể hơi giải trừ được mối hận trong lòng.</w:t>
      </w:r>
    </w:p>
    <w:p>
      <w:pPr>
        <w:pStyle w:val="BodyText"/>
      </w:pPr>
      <w:r>
        <w:t xml:space="preserve">Nhưng khi nhìn đến dáng vẻ kinh hoàng của thái giám truyền chỉ, hắn cười cười, sửa lại lời nói: “Thôi thì, không nên để dân chúng lo lắng hoảng sợ, đoạn cuối cùng liền viết mười ngày không thấy, Quốc sư nhắc nhỡ cho hắn đừng quên, lúc trước ở chung, tình trạng của dã thú trong núi.”</w:t>
      </w:r>
    </w:p>
    <w:p>
      <w:pPr>
        <w:pStyle w:val="BodyText"/>
      </w:pPr>
      <w:r>
        <w:t xml:space="preserve">Năm đó trong núi bọn dã thú kia chính là bị hắn không thèm để ý lạm sát kẻ vô tội, đây là nói ẩn, cũng đủ cho Nguyệt Quý hiểu được, hắn dù có giết toàn bộ người trong kinh thành cũng không một chút chần chờ.</w:t>
      </w:r>
    </w:p>
    <w:p>
      <w:pPr>
        <w:pStyle w:val="BodyText"/>
      </w:pPr>
      <w:r>
        <w:t xml:space="preserve">Thái giám truyền chỉ tuân lệnh hồi cung phục chỉ.</w:t>
      </w:r>
    </w:p>
    <w:p>
      <w:pPr>
        <w:pStyle w:val="BodyText"/>
      </w:pPr>
      <w:r>
        <w:t xml:space="preserve">Quốc sư trở lại hậu viện, mỹ mạo nữ tử kia đã trần truồng tựa vào trên tháp, nàng diễm mị vô hạn, mày liễu cong lên, “Chuyện gì vui vẻ như vậy?”</w:t>
      </w:r>
    </w:p>
    <w:p>
      <w:pPr>
        <w:pStyle w:val="BodyText"/>
      </w:pPr>
      <w:r>
        <w:t xml:space="preserve">Hắn đem nàng đặt ở dưới thân, vuốt ve cơ thể tiêu hồn kia, nghe thanh âm mềm mại yêu kều, một bên trả lời: “Rốt cuộc cũng sắp đến lúc ta gặp được đệ nhất đối thủ trong cuộc đời, dạy ta biết như thế nào là không vui?”</w:t>
      </w:r>
    </w:p>
    <w:p>
      <w:pPr>
        <w:pStyle w:val="BodyText"/>
      </w:pPr>
      <w:r>
        <w:t xml:space="preserve">“Ngươi, ngươi là nói nam tử tên ….Nguyệt Quý …”</w:t>
      </w:r>
    </w:p>
    <w:p>
      <w:pPr>
        <w:pStyle w:val="BodyText"/>
      </w:pPr>
      <w:r>
        <w:t xml:space="preserve">Dưới thân nam tử, ý thức của nàng bắt đầu tan rã, thở gấp vô lực. Hắn tinh lực hơn người, một đêm không biết mỏi mệt, nam tử có được tinh lực, ma lực, cùng mị lực như thế, nếu không phải thiên hạ đệ nhất danh kỹ nàng, thì còn ai có thể thỏa mãn hắn đây?</w:t>
      </w:r>
    </w:p>
    <w:p>
      <w:pPr>
        <w:pStyle w:val="BodyText"/>
      </w:pPr>
      <w:r>
        <w:t xml:space="preserve">“Nghe này, Vũ Y, hắn sẽ tới, ta đã uy hiếp giết sạch người trong thiên hạ, hắn nhất định sẽ tới.”</w:t>
      </w:r>
    </w:p>
    <w:p>
      <w:pPr>
        <w:pStyle w:val="BodyText"/>
      </w:pPr>
      <w:r>
        <w:t xml:space="preserve">Hai mắt Quốc sư bắn ra lệ quang, bàn tay vuốt ve khuôn ngực tuyết trắng, thân thể tuyệt vời đang yêu kiều nằm dưới thân hắn rên rĩ kia, là thứ đủ khiến cho nam tử khắp thiên hạ này nguyện ý tán gia bại sản, nhưng biểu tình trên mặt hắn lại bình thản vô vị.</w:t>
      </w:r>
    </w:p>
    <w:p>
      <w:pPr>
        <w:pStyle w:val="BodyText"/>
      </w:pPr>
      <w:r>
        <w:t xml:space="preserve">Nam nữ giao hoan chỉ là vì phát tiết tinh lực trên người, làm thân thể vui sướng bất quá cũng chỉ là một công việc thôi.</w:t>
      </w:r>
    </w:p>
    <w:p>
      <w:pPr>
        <w:pStyle w:val="BodyText"/>
      </w:pPr>
      <w:r>
        <w:t xml:space="preserve">Hết thảy những điều này đều là do Nguyệt Quý dạy hắn, đọc sách của y, hắn biết được quy luật vận hành của nhân gian: hoàng đế, triều thần, địa vị cao thấp của dân chúng, mà hiện tại hắn sẽ dùng quy luật này bức Nguyệt Quý phải xuất hiện, hắn là quốc sư, hắn sẽ dùng thế lực bức y phải ra mặt.</w:t>
      </w:r>
    </w:p>
    <w:p>
      <w:pPr>
        <w:pStyle w:val="BodyText"/>
      </w:pPr>
      <w:r>
        <w:t xml:space="preserve">Người dưới thân thiên kiều bá mị, quyến rũ phóng đãng lại không gây cho hắn một chút kích động, nhưng chỉ cần nghĩ tới gương mặt khô vàng của Nguyệt Quý, thắt lưng chỉ cần một cơn cuồng phong là có thể bẻ gãy, một trận hưng phấn liền nảy lên.</w:t>
      </w:r>
    </w:p>
    <w:p>
      <w:pPr>
        <w:pStyle w:val="BodyText"/>
      </w:pPr>
      <w:r>
        <w:t xml:space="preserve">Hắn sẽ đến!</w:t>
      </w:r>
    </w:p>
    <w:p>
      <w:pPr>
        <w:pStyle w:val="BodyText"/>
      </w:pPr>
      <w:r>
        <w:t xml:space="preserve">Nguyệt Quý sẽ không trơ mắt nhìn hắn sát hại mấy vạn người, một người từng thiện tâm may vá các động vật bị giết hại, ngay cả khi ánh mắt có lạnh như băng, hành động có rất quyết tuyệt, cũng sẽ không ngồi yên xem mọi người trong kinh thành bị giết hết.</w:t>
      </w:r>
    </w:p>
    <w:p>
      <w:pPr>
        <w:pStyle w:val="BodyText"/>
      </w:pPr>
      <w:r>
        <w:t xml:space="preserve">Hắn đối với kế sách của mình tuyệt đối tin tưởng.</w:t>
      </w:r>
    </w:p>
    <w:p>
      <w:pPr>
        <w:pStyle w:val="BodyText"/>
      </w:pPr>
      <w:r>
        <w:t xml:space="preserve">Có khi, vận mệnh đúng là tàn khốc như thế.</w:t>
      </w:r>
    </w:p>
    <w:p>
      <w:pPr>
        <w:pStyle w:val="BodyText"/>
      </w:pPr>
      <w:r>
        <w:t xml:space="preserve">Ngày xưa, y cố gắng ở tại thế gian tàn khốc này tìm lấy một con đường sống, đổi lại chính là, một con đường chết không hơn không kém.</w:t>
      </w:r>
    </w:p>
    <w:p>
      <w:pPr>
        <w:pStyle w:val="BodyText"/>
      </w:pPr>
      <w:r>
        <w:t xml:space="preserve">Hiện giờ chỉ muốn bình thản chờ đợi cái chết, chờ độc chú trong người phát tác, xâm nhập vào cơ thể rồi chết đi, vậy mà vận mệnh lại không cho y được bình yên biến mất, nhìn thấy hoàng bảng ngự lệnh, lại nhớ đến tên ma thú không biết tên kia, khóe miệng y không khỏi nhấc lên một mạc cười khổ.</w:t>
      </w:r>
    </w:p>
    <w:p>
      <w:pPr>
        <w:pStyle w:val="BodyText"/>
      </w:pPr>
      <w:r>
        <w:t xml:space="preserve">Lúc đó, vì người kia mà y không thể chết được!</w:t>
      </w:r>
    </w:p>
    <w:p>
      <w:pPr>
        <w:pStyle w:val="BodyText"/>
      </w:pPr>
      <w:r>
        <w:t xml:space="preserve">Y muốn sống để trở về gặp nàng.</w:t>
      </w:r>
    </w:p>
    <w:p>
      <w:pPr>
        <w:pStyle w:val="BodyText"/>
      </w:pPr>
      <w:r>
        <w:t xml:space="preserve">Cho nên y dốc hết khả năng để sinh tồn, trời đất chứng giám, lúc đó y cũng không tự tin có thể phong ấn được ma thú kia, sau ba năm ma thú phá hủ mà ra, lại biến hóa thành quốc sư đương triều.</w:t>
      </w:r>
    </w:p>
    <w:p>
      <w:pPr>
        <w:pStyle w:val="BodyText"/>
      </w:pPr>
      <w:r>
        <w:t xml:space="preserve">Ma thú kia thông minh tuyệt đỉnh, lại ẩn sau quyền lực của triều đình và dân chúng, còn khiến triều đình dán hoàng bản truy tìm y.</w:t>
      </w:r>
    </w:p>
    <w:p>
      <w:pPr>
        <w:pStyle w:val="BodyText"/>
      </w:pPr>
      <w:r>
        <w:t xml:space="preserve">Ma thú không phải là người, nhưng có tâm cơ trí tuệ lại còn hơn con người gấp trăm lần.</w:t>
      </w:r>
    </w:p>
    <w:p>
      <w:pPr>
        <w:pStyle w:val="BodyText"/>
      </w:pPr>
      <w:r>
        <w:t xml:space="preserve">Hắn nói mình làm cho hắn kinh ngạc không thôi, sao hắn không nghĩ cũng đã làm cho mình kinh ngạc nan giải!</w:t>
      </w:r>
    </w:p>
    <w:p>
      <w:pPr>
        <w:pStyle w:val="BodyText"/>
      </w:pPr>
      <w:r>
        <w:t xml:space="preserve">Nguyệt Quý lên đường nhập kinh, khi y nắm lấy khuyên cửa Quốc sư phủ mà gõ, ma thú kia giống như sớm đã biết y sẽ đến, vừa mới gõ có một cái, hắn liền mở ra đại môn, khẩn cấp, mừng rỡ mà đón y vào, tựa như nghêng đón bạn thân đã lâu không gặp.</w:t>
      </w:r>
    </w:p>
    <w:p>
      <w:pPr>
        <w:pStyle w:val="BodyText"/>
      </w:pPr>
      <w:r>
        <w:t xml:space="preserve">“Ngươi đã đến rồi, Nguyệt Quý!”</w:t>
      </w:r>
    </w:p>
    <w:p>
      <w:pPr>
        <w:pStyle w:val="BodyText"/>
      </w:pPr>
      <w:r>
        <w:t xml:space="preserve">Nhìn vào mặt y, quốc sư hưng phấn đến trái tim kinh hoàng. Đúng thật là Nguyệt Quý, không phải ảo tưởng mà ba năm qua mỗi ngày, mỗi đêm hắn đều mơ thấy.</w:t>
      </w:r>
    </w:p>
    <w:p>
      <w:pPr>
        <w:pStyle w:val="BodyText"/>
      </w:pPr>
      <w:r>
        <w:t xml:space="preserve">“Ta đến đây, ma vật.”</w:t>
      </w:r>
    </w:p>
    <w:p>
      <w:pPr>
        <w:pStyle w:val="BodyText"/>
      </w:pPr>
      <w:r>
        <w:t xml:space="preserve">Nguyệt Quý ngẩng đầu lên, bởi vì ảnh hưởng của độc chú, thân thể y cơ hồ không có phát dục, vẫn là bộ dáng ba năm trước, duy trì thân thể của thiếu niên, chỉ có đều là càng gầy hơn xưa.</w:t>
      </w:r>
    </w:p>
    <w:p>
      <w:pPr>
        <w:pStyle w:val="BodyText"/>
      </w:pPr>
      <w:r>
        <w:t xml:space="preserve">“Ai, ngươi rất gầy, như vậy không thể ăn nha.”</w:t>
      </w:r>
    </w:p>
    <w:p>
      <w:pPr>
        <w:pStyle w:val="BodyText"/>
      </w:pPr>
      <w:r>
        <w:t xml:space="preserve">Nhìn y thân mình gầy trơ cả xương, quốc sư chép miệng, hoàn toàn không kiêng kị mở miệng nói muốn ăn thịt y, bởi vì đầu óc hắn vốn đã chứa đựng suy nghĩ làm cách nào xé rách y, nếm hết máu thịt của y, máu của Nguyệt Quý nhất định ngọt tựa như rượu nguyên chất, sẽ làm hắn uống một hơi rồi muốn ngừng mà không được.</w:t>
      </w:r>
    </w:p>
    <w:p>
      <w:pPr>
        <w:pStyle w:val="BodyText"/>
      </w:pPr>
      <w:r>
        <w:t xml:space="preserve">“Đem xương hầm canh, hẳn là cũng không tệ lắm.”</w:t>
      </w:r>
    </w:p>
    <w:p>
      <w:pPr>
        <w:pStyle w:val="BodyText"/>
      </w:pPr>
      <w:r>
        <w:t xml:space="preserve">Nguyệt Quý lạnh nhạt đáp lời, giống như đang nói không phải là thân thể cùng sinh mệnh của y, trên đường lên kinh, y cũng hiểu được ma thú hung ác này tìm mình để làm gì.</w:t>
      </w:r>
    </w:p>
    <w:p>
      <w:pPr>
        <w:pStyle w:val="BodyText"/>
      </w:pPr>
      <w:r>
        <w:t xml:space="preserve">Không phải giết y rửa sạch sĩ nhục thì còn là gì, mà mệnh của y cũng như ngọn đèn trước gió, chết bởi độc chú trong người, hay chết trong tay ma thú, có gì khác nhau đâu?</w:t>
      </w:r>
    </w:p>
    <w:p>
      <w:pPr>
        <w:pStyle w:val="BodyText"/>
      </w:pPr>
      <w:r>
        <w:t xml:space="preserve">Con người khó tránh khỏi cái chết, bất luận là phú quý nghèo hèn, là hoàng để cũng được, ăn mày cũng thế, cuối cùng cũng về với cát bụi!</w:t>
      </w:r>
    </w:p>
    <w:p>
      <w:pPr>
        <w:pStyle w:val="BodyText"/>
      </w:pPr>
      <w:r>
        <w:t xml:space="preserve">Có lẽ ma thú một trảo giết y, so với việc chịu đựng độc chú phát tác đau đớn tốt hơn nhiều.</w:t>
      </w:r>
    </w:p>
    <w:p>
      <w:pPr>
        <w:pStyle w:val="BodyText"/>
      </w:pPr>
      <w:r>
        <w:t xml:space="preserve">Y vừa mới nói xong, Quốc sư trừng lớn mắt nhìn y, lập tức cất tiếng cười to.</w:t>
      </w:r>
    </w:p>
    <w:p>
      <w:pPr>
        <w:pStyle w:val="BodyText"/>
      </w:pPr>
      <w:r>
        <w:t xml:space="preserve">Tiếng cười của hắn chấn động mái nhà, cả chim trên cây cũng bay loạn kêu to, tiếng chim hỗn loạn hòa cùng tiếng cười không dứt của hắn, mặc dù ồn ào, nhưng nghe cũng giống thanh âm vui mừng của ngàn vạn con chim.</w:t>
      </w:r>
    </w:p>
    <w:p>
      <w:pPr>
        <w:pStyle w:val="BodyText"/>
      </w:pPr>
      <w:r>
        <w:t xml:space="preserve">“Ngừng lại dịch bệnh đi, ta đến đây, tùy ngươi xử lý.” Nguyệt Quý nói lại, y không đành lòng vì sinh mạng của mình, lại khiến nhiều người phải đem mạng chôn cùng như vậy.</w:t>
      </w:r>
    </w:p>
    <w:p>
      <w:pPr>
        <w:pStyle w:val="BodyText"/>
      </w:pPr>
      <w:r>
        <w:t xml:space="preserve">Quốc sư kéo tay y đong đưa, bộ dáng vui mừng thực không giống biểu tình lãnh tĩnh thường ngày, mà giống như tiểu hài tử vừa tìm được món đồ chơi ngày nhớ đêm mong, vui mừng đến muốn bay lên trời.</w:t>
      </w:r>
    </w:p>
    <w:p>
      <w:pPr>
        <w:pStyle w:val="BodyText"/>
      </w:pPr>
      <w:r>
        <w:t xml:space="preserve">“Ngày mai, ngày mai đi, hôm nay ta muốn nghĩ xem nên xử lý ngươi như thế nào, lúc đầu ta nghĩ chỉ cần vừa gặp ngươi, hẳn là sẽ phẫn nộ vô cùng lập tức xé nát ngươi, nhưng là…”</w:t>
      </w:r>
    </w:p>
    <w:p>
      <w:pPr>
        <w:pStyle w:val="BodyText"/>
      </w:pPr>
      <w:r>
        <w:t xml:space="preserve">Hắn rung đùi đắc ý, vô cùng vui vẻ thì thào tự nói.</w:t>
      </w:r>
    </w:p>
    <w:p>
      <w:pPr>
        <w:pStyle w:val="BodyText"/>
      </w:pPr>
      <w:r>
        <w:t xml:space="preserve">“Ngươi luôn như vậy không giống người thường, ở kinh thành phồn hoa này, ta đã gặp qua không biết bao nhiêu công tử tuấn nhã thanh cao, nữ tử xinh đẹp vô song, nhưng bọn họ chẳng bằng một phần vạn của người, ta muốn uy ngươi ăn no, uy béo một chút, sau đó mới tính toán xử lý? Hầm mặc dù ngon, nhưng cắt thành khối thì máu sẽ chảy hết thật lãng phí.”</w:t>
      </w:r>
    </w:p>
    <w:p>
      <w:pPr>
        <w:pStyle w:val="BodyText"/>
      </w:pPr>
      <w:r>
        <w:t xml:space="preserve">Hắn vừa mới nói xong, Nguyệt Quý liền khiên định gót chân, hắn dùng sức, nhưng bàn chân Nguyệt Quý tựa như mọc rể mặc hắn dùng thêm lực, cũng không thể kéo y đi dù chỉ một bước.</w:t>
      </w:r>
    </w:p>
    <w:p>
      <w:pPr>
        <w:pStyle w:val="BodyText"/>
      </w:pPr>
      <w:r>
        <w:t xml:space="preserve">“Nguyệt Quý tùy ngươi xử trí, cho dù ở tại Quốc sư phủ nghĩ ngơi một đêm cũng không sao, nhưng trễ một ngày, ôn dịch kia sẽ khiến thêm bao nhiêu người phải chết?”</w:t>
      </w:r>
    </w:p>
    <w:p>
      <w:pPr>
        <w:pStyle w:val="BodyText"/>
      </w:pPr>
      <w:r>
        <w:t xml:space="preserve">“Thì vài chục người đi, có cái gì khác biệt sao?”</w:t>
      </w:r>
    </w:p>
    <w:p>
      <w:pPr>
        <w:pStyle w:val="BodyText"/>
      </w:pPr>
      <w:r>
        <w:t xml:space="preserve">Quốc sư nhẹ nhàng bâng quơ, mạng người ở trong mắt hắn không có chút giá trị.</w:t>
      </w:r>
    </w:p>
    <w:p>
      <w:pPr>
        <w:pStyle w:val="BodyText"/>
      </w:pPr>
      <w:r>
        <w:t xml:space="preserve">“Ngươi lập tức đi đình chỉ dịch tai, bằng không ta sẽ không vào quốc sư phủ.”</w:t>
      </w:r>
    </w:p>
    <w:p>
      <w:pPr>
        <w:pStyle w:val="BodyText"/>
      </w:pPr>
      <w:r>
        <w:t xml:space="preserve">“… Ngươi thật không sợ ta lập tức giết ngươi.”</w:t>
      </w:r>
    </w:p>
    <w:p>
      <w:pPr>
        <w:pStyle w:val="BodyText"/>
      </w:pPr>
      <w:r>
        <w:t xml:space="preserve">Quốc sư khóe miệng mỉm cười, trong mắt lại chứa đầy tức giận, hắn là kẻ hỉ nộ vô thường, sau này mọi người còn kính hắn như thân tiên tái thế, làm sao chịu được Nguyệt Quý bất kính, nhưng hắn còn chưa kịp bạo phát, Nguyệt Quý đã quát: “Ngồi xuống.”</w:t>
      </w:r>
    </w:p>
    <w:p>
      <w:pPr>
        <w:pStyle w:val="BodyText"/>
      </w:pPr>
      <w:r>
        <w:t xml:space="preserve">Quốc sư không thể nén cười, bởi vì chú thuật ngồi xuống này, lúc còn trong rừng từng bị bại dưới tay Nguyệt Quý, cũng là mở đầu cho mối duyên của hai người, hiện tại ma lực hắn mạnh cỡ nào, sao còn có thể…</w:t>
      </w:r>
    </w:p>
    <w:p>
      <w:pPr>
        <w:pStyle w:val="BodyText"/>
      </w:pPr>
      <w:r>
        <w:t xml:space="preserve">Ba một tiếng, hai đầu gối hắn khụy xuống, giống như đôi chân hoàn toàn vô lực, cho dù muốn đứng dậy, cũng mềm nhũn tựa như đống bùn, vì thế hắn ngồi phịch xuống trên mặt đất dơ bẩn, mông đau giống như vừa bị đánh mạnh một gậy.</w:t>
      </w:r>
    </w:p>
    <w:p>
      <w:pPr>
        <w:pStyle w:val="BodyText"/>
      </w:pPr>
      <w:r>
        <w:t xml:space="preserve">Cái này vô cùng nhục nhã, tựa như bất thình lình bị ai tát một cái, làm hắn đau đến vừa thẹn vừa giận.</w:t>
      </w:r>
    </w:p>
    <w:p>
      <w:pPr>
        <w:pStyle w:val="BodyText"/>
      </w:pPr>
      <w:r>
        <w:t xml:space="preserve">Từ khi hắn trở thành quốc sư đến nay, xuất nhập có hương xe, tọa nằm chính là cẩm ti nhuyễn tháp, còn chưa từng ngồi trên chiếu, huống chi còn là ngồi ngay trước cửa nhà không thể động đậy, tựa như tiểu nam hài bị cha mẹ quở trách.</w:t>
      </w:r>
    </w:p>
    <w:p>
      <w:pPr>
        <w:pStyle w:val="BodyText"/>
      </w:pPr>
      <w:r>
        <w:t xml:space="preserve">“Ngươi!” Hắn hung dữ quát, tiếng như sấm sét. Vì cái gì chiêu này đối với hắn vẫn còn hữu hiệu?</w:t>
      </w:r>
    </w:p>
    <w:p>
      <w:pPr>
        <w:pStyle w:val="BodyText"/>
      </w:pPr>
      <w:r>
        <w:t xml:space="preserve">Hắn một chút cũng không hiểu, nhưng đầu không rõ không có nghĩa là cảm xúc không giao động, hắn tức giận đến sắp điên rồi.</w:t>
      </w:r>
    </w:p>
    <w:p>
      <w:pPr>
        <w:pStyle w:val="Compact"/>
      </w:pPr>
      <w:r>
        <w:t xml:space="preserve">“Nguyệt Quý đã theo như lời trong hoàng bảng mà đến, khẩn cầu quốc sư lập tức thu hồi chú thuật dịch bệnh, quốc sư nếu là không chịu, chúng ta liền ngồi ở chỗ này một đêm, để cho người dân qua lại trong kinh thành nhìn thấy quốc sư ngồi bẹp trên mặt đất, cùng Nguyệt Quý mắt to trừng mắt nhỏ, Nguyệt Quý ở kinh thành không tên không tuổi, tự nhiên cũng không sợ mất mặt, nhưng quốc sư là loại người nào, chật vật bất kham ngồi trước cửa phủ một đêm, còn có người tin ngươi pháp lực thông thiên sao? Chỉ sợ ngày mai ngay cả Hoàng Thượng cũng sẽ hoài nghi pháp lực của ngươi.”</w:t>
      </w:r>
      <w:r>
        <w:br w:type="textWrapping"/>
      </w:r>
      <w:r>
        <w:br w:type="textWrapping"/>
      </w:r>
    </w:p>
    <w:p>
      <w:pPr>
        <w:pStyle w:val="Heading2"/>
      </w:pPr>
      <w:bookmarkStart w:id="25" w:name="quyển-1---chương-2-2-hạ"/>
      <w:bookmarkEnd w:id="25"/>
      <w:r>
        <w:t xml:space="preserve">4. Quyển 1 - Chương 2-2: Hạ</w:t>
      </w:r>
    </w:p>
    <w:p>
      <w:pPr>
        <w:pStyle w:val="Compact"/>
      </w:pPr>
      <w:r>
        <w:br w:type="textWrapping"/>
      </w:r>
      <w:r>
        <w:br w:type="textWrapping"/>
      </w:r>
      <w:r>
        <w:t xml:space="preserve">Con người một khi đã hưởng qua tư vị của quyền thế rốt cuộc sẽ không dứt bỏ được, ma thú trước mắt này c�%A�=�giống nhau thôi.</w:t>
      </w:r>
    </w:p>
    <w:p>
      <w:pPr>
        <w:pStyle w:val="BodyText"/>
      </w:pPr>
      <w:r>
        <w:t xml:space="preserve">“Ngươi là uy hiếp ta?”</w:t>
      </w:r>
    </w:p>
    <w:p>
      <w:pPr>
        <w:pStyle w:val="BodyText"/>
      </w:pPr>
      <w:r>
        <w:t xml:space="preserve">Hắn lại nếm cỗ tức giận đến nghiến răng nghiến lợi kia, hôm nay sau ba năm, lúc hắn cho rằng mình nắm chắc phần thắng, giờ khắc này lại nếm lại tư vị cũ, làm người ta hết sức căm giận.</w:t>
      </w:r>
    </w:p>
    <w:p>
      <w:pPr>
        <w:pStyle w:val="BodyText"/>
      </w:pPr>
      <w:r>
        <w:t xml:space="preserve">“Không, hiện tại là Nguyệt Quý khẩn cầu ngươi, chú thuật gây dịch bệnh này tuy rằng Nguyệt Quý cũng có thể giải, nhưng độc chú này quá âm độc, người bên ngoài giải rốt cuộc cũng sẽ còn tổn hại ba phần, chỉ có người thi chú mới giải quyết dễ dàng.”</w:t>
      </w:r>
    </w:p>
    <w:p>
      <w:pPr>
        <w:pStyle w:val="BodyText"/>
      </w:pPr>
      <w:r>
        <w:t xml:space="preserve">“Đây là thái độ cầu người sao?” Quốc sư trừng mắt.</w:t>
      </w:r>
    </w:p>
    <w:p>
      <w:pPr>
        <w:pStyle w:val="BodyText"/>
      </w:pPr>
      <w:r>
        <w:t xml:space="preserve">Nguyệt Quý phất vạt áo, quì một gối, “Nguyệt Quý cầu ngươi.”</w:t>
      </w:r>
    </w:p>
    <w:p>
      <w:pPr>
        <w:pStyle w:val="BodyText"/>
      </w:pPr>
      <w:r>
        <w:t xml:space="preserve">Y quỳ, nhưng trong mắt không có khuất nhục bi phẫn, giống như mọi cảm xúc trong cơ thể đã bị lấy mất, vào thời khắc này, y so với hắn một ma thú lại càng không giống con người có thất tình lục dục.</w:t>
      </w:r>
    </w:p>
    <w:p>
      <w:pPr>
        <w:pStyle w:val="BodyText"/>
      </w:pPr>
      <w:r>
        <w:t xml:space="preserve">Y vẫn là một Nguyệt Quý từng phong ấn hắn ba năm, đứng giữa ánh sáng trời đất, người đạm như cúc, quần áo bố y cũ nát, mái tóc buộc hờ tùy ý, trên người y không có bất kỳ bảo thạch nào làm trang sức, quần áo mộc mạc, khuôn mặt vàng vọt khô gầy, căn bản là kém xa các công tử ở kinh thành, chứ đừng nói chi là danh kỹ Vũ Y.</w:t>
      </w:r>
    </w:p>
    <w:p>
      <w:pPr>
        <w:pStyle w:val="BodyText"/>
      </w:pPr>
      <w:r>
        <w:t xml:space="preserve">Nhưng y hạ đùi mẫu mực, khiến cho y dù có quỳ xuống chịu nhục cũng không nhiễm lấy một hạt bụi, thoát tục siêu phàm, mặc cho ai cũng không làm giảm bớt được ngạo khí cùng tôn quý.</w:t>
      </w:r>
    </w:p>
    <w:p>
      <w:pPr>
        <w:pStyle w:val="BodyText"/>
      </w:pPr>
      <w:r>
        <w:t xml:space="preserve">Thanh khiết của y sẽ làm cho người khác tự ti mặc cảm, liền ngay cả mình, trong nhất thời cũng có chút lóa mắt.</w:t>
      </w:r>
    </w:p>
    <w:p>
      <w:pPr>
        <w:pStyle w:val="BodyText"/>
      </w:pPr>
      <w:r>
        <w:t xml:space="preserve">Ngày đó, quốc sư ra khỏi thành thi pháp, dịch bệnh bỗng nhiên đình chỉ, Hoàng Thượng mừng rỡ, tuyên hắn vào cung, ban cho rất nhiều vàng bạc châu báo.</w:t>
      </w:r>
    </w:p>
    <w:p>
      <w:pPr>
        <w:pStyle w:val="BodyText"/>
      </w:pPr>
      <w:r>
        <w:t xml:space="preserve">Hắn nhẫn nại, nghe lão nhân kia một chuỗi dài dòng văn tự hướng hắn khen ngợi, nếu không phải vì thân phận Quốc sư, hắn đã sớm đem xú lão đầu này một chưởng đánh chết.</w:t>
      </w:r>
    </w:p>
    <w:p>
      <w:pPr>
        <w:pStyle w:val="BodyText"/>
      </w:pPr>
      <w:r>
        <w:t xml:space="preserve">Liều mạng nhẫn nại, từ một đếm tới một trăm, lại từ một trăm đếm ngược trở về, để tránh để bàn tay đem lão đầu đang lãi nhãi kia đánh cho ngất xỉu, đối hắn mà nói, đều này coi như là nhẫn nại cực lớn rồi.</w:t>
      </w:r>
    </w:p>
    <w:p>
      <w:pPr>
        <w:pStyle w:val="BodyText"/>
      </w:pPr>
      <w:r>
        <w:t xml:space="preserve">Mà tuyên hắn tiến cung còn chưa đủ, long tâm cực đại vui mừng, đặc biệt cho phép hắn ngủ lại trong cung, loại ân sủng này hắn không cần.</w:t>
      </w:r>
    </w:p>
    <w:p>
      <w:pPr>
        <w:pStyle w:val="BodyText"/>
      </w:pPr>
      <w:r>
        <w:t xml:space="preserve">Hắn một lòng muốn xuất cung, cửa cung trong bóng tối lại từng cái từng cái đóng lại, người ở bên ngoài không thể vào, mà người ở bên trong càng không ra được.</w:t>
      </w:r>
    </w:p>
    <w:p>
      <w:pPr>
        <w:pStyle w:val="BodyText"/>
      </w:pPr>
      <w:r>
        <w:t xml:space="preserve">Bằng năng lực của hắn, muốn đi ai có thể ngăn cảng, nhưng thân phận Quốc sư lại bó buộc tay chân, bực bội hắn bất đắc dĩ ngã đầu ngủ, nhưng làm sao ngũ được.</w:t>
      </w:r>
    </w:p>
    <w:p>
      <w:pPr>
        <w:pStyle w:val="BodyText"/>
      </w:pPr>
      <w:r>
        <w:t xml:space="preserve">Bên người một đống thái giám biết rõ Thánh Thượng coi trọng hắn, lúc này không nịnh bợ thì còn đợi lúc nào.</w:t>
      </w:r>
    </w:p>
    <w:p>
      <w:pPr>
        <w:pStyle w:val="BodyText"/>
      </w:pPr>
      <w:r>
        <w:t xml:space="preserve">Thêm áo thêm chăn, kiêt quyết quay quanh bên cạnh hắn, trên mặt là nụ cười a dua nịnh hót, thật sự là phiền chết người.</w:t>
      </w:r>
    </w:p>
    <w:p>
      <w:pPr>
        <w:pStyle w:val="BodyText"/>
      </w:pPr>
      <w:r>
        <w:t xml:space="preserve">Cả đời này hắn hận nhất, cũng là người duy nhất có thể làm hắn kinh ngạc, rồi cười ha ha Nguyệt Quý, đang ở ngay bên trong phủ hắn, hắn tìm y ba năm, thật vất vả người nọ mới hiện ra trước mặt hắn, ngay cả khi biết y thủ tín, xuất hiện rồi sẽ không rời đi.</w:t>
      </w:r>
    </w:p>
    <w:p>
      <w:pPr>
        <w:pStyle w:val="BodyText"/>
      </w:pPr>
      <w:r>
        <w:t xml:space="preserve">Nhưng hắn không chịu được nha!</w:t>
      </w:r>
    </w:p>
    <w:p>
      <w:pPr>
        <w:pStyle w:val="BodyText"/>
      </w:pPr>
      <w:r>
        <w:t xml:space="preserve">Đem viên kẹo ngon nhất trên thế gian đặt trước mặt một đứa bé thích ăn đồ ngọt, muốn nó nhẫn nại nhìn, thiên tài cũng nhịn không được.</w:t>
      </w:r>
    </w:p>
    <w:p>
      <w:pPr>
        <w:pStyle w:val="BodyText"/>
      </w:pPr>
      <w:r>
        <w:t xml:space="preserve">Thiên tài đợi mặt trời ló dạng, lặp tức nhảy xuống giường mặc quần áo, cửa cung vừa mở ra, hắn lập tức vội vàng chạy ra, rốt cục, cổng phủ nhà mình đã ở ngay trước mặt.</w:t>
      </w:r>
    </w:p>
    <w:p>
      <w:pPr>
        <w:pStyle w:val="BodyText"/>
      </w:pPr>
      <w:r>
        <w:t xml:space="preserve">Hắn không kịp chờ người hầu ra mở cửa, nhúng chân nhảy qua vách tường, chui vào trong bụi hoa, mão quan rối loạn, áo quần rách nát, hài cũng bị rớt, nhưng tâm trạng buồn bực vì bị giam cầm đã vơi đi một nữa.</w:t>
      </w:r>
    </w:p>
    <w:p>
      <w:pPr>
        <w:pStyle w:val="BodyText"/>
      </w:pPr>
      <w:r>
        <w:t xml:space="preserve">Ngủ lại trong cung là ngàn vạn ân sủng, bao nhiêu triều thần quyền thế đều mơ ước, nhưng trong lòng hắn chỉ có thể dùng hai chữ để hình dung ——</w:t>
      </w:r>
    </w:p>
    <w:p>
      <w:pPr>
        <w:pStyle w:val="BodyText"/>
      </w:pPr>
      <w:r>
        <w:t xml:space="preserve">Phiền toái!</w:t>
      </w:r>
    </w:p>
    <w:p>
      <w:pPr>
        <w:pStyle w:val="BodyText"/>
      </w:pPr>
      <w:r>
        <w:t xml:space="preserve">A Lang lỗ tai thính, vừa nghe tiếng vang, lập tức chạy đến, nhìn thấy bộ dáng của chủ tử, cũng nhịn không được kinh hãi há to mồm, thật không dám tin tưởng hỏi: “Quốc, quốc sư, là ngài sao?”</w:t>
      </w:r>
    </w:p>
    <w:p>
      <w:pPr>
        <w:pStyle w:val="BodyText"/>
      </w:pPr>
      <w:r>
        <w:t xml:space="preserve">“Nguyệt Quý ở đâu?” Không để ý tới vấn đề của thiếp thị, hắn hỏi thẳng.</w:t>
      </w:r>
    </w:p>
    <w:p>
      <w:pPr>
        <w:pStyle w:val="BodyText"/>
      </w:pPr>
      <w:r>
        <w:t xml:space="preserve">Hôm qua Nguyệt Quý quỳ xuống, đầu óc hắn liền quay cuồng, lập tức đồng ý với y, đi một vòng lớn đến những địa phương hắn gây dịch bệnh mà giải trừ, đang muốn hồi phủ, thì được tin tức Hoàng Thượng phái người tuyên hắn tiến cung, cho nên hắn còn chưa biết Nguyệt Quý được bố trí ở nơi nào trong phủ.</w:t>
      </w:r>
    </w:p>
    <w:p>
      <w:pPr>
        <w:pStyle w:val="BodyText"/>
      </w:pPr>
      <w:r>
        <w:t xml:space="preserve">“Nguyệt Quý công tử đang ở Tây sương khách phòng nghỉ ngơi.”</w:t>
      </w:r>
    </w:p>
    <w:p>
      <w:pPr>
        <w:pStyle w:val="BodyText"/>
      </w:pPr>
      <w:r>
        <w:t xml:space="preserve">“Hảo, để hắn ngủ đi, cũng phải để hắn ăn được, như vậy nuôi mập mới có thể ăn ngon. A Lang, phân phó đầu bếp bữa sáng nấu phong phú một chút, ta đi kêu Nguyệt Quý rời giường.”</w:t>
      </w:r>
    </w:p>
    <w:p>
      <w:pPr>
        <w:pStyle w:val="BodyText"/>
      </w:pPr>
      <w:r>
        <w:t xml:space="preserve">Thân hắn chợt lóe, liền biến mất không còn thấy bóng dáng tăm hơi.</w:t>
      </w:r>
    </w:p>
    <w:p>
      <w:pPr>
        <w:pStyle w:val="BodyText"/>
      </w:pPr>
      <w:r>
        <w:t xml:space="preserve">Đến Tây sương khách phòng, hắn đẩy cửa vào, Nguyệt Quý hiện tại còn đang ngủ say, chắc do một đường chạy thẳng đến đây, mệt mỏi bất kham, nên mới ngủ thẳng đến giờ còn chưa tỉnh.</w:t>
      </w:r>
    </w:p>
    <w:p>
      <w:pPr>
        <w:pStyle w:val="BodyText"/>
      </w:pPr>
      <w:r>
        <w:t xml:space="preserve">Hắn đi đến bên giường, cẩn thận đánh giá mới phát hiện, Nguyệt Quý mặt thật nhỏ, so với một số nữ tử Giang Nam hắn từng gặp còn nhỏ hơn, y gầy trơ cả xương, khí sắc so với ba năm trước còn muốn kém hơn, kiện quần áo trên người y, tựa như khối bố, mặc lên trên thân người gầy teo không một chút thịt.</w:t>
      </w:r>
    </w:p>
    <w:p>
      <w:pPr>
        <w:pStyle w:val="BodyText"/>
      </w:pPr>
      <w:r>
        <w:t xml:space="preserve">Trước kia hắn nghĩ chỉ cần một cơn gió lớn thổi qua sẽ đem thân người Nguyệt Quý bẻ gãy, hiện tại, hắn cảm thấy chỉ cần chính mình nắm chặt, thân hình này sẽ giống như tờ giấy mà tan rã.</w:t>
      </w:r>
    </w:p>
    <w:p>
      <w:pPr>
        <w:pStyle w:val="BodyText"/>
      </w:pPr>
      <w:r>
        <w:t xml:space="preserve">Nguyệt Quý đưa tay đặt bên hông mình ngủ, tay kia gầy đến mức cổ tay và các đốt ngón tay đều có thể thấy rõ được, chính là đôi tay gầy yếu vô lực này đã đem mình đóng băng, phong ấn vào trong hủ sao?</w:t>
      </w:r>
    </w:p>
    <w:p>
      <w:pPr>
        <w:pStyle w:val="BodyText"/>
      </w:pPr>
      <w:r>
        <w:t xml:space="preserve">Xuống chút nữa, cổ kia trắng nõn mảnh khảnh, non mềm vô cùng, hắn một bàn tay là có thể vặn gảy nó.</w:t>
      </w:r>
    </w:p>
    <w:p>
      <w:pPr>
        <w:pStyle w:val="BodyText"/>
      </w:pPr>
      <w:r>
        <w:t xml:space="preserve">Chính giữa hai bên vạt áo, hình dạng xương quai xanh rõ ràng chui ra khỏi vạt áo, theo kẽ hở của y phục, hắn có thể nhìn thấy tiểu nhủ thủ kia của Nguyệt Quý, như là nụ hoa mùa xuân hồng nhạt, giấu trong lớp vải đơn sơ, sợ bị người phát hiện nó diễm mỹ ra sao.</w:t>
      </w:r>
    </w:p>
    <w:p>
      <w:pPr>
        <w:pStyle w:val="BodyText"/>
      </w:pPr>
      <w:r>
        <w:t xml:space="preserve">Một cơn sóng lũi thẳng xuống dưới thân, hắn lắp bắp kinh hãi, Nguyệt Quý lại vào lúc này mở mắt ra, tính tình hắn nguyên bản tùy tiện tự đại, không đem bất cứ ai đặt vào trong mắt, hiện tại bởi vì thân thể khác thường, lại bị ánh mắt đối phương chiếu thẳng mà lùi lại mấy bước, giống như tiểu oa nhi là sai việc.</w:t>
      </w:r>
    </w:p>
    <w:p>
      <w:pPr>
        <w:pStyle w:val="BodyText"/>
      </w:pPr>
      <w:r>
        <w:t xml:space="preserve">Lặp tức một cỗ kiêu ngạo lần nữa dâng lên, hắn không cho phép mình bị Nguyệt Quý ảnh hưởng như vậy.</w:t>
      </w:r>
    </w:p>
    <w:p>
      <w:pPr>
        <w:pStyle w:val="BodyText"/>
      </w:pPr>
      <w:r>
        <w:t xml:space="preserve">Vũ Y bên cạnh hắn so với Nguyệt Quý đẹp hơn gấp ngàn lần, hắn cũng không bị tâm động, lấy Nguyệt Quý thân mình gầy yếu này, đem nấu ăn còn ngại ít thịt, thật mà đem áp lên giường làm việc đó, chỉ sợ hắn còn chưa có tận hứng, Nguyệt Quý đã tắt thở.</w:t>
      </w:r>
    </w:p>
    <w:p>
      <w:pPr>
        <w:pStyle w:val="BodyText"/>
      </w:pPr>
      <w:r>
        <w:t xml:space="preserve">“Ngươi đã về rồi.” Nguyệt Quý khoát áo ngồi dậy.</w:t>
      </w:r>
    </w:p>
    <w:p>
      <w:pPr>
        <w:pStyle w:val="BodyText"/>
      </w:pPr>
      <w:r>
        <w:t xml:space="preserve">“Xú lão đầu kia nhiều lời nói mãi không xong, căn bản không chịu cho ta trở về, thật sự là làm người ta ghét cay ghét đắng, mà thôi, đi ăn sáng đi.”</w:t>
      </w:r>
    </w:p>
    <w:p>
      <w:pPr>
        <w:pStyle w:val="BodyText"/>
      </w:pPr>
      <w:r>
        <w:t xml:space="preserve">Phòng khách trong, vài nữ tỳ bưng đồ ăn lên, A Lang sớm đã nghe chủ tử nói về người tên Nguyệt Quý này, hôm qua vừa thấy, mới biết đúng là cái nam nhân ốm yếu, hiện giờ ngồi cùng bàn ăn cơm, lại nhịn không được đánh giá y.</w:t>
      </w:r>
    </w:p>
    <w:p>
      <w:pPr>
        <w:pStyle w:val="BodyText"/>
      </w:pPr>
      <w:r>
        <w:t xml:space="preserve">Nguyệt Quý hướng hắn nhìn đầy ý vị thâm tường, hắn mở to hai mắt khó hiểu, chỉ thấy Nguyệt Quý cười nói: “Cái đuôi lộ ra rồi kìa.”</w:t>
      </w:r>
    </w:p>
    <w:p>
      <w:pPr>
        <w:pStyle w:val="BodyText"/>
      </w:pPr>
      <w:r>
        <w:t xml:space="preserve">“Hả, cái gì?”</w:t>
      </w:r>
    </w:p>
    <w:p>
      <w:pPr>
        <w:pStyle w:val="BodyText"/>
      </w:pPr>
      <w:r>
        <w:t xml:space="preserve">A Lang sợ hãi, vội quay đầu nhìn phía sau mình, quả nhiên cái đuôi lộ ra một chút, may mắn tỳ nữ đều đã đi xuống, bằng không chẳng phải hù chết các nàng.</w:t>
      </w:r>
    </w:p>
    <w:p>
      <w:pPr>
        <w:pStyle w:val="BodyText"/>
      </w:pPr>
      <w:r>
        <w:t xml:space="preserve">“Thu không được, như thế nào thu không được?”</w:t>
      </w:r>
    </w:p>
    <w:p>
      <w:pPr>
        <w:pStyle w:val="BodyText"/>
      </w:pPr>
      <w:r>
        <w:t xml:space="preserve">Hắn vẻ mặt muốn khóc, nếu không được ở lại thế giới của nhân loại, hắn làm sao tìm được ân nhân của mình đây?</w:t>
      </w:r>
    </w:p>
    <w:p>
      <w:pPr>
        <w:pStyle w:val="BodyText"/>
      </w:pPr>
      <w:r>
        <w:t xml:space="preserve">Nguyệt Quý vỗ nhẹ vai hắn, “Không có việc gì, độc chú trên người của ta quá mãnh liệt nên ảnh hưởng đến ngươi, lần sau ngồi cách xa ta một chút.”</w:t>
      </w:r>
    </w:p>
    <w:p>
      <w:pPr>
        <w:pStyle w:val="BodyText"/>
      </w:pPr>
      <w:r>
        <w:t xml:space="preserve">A Lang lập tức nhích xa một chút, quả nhiên cái đuôi không còn lộ ra.</w:t>
      </w:r>
    </w:p>
    <w:p>
      <w:pPr>
        <w:pStyle w:val="BodyText"/>
      </w:pPr>
      <w:r>
        <w:t xml:space="preserve">Quốc sư thì gắp rất nhiều đồ ăn bỏ vào bát Nguyệt Quý.”Ăn cho mập một chút, như vậy khi ăn vào mới có khẩu vị.”</w:t>
      </w:r>
    </w:p>
    <w:p>
      <w:pPr>
        <w:pStyle w:val="BodyText"/>
      </w:pPr>
      <w:r>
        <w:t xml:space="preserve">“Quốc sư muốn đem Nguyệt Quý công tử dưỡng mập để ăn sao?”</w:t>
      </w:r>
    </w:p>
    <w:p>
      <w:pPr>
        <w:pStyle w:val="BodyText"/>
      </w:pPr>
      <w:r>
        <w:t xml:space="preserve">Đến tận bây giờ, A Lang rốt cục mới hiểu được hai người là quan hệ “Người nuôi cùng gia súc”.</w:t>
      </w:r>
    </w:p>
    <w:p>
      <w:pPr>
        <w:pStyle w:val="BodyText"/>
      </w:pPr>
      <w:r>
        <w:t xml:space="preserve">Mà hắn khâm phục nhìn Nguyệt Quý. Trừ bỏ quốc sư, trước kia dù là hòa thượng, pháp sư thấy hắn, cũng không biết hắn nguyên thân là lang, mà ngay cả tiền nhiệm quốc sư cũng không nhìn ra, vậy mà Nguyệt Quý công tử lại nhìn ra, nhưng lại không có giật mình, Nguyệt Quý công tử này quả nhiên không phải người thường, cũng khó trách quốc sư đối hắn vẫn luôn nhớ mãi không quên.</w:t>
      </w:r>
    </w:p>
    <w:p>
      <w:pPr>
        <w:pStyle w:val="BodyText"/>
      </w:pPr>
      <w:r>
        <w:t xml:space="preserve">“Ân, nuôi để ăn, y nếu nghe lời sẽ ăn trễ một chút, y nếu không nghe lời, tối nay liền ăn y.”</w:t>
      </w:r>
    </w:p>
    <w:p>
      <w:pPr>
        <w:pStyle w:val="BodyText"/>
      </w:pPr>
      <w:r>
        <w:t xml:space="preserve">A Lang vô pháp xác định này có phải là cười nhạo hay không, giống như chuyện chủ tử muốn lấy lông mình làm áo vậy, hắn ngạc nhiên nghi ngờ nhìn về phía Nguyệt Quý.</w:t>
      </w:r>
    </w:p>
    <w:p>
      <w:pPr>
        <w:pStyle w:val="BodyText"/>
      </w:pPr>
      <w:r>
        <w:t xml:space="preserve">Thấy Nguyệt Quý trấn định như thường thoải mái dùng bữa, cho nên A Lang liền trơ mặt nở nụ cười, nhận định đây là một trò đùa, nhưng ánh mắt quốc sư nhìn Nguyệt Quý, rõ ràng giống như đang tính toán cắn nơi nào mới ngon, lại làm A Lang cảm thấy cái này không giống đùa.</w:t>
      </w:r>
    </w:p>
    <w:p>
      <w:pPr>
        <w:pStyle w:val="BodyText"/>
      </w:pPr>
      <w:r>
        <w:t xml:space="preserve">“Đồ ăn ăn ngon sao?” Ma thú hứng trí cực cao hỏi khách của hắn.</w:t>
      </w:r>
    </w:p>
    <w:p>
      <w:pPr>
        <w:pStyle w:val="BodyText"/>
      </w:pPr>
      <w:r>
        <w:t xml:space="preserve">“Ân, ăn ngon.”</w:t>
      </w:r>
    </w:p>
    <w:p>
      <w:pPr>
        <w:pStyle w:val="BodyText"/>
      </w:pPr>
      <w:r>
        <w:t xml:space="preserve">“Canh uống ngon sao?”</w:t>
      </w:r>
    </w:p>
    <w:p>
      <w:pPr>
        <w:pStyle w:val="BodyText"/>
      </w:pPr>
      <w:r>
        <w:t xml:space="preserve">“Ân, uống ngon.” Nguyệt Quý bình thản trả lời.</w:t>
      </w:r>
    </w:p>
    <w:p>
      <w:pPr>
        <w:pStyle w:val="BodyText"/>
      </w:pPr>
      <w:r>
        <w:t xml:space="preserve">“Ngươi là ân nhân của ta, Nguyệt Quý, nếu không có ân tái tạo của ngươi, ta chỉ sợ còn sống ở nói hoang dã, ta không muốn trước khi chết ngươi gặp qua khó khăn.”</w:t>
      </w:r>
    </w:p>
    <w:p>
      <w:pPr>
        <w:pStyle w:val="BodyText"/>
      </w:pPr>
      <w:r>
        <w:t xml:space="preserve">Nguyệt Quý dừng đũa nói: “Ngươi chân chính ra đời mới ngắn ngủn có hơn ba năm, dựa vào nhân gian mà tính, ngươi bất quá chỉ là tiểu nhi xỏ giày học đi mà thôi, cho nên việc ngươi muốn giết ta mà ăn, đây là hành động của trẻ nhỏ, đặt trước mặt nó đồ vật, mặc kệ có thể ăn được hay không, đã muốn nhét vào miệng, ta có thể hiểu được ngươi đang rất muốn ăn ta.”</w:t>
      </w:r>
    </w:p>
    <w:p>
      <w:pPr>
        <w:pStyle w:val="BodyText"/>
      </w:pPr>
      <w:r>
        <w:t xml:space="preserve">Y đem hắn nói giống như là kẻ ngu ngốc, ma thú trời sinh tính tình cao ngạo, hơn nữa ngày càng dưỡng thành cuồng vọng tự đại, nghe hắn nói như vậy, đương nhiên là giận tím mặt.</w:t>
      </w:r>
    </w:p>
    <w:p>
      <w:pPr>
        <w:pStyle w:val="BodyText"/>
      </w:pPr>
      <w:r>
        <w:t xml:space="preserve">“Ngươi lại dám xem thường ta như thế, thế gian này có cái gì là ta không biết, không rõ, không có được.” Hắn hét lớn.</w:t>
      </w:r>
    </w:p>
    <w:p>
      <w:pPr>
        <w:pStyle w:val="BodyText"/>
      </w:pPr>
      <w:r>
        <w:t xml:space="preserve">A Lang sợ tới mức nhảy dựng lên, lui tại một bên. Từ khi chủ tử đem hắn từ lang biến thành thiếu niên, hắn liền biết chủ tử không phải người, cho nên mới vì thương hại, mà đem hắn mang theo trên người.</w:t>
      </w:r>
    </w:p>
    <w:p>
      <w:pPr>
        <w:pStyle w:val="BodyText"/>
      </w:pPr>
      <w:r>
        <w:t xml:space="preserve">Sát khí trên người chủ tử khó có thể hình dung, nhưng hắn luôn trầm ổn đem sát khí biến mất, A Lang chưa bao giờ thấy hắn nổi giận như thế.</w:t>
      </w:r>
    </w:p>
    <w:p>
      <w:pPr>
        <w:pStyle w:val="BodyText"/>
      </w:pPr>
      <w:r>
        <w:t xml:space="preserve">Nguyệt Quý lau miệng.</w:t>
      </w:r>
    </w:p>
    <w:p>
      <w:pPr>
        <w:pStyle w:val="BodyText"/>
      </w:pPr>
      <w:r>
        <w:t xml:space="preserve">Lúc này hành động lạnh nhạt của y càng khiến A Lang thêm bội phục vạn phần, quả thực núi sụp trước mặt cũng không đổi sắc. Chủ tử nổi giận khí thế run trời, nhưng Nguyệt Quý công tử giống như không có cảm nhận được, hoặc là y có cảm nhận, nhưng lại không lưu tâm.</w:t>
      </w:r>
    </w:p>
    <w:p>
      <w:pPr>
        <w:pStyle w:val="BodyText"/>
      </w:pPr>
      <w:r>
        <w:t xml:space="preserve">Nguyệt Quý nhẹ giọng nói: “Thiên ngoại hữu thiên, nhân ngoại hữu nhân, cho dù là người thông minh nhất trên đời này, cũng không dám nói xằng chính mình cái gì cũng biết, ngươi hôm nay nói như vậy, đại biểu ngươi thật sự chỉ là tiểu hài đồng mới ra đời ba năm mà thôi, chỉ có nghé con mới đẻ mới có thể cuồng vọng tự đại, ngươi cho rằng mình sức mạnh cường đại có thể làm được hết thảy, nhưng bất luận ngươi mạnh như thế nào, cuối cùng cũng không tìm được ta, cho nên mới sử dụng kế bắt ta hiện thân, không phải sao?”</w:t>
      </w:r>
    </w:p>
    <w:p>
      <w:pPr>
        <w:pStyle w:val="BodyText"/>
      </w:pPr>
      <w:r>
        <w:t xml:space="preserve">“Ngươi —— ”</w:t>
      </w:r>
    </w:p>
    <w:p>
      <w:pPr>
        <w:pStyle w:val="BodyText"/>
      </w:pPr>
      <w:r>
        <w:t xml:space="preserve">Ma thú giận đến nói không ra lời, nhưng cũng không thể phản bác. Sau khi hắn phá hũ mà ra, bất luận hao hết tâm lực, cũng không cách nào tìm được hơi thở của Nguyệt Quý.</w:t>
      </w:r>
    </w:p>
    <w:p>
      <w:pPr>
        <w:pStyle w:val="BodyText"/>
      </w:pPr>
      <w:r>
        <w:t xml:space="preserve">Đối với hắn đây là một loại đả kích, là một sỉ nhục không từ ngữ nào diễn tả được, hắn thực liền thua dưới tay người này, ngay cả khi tìm y báo thù rửa hận, cũng khiến cho chính mình mặt xám mày tro.</w:t>
      </w:r>
    </w:p>
    <w:p>
      <w:pPr>
        <w:pStyle w:val="BodyText"/>
      </w:pPr>
      <w:r>
        <w:t xml:space="preserve">Trên thế gian này còn có nhục nhã nào so với nhục nhã này của hắn?</w:t>
      </w:r>
    </w:p>
    <w:p>
      <w:pPr>
        <w:pStyle w:val="BodyText"/>
      </w:pPr>
      <w:r>
        <w:t xml:space="preserve">Nguyệt Quý nghiêm nghị nhìn hắn, “Mệnh ta đã không còn lâu, có thể sống đến nửa năm đều là cầu may, trong lúc ta còn ở đây, thuận ngươi muốn chém muốn giết tuyệt không hai lời, chỉ có một chuyện muốn nhờ, đó là sau khi ta chết, thỉnh ngươi lấy lấy thân phận quốc sư nói với một người, nói ta Nguyệt Quý đích xác đã chết.”</w:t>
      </w:r>
    </w:p>
    <w:p>
      <w:pPr>
        <w:pStyle w:val="BodyText"/>
      </w:pPr>
      <w:r>
        <w:t xml:space="preserve">“Ngươi muốn chết thì chết, tại sao ta phải làm gã sai vặt truyền lời cho ngươi?”</w:t>
      </w:r>
    </w:p>
    <w:p>
      <w:pPr>
        <w:pStyle w:val="BodyText"/>
      </w:pPr>
      <w:r>
        <w:t xml:space="preserve">“Ngôn ngữ có sức mạnh, chẳng lẽ ngươi không hiếu kỳ tại sao khi ta bảo ngồi xuống, ngươi liền không thể động đậy sao?”</w:t>
      </w:r>
    </w:p>
    <w:p>
      <w:pPr>
        <w:pStyle w:val="BodyText"/>
      </w:pPr>
      <w:r>
        <w:t xml:space="preserve">Điểm ấy ngược lại gợi lên lòng hiếu kỳ của ma thú, hắn gãi tai gãi má, suy nghĩ không thôi, đúng thật là không thể hiểu được vì sao chú thuật ngồi xuống nhỏ nhoi của Nguyệt Quý vẫn còn hữu hiệu với hắn.</w:t>
      </w:r>
    </w:p>
    <w:p>
      <w:pPr>
        <w:pStyle w:val="BodyText"/>
      </w:pPr>
      <w:r>
        <w:t xml:space="preserve">Trước kia sức mạnh mình không đủ, hắn có thể hiểu, nhưng hôm qua Nguyệt Quý dùng đúng chiêu đó, hắn lại không có sức chống cự, một cái liền ngồi xuống đất.</w:t>
      </w:r>
    </w:p>
    <w:p>
      <w:pPr>
        <w:pStyle w:val="BodyText"/>
      </w:pPr>
      <w:r>
        <w:t xml:space="preserve">Nguyệt Quý nâng chung trà lên, hiển nhiên đã biết đáp án vì sao, y nhoẻn miệng cười, tươi cười đẹp như hoa xuân nở rộ.</w:t>
      </w:r>
    </w:p>
    <w:p>
      <w:pPr>
        <w:pStyle w:val="BodyText"/>
      </w:pPr>
      <w:r>
        <w:t xml:space="preserve">Không, không có khả năng, nam nhân xấu xí như vậy, cùng hoa xuân căn bản là không dính dáng, nhưng nụ cười kia của y, lại làm đầu óc quốc sư biến thành một đoàn tương hồ, vô pháp tự hỏi.</w:t>
      </w:r>
    </w:p>
    <w:p>
      <w:pPr>
        <w:pStyle w:val="BodyText"/>
      </w:pPr>
      <w:r>
        <w:t xml:space="preserve">Đó cũng là chú thuật đi?</w:t>
      </w:r>
    </w:p>
    <w:p>
      <w:pPr>
        <w:pStyle w:val="BodyText"/>
      </w:pPr>
      <w:r>
        <w:t xml:space="preserve">Có thể làm cho hắn đánh mất lý trí nghe lời, giống như y kêu hắn đi giải dịch bệnh, hắn liền ngoan ngoãn đi.</w:t>
      </w:r>
    </w:p>
    <w:p>
      <w:pPr>
        <w:pStyle w:val="BodyText"/>
      </w:pPr>
      <w:r>
        <w:t xml:space="preserve">Chắc chắn là Nguyệt Quý đã đối hắn hạ chú thuật, giống như chú thuật ngồi xuống kia, làm hắn chống cự không được.</w:t>
      </w:r>
    </w:p>
    <w:p>
      <w:pPr>
        <w:pStyle w:val="BodyText"/>
      </w:pPr>
      <w:r>
        <w:t xml:space="preserve">Lại nhìn về phía y, nụ cười kia đã không còn ở trên môi của Nguyệt Quý, khôi phục lại bộ dáng thanh lãnh ngày xưa, hắn bỗng nhiên cảm thấy chính mình có lẽ không phải chống cự không được, mà là ——</w:t>
      </w:r>
    </w:p>
    <w:p>
      <w:pPr>
        <w:pStyle w:val="Compact"/>
      </w:pPr>
      <w:r>
        <w:t xml:space="preserve">Không muốn chống cự đi.</w:t>
      </w:r>
      <w:r>
        <w:br w:type="textWrapping"/>
      </w:r>
      <w:r>
        <w:br w:type="textWrapping"/>
      </w:r>
    </w:p>
    <w:p>
      <w:pPr>
        <w:pStyle w:val="Heading2"/>
      </w:pPr>
      <w:bookmarkStart w:id="26" w:name="quyển-1---chương-3-1-thượng"/>
      <w:bookmarkEnd w:id="26"/>
      <w:r>
        <w:t xml:space="preserve">5. Quyển 1 - Chương 3-1: Thượng</w:t>
      </w:r>
    </w:p>
    <w:p>
      <w:pPr>
        <w:pStyle w:val="Compact"/>
      </w:pPr>
      <w:r>
        <w:br w:type="textWrapping"/>
      </w:r>
      <w:r>
        <w:br w:type="textWrapping"/>
      </w:r>
      <w:r>
        <w:t xml:space="preserve">Trong đại sảnh, bạch y nam tử đứng ngồi không yên.</w:t>
      </w:r>
    </w:p>
    <w:p>
      <w:pPr>
        <w:pStyle w:val="BodyText"/>
      </w:pPr>
      <w:r>
        <w:t xml:space="preserve">Lục y nam tử đi cùng hắn trấn an cười “Không sao đâu, Nhã Quân, Quốc sư pháp lực bất phàm, nhất định có thể giải quyết việc nhà của ngươi.”</w:t>
      </w:r>
    </w:p>
    <w:p>
      <w:pPr>
        <w:pStyle w:val="BodyText"/>
      </w:pPr>
      <w:r>
        <w:t xml:space="preserve">Bạch y nam tử họ Trương, tên là Nhã Quân, lục y nam tử lại là con trai của đương triều Lễ bộ Thượng Lâm Vi Hòa, hai người cùng tuổi, vốn có thâm giao. Nghe xong việc lạ trong nhà chí hữu, Lâm Vi Hòa liền cam đoan có thể tìm cao nhân đến giúp hắn, muốn hắn không cần sầu lo.</w:t>
      </w:r>
    </w:p>
    <w:p>
      <w:pPr>
        <w:pStyle w:val="BodyText"/>
      </w:pPr>
      <w:r>
        <w:t xml:space="preserve">Nhưng Trương Nhã Quân có thể nào không lo, nghĩ đến chuyện trong nhà, hắn thở dài một hơi.</w:t>
      </w:r>
    </w:p>
    <w:p>
      <w:pPr>
        <w:pStyle w:val="BodyText"/>
      </w:pPr>
      <w:r>
        <w:t xml:space="preserve">Phụ thân thân thể luôn luôn khỏe mạnh, nhưng nửa tháng trước từ khi nhìn thấy đệ đệ Ấu Quân dùng tư thế quái dị nằm úp sấp bên cạnh ao, giống sâu lông nhúc nhích thân mình bất tiện, bướng bỉnh cắn cán bút ủy dị ngâm vào trong nước, sau đó liền uể oải té ngã xuống đất, đau ốm không dậy nổi.</w:t>
      </w:r>
    </w:p>
    <w:p>
      <w:pPr>
        <w:pStyle w:val="BodyText"/>
      </w:pPr>
      <w:r>
        <w:t xml:space="preserve">Vốn phụ thân ít nói, lại biến thành suốt ngày không nói, đôi mắt trống rỗng nhìn chằm chằm vào vách tường màu trắng, lệ già rơi xuống, vẻ mặt bi thương, mà chính mình lại bó tay không có biện pháp.</w:t>
      </w:r>
    </w:p>
    <w:p>
      <w:pPr>
        <w:pStyle w:val="BodyText"/>
      </w:pPr>
      <w:r>
        <w:t xml:space="preserve">Dù sao người ở bên cạnh ao, nhúc nhích thân mình như sâu, hai mắt đỏ ngầu nhìn chằm chằm nước ao, hai hàng răng nanh cắn bút, lần lượt nhúng bút vào nước, là đệ ruột của hắn a.</w:t>
      </w:r>
    </w:p>
    <w:p>
      <w:pPr>
        <w:pStyle w:val="BodyText"/>
      </w:pPr>
      <w:r>
        <w:t xml:space="preserve">Đệ đệ trúng tà, cơm không ăn, trà cũng không uống, suốt ngày ở bên cạnh ao, ngày qua ngày tẩy bút, tỳ nữ trong nhà gặp qua một màn kia sợ tới mức chân nhuyễn.</w:t>
      </w:r>
    </w:p>
    <w:p>
      <w:pPr>
        <w:pStyle w:val="BodyText"/>
      </w:pPr>
      <w:r>
        <w:t xml:space="preserve">Trong lúc nhất thời, tất cả hạ nhân đều nói tiểu thiếu gia bị ma quỷ triền thân, bởi vì chỉ có bị ma quỷ triền thân, mới có thể lộ ra thần sắc quái dị như vậy.</w:t>
      </w:r>
    </w:p>
    <w:p>
      <w:pPr>
        <w:pStyle w:val="BodyText"/>
      </w:pPr>
      <w:r>
        <w:t xml:space="preserve">Có người nói đây là báo ứng của Trương lão đầu, nhưng lại báo ứng trên người con hắn, là vì dạy cho ấu tử Trương gia kêu oan, bởi vì người nào không biết Trương lão đầu oán hận nhất chính là tiểu nhi tử của hắn!</w:t>
      </w:r>
    </w:p>
    <w:p>
      <w:pPr>
        <w:pStyle w:val="BodyText"/>
      </w:pPr>
      <w:r>
        <w:t xml:space="preserve">Trái ngược Trương Nhã Quân từ nhỏ đã nhận hết yêu thương, nhận được truyền dạy của Trương lão đầu, còn chưa làm quan đã là họa sĩ nổi danh khắp thiên hạ.</w:t>
      </w:r>
    </w:p>
    <w:p>
      <w:pPr>
        <w:pStyle w:val="BodyText"/>
      </w:pPr>
      <w:r>
        <w:t xml:space="preserve">Trương lão đầu lại đối đứa con nhỏ luôn hà khắc, thậm chí còn đem tranh hắn vẽ quăn ra khỏi cửa, liên tục rống giận nói tranh hắn vẽ căn bản không đáng để trên mặt bàn.</w:t>
      </w:r>
    </w:p>
    <w:p>
      <w:pPr>
        <w:pStyle w:val="BodyText"/>
      </w:pPr>
      <w:r>
        <w:t xml:space="preserve">Trương Ấu Quân càng trở nên tự bế, nhiều lần trốn khỏi nhà, nhưng luôn bị Trương lão đầu phái người bắt trở về, nhốt lại trong phòng không cho ăn, để hắn đói đến vô lực trốn khỏi nhà, sau đó đem giấy bút ném cho hắn, cứ như vậy lặp đi lặp lại tra tấn đứa con nhỏ.</w:t>
      </w:r>
    </w:p>
    <w:p>
      <w:pPr>
        <w:pStyle w:val="BodyText"/>
      </w:pPr>
      <w:r>
        <w:t xml:space="preserve">Dần dà, không chỉ là là bản thân Trương Ấu Quân, ngay cả người ngoài cũng hoài nghi, đứa nhỏ này không phải cốt nhục của lão họa sĩ Trương Kiện, cho nên Trương Kiện mới nhìn hắn như cừu nhân mà tra tấn.</w:t>
      </w:r>
    </w:p>
    <w:p>
      <w:pPr>
        <w:pStyle w:val="BodyText"/>
      </w:pPr>
      <w:r>
        <w:t xml:space="preserve">Ngoài phòng, Quốc sư nhanh bước vào cửa, tuấn nhã phi phàm, ngọc thụ lâm phong, trái lại nam tử cùng đi bên cạnh hắn sắc mặt vàng như nến, mặt không đổi sắc, quốc sư ngồi ở chủ vị, nghe Lâm Vi Hòa một phen nói xong, nhìn lại Trương Nhã Quân.</w:t>
      </w:r>
    </w:p>
    <w:p>
      <w:pPr>
        <w:pStyle w:val="BodyText"/>
      </w:pPr>
      <w:r>
        <w:t xml:space="preserve">Trương Nhã Quân này nửa tháng như đứng trên đống lửa, ngồi trên đống than, mong muốn có người chỉ điểm cho chuyện kỳ quái này một phen.</w:t>
      </w:r>
    </w:p>
    <w:p>
      <w:pPr>
        <w:pStyle w:val="BodyText"/>
      </w:pPr>
      <w:r>
        <w:t xml:space="preserve">Hắn rốt cuộc chịu không nổi, khi nhìn thấy đệ đệ bộ dáng ma quái.</w:t>
      </w:r>
    </w:p>
    <w:p>
      <w:pPr>
        <w:pStyle w:val="BodyText"/>
      </w:pPr>
      <w:r>
        <w:t xml:space="preserve">“Vốn nghe thấy Quốc sư pháp lực thông thiên, bất luận chuyện khó cỡ nào cũng có thể giải quyết dễ dàng, mà việc này còn phải nói về thân thế của ngu đệ.”</w:t>
      </w:r>
    </w:p>
    <w:p>
      <w:pPr>
        <w:pStyle w:val="BodyText"/>
      </w:pPr>
      <w:r>
        <w:t xml:space="preserve">Tuy là việc xấu trong nhà, nhưng tới cục diện này, cũng không thể không nói rõ ràng.</w:t>
      </w:r>
    </w:p>
    <w:p>
      <w:pPr>
        <w:pStyle w:val="BodyText"/>
      </w:pPr>
      <w:r>
        <w:t xml:space="preserve">“Gia phụ Trương Kiện trước nay luôn giữ mình trong sạch, ngày thường cũng không làm việc gì tà ác, lấy họa làm sinh lực, nhưng ông thiếu thời thành danh quá sớm, bị một số người đố kỵ, cho rằng ông nhất định là ra vẻ thanh cao. Ăn uống và tính dục là hai bản năng của con người, ai có thể tọa hoài bất loạn (ngồi mà trong lòng vẫn không loạn, ý chỉ người nam đoan chính, dù ở cạnh người nữ mà trong tâm không nảy sinh ý đồ xấu.), ông lo nghĩ đến uống quá chén, mới tìm tới kỹ nữ thanh lâu ——”</w:t>
      </w:r>
    </w:p>
    <w:p>
      <w:pPr>
        <w:pStyle w:val="BodyText"/>
      </w:pPr>
      <w:r>
        <w:t xml:space="preserve">Trương Nhã Quân sắc mặt đỏ bừng, việc xấu khó xử trong nhà, hiện tại không chỉ nói ra, còn là ở trước mặt chí hữu nói ra, càng thêm thống khổ.</w:t>
      </w:r>
    </w:p>
    <w:p>
      <w:pPr>
        <w:pStyle w:val="BodyText"/>
      </w:pPr>
      <w:r>
        <w:t xml:space="preserve">Quốc sư chống cằm, chỉ còn kém không ngáp. Chuyện nhàm chán mà cũng có thể nói đến thống khổ như vậy, không phải chỉ là tìm nữ nhân vui đùa một chút thôi sao.</w:t>
      </w:r>
    </w:p>
    <w:p>
      <w:pPr>
        <w:pStyle w:val="BodyText"/>
      </w:pPr>
      <w:r>
        <w:t xml:space="preserve">Loại chuyện chó mà này, rốt cuộc vì sao phải tìm tới hắn? Hắn nghiến răng, nhưng vì vị trí Quốc sư, hắn không thể không nể mặt quan Thượng thư, mới miễn cưỡng đáp ứng gặp mặt.</w:t>
      </w:r>
    </w:p>
    <w:p>
      <w:pPr>
        <w:pStyle w:val="BodyText"/>
      </w:pPr>
      <w:r>
        <w:t xml:space="preserve">Thấy chung quanh không có phản ứng, chỉ có chí hữu vỗ nhẹ vai hắn, giống như cổ vũ hắn nói thêm, Trương Nhã Quân lúc này mới run rẩy rồi nói tiếp: “Qua hai, ba tháng, kỹ nữ kia bỗng chạy đến tìm cha ta, nói nàng có thai, cha ta biết rõ nàng nói dối, dù sao nàng cũng là kỹ nữ chắc chắn không chỉ tiếp qua một khách nhân là ông, huống hồ cũng chỉ một lần say rượu loạn tính, nhưng đối phương thà chết không buông, lại sợ truyền ra ngoài tổn hại danh dự Trương gia, cha ta cho nàng rất nhiều ngân lượng, đợi đưa bé sinh hạ liền đưa về Trương gia, gọi là Trương Ấu Quân.”</w:t>
      </w:r>
    </w:p>
    <w:p>
      <w:pPr>
        <w:pStyle w:val="BodyText"/>
      </w:pPr>
      <w:r>
        <w:t xml:space="preserve">“Vậy thì sao? Muốn ta dùng chú thuật mưu sát Trương Ấu Quân sao?” Nghe tới nghe lui, cũng không biết trọng điểm hắn muốn nói là gì, quốc sư lời lẽ sắc bén thẳng thắng hỏi.</w:t>
      </w:r>
    </w:p>
    <w:p>
      <w:pPr>
        <w:pStyle w:val="BodyText"/>
      </w:pPr>
      <w:r>
        <w:t xml:space="preserve">Nghe vậy, Trương Nhã Quân kinh ngạc vô cùng, sắc mặt trắng bệch lập tức lắc đầu.</w:t>
      </w:r>
    </w:p>
    <w:p>
      <w:pPr>
        <w:pStyle w:val="BodyText"/>
      </w:pPr>
      <w:r>
        <w:t xml:space="preserve">Nguyệt Quý nghiêng đầu qua, cho hắn một cái liếc —— mà người bình thường gọi là “Xem thường” đi.</w:t>
      </w:r>
    </w:p>
    <w:p>
      <w:pPr>
        <w:pStyle w:val="BodyText"/>
      </w:pPr>
      <w:r>
        <w:t xml:space="preserve">Chưa từng có ai đối đãi với hắn như vậy, Quốc sư trong lòng phẫn hận trừng lại. Hắn nói sai cái gì? Trương Nhã Quân này nói đến nói đi, không phải là đang chán ghét đệ đệ của mình sao?</w:t>
      </w:r>
    </w:p>
    <w:p>
      <w:pPr>
        <w:pStyle w:val="BodyText"/>
      </w:pPr>
      <w:r>
        <w:t xml:space="preserve">Trương Nhã Quân vội vàng làm sáng tỏ, “Không, ta và Ấu Quân tự nhỏ huynh đệ tình thâm, còn không nhẫn tâm lại hại một cộng lông của hắn.”</w:t>
      </w:r>
    </w:p>
    <w:p>
      <w:pPr>
        <w:pStyle w:val="BodyText"/>
      </w:pPr>
      <w:r>
        <w:t xml:space="preserve">Đừng nói sát chú này nghe thật hoang đường, cho dù thật có thể, hắn cũng sẽ không dùng sát chú cho chính đệ đệ ruột của mình.</w:t>
      </w:r>
    </w:p>
    <w:p>
      <w:pPr>
        <w:pStyle w:val="BodyText"/>
      </w:pPr>
      <w:r>
        <w:t xml:space="preserve">Sách, đã đoán sai!</w:t>
      </w:r>
    </w:p>
    <w:p>
      <w:pPr>
        <w:pStyle w:val="BodyText"/>
      </w:pPr>
      <w:r>
        <w:t xml:space="preserve">Nguyên lai tưởng rằng Trương Nhã Quân là muốn giết người, thì ra không phải, nếu không giết người, tìm hắn làm chi?</w:t>
      </w:r>
    </w:p>
    <w:p>
      <w:pPr>
        <w:pStyle w:val="BodyText"/>
      </w:pPr>
      <w:r>
        <w:t xml:space="preserve">Hắn vốn sinh ra là để giết Nguyệt Quý, cho nên chú thuật trên người hắn chính phần là dùng để giết người, một phần chỉ dùng hộ thân, mà ngay cả lúc trước lão hoàng đế kia đau bụng, cũng là do hắn dùng độc chú, sau đó giả thần lộng quỷ thu hồi.</w:t>
      </w:r>
    </w:p>
    <w:p>
      <w:pPr>
        <w:pStyle w:val="BodyText"/>
      </w:pPr>
      <w:r>
        <w:t xml:space="preserve">Hoàng đế lão nhân sau khi bình phục còn cho hắn là thần tiên hạ phàm, ngay cả đương kim thiên tử cũng bị hắn gạt, trên đời này còn có ai là đối thủ của hắn đây?</w:t>
      </w:r>
    </w:p>
    <w:p>
      <w:pPr>
        <w:pStyle w:val="BodyText"/>
      </w:pPr>
      <w:r>
        <w:t xml:space="preserve">Nghĩ lại, có, hơn nữa còn làm cho hắn kinh ngạc, còn là đang ở ngay bên cạnh.</w:t>
      </w:r>
    </w:p>
    <w:p>
      <w:pPr>
        <w:pStyle w:val="BodyText"/>
      </w:pPr>
      <w:r>
        <w:t xml:space="preserve">Hắn ngẩng đầu nhìn địch thủ lớn nhất cuộc đời, nhưng Nguyệt Quý lại không hề để ý đến hắn, sắc mặt nhu hòa nhìn về phía Trương Nhã Quân.</w:t>
      </w:r>
    </w:p>
    <w:p>
      <w:pPr>
        <w:pStyle w:val="BodyText"/>
      </w:pPr>
      <w:r>
        <w:t xml:space="preserve">“Chắc là đệ đệ của ngươi xảy ra chuyện, mới khiến cho ngươi buồn rầu như thế?”</w:t>
      </w:r>
    </w:p>
    <w:p>
      <w:pPr>
        <w:pStyle w:val="BodyText"/>
      </w:pPr>
      <w:r>
        <w:t xml:space="preserve">Trương Nhã Quân thoáng nhìn qua. Vừa mớirồi quốc sư kia nói cái gì sát chú làm hắn đổ đầy mồ hôi lạnh, may mà nam tử bên người Quốc sư mở miệng nói chuyện, tuy rằng y khí sắc không tốt, giống một ma bệnh, nhưng câu hỏi ngược lại đánh trúng yếu điểm, hơn nữa không hiểu sao lại làm cho người ta có cảm giác an tâm.</w:t>
      </w:r>
    </w:p>
    <w:p>
      <w:pPr>
        <w:pStyle w:val="BodyText"/>
      </w:pPr>
      <w:r>
        <w:t xml:space="preserve">Hắn gật đầu nói: “Đúng vậy, phụ thân có lẽ bởi vì thân thế của đệ đệ, mà đối hắn cực kỳ nghiêm khắc, ”</w:t>
      </w:r>
    </w:p>
    <w:p>
      <w:pPr>
        <w:pStyle w:val="BodyText"/>
      </w:pPr>
      <w:r>
        <w:t xml:space="preserve">Ngực Trương Nhã Quân cấp tốc phập phồng, nghĩ tới những đối đãi mà đệ đệ phải chịu, hắn không kìm chế chảy ra nước mắt đồng tình.”Không, không thể chỉ dùng nghiêm khắc để hình dung, mà là tra tấn bằng mọi cách, phụ thân chỉ cần nhìn thấy đệ đệ vẽ, giống như là bị mê muội, lần lượt xé nát, vứt bỏ, bằng không sẽ dẫm nát dưới chân, nói hắn vẽ người nhìn không ra, phải vẽ lại. Đệ đệ từ nhỏ sống trong loại tra tấn này, thể xác và tinh thần đều mệt mỏi, nhiều lần ta thật sự nhìn không được, liền giúp hắn trốn khỏi nhà, nhưng khi cha ta tìm được, thủ đoạn lại ác liệt hơn, đệ đệ thân tâm chịu đủ dày vò, cuối cùng —— ”</w:t>
      </w:r>
    </w:p>
    <w:p>
      <w:pPr>
        <w:pStyle w:val="BodyText"/>
      </w:pPr>
      <w:r>
        <w:t xml:space="preserve">Hắn thở sâu, cố gắng đem phần bi kịch này nói ra.”Cuối cùng không biết là vô tình hay hữu ý tìm chết, hắn lau đầu ra xe ngựa, kết quả —— ”</w:t>
      </w:r>
    </w:p>
    <w:p>
      <w:pPr>
        <w:pStyle w:val="BodyText"/>
      </w:pPr>
      <w:r>
        <w:t xml:space="preserve">Hắn phát ra thanh âm nức nở, hiển nhiên cực kỳ đau lòng, “Bánh xe hủy đi tay của đệ đệ, từ đó về sau, hắn không bao giờ có thể vẽ tranh, sau khi tỉnh lại đệ đệ lại vui vẻ nở nụ cười, hắn nói với ta hắn rốt cuộc tự do, hắn rất hận vẽ tranh, đời này lại không thể cầm bút, đây là đều hạnh phúc nhất đời hắn.”</w:t>
      </w:r>
    </w:p>
    <w:p>
      <w:pPr>
        <w:pStyle w:val="BodyText"/>
      </w:pPr>
      <w:r>
        <w:t xml:space="preserve">“Phụ thân ngươi phản ứng thế nào?”</w:t>
      </w:r>
    </w:p>
    <w:p>
      <w:pPr>
        <w:pStyle w:val="BodyText"/>
      </w:pPr>
      <w:r>
        <w:t xml:space="preserve">Không dự đoán được Nguyệt Quý sẽ hỏi như vậy, Trương Nhã Quân giật mình sợ hãi, mới trầm giọng trả lời, “Tinh thần phụ thân sa sút một trận, không biết có phải là do hối hận vì đã làm đệ đệ tự tử, hoặc là thấy thảm trạng của đệ, nên trừ đi oán giận trong lòng với mẹ của hắn, chờ sau khi hắn tỉnh, thường ngày sẽ luôn ôn hòa đối xử với đệ ấy, không hề bắt hắn tập vẽ, mà trên thực tế, đệ đệ cũng vô pháp có thể vẽ lại.”</w:t>
      </w:r>
    </w:p>
    <w:p>
      <w:pPr>
        <w:pStyle w:val="BodyText"/>
      </w:pPr>
      <w:r>
        <w:t xml:space="preserve">Nguyệt Quý mềm nhẹ nói: “Phụ thân ngươi thái độ chuyển tốt, đệ ngươi lại bắt đầu không bình thường?”</w:t>
      </w:r>
    </w:p>
    <w:p>
      <w:pPr>
        <w:pStyle w:val="BodyText"/>
      </w:pPr>
      <w:r>
        <w:t xml:space="preserve">Trương Nhã Quân khâm phục nhìn y. Người này chỉ cần một câu đã nói trúng mấu chốt vấn đề.</w:t>
      </w:r>
    </w:p>
    <w:p>
      <w:pPr>
        <w:pStyle w:val="BodyText"/>
      </w:pPr>
      <w:r>
        <w:t xml:space="preserve">Hắn liên tục gật đầu, không hổ là người bên cạnh Quốc sư.</w:t>
      </w:r>
    </w:p>
    <w:p>
      <w:pPr>
        <w:pStyle w:val="BodyText"/>
      </w:pPr>
      <w:r>
        <w:t xml:space="preserve">“Đúng vậy, đệ đệ giống như bị quỷ triền thân, rõ ràng tay hắn đã bị phế, ngay cả ăn cơm đều cần tỳ nữ hầu hạ, nhưng một ngày kia sau khi thân thể khỏe lại, hắn đột nhiên ở trong phòng phát điên, hắn…”</w:t>
      </w:r>
    </w:p>
    <w:p>
      <w:pPr>
        <w:pStyle w:val="BodyText"/>
      </w:pPr>
      <w:r>
        <w:t xml:space="preserve">Nghĩ tới thảm trạng lúc đó, hắn cũng nhịn không được cả người phát run, “Hắn nhích thân thể, không ngừng dùng hai cánh tay đã tàn phế đụng vào cái bàn, ta tìm vài gia đinh cường tráng mới ép hắn về chỗ được, sau này mỗi ngày đều lại như thế, nếu không mạnh ép hắn uống thuốc an thần, thì không thể ngăn cản hắn tự làm bị thương chính mình.”</w:t>
      </w:r>
    </w:p>
    <w:p>
      <w:pPr>
        <w:pStyle w:val="BodyText"/>
      </w:pPr>
      <w:r>
        <w:t xml:space="preserve">Nói tới đây, Trương Nhã Quân rơi lệ đầy mặt. Rõ ràng nên là thời khắc giải thoát, ngày đệ đệ bị thương, cũng có thể nói đây là ngày hắn hạnh phúc nhất từ khi sinh ra, vì sao lại vô duyên vô cớ mà phát điên?</w:t>
      </w:r>
    </w:p>
    <w:p>
      <w:pPr>
        <w:pStyle w:val="BodyText"/>
      </w:pPr>
      <w:r>
        <w:t xml:space="preserve">“Hiện tại mỗi ngày đệ đệ đều ngồi bên cạnh cái ao, miệng hắn cắn bút, không ngừng nhúng vào trong nước, sau đó lại để trên mặt đất vẽ loạn, nếu có người cuối sát nhìn vào, hắn liền lập tức lau đi, giống như sợ bị ai đó cướp đi vậy, phụ thân nhiều lần đi đến bên cạnh hắn, hắn càng thêm kịch liệt đem mặt cọ xát hủy đi thứ đã vẽ, thậm chí còn ăn cả đất, bộ dạng kia…”</w:t>
      </w:r>
    </w:p>
    <w:p>
      <w:pPr>
        <w:pStyle w:val="BodyText"/>
      </w:pPr>
      <w:r>
        <w:t xml:space="preserve">Hắn thở sâu, “Hắn tóc tai bù xù, hai mắt đỏ đậm, trong miệng thường phát ra quái thanh, bất luận chúng ta đánh bất tỉnh hắn vài lần, cách ngày liền sẽ thấy hắn mài mực nước bên cạnh ao, người không giống người, quỷ không giống quỷ, cho nên ta muốn kính nhờ quốc sư vì đệ đệ trừ tà, cuộc đời hắn đã khổ tận cam lai, có thể nào lại bị một ác quỷ hủy diệt!”</w:t>
      </w:r>
    </w:p>
    <w:p>
      <w:pPr>
        <w:pStyle w:val="BodyText"/>
      </w:pPr>
      <w:r>
        <w:t xml:space="preserve">Giết người thì được, hơn nữa thực dễ!</w:t>
      </w:r>
    </w:p>
    <w:p>
      <w:pPr>
        <w:pStyle w:val="BodyText"/>
      </w:pPr>
      <w:r>
        <w:t xml:space="preserve">Còn trừ tà, xin lỗi hắn mạn phép không biết.</w:t>
      </w:r>
    </w:p>
    <w:p>
      <w:pPr>
        <w:pStyle w:val="BodyText"/>
      </w:pPr>
      <w:r>
        <w:t xml:space="preserve">Quốc sư có lệ ân hai tiếng, nhưng hắn lừa được người khác, làm sao có thể lừa được Nguyệt Quý.</w:t>
      </w:r>
    </w:p>
    <w:p>
      <w:pPr>
        <w:pStyle w:val="BodyText"/>
      </w:pPr>
      <w:r>
        <w:t xml:space="preserve">Nguyệt Quý quay đầu hỏi hắn, “Trương công tử nói như vậy, ngươi hiểu không?”</w:t>
      </w:r>
    </w:p>
    <w:p>
      <w:pPr>
        <w:pStyle w:val="BodyText"/>
      </w:pPr>
      <w:r>
        <w:t xml:space="preserve">Nói đến như vậy sao lại không hiểu?</w:t>
      </w:r>
    </w:p>
    <w:p>
      <w:pPr>
        <w:pStyle w:val="BodyText"/>
      </w:pPr>
      <w:r>
        <w:t xml:space="preserve">Nguyệt Quý thật đúng coi thường hắn là hài tử ba tuổi. Quốc sư có chút tức giận bĩu môi, lại nhớ tới, Nguyệt Quý nói hắn xuất thế ba năm, cho nên kiến thức không nhiều lắm, những lời này thực chói tai, hắn không muốn yếu thế.</w:t>
      </w:r>
    </w:p>
    <w:p>
      <w:pPr>
        <w:pStyle w:val="BodyText"/>
      </w:pPr>
      <w:r>
        <w:t xml:space="preserve">Hừ! Trừ tà hắn không biết, nhưng hắn có thể thi chú trên người Trương Ấu Quân, làm hắn không thể động đậy nằm trên giường, sau đó nói ác quỷ đã lui, bất quá hồn phách của Trương Ấu Quân đã bị câu đi, cho nên sau này chỉ có thể nằm ở trên giường, kể từ đó, việc này liền viên mãn chấm dứt.</w:t>
      </w:r>
    </w:p>
    <w:p>
      <w:pPr>
        <w:pStyle w:val="BodyText"/>
      </w:pPr>
      <w:r>
        <w:t xml:space="preserve">Một bên tính toán, hắn một bên trả lời vấn đề của Nguyệt Quý “Không phải là lão cha kia hoài nghi đứa nhỏ không phải con mình, nên mới hành hạ Trương Ấu Quân, Trương Ấu Quân không thể chịu nổi, tự sát không thành, cuối cùng hóa điên.”</w:t>
      </w:r>
    </w:p>
    <w:p>
      <w:pPr>
        <w:pStyle w:val="BodyText"/>
      </w:pPr>
      <w:r>
        <w:t xml:space="preserve">Nguyệt Quý một trận cười khổ, “Ngươi thực cảm thấy là như vậy?”</w:t>
      </w:r>
    </w:p>
    <w:p>
      <w:pPr>
        <w:pStyle w:val="BodyText"/>
      </w:pPr>
      <w:r>
        <w:t xml:space="preserve">“Bằng không thì là thế nào?” Thấy bên trong lời nói của y có ẩn ý, hắn trực giác hỏi lại.</w:t>
      </w:r>
    </w:p>
    <w:p>
      <w:pPr>
        <w:pStyle w:val="BodyText"/>
      </w:pPr>
      <w:r>
        <w:t xml:space="preserve">Nguyệt Quý không đáp, ngược lại quay qua Trương Nhã Quân nói: “Lệnh đệ cảnh ngộ tuy rằng bi thảm, nhưng kỳ thật không quan hệ đến quỷ thần, hết thảy đều là do lệnh tôn gây ra, bị quỷ triền thân, không phải lệnh đệ, mà là lệnh tôn.”</w:t>
      </w:r>
    </w:p>
    <w:p>
      <w:pPr>
        <w:pStyle w:val="BodyText"/>
      </w:pPr>
      <w:r>
        <w:t xml:space="preserve">Lời vừa thốt ra, Trương Nhã Quân sắc mặt đỏ lên, “Con không thể nói cha, phụ thân tuy rằng nghiêm khắc, nhưng xuất phát đều là muốn tốt cho chúng ta, khi còn bé, ta cũng từng vì phụ thân nghiêm khắc mà bất mãn, thẳng đến khi có thể tự đảm đương, mới biết được phụ thân dụng tâm lương khổ, nếu không có ông, ta cũng không có thể trở thành ngự dụng hoạ sư.”</w:t>
      </w:r>
    </w:p>
    <w:p>
      <w:pPr>
        <w:pStyle w:val="BodyText"/>
      </w:pPr>
      <w:r>
        <w:t xml:space="preserve">“Ngươi đối tài hoa của mình có thấy kiêu ngạo không?”</w:t>
      </w:r>
    </w:p>
    <w:p>
      <w:pPr>
        <w:pStyle w:val="BodyText"/>
      </w:pPr>
      <w:r>
        <w:t xml:space="preserve">Thanh âm Nguyệt Quý ẩn ẩn mang theo sầu khổ, ánh mắt nhìn Trương Nhã Quân cũng tràn đầy thương hại, Trương Nhã Quân nắm chặt nắm tay, hắn quả thật đối tài hoa của mình cảm thấy kiêu ngạo.</w:t>
      </w:r>
    </w:p>
    <w:p>
      <w:pPr>
        <w:pStyle w:val="Compact"/>
      </w:pPr>
      <w:r>
        <w:t xml:space="preserve">Hắn không phụ lòng phụ thân kỳ vọng, hắn tài hoa còn hơn đệ đệ gấp trăm ngàn lần</w:t>
      </w:r>
      <w:r>
        <w:br w:type="textWrapping"/>
      </w:r>
      <w:r>
        <w:br w:type="textWrapping"/>
      </w:r>
    </w:p>
    <w:p>
      <w:pPr>
        <w:pStyle w:val="Heading2"/>
      </w:pPr>
      <w:bookmarkStart w:id="27" w:name="quyển-1---chương-3-2-hạ"/>
      <w:bookmarkEnd w:id="27"/>
      <w:r>
        <w:t xml:space="preserve">6. Quyển 1 - Chương 3-2: Hạ</w:t>
      </w:r>
    </w:p>
    <w:p>
      <w:pPr>
        <w:pStyle w:val="Compact"/>
      </w:pPr>
      <w:r>
        <w:br w:type="textWrapping"/>
      </w:r>
      <w:r>
        <w:br w:type="textWrapping"/>
      </w:r>
      <w:r>
        <w:t xml:space="preserve">“Ta không dám nói mình là thiên hạ đệ nhất họa sĩ, nhưng trong giới trẻ tuổi, tài năng của ta rõ như ban ngày, thậm chí còn được Thánh Thượng khẳng định, trở thành ngự dụng hoạ sư.”</w:t>
      </w:r>
    </w:p>
    <w:p>
      <w:pPr>
        <w:pStyle w:val="BodyText"/>
      </w:pPr>
      <w:r>
        <w:t xml:space="preserve">Hắn là họa sư ngự dụng trẻ tuổi nhất đương triều, bao nhiêu hoàng thân quốc thích đều hướng hắn cầu họa, mà ngay cả Hoàng Thượng vừa thấy tranh của hắn cũng khen không dứt miệng, khi Thánh Thượng phái người ban cho rượu thánh, hắn còn thấy được ánh mắt kiêu ngạo của phụ thân ——</w:t>
      </w:r>
    </w:p>
    <w:p>
      <w:pPr>
        <w:pStyle w:val="BodyText"/>
      </w:pPr>
      <w:r>
        <w:t xml:space="preserve">A?</w:t>
      </w:r>
    </w:p>
    <w:p>
      <w:pPr>
        <w:pStyle w:val="BodyText"/>
      </w:pPr>
      <w:r>
        <w:t xml:space="preserve">Nam tử bên người Quốc sư là dùng ánh mắt đồng tình hoặc như thương hại mà nhìn hắn, hắn đã từng ở khi nào, chỗ nào thấy được nó?</w:t>
      </w:r>
    </w:p>
    <w:p>
      <w:pPr>
        <w:pStyle w:val="BodyText"/>
      </w:pPr>
      <w:r>
        <w:t xml:space="preserve">Phụ thân khi đó dùng ánh mắt vui mừng kiêu ngạo mà nhìn hắn? Hay là, đang nhìn nơi khác?</w:t>
      </w:r>
    </w:p>
    <w:p>
      <w:pPr>
        <w:pStyle w:val="BodyText"/>
      </w:pPr>
      <w:r>
        <w:t xml:space="preserve">Đúng vậy, khi đó phụ thân không có nhìn hắn, ông là đang nhìn cái gì?</w:t>
      </w:r>
    </w:p>
    <w:p>
      <w:pPr>
        <w:pStyle w:val="BodyText"/>
      </w:pPr>
      <w:r>
        <w:t xml:space="preserve">Hoàng Thượng ban thưởng rượu thánh, công công hấp tấp truyền chỉ ban ân, hắn ở nhà mình vui sướng vô cùng, mời những bằng hữu công tử có quyền có thế trong kinh thành đến chung vui.</w:t>
      </w:r>
    </w:p>
    <w:p>
      <w:pPr>
        <w:pStyle w:val="BodyText"/>
      </w:pPr>
      <w:r>
        <w:t xml:space="preserve">Hắn uống ngay rượu ngon được ngự ban, hơn nữa người bên người lời nói nịnh nọt, làm hắn một trận vui sướng, ngoài miệng thì nói những lời khiêm nhường.</w:t>
      </w:r>
    </w:p>
    <w:p>
      <w:pPr>
        <w:pStyle w:val="BodyText"/>
      </w:pPr>
      <w:r>
        <w:t xml:space="preserve">Bọn họ nói hắn hậu sinh khả úy, con trai đại họa sư quả nhiên là cha truyền con nối, càng hiếm thấy là không kiêu căng tự mãn, bọn họ cao giọng ca ngợi, trên mặt mang đầy ý cười, cầm trong tay chén rượu hướng cha của hắn chúc mừng, khi đó cha của hắn nói gì đó?</w:t>
      </w:r>
    </w:p>
    <w:p>
      <w:pPr>
        <w:pStyle w:val="BodyText"/>
      </w:pPr>
      <w:r>
        <w:t xml:space="preserve">Ông nói: “Tài hèn sức mọn, khó coi, thật làm mọi người chê cười.”</w:t>
      </w:r>
    </w:p>
    <w:p>
      <w:pPr>
        <w:pStyle w:val="BodyText"/>
      </w:pPr>
      <w:r>
        <w:t xml:space="preserve">Người khác mở miệng khen, “Tiểu tử khiêm nhượng, không thể ngờ lão tử cũng khiêm nhường như thế, hai đời phẩm cách như hoa lan quân tử —— cao thượng thơm ngát.”</w:t>
      </w:r>
    </w:p>
    <w:p>
      <w:pPr>
        <w:pStyle w:val="BodyText"/>
      </w:pPr>
      <w:r>
        <w:t xml:space="preserve">Cảm đám người đều cười, ngay cả hắn cũng cười, nhưng phụ thân không có, ông cau mày, đang chăm chú nhìn đồ vật nào đó.</w:t>
      </w:r>
    </w:p>
    <w:p>
      <w:pPr>
        <w:pStyle w:val="BodyText"/>
      </w:pPr>
      <w:r>
        <w:t xml:space="preserve">Đó là một tờ giấy nhỏ, lúc ấy đệ đệ Ấu Quân đã bị nhốt tại sài phòng ba ngày, chỉ cho uống nước, không cho ăn, phụ thân từ khe cửa ném giấy bút vào, đệ đệ liền ở bên trong tuyệt vọng yếu đuối khóc.</w:t>
      </w:r>
    </w:p>
    <w:p>
      <w:pPr>
        <w:pStyle w:val="BodyText"/>
      </w:pPr>
      <w:r>
        <w:t xml:space="preserve">Bức tranh nổi tiếng của hắn được treo trên cao, bên cạnh còn được sơn vàng, treo ở trong chính sảnh, nhưng phụ thân hắn chỉ nhìn thoáng qua, giống như không có chú ý tới, giống như tranh hắn vẽ không nhập được vào mắt.</w:t>
      </w:r>
    </w:p>
    <w:p>
      <w:pPr>
        <w:pStyle w:val="BodyText"/>
      </w:pPr>
      <w:r>
        <w:t xml:space="preserve">Sau đó phụ thân một lần nữa nhìn lại mảnh giấy nhỏ, trên đó rốt cuộc là cái gì? Có thể làm cho phụ thân châm chú nhìn ngắm, hấp dẫn đi lực chú ý của ông.</w:t>
      </w:r>
    </w:p>
    <w:p>
      <w:pPr>
        <w:pStyle w:val="BodyText"/>
      </w:pPr>
      <w:r>
        <w:t xml:space="preserve">Sau đó gia nô đem đến một mảnh giấy nhỏ, cung kính đưa lên, nhỏ giọng nói: “Đây là tiểu thiếu gia vừa mới vẽ xong.”</w:t>
      </w:r>
    </w:p>
    <w:p>
      <w:pPr>
        <w:pStyle w:val="BodyText"/>
      </w:pPr>
      <w:r>
        <w:t xml:space="preserve">Còn chưa nói xong, phụ thân liền một phen đoạt lấy, như là người đói khát mấy ngày mấy đêm, nhìn thấy món ngon, mùi bay bốn phía, làm người ta muốn động ngón tay, Còn bức tranh treo trên vách của mình, là một thứ bùn đất không đáng giá, đưa cho ăn mày, còn có thể bị phun ra.</w:t>
      </w:r>
    </w:p>
    <w:p>
      <w:pPr>
        <w:pStyle w:val="BodyText"/>
      </w:pPr>
      <w:r>
        <w:t xml:space="preserve">Trương Nhã Quân đôi môi rung động, lại nói không ra lời, ôm ngực tự hỏi, sự thật là cái gì?</w:t>
      </w:r>
    </w:p>
    <w:p>
      <w:pPr>
        <w:pStyle w:val="BodyText"/>
      </w:pPr>
      <w:r>
        <w:t xml:space="preserve">Bị ma quỷ triền thân rốt cuộc là ai đây?</w:t>
      </w:r>
    </w:p>
    <w:p>
      <w:pPr>
        <w:pStyle w:val="BodyText"/>
      </w:pPr>
      <w:r>
        <w:t xml:space="preserve">Hình như từ sau khi hắn hiểu chuyện, phụ thân chưa từng nhìn hắn vẽ, nhưng mỗi ngày mỗi đêm đều ép buộc đệ đệ vẽ tranh, đệ đệ vẽ xong một bức, phụ thân liền chằm chằm mà nhìn, sau đó nghiến răng nghiến lợi xé bỏ, nói thứ hắn vẽ không đáng một xu, quả thực là sĩ nhục họa sĩ.</w:t>
      </w:r>
    </w:p>
    <w:p>
      <w:pPr>
        <w:pStyle w:val="BodyText"/>
      </w:pPr>
      <w:r>
        <w:t xml:space="preserve">Đệ đệ không ngừng vẽ, phụ thân thì liên tục xé bỏ, chưa từng có ai thấy qua tranh đệ đệ vẽ, ngay cả mình bắt đầu từ năm mười tuổi, cũng không có thấy qua, chỉ biết đệ đệ vẽ tranh vụng về, khó đăng nơi thanh nhã.</w:t>
      </w:r>
    </w:p>
    <w:p>
      <w:pPr>
        <w:pStyle w:val="BodyText"/>
      </w:pPr>
      <w:r>
        <w:t xml:space="preserve">Mà ai nói như vậy?</w:t>
      </w:r>
    </w:p>
    <w:p>
      <w:pPr>
        <w:pStyle w:val="BodyText"/>
      </w:pPr>
      <w:r>
        <w:t xml:space="preserve">Là phụ thân nói!</w:t>
      </w:r>
    </w:p>
    <w:p>
      <w:pPr>
        <w:pStyle w:val="BodyText"/>
      </w:pPr>
      <w:r>
        <w:t xml:space="preserve">Trương Nhã Quân thối lui vài bước, thân mình lung lay sắp đổ, ngực một trận nặng nề, như rơi vào sâu trong đáy nước, muốn dùng sức trồi lên, lại phát hiện tay chân không nghe theo lời mình, bị trói buộc tại đáy nước đến nghẹt thở.</w:t>
      </w:r>
    </w:p>
    <w:p>
      <w:pPr>
        <w:pStyle w:val="BodyText"/>
      </w:pPr>
      <w:r>
        <w:t xml:space="preserve">Người nam nhân này hiểu được, hắn biết đã phát sinh chuyện gì. Hắn vươn tay, ngay cả khoảng cách xa xôi như thế, hắn vẫn cố vươn tay, muốn có người đem hắn từ đáy nước kéo lên, làm cho hắn không bị sự thật tàn khốc này nhấn chìm.</w:t>
      </w:r>
    </w:p>
    <w:p>
      <w:pPr>
        <w:pStyle w:val="BodyText"/>
      </w:pPr>
      <w:r>
        <w:t xml:space="preserve">“Ngươi muốn cứu lệnh đệ sao?”</w:t>
      </w:r>
    </w:p>
    <w:p>
      <w:pPr>
        <w:pStyle w:val="BodyText"/>
      </w:pPr>
      <w:r>
        <w:t xml:space="preserve">Vấn đề mà nam tử sắt mặt vàng như nến kia hỏi, hắn đáng lẻ nên trả lời “Vâng”, giờ phút này, hắn lại không cách nào đáp được.</w:t>
      </w:r>
    </w:p>
    <w:p>
      <w:pPr>
        <w:pStyle w:val="BodyText"/>
      </w:pPr>
      <w:r>
        <w:t xml:space="preserve">Tiểu quỷ nhỏ nhắn dễ ghét kia, hơi một tí liền khóc sướt mướt, kéo lấy ống tay áo của hắn không ngừng khóc, khi trưởng thành, cá tính vẫn như cũ yếu đuối, nhiều lần khóc lóc cầu xin mình giúp hắn trốn khỏi nhà, hắn nói hắn chịu không nổi, hắn phi thường thống khổ, không muốn vẽ nữa.</w:t>
      </w:r>
    </w:p>
    <w:p>
      <w:pPr>
        <w:pStyle w:val="BodyText"/>
      </w:pPr>
      <w:r>
        <w:t xml:space="preserve">Dù đồng tình rất nhiều, nhưng hắn đối đệ đệ cũng có vài phần xem thường, họa sư thế gia lại sinh ra một đứa con cháu chán ghét vẽ tranh.</w:t>
      </w:r>
    </w:p>
    <w:p>
      <w:pPr>
        <w:pStyle w:val="BodyText"/>
      </w:pPr>
      <w:r>
        <w:t xml:space="preserve">“Lệnh đệ không bị điên, chỉ là tài năng của hắn thức tỉnh mà thôi, mất đi tay, hắn còn có miệng, ác quỷ từng bước xâm chiếm tranh của hắn, nhưng hắn còn có tâm, họa lên mặt đất, thì sẽ không bao giờ bị ác quỷ cướp đi nữa, hắn kỳ thật là một họa sĩ thiên tài, ngươi, thật sự có muốn cứu hắn không?”</w:t>
      </w:r>
    </w:p>
    <w:p>
      <w:pPr>
        <w:pStyle w:val="BodyText"/>
      </w:pPr>
      <w:r>
        <w:t xml:space="preserve">Trương Nhã Quân sắc mặt trắng bệch. Hắn là họa sư trẻ tuổi nhất đương triều, tài hoa dào dạt, danh khắp thiên hạ, nếu tài vẽ tranh của đệ đệ bị phát hiện, vậy thế gian này còn có chỗ dung thân cho hắn sao?</w:t>
      </w:r>
    </w:p>
    <w:p>
      <w:pPr>
        <w:pStyle w:val="BodyText"/>
      </w:pPr>
      <w:r>
        <w:t xml:space="preserve">Không bằng… Dù sao tay hắn cũng đã bị tài phế rồi.</w:t>
      </w:r>
    </w:p>
    <w:p>
      <w:pPr>
        <w:pStyle w:val="BodyText"/>
      </w:pPr>
      <w:r>
        <w:t xml:space="preserve">“Nhã quân, ngươi làm sao vậy? Sắc mặt ngươi tái quá, cả người còn đang run rẩy.”</w:t>
      </w:r>
    </w:p>
    <w:p>
      <w:pPr>
        <w:pStyle w:val="BodyText"/>
      </w:pPr>
      <w:r>
        <w:t xml:space="preserve">Một thanh âm nóng vội cắt đi những ý tưởng dơ bẩn khinh khủng của hắn —— hắn chưa từng nghĩ bản thân lại có thể độc ác như thế.</w:t>
      </w:r>
    </w:p>
    <w:p>
      <w:pPr>
        <w:pStyle w:val="BodyText"/>
      </w:pPr>
      <w:r>
        <w:t xml:space="preserve">Hắn sợ hãi cả kinh. Hắn quả nhiên là con của ác quỷ, có thể dễ dàng như vậy dao động, còn muốn làm chuyện nhân thần cộng phẫn.</w:t>
      </w:r>
    </w:p>
    <w:p>
      <w:pPr>
        <w:pStyle w:val="BodyText"/>
      </w:pPr>
      <w:r>
        <w:t xml:space="preserve">Hắn có tư cách gì nói người khác cao thượng hay không? Hắn làm sao xứng với danh hiệu thiên hạ đệ nhất họa sư?</w:t>
      </w:r>
    </w:p>
    <w:p>
      <w:pPr>
        <w:pStyle w:val="BodyText"/>
      </w:pPr>
      <w:r>
        <w:t xml:space="preserve">Lâm Vi Hòa lo lắng nhìn hắn, trong mắt tràn đầy chân tình.</w:t>
      </w:r>
    </w:p>
    <w:p>
      <w:pPr>
        <w:pStyle w:val="BodyText"/>
      </w:pPr>
      <w:r>
        <w:t xml:space="preserve">Trong mắt Trương Nhã Quân nhanh chống ướt nước, “Ta… Nếu ta không phải là đệ nhất họa sư, ngươi còn có thể…” Xem ta như trân bảo không?</w:t>
      </w:r>
    </w:p>
    <w:p>
      <w:pPr>
        <w:pStyle w:val="BodyText"/>
      </w:pPr>
      <w:r>
        <w:t xml:space="preserve">Dấu đi ánh mắt lo lắng, Lâm Vi Hòa xoa đỉnh đầu hắn nói: “Ngươi ngốc sao? Ta, cái ta để ý cũng không phải tranh ngươi vẽ, cha ta là để ý nó, nhưng ta, ta…”</w:t>
      </w:r>
    </w:p>
    <w:p>
      <w:pPr>
        <w:pStyle w:val="BodyText"/>
      </w:pPr>
      <w:r>
        <w:t xml:space="preserve">Hắn ngại ngùng nói thật, một bên còn xấu hổ mà đỏ mặt, “Ta tuy rằng để ngươi ép đọc mấy cuốn sách dạy vẽ, nhưng ta tư chất ngu dốt, là ngươi…” Hắn thẹn thùng đè thấp thanh âm, “Là ngươi không chê ta.”</w:t>
      </w:r>
    </w:p>
    <w:p>
      <w:pPr>
        <w:pStyle w:val="BodyText"/>
      </w:pPr>
      <w:r>
        <w:t xml:space="preserve">Trương Nhã Quân che mặt, nhưng nước mắt vẫn là từ khe hở chảy xuống, làm Lâm Vi Hòa gấp đến độ chạy vòng vòng quanh hắn. Đúng vậy, vì người đang lo lắng cho hắn đây, chính là người hắn gởi gắm tâm mình.</w:t>
      </w:r>
    </w:p>
    <w:p>
      <w:pPr>
        <w:pStyle w:val="BodyText"/>
      </w:pPr>
      <w:r>
        <w:t xml:space="preserve">Coi như mình tài năng thấp kém, đệ đệ Ấu Quân mới là thiên hạ đệ nhất họa sư chân chính, thì sao nào?</w:t>
      </w:r>
    </w:p>
    <w:p>
      <w:pPr>
        <w:pStyle w:val="BodyText"/>
      </w:pPr>
      <w:r>
        <w:t xml:space="preserve">Chỉ cần ở bên Vi Hòa, bầu trời trên đầu hắn, mãi mãi vẫn sẽ là một màu xanh sáng sủa, chính mình vừa rồi sao lại thiếu chút nữa nhập ma sinh ra tư tưởng tà ác?</w:t>
      </w:r>
    </w:p>
    <w:p>
      <w:pPr>
        <w:pStyle w:val="BodyText"/>
      </w:pPr>
      <w:r>
        <w:t xml:space="preserve">Hắn đứng lên, lau khô nước mắt. Người kia từ nhỏ luôn kéo ống tay áo, khóc lóc trước mặt mình, hiện giờ chỉ có mình có thể cứu được đệ đệ, mình sao có thể khoanh tay đứng nhìn, thậm chí đem hắn đẩy vào tử địa.</w:t>
      </w:r>
    </w:p>
    <w:p>
      <w:pPr>
        <w:pStyle w:val="BodyText"/>
      </w:pPr>
      <w:r>
        <w:t xml:space="preserve">Nếu hắn làm như vậy, ác quỷ không phải phụ thân, mà là ——</w:t>
      </w:r>
    </w:p>
    <w:p>
      <w:pPr>
        <w:pStyle w:val="BodyText"/>
      </w:pPr>
      <w:r>
        <w:t xml:space="preserve">Là chính mình!</w:t>
      </w:r>
    </w:p>
    <w:p>
      <w:pPr>
        <w:pStyle w:val="BodyText"/>
      </w:pPr>
      <w:r>
        <w:t xml:space="preserve">“Khẩn cầu Quốc sư tương trợ.”</w:t>
      </w:r>
    </w:p>
    <w:p>
      <w:pPr>
        <w:pStyle w:val="BodyText"/>
      </w:pPr>
      <w:r>
        <w:t xml:space="preserve">Hắn quả quyết quỳ xuống, Lâm Vi Hòa chấn động.</w:t>
      </w:r>
    </w:p>
    <w:p>
      <w:pPr>
        <w:pStyle w:val="BodyText"/>
      </w:pPr>
      <w:r>
        <w:t xml:space="preserve">Ngồi ở vị trí chủ thượng, sắc mặt ma thú đổi từ xanh sang trắng, sau đó lại vì xấu hổ và giận giữ mà chuyển đỏ.</w:t>
      </w:r>
    </w:p>
    <w:p>
      <w:pPr>
        <w:pStyle w:val="BodyText"/>
      </w:pPr>
      <w:r>
        <w:t xml:space="preserve">Bởi vì Trương Nhã Quân quỳ xuống khẩn cầu, miệng gọi Quốc sư, không phải là mình, mà là người đứng bên cạnh, Nguyệt Quý.</w:t>
      </w:r>
    </w:p>
    <w:p>
      <w:pPr>
        <w:pStyle w:val="BodyText"/>
      </w:pPr>
      <w:r>
        <w:t xml:space="preserve">“Ngươi quỳ sai người rồi, Quốc sư là vị này!”</w:t>
      </w:r>
    </w:p>
    <w:p>
      <w:pPr>
        <w:pStyle w:val="BodyText"/>
      </w:pPr>
      <w:r>
        <w:t xml:space="preserve">Lâm Vi Hòa bị dọa tới mức hô hấp dồn dập, vội vàng chỉ ra chỗ sai, bởi vì nhìn sắc mặt Quốc sư cực kỳ hung ác như thể muốn đem Trương Nhã Quân bầm thây vạn đoạn.</w:t>
      </w:r>
    </w:p>
    <w:p>
      <w:pPr>
        <w:pStyle w:val="BodyText"/>
      </w:pPr>
      <w:r>
        <w:t xml:space="preserve">Trương Nhã Quân bướng bỉnh nói: “Không, ta không tin, vị này mới là Quốc sư liệu việc như thần, pháp lực thông thiên như trong lời đồn.”</w:t>
      </w:r>
    </w:p>
    <w:p>
      <w:pPr>
        <w:pStyle w:val="BodyText"/>
      </w:pPr>
      <w:r>
        <w:t xml:space="preserve">Hắn ngẩng đầu nhìn ma thú, nhỏ giọng nói: “Người này tuy tuấn mỹ anh vĩ, nhưng không có đầu óc, chỉ sợ Quốc sư bị bộ mặt kia mê muội, mới đem vị trí Quốc sư không công dâng cho.”</w:t>
      </w:r>
    </w:p>
    <w:p>
      <w:pPr>
        <w:pStyle w:val="BodyText"/>
      </w:pPr>
      <w:r>
        <w:t xml:space="preserve">Ma thú tức giận đến bật dậy, muốn dùng một chưởng đánh chết cái tên nhân loại đang nói sảng kia.</w:t>
      </w:r>
    </w:p>
    <w:p>
      <w:pPr>
        <w:pStyle w:val="BodyText"/>
      </w:pPr>
      <w:r>
        <w:t xml:space="preserve">Nguyệt Quý phát ra một tiếng cười, một tay đặt trên vai hắn, nói nhỏ một câu.”Ngồi xuống!”</w:t>
      </w:r>
    </w:p>
    <w:p>
      <w:pPr>
        <w:pStyle w:val="BodyText"/>
      </w:pPr>
      <w:r>
        <w:t xml:space="preserve">Giống bình thường chú ngữ liền có hiệu lực, mông ma thú dính trụ xuống ghế, động cũng không động được, hai con mắt hắn tức giận đến sung huyết, sợ sẽ rơi khỏi hốc mắt.</w:t>
      </w:r>
    </w:p>
    <w:p>
      <w:pPr>
        <w:pStyle w:val="BodyText"/>
      </w:pPr>
      <w:r>
        <w:t xml:space="preserve">Hình như bị tình huống này làm cho tức cười, Nguyệt Quý khóe miệng câu loan, cười đến tựa như hoa nở trước gió xuân.</w:t>
      </w:r>
    </w:p>
    <w:p>
      <w:pPr>
        <w:pStyle w:val="BodyText"/>
      </w:pPr>
      <w:r>
        <w:t xml:space="preserve">Nhìn cảnh này, ma thú cảm thấy bản thân như được tắm dưới ánh mặt trời, được chiếu đến ấm áp dễ chịu, cả người gân cốt thư giản, đến lỗ chân lông cũng đều nở ra, thoải mái đến hận không thể ngửa mặt, để mặt trời chiếu rọi một đường.</w:t>
      </w:r>
    </w:p>
    <w:p>
      <w:pPr>
        <w:pStyle w:val="BodyText"/>
      </w:pPr>
      <w:r>
        <w:t xml:space="preserve">“Ngươi về nhà cứu lấy đệ đệ, sau đó chăm sóc điều dưỡng.” Ánh mắt Nguyệt Quý ban nãy hàm chứa thương xót giờ lại lộ ra một tia hoang mang, “Ngươi đã lựa chọn rất đúng.”</w:t>
      </w:r>
    </w:p>
    <w:p>
      <w:pPr>
        <w:pStyle w:val="BodyText"/>
      </w:pPr>
      <w:r>
        <w:t xml:space="preserve">“Cám ơn ân công đại ân đại đức, ta lập tức trở về cứu đệ đệ ra.”</w:t>
      </w:r>
    </w:p>
    <w:p>
      <w:pPr>
        <w:pStyle w:val="BodyText"/>
      </w:pPr>
      <w:r>
        <w:t xml:space="preserve">Trương Nhã Quân vội vàng đứng dậy rời khỏi phòng, Lâm Vi Hòa khó hiểu đi theo phía sau hắn, ma thú nhìn xem cũng đồng dạng mờ mịch nghi hoặc.”Chuyện này rốt cuộc là sao? Vì sao lại là phụ thân hắn bị quỷ triền thân, mà không phải đệ đệ của hắn?”</w:t>
      </w:r>
    </w:p>
    <w:p>
      <w:pPr>
        <w:pStyle w:val="BodyText"/>
      </w:pPr>
      <w:r>
        <w:t xml:space="preserve">Nguyệt Quý thu hồi bàn tay đặt trên vai hắn, hắn lấy lại năng lực tự do hành động, nhưng nhiệt độ trên vai kia vừa mất, lại làm cho người ta cảm thấy thiếu thiếu thứ gì đó.</w:t>
      </w:r>
    </w:p>
    <w:p>
      <w:pPr>
        <w:pStyle w:val="BodyText"/>
      </w:pPr>
      <w:r>
        <w:t xml:space="preserve">“Ngươi không phải tự xưng chuyện gì cũng biết sao, tại sao lại đoán không ra?”</w:t>
      </w:r>
    </w:p>
    <w:p>
      <w:pPr>
        <w:pStyle w:val="BodyText"/>
      </w:pPr>
      <w:r>
        <w:t xml:space="preserve">Lời nói của Nguyệt Quý làm hắn tức đến nghiến răng nghiến lợi, không cần lời chỉ bảo, hắn phẫn nộ đứng lên. Không hỏi Nguyệt Quý, chẳng lẽ hắn sẽ không biết cách tìm được đáp án sao? Đi theo Trương Nhã Quân là biết chứ gì.</w:t>
      </w:r>
    </w:p>
    <w:p>
      <w:pPr>
        <w:pStyle w:val="BodyText"/>
      </w:pPr>
      <w:r>
        <w:t xml:space="preserve">Hắn bước nhanh ra ngoài, bóng dáng giống như một tiểu hài tử đang giận dỗi.</w:t>
      </w:r>
    </w:p>
    <w:p>
      <w:pPr>
        <w:pStyle w:val="BodyText"/>
      </w:pPr>
      <w:r>
        <w:t xml:space="preserve">Nguyệt Quý nở nụ cười. Ma thú này y như đứa nhỏ, nói sao a, không thể kích động được, tính tình thì hồ nháo, càng giống một đứa bé hư khó dạy.</w:t>
      </w:r>
    </w:p>
    <w:p>
      <w:pPr>
        <w:pStyle w:val="BodyText"/>
      </w:pPr>
      <w:r>
        <w:t xml:space="preserve">Bên môi y vừa nở ra nụ cười, một trận đau ngực mãnh liệt liền ập đến, thân thể chống đỡ không nổi, hai chân quỳ trên mặt đất, thân thể nằm úp sấp lên ghế dựa.</w:t>
      </w:r>
    </w:p>
    <w:p>
      <w:pPr>
        <w:pStyle w:val="BodyText"/>
      </w:pPr>
      <w:r>
        <w:t xml:space="preserve">Y đã quen với cơn đau này, đó là cảm giác cái chết đang dần đến, y nâng mắt lên, nhìn về phía không trung, con ngươi lộ vẻ mờ mịt.</w:t>
      </w:r>
    </w:p>
    <w:p>
      <w:pPr>
        <w:pStyle w:val="BodyText"/>
      </w:pPr>
      <w:r>
        <w:t xml:space="preserve">Trước kia ở căn nhà nhỏ lòng y chỉ mong cho cái chết mau đến, nói là tâm bình như nước, không bằng nói thẳng là cái xác không hồn đi, trên thế gian này không còn ai mong chờ, vui mừng khi y còn sống, chỉ có ma thú kia bằng mọi cách muốn bức y ra mặt, tìm được y, trả thù y.</w:t>
      </w:r>
    </w:p>
    <w:p>
      <w:pPr>
        <w:pStyle w:val="BodyText"/>
      </w:pPr>
      <w:r>
        <w:t xml:space="preserve">Nguyệt Quý đột nhiên bật cười, y vì người trong lòng thậm chí hi sinh tính mạng, đau khổ chống chọi mà sống, người nọ lại mong y sớm ngày quy tiên.</w:t>
      </w:r>
    </w:p>
    <w:p>
      <w:pPr>
        <w:pStyle w:val="BodyText"/>
      </w:pPr>
      <w:r>
        <w:t xml:space="preserve">Y đem ma thú mới xuất thế phong ấn, ma thú lại vì muốn tìm ra y, không tiếc giết hết người trong thiên hạ.</w:t>
      </w:r>
    </w:p>
    <w:p>
      <w:pPr>
        <w:pStyle w:val="BodyText"/>
      </w:pPr>
      <w:r>
        <w:t xml:space="preserve">Đây là một loại mỉa mai, hay vận mệnh của Nguyệt Quý y vốn là sai lầm? Lại nói, ma thú mới rồi tức giận mặt đều phùng lên, hai mắt cũng đỏ, có chút —— đáng yêu nha.</w:t>
      </w:r>
    </w:p>
    <w:p>
      <w:pPr>
        <w:pStyle w:val="BodyText"/>
      </w:pPr>
      <w:r>
        <w:t xml:space="preserve">Cơn đau ngực còn đang duy trì liên tục, Nguyệt Quý đã muốn chống đỡ không nổi, ngã nhào trên mặt đất, sau đó phát ra từng đợt tiếng cười trống rỗng.</w:t>
      </w:r>
    </w:p>
    <w:p>
      <w:pPr>
        <w:pStyle w:val="BodyText"/>
      </w:pPr>
      <w:r>
        <w:t xml:space="preserve">Y cũng đã từng là một đứa nhỏ nghịch ngợm tùy hứng, một đứa bé không rành thế sự, một ngày kia, hết thảy đều đã thay đổi, là vì nàng, y tự nguyện đi.</w:t>
      </w:r>
    </w:p>
    <w:p>
      <w:pPr>
        <w:pStyle w:val="BodyText"/>
      </w:pPr>
      <w:r>
        <w:t xml:space="preserve">Mười năm sao kéo lấy thân thể tràn ngập độc chú, y đi tìm nàng, tim của y không bị chú vương tra tấn đến chết, cũng không bị ma thú thị huyết xé rách, lại bởi vì một khắc kia khi nàng nhận ra y, bị ánh mắt tràn đầy sợ hãi của nàng đâm thủng, y kinh ngạc phát giác, nguyên lai, tâm vẫn sẽ đau.</w:t>
      </w:r>
    </w:p>
    <w:p>
      <w:pPr>
        <w:pStyle w:val="BodyText"/>
      </w:pPr>
      <w:r>
        <w:t xml:space="preserve">Nguyệt Quý nhẹ nhàng nhắm mắt, nhịn không được vô số lần tự hỏi.</w:t>
      </w:r>
    </w:p>
    <w:p>
      <w:pPr>
        <w:pStyle w:val="BodyText"/>
      </w:pPr>
      <w:r>
        <w:t xml:space="preserve">Tại sao tử kỳ của y còn chưa đến?</w:t>
      </w:r>
    </w:p>
    <w:p>
      <w:pPr>
        <w:pStyle w:val="Compact"/>
      </w:pPr>
      <w:r>
        <w:t xml:space="preserve">Y đã quá chán ghét cuộc sống này rồi!</w:t>
      </w:r>
      <w:r>
        <w:br w:type="textWrapping"/>
      </w:r>
      <w:r>
        <w:br w:type="textWrapping"/>
      </w:r>
    </w:p>
    <w:p>
      <w:pPr>
        <w:pStyle w:val="Heading2"/>
      </w:pPr>
      <w:bookmarkStart w:id="28" w:name="quyển-1---chương-4-1-thượng"/>
      <w:bookmarkEnd w:id="28"/>
      <w:r>
        <w:t xml:space="preserve">7. Quyển 1 - Chương 4-1: Thượng</w:t>
      </w:r>
    </w:p>
    <w:p>
      <w:pPr>
        <w:pStyle w:val="Compact"/>
      </w:pPr>
      <w:r>
        <w:br w:type="textWrapping"/>
      </w:r>
      <w:r>
        <w:br w:type="textWrapping"/>
      </w:r>
      <w:r>
        <w:t xml:space="preserve">Phía trên nhục tháp bằng gấm thêu tranh hoa điểu, một cánh tay trắng nõn mềm mại nửa dựa vào gối, gương mặt phù dung, hai con ngươi mỵ hoặc, đôi môi đỏ mộng, phong tình vạn chủng, vạt áo nửa hở lộ ra một mảng lớn tròn trịa, dụ dỗ hồn phách nam tử xâm chiếm thân thể của nàng tận tình hưởng lạc.</w:t>
      </w:r>
    </w:p>
    <w:p>
      <w:pPr>
        <w:pStyle w:val="BodyText"/>
      </w:pPr>
      <w:r>
        <w:t xml:space="preserve">Nhưng nam nhân cao lớn tuấn lãng bên cạnh nàng đến liếc mắt một cái cũng không, hắn đang nói chuyện, hơn nữa trong giọng nói hàm chứa phẫn nộ, cùng khâm phục mà ngay cả bản thân hắn cũng không phát hiện.</w:t>
      </w:r>
    </w:p>
    <w:p>
      <w:pPr>
        <w:pStyle w:val="BodyText"/>
      </w:pPr>
      <w:r>
        <w:t xml:space="preserve">“Ngươi biết không, y lại nói, lại nói, ” Ngươi không phải tự xưng chuyện gì cũng biết sao, tại sao lại đoán không ra?”, y thật biết cách làm người khác tức giận, ta không biết làm thế nào, đành phải đến Trương gia.”</w:t>
      </w:r>
    </w:p>
    <w:p>
      <w:pPr>
        <w:pStyle w:val="BodyText"/>
      </w:pPr>
      <w:r>
        <w:t xml:space="preserve">“Rồi sau khi đi Trương gia thì sao?” Vũ y nhẹ giọng hỏi. Vừa rồi nghe Quốc sư kể chuyện lạ của Trương gia, nàng cũng có chút ngạc nhiên vì sao Nguyệt Quý lại định luận như vậy.</w:t>
      </w:r>
    </w:p>
    <w:p>
      <w:pPr>
        <w:pStyle w:val="BodyText"/>
      </w:pPr>
      <w:r>
        <w:t xml:space="preserve">Trái tim Quốc sư loạn nhịp một hồi lâu, mới không cam lòng nói: “Trương Nhã Quân thưa với cha hắn muốn mang đệ đệ ra ngoài điều dưỡng, cha của hắn lập tức từ trên giường bệnh nhảy xuống, chạy thẳng đến cái ao, nhưng Trương Nhã Quân từ sớm đã lệnh cho gia đinh mang Trương Ấu Quân lên xe rời đi.</w:t>
      </w:r>
    </w:p>
    <w:p>
      <w:pPr>
        <w:pStyle w:val="BodyText"/>
      </w:pPr>
      <w:r>
        <w:t xml:space="preserve">Trương lão đầu định đem nhi tử cả đời độc chiếm, không ngừng ép hắn vẽ tranh, hiện tại nhi tử không thấy, cấm đầu hung hăng đánh Trương Nhã Quân, ánh mắt kia điên cuồn hung ác, y hệt như bị ma quỷ triền thân.”</w:t>
      </w:r>
    </w:p>
    <w:p>
      <w:pPr>
        <w:pStyle w:val="BodyText"/>
      </w:pPr>
      <w:r>
        <w:t xml:space="preserve">“Vậy là đúng như lời Nguyệt Quý nói.”</w:t>
      </w:r>
    </w:p>
    <w:p>
      <w:pPr>
        <w:pStyle w:val="BodyText"/>
      </w:pPr>
      <w:r>
        <w:t xml:space="preserve">Quốc sư không tình nguyện, nhưng vẫn gật đầu thừa nhận.</w:t>
      </w:r>
    </w:p>
    <w:p>
      <w:pPr>
        <w:pStyle w:val="BodyText"/>
      </w:pPr>
      <w:r>
        <w:t xml:space="preserve">“Ân, chẳng những đúng như lời y nói, còn không sai chút nào, Trương lão đầu này tự cho mình thanh cao, kỳ thực chỉ là một tên ngụy quân tử lừa đời lấy tiếng, khi lão phát hiện Trương Ấu Quân tài vẽ so với mình còn cao hơn một bậc, liền tra tấn Trương Ấu Quân, nói với mọi người hắn họa không giống ai, để tránh tranh của Trương Ấu Quân bị phát hiện, bản thân sẽ bị quên lãng.</w:t>
      </w:r>
    </w:p>
    <w:p>
      <w:pPr>
        <w:pStyle w:val="BodyText"/>
      </w:pPr>
      <w:r>
        <w:t xml:space="preserve">Nhưng lão dù sao cũng là họa sư, nên cũng bị tranh của Trương Ấu Quân hấp dẫn thật sâu, bởi vậy lão buộc hắn vẽ tranh, mỗi khi vẽ xong một bức, lão gần như khát khao thưởng thức, rồi lại sợ người khác thấy được nên đem xé nát, cứ như vậy không ngừng lặp lại.”</w:t>
      </w:r>
    </w:p>
    <w:p>
      <w:pPr>
        <w:pStyle w:val="BodyText"/>
      </w:pPr>
      <w:r>
        <w:t xml:space="preserve">” Nguyệt Quý này quả thật là kỳ nhân!” Vũ y thở dài, trách không được tại sao Quốc sư trước đây luôn nhớ người này.</w:t>
      </w:r>
    </w:p>
    <w:p>
      <w:pPr>
        <w:pStyle w:val="BodyText"/>
      </w:pPr>
      <w:r>
        <w:t xml:space="preserve">Nàng lên tiếng tán thưởng làm sắt mặt hắn xanh mét.</w:t>
      </w:r>
    </w:p>
    <w:p>
      <w:pPr>
        <w:pStyle w:val="BodyText"/>
      </w:pPr>
      <w:r>
        <w:t xml:space="preserve">Vũ y bật cười, nàng chưa từng thấy qua một Quốc sư bình tĩnh, thần thông quảng đại lại lộ ra ánh mắt trẻ con này, một bàn tay nhẹ nhàng đặt lên bờ vai hắn xoa xoa, đà thanh nói: “Quốc sư không cần buồn rầu, người này không biết suy xét, lại vọng tưởng cùng Quốc sư tranh cao thấp, lấy khả năng của Quốc sư, không bằng liền ——” nàng mô phỏng con dao làm động tác hạ thủ, “Chấm dứt hậu hoạn, dù sao Quốc sư vẫn luôn xemy là cái gai trong mắt, không phải sao?”</w:t>
      </w:r>
    </w:p>
    <w:p>
      <w:pPr>
        <w:pStyle w:val="BodyText"/>
      </w:pPr>
      <w:r>
        <w:t xml:space="preserve">Vũ y cười – trong quyến rũ có vài phần tàn khốc, nếu không phải nàng là người lãnh huyết mất nhân tính, làm sao có thể hòa hợp cùng hắn.</w:t>
      </w:r>
    </w:p>
    <w:p>
      <w:pPr>
        <w:pStyle w:val="BodyText"/>
      </w:pPr>
      <w:r>
        <w:t xml:space="preserve">“Không…”</w:t>
      </w:r>
    </w:p>
    <w:p>
      <w:pPr>
        <w:pStyle w:val="BodyText"/>
      </w:pPr>
      <w:r>
        <w:t xml:space="preserve">Thanh âm của hắn có chút chần chờ.</w:t>
      </w:r>
    </w:p>
    <w:p>
      <w:pPr>
        <w:pStyle w:val="BodyText"/>
      </w:pPr>
      <w:r>
        <w:t xml:space="preserve">Vũ Y ôm trụ bả vai hắn, ghé vào lỗ tai hắn mềm nhẹ thổi khí, “Quốc sư sao lại mềm lòng? Y đã từng phong ấn ngươi, để ngươi thống khổ chịu nhục ba năm, hiện tại đúng là thời khắc báo thù, ta xem y sắc mặt vàng như nến, môi biến thành màu đen, chỉ sợ không qua được mấy ngày, quốc trừ khử y, coi như là cho y chết thống khoái.”</w:t>
      </w:r>
    </w:p>
    <w:p>
      <w:pPr>
        <w:pStyle w:val="BodyText"/>
      </w:pPr>
      <w:r>
        <w:t xml:space="preserve">Hắn không dấu diếm thân phận mình với Vũ Y, nàng can đảm cẩn trọng, bọn họ thuận theo nhu cầu, đây cũng không phải vấn đề gì lớn.</w:t>
      </w:r>
    </w:p>
    <w:p>
      <w:pPr>
        <w:pStyle w:val="BodyText"/>
      </w:pPr>
      <w:r>
        <w:t xml:space="preserve">Chỉ có hắn không phải người, cũng không biết gọi mình ra sao, cho nên khi Hoàng đế hỏi tên hắn, hắn chỉ nói mình không họ không tên, ngay cả Chú vương người đã dưỡng thành hắn cũng liền vì bị diện mạo thật của hắn hù chết.</w:t>
      </w:r>
    </w:p>
    <w:p>
      <w:pPr>
        <w:pStyle w:val="BodyText"/>
      </w:pPr>
      <w:r>
        <w:t xml:space="preserve">Sau khi thấy Chú vương bị hù chết, hắn hiểu được diện mạo bên ngoài của mình nhất định làm cho người khác sợ hãi đến cực điểm, lập tức biến hóa bộ mặt, lấy gương mặt tuấn mỹ nhất sinh hoạt ở nhân gian.</w:t>
      </w:r>
    </w:p>
    <w:p>
      <w:pPr>
        <w:pStyle w:val="BodyText"/>
      </w:pPr>
      <w:r>
        <w:t xml:space="preserve">Sức mạnh của hắn cường đại, bất luận là yêu ma quỷ quái hay là con người, nhìn thấy hắn tâm đều sinh kính sợ, cho dù bề ngoài hắn đã sớm thay đổi, hơi thở hung hãn cũng tận lực thu liễm, nhưng vẫn làm cho người khác phải sợ hãi.</w:t>
      </w:r>
    </w:p>
    <w:p>
      <w:pPr>
        <w:pStyle w:val="BodyText"/>
      </w:pPr>
      <w:r>
        <w:t xml:space="preserve">Chỉ có Nguyệt Quý chứa một loại sức mạnh phi phàm mới áp chế được hắn, hắn đối y địch ý thật sâu, hận không thể đem y nghiền nát thành tro, nhưng sâu trong tâm cũng thật sự khâm phục.</w:t>
      </w:r>
    </w:p>
    <w:p>
      <w:pPr>
        <w:pStyle w:val="BodyText"/>
      </w:pPr>
      <w:r>
        <w:t xml:space="preserve">“Quốc sư…”</w:t>
      </w:r>
    </w:p>
    <w:p>
      <w:pPr>
        <w:pStyle w:val="BodyText"/>
      </w:pPr>
      <w:r>
        <w:t xml:space="preserve">Hắn bỏ tay nàng ra, nói: “Ta nói rồi, y còn sống được bao lâu, ta sẽ để y sống bấy lâu, ta không nghĩ sẽ giết y.”</w:t>
      </w:r>
    </w:p>
    <w:p>
      <w:pPr>
        <w:pStyle w:val="BodyText"/>
      </w:pPr>
      <w:r>
        <w:t xml:space="preserve">Nguyên bản hắn cũng nghĩ mình dụ Nguyệt Quý ra, là muốn giết chết y, nhưng sau khi gặp Nguyệt Quý, hắn không hề có ý nghĩ như vậy, hắn bị phong ấn ba năm, ngày qua ngày lạnh lùng tịch mịch, khắc khắc lúc nào cũng đều nghĩ đến Nguyệt Quý.</w:t>
      </w:r>
    </w:p>
    <w:p>
      <w:pPr>
        <w:pStyle w:val="BodyText"/>
      </w:pPr>
      <w:r>
        <w:t xml:space="preserve">Dần dà, cỗ oán giận kia không hiểu từ lúc nào đã biến thành tưởng niệm.</w:t>
      </w:r>
    </w:p>
    <w:p>
      <w:pPr>
        <w:pStyle w:val="BodyText"/>
      </w:pPr>
      <w:r>
        <w:t xml:space="preserve">Nếu Nguyệt Quý chết, mình ở trên đời này nhất định cô đơn, A Lang cùng Vũ Y có thể làm bạn hắn, nhưng họ không vào được tâm hắn, bọn họ cùng hắn không tồn tại ngang hàng nhau.</w:t>
      </w:r>
    </w:p>
    <w:p>
      <w:pPr>
        <w:pStyle w:val="BodyText"/>
      </w:pPr>
      <w:r>
        <w:t xml:space="preserve">Nguyệt Quý mới phải!</w:t>
      </w:r>
    </w:p>
    <w:p>
      <w:pPr>
        <w:pStyle w:val="BodyText"/>
      </w:pPr>
      <w:r>
        <w:t xml:space="preserve">Âm điệu của Hắn tràn ngập thô bạo, cơ thể toàn thân phấn khởi, bên trong tràn đầy sát khí, vũ y cả người phát run, sợ tới mức khuôn mặt nhỏ nhắn trắng bệch, bất quá ngay lập tức, nàng nghĩ ra biện pháp trấn an nam nhân, nàng cởi bỏ áo ngoài, lộ ra thân mình uyển chuyển mà nam nhân khắp kinh thành phải thèm nhỏ dãi.</w:t>
      </w:r>
    </w:p>
    <w:p>
      <w:pPr>
        <w:pStyle w:val="BodyText"/>
      </w:pPr>
      <w:r>
        <w:t xml:space="preserve">“Vũ Y lắm miệng, quốc sư, ngài đừng tức giận.”</w:t>
      </w:r>
    </w:p>
    <w:p>
      <w:pPr>
        <w:pStyle w:val="BodyText"/>
      </w:pPr>
      <w:r>
        <w:t xml:space="preserve">Bàn tay nhỏ bé của nàng tham nhập vào tiết khố hắn, thân thể nằm sấp xuống, cái miệng nhỏ nhắn hàm nhập đồ vật to lớn, quốc sư sắc mặt vẫn trấn định như trước.</w:t>
      </w:r>
    </w:p>
    <w:p>
      <w:pPr>
        <w:pStyle w:val="BodyText"/>
      </w:pPr>
      <w:r>
        <w:t xml:space="preserve">Nàng không cam lòng, lấy tuyệt sắc và công phu thu phục nam nhân của mình, vì sao Quốc sư lại không giống những nam tử khác một lòng mê luyến nàng. Không phục, nàng đem đôi môi mở lớn hơn nữa, ngậm vào càng sâu, lúc này nhiệt thiết của nam nhân mới thoáng có chút trướng cứng.</w:t>
      </w:r>
    </w:p>
    <w:p>
      <w:pPr>
        <w:pStyle w:val="BodyText"/>
      </w:pPr>
      <w:r>
        <w:t xml:space="preserve">Đôi môi nàng dính đầy nước bọt, lưỡi liếm dọc theo nhiệt thiết, quốc sư khẽ thở dài, ánh mắt nửa nheo lại, giống như là đang hưởng thụ, lại giống như đi vào cõi thần tiên hư không, mất hồn mất vía.</w:t>
      </w:r>
    </w:p>
    <w:p>
      <w:pPr>
        <w:pStyle w:val="BodyText"/>
      </w:pPr>
      <w:r>
        <w:t xml:space="preserve">Nam nhân này từ khi vào kinh tới nay, chỉ có một mình nàng hầu hạ, nhưng hắn tính dục tuy mạnh, lại không quá ham muốn việc này, lúc hoan ái dường như đều mất tập trung.</w:t>
      </w:r>
    </w:p>
    <w:p>
      <w:pPr>
        <w:pStyle w:val="BodyText"/>
      </w:pPr>
      <w:r>
        <w:t xml:space="preserve">Phải làm như thế nào, thì nam tử anh vĩ này mới đem ánh mắt đặt trên người một mình nàng?</w:t>
      </w:r>
    </w:p>
    <w:p>
      <w:pPr>
        <w:pStyle w:val="BodyText"/>
      </w:pPr>
      <w:r>
        <w:t xml:space="preserve">Nàng không biết, nhưng nàng tin tưởng với thông minh tài trí của mình, rất nhanh có thể tìm được bí quyết.</w:t>
      </w:r>
    </w:p>
    <w:p>
      <w:pPr>
        <w:pStyle w:val="BodyText"/>
      </w:pPr>
      <w:r>
        <w:t xml:space="preserve">Hiện tại, nàng chỉ được con người hắn, tim hắn chưa là của nàng, nhưng sẽ có một ngày ——</w:t>
      </w:r>
    </w:p>
    <w:p>
      <w:pPr>
        <w:pStyle w:val="BodyText"/>
      </w:pPr>
      <w:r>
        <w:t xml:space="preserve">Phải. Dù sao, trừ bỏ kiều diễm vô song như nàng, còn có ai có thể khiến cho nam tử anh vĩ khỏe mạnh này quỳ gối dưới gấu váy đâu.</w:t>
      </w:r>
    </w:p>
    <w:p>
      <w:pPr>
        <w:pStyle w:val="BodyText"/>
      </w:pPr>
      <w:r>
        <w:t xml:space="preserve">Đây là một giấc mộng, bởi vì nó rất hoang đường, hơn nữa giấc mộng này thực buồn cười, buồn cười đến thiếu chút nữa làm hắn cười to.</w:t>
      </w:r>
    </w:p>
    <w:p>
      <w:pPr>
        <w:pStyle w:val="BodyText"/>
      </w:pPr>
      <w:r>
        <w:t xml:space="preserve">Nhưng trong mộng hắn cười không nổi, hắn chính là mồ hôi đầm đìa, trên da toát ra từng giọt từng giọt mồ hôi, toàn thân mịt mù nhiệt khí.</w:t>
      </w:r>
    </w:p>
    <w:p>
      <w:pPr>
        <w:pStyle w:val="BodyText"/>
      </w:pPr>
      <w:r>
        <w:t xml:space="preserve">Hắn là ma thú, chưa từng nằm mộng, nghe nói chỉ có phàm nhân không thể thực hiện được nguyện vọng, mới có thể đem hy vọng ký thác vào trong mơ, muốn mượn giấc mơ hoàn thành tâm nguyện.</w:t>
      </w:r>
    </w:p>
    <w:p>
      <w:pPr>
        <w:pStyle w:val="BodyText"/>
      </w:pPr>
      <w:r>
        <w:t xml:space="preserve">Hắn có được sức mạnh cường đại, thông minh tài trí, muốn quyền thế có quyền thế, muốn phú quý có phú quý, muốn mỹ nữ có mỹ nữ, cho nên hắn không hề có bất kỳ khuyết điểm nào, nhưng tại sao hắn vẫn nằm một giấc mộng hoang đường buồn cười này?</w:t>
      </w:r>
    </w:p>
    <w:p>
      <w:pPr>
        <w:pStyle w:val="BodyText"/>
      </w:pPr>
      <w:r>
        <w:t xml:space="preserve">“Ân a…”</w:t>
      </w:r>
    </w:p>
    <w:p>
      <w:pPr>
        <w:pStyle w:val="BodyText"/>
      </w:pPr>
      <w:r>
        <w:t xml:space="preserve">Tiếng ngâm khẽ kia mềm mại đáng yêu tận xương, mái tóc rối tung ngăn trở gương mặt người nằm dưới thân.</w:t>
      </w:r>
    </w:p>
    <w:p>
      <w:pPr>
        <w:pStyle w:val="BodyText"/>
      </w:pPr>
      <w:r>
        <w:t xml:space="preserve">Hắn cả người mồ hôi, mỗi một lần rút ra, đôi chân thon gầy kia liền câu chặt lấy thắt lưng hắn không buông, khiến hắn thỏa thích phóng túng xâm nhập.</w:t>
      </w:r>
    </w:p>
    <w:p>
      <w:pPr>
        <w:pStyle w:val="BodyText"/>
      </w:pPr>
      <w:r>
        <w:t xml:space="preserve">Tiếng ngâm khẽ dưới thân biến thành thở dốc, cả người hắn càng trở nên khô nóng, lửa nóng nội vách tường bao quanh hắn, càng được thoải mái vui sướng, hắn không nhớ mình từng được thư sướng đến như vậy, hắn tính dục rất mạnh, mỗi lần hoan ái lại chỉ giống hành vi phát tiết, cũng chưa từng mất tính tự chế như vậy.</w:t>
      </w:r>
    </w:p>
    <w:p>
      <w:pPr>
        <w:pStyle w:val="BodyText"/>
      </w:pPr>
      <w:r>
        <w:t xml:space="preserve">Người dưới thân là Vũ Y sao?</w:t>
      </w:r>
    </w:p>
    <w:p>
      <w:pPr>
        <w:pStyle w:val="BodyText"/>
      </w:pPr>
      <w:r>
        <w:t xml:space="preserve">Vòng eo nàng mềm dẻo có thể thích ứng với mọi tư thế, hầu hạ hắn cũng thật vừa lòng, nhưng không phải giống vầy, ngay cả xương cốt cũng có thể cảm nhận được khoái cảm, hắn đẩy mái tóc rối tung của người dưới thân ra, muốn thấy rõ mặt của đối phương, hạ thân lại bị kẹp đến cực điểm sung sướng, làm hắn ngửa đầu gầm nhẹ một tiếng, tiết ra nhiệt liệt, sau đó ngực người bên dưới trở nên phập phồng, gương mặt vàng như nến nổi lên vài tia đỏ ửng.</w:t>
      </w:r>
    </w:p>
    <w:p>
      <w:pPr>
        <w:pStyle w:val="BodyText"/>
      </w:pPr>
      <w:r>
        <w:t xml:space="preserve">Là Nguyệt Quý!</w:t>
      </w:r>
    </w:p>
    <w:p>
      <w:pPr>
        <w:pStyle w:val="BodyText"/>
      </w:pPr>
      <w:r>
        <w:t xml:space="preserve">Hắn hoảng sợ bừng tỉnh, chăn màn dính đầy mồ hôi nóng, sờ vào giữa hai chân, đúng là ướt sũng, hắn lại có thể vì mơ thấy Nguyệt Quý mà tiết?</w:t>
      </w:r>
    </w:p>
    <w:p>
      <w:pPr>
        <w:pStyle w:val="BodyText"/>
      </w:pPr>
      <w:r>
        <w:t xml:space="preserve">Hắn tức giận đến nhảy dựng lên. Đây là giấc mơ quái quỷ gì vậy, hắn tại sao lại mơ thấy ——</w:t>
      </w:r>
    </w:p>
    <w:p>
      <w:pPr>
        <w:pStyle w:val="BodyText"/>
      </w:pPr>
      <w:r>
        <w:t xml:space="preserve">Nguyệt Quý?</w:t>
      </w:r>
    </w:p>
    <w:p>
      <w:pPr>
        <w:pStyle w:val="BodyText"/>
      </w:pPr>
      <w:r>
        <w:t xml:space="preserve">Kẻ nghiêm khắc quá mức với bản thân, buồn tẻ đáng chán Nguyệt Quý, từ khi quen biết tới nay, Nguyệt Quý chỉ ở căn nhà nhỏ sinh hoạt, sống cuộc sống y như tăng sư, đừng nói là giống trong mộng vặn vẹo vòng eo, hai chân kẹp lấy mình phóng đãng hoan ái, hắn thậm chí hoài nghi Nguyệt Quý ngay cả thẩm du (thủ dâm) cũng sẽ không.</w:t>
      </w:r>
    </w:p>
    <w:p>
      <w:pPr>
        <w:pStyle w:val="BodyText"/>
      </w:pPr>
      <w:r>
        <w:t xml:space="preserve">Y chỉ sợ còn là một xử nam đi, rõ ràng có thể thấy y không rành chuyện đời, không biết tư vị tuyệt vời khi nam nữ chi hoan. Ma thú ở trong lòng cười cợt, lại nhịn không được nghĩ tới thân mình chưa từng có ai chạm qua của Nguyệt Quý, thứ giữa hai chân vừa mới tiết nhiệt dịch, lại xao động đứng lên, làm hắn không thể tin nhìn cự vật đang bừng bừng khí thế của mình.</w:t>
      </w:r>
    </w:p>
    <w:p>
      <w:pPr>
        <w:pStyle w:val="BodyText"/>
      </w:pPr>
      <w:r>
        <w:t xml:space="preserve">Nó bành trướng đứng thẳng, nóng như thiết nung, hắn lấy một tay cầm, nhu lộng lên xuống, chỉ hy vọng nó nhanh nhanh tiết ra.</w:t>
      </w:r>
    </w:p>
    <w:p>
      <w:pPr>
        <w:pStyle w:val="BodyText"/>
      </w:pPr>
      <w:r>
        <w:t xml:space="preserve">Nhắm mắt lại, tưởng tượng cũng chính là thân thể trần truồng của Nguyệt Quý, đùi mở ra, mặc hắn rong ruổi, hạ thân bởi vậy càng trướng lớn thêm vài phần, cơ hồ như muốn bùng nổ, mồ hôi nóng từng giọt từng giọt từ trên trán nhỏ xuống.</w:t>
      </w:r>
    </w:p>
    <w:p>
      <w:pPr>
        <w:pStyle w:val="BodyText"/>
      </w:pPr>
      <w:r>
        <w:t xml:space="preserve">Thân thể ghê tởm như vậy, còn vì Nguyệt Quý mà hưng phấn, ngón trỏ hắn khẽ chạm vào lỗ nhỏ chảy ra nhiệt dịch, tưởng tượng đó là đầu lưỡi nhuyễn nhiệt của Nguyệt Quý đang nhẹ nhàng lướt qua.</w:t>
      </w:r>
    </w:p>
    <w:p>
      <w:pPr>
        <w:pStyle w:val="BodyText"/>
      </w:pPr>
      <w:r>
        <w:t xml:space="preserve">Linh khẩu hắn một trận rung động, dịch thủy chảy ra càng nhiều, hơi thở hắn ồ ồ, trong đầu nóng hừng hực, giống như bị sốt cao đột ngột.</w:t>
      </w:r>
    </w:p>
    <w:p>
      <w:pPr>
        <w:pStyle w:val="BodyText"/>
      </w:pPr>
      <w:r>
        <w:t xml:space="preserve">Tay hắn lộng nhanh hơn, trong đầu, Nguyệt Quý dựa vào nhuyễn tháp, thánh thiện cười, mu bàn chân mềm mại lại vô cùng quyến rũ đặt trên giường sa mỏng.</w:t>
      </w:r>
    </w:p>
    <w:p>
      <w:pPr>
        <w:pStyle w:val="BodyText"/>
      </w:pPr>
      <w:r>
        <w:t xml:space="preserve">Hắn nâng mông y lên, nhẹ nhàng cắn vào lớp da thịt cực kỳ co dãn, cảm thụ mảng ấm áp kia, sau đó một đường liếm cắn đi lên, thẳng đến chỗ bắp đùi nơi chưa từng có người chạm qua.</w:t>
      </w:r>
    </w:p>
    <w:p>
      <w:pPr>
        <w:pStyle w:val="BodyText"/>
      </w:pPr>
      <w:r>
        <w:t xml:space="preserve">Tiểu huyệt nhuyễn nhiệt kia cắn chặt hắn không buông, làm hắn đam mê si luyến.</w:t>
      </w:r>
    </w:p>
    <w:p>
      <w:pPr>
        <w:pStyle w:val="BodyText"/>
      </w:pPr>
      <w:r>
        <w:t xml:space="preserve">Đến cao trào, hắn cắn chặc răng nanh, thô thanh rên rỉ, nhiệt dịch bắn tung tóe, ma thú phun ra trọc khí, tay dính đầy mùi tanh mặn, làm hắn tức giận lặp tức lấy khăn lau khô.</w:t>
      </w:r>
    </w:p>
    <w:p>
      <w:pPr>
        <w:pStyle w:val="BodyText"/>
      </w:pPr>
      <w:r>
        <w:t xml:space="preserve">Khoái cảm sau khi thủ dâm, không thể so bằng hối hận khi thanh tỉnh lại. Hắn tại sao lại nghĩ đến Nguyệt Quý mà làm đến mực này, Nguyệt Quý không phải địch thủ một sống một chết của hắn sao?</w:t>
      </w:r>
    </w:p>
    <w:p>
      <w:pPr>
        <w:pStyle w:val="BodyText"/>
      </w:pPr>
      <w:r>
        <w:t xml:space="preserve">Hay là ba năm qua hắn ngày nhớ đêm mong, không phải vì hắn cực hận Nguyệt Quý, mà là —— mê luyến thượng y, cho nên không có y liền ăn ngủ không yên, thấy y rồi lại thêm tâm phiền ý loạn?</w:t>
      </w:r>
    </w:p>
    <w:p>
      <w:pPr>
        <w:pStyle w:val="BodyText"/>
      </w:pPr>
      <w:r>
        <w:t xml:space="preserve">Không!</w:t>
      </w:r>
    </w:p>
    <w:p>
      <w:pPr>
        <w:pStyle w:val="BodyText"/>
      </w:pPr>
      <w:r>
        <w:t xml:space="preserve">Hắn không thể nào thích thượng kẻ thân hình khô quắt, nam tử có gương mặt kinh khủng, cái này nhất đình là do Nguyệt Quý đã hạ chú thuật nào đó với hắn.</w:t>
      </w:r>
    </w:p>
    <w:p>
      <w:pPr>
        <w:pStyle w:val="BodyText"/>
      </w:pPr>
      <w:r>
        <w:t xml:space="preserve">Suy nghĩ như vậy, làm ma thú an lòng một nửa. Đúng vậy, nhất định là như vậy, cho nên hắn mới gặp ác mộng này.</w:t>
      </w:r>
    </w:p>
    <w:p>
      <w:pPr>
        <w:pStyle w:val="BodyText"/>
      </w:pPr>
      <w:r>
        <w:t xml:space="preserve">Sáng sớm hôm sau hắn liền đi tìm Nguyệt Quý, trực tiếp thẳng thắng vào đề, muốn đối phương thu hồi độc chú độc ác không phải người này.</w:t>
      </w:r>
    </w:p>
    <w:p>
      <w:pPr>
        <w:pStyle w:val="BodyText"/>
      </w:pPr>
      <w:r>
        <w:t xml:space="preserve">Nguyệt Quý sau khi nghe xong ngẩn ngơ một lát, kinh ngạc mờ mịt nhìn mặt hắn, sau đó mới thở dài một tiếng, “Không có chú thuật có thể khống chế nhân tâm, ngươi đánh giá ta quá cao, ta không có năng lực này.”</w:t>
      </w:r>
    </w:p>
    <w:p>
      <w:pPr>
        <w:pStyle w:val="BodyText"/>
      </w:pPr>
      <w:r>
        <w:t xml:space="preserve">Hắn bướng bỉnh nói: “Có, ta là một ma thú, chưa từng nằm mộng, nhưng đêm qua ta nằm mơ thấy ngươi, ngươi nằm dưới thân ta, hai chân kẹp chặt lấy eo ta, ta xỏ xuyên qua ngươi sau đó liền thẳng tiến mà vào, ngươi nơi đó gắt gao …”</w:t>
      </w:r>
    </w:p>
    <w:p>
      <w:pPr>
        <w:pStyle w:val="BodyText"/>
      </w:pPr>
      <w:r>
        <w:t xml:space="preserve">“Đủ, đủ rồi, đừng nói thêm gì nữa.”</w:t>
      </w:r>
    </w:p>
    <w:p>
      <w:pPr>
        <w:pStyle w:val="BodyText"/>
      </w:pPr>
      <w:r>
        <w:t xml:space="preserve">Nguyệt Quý xấu hổ ngăn hắn nói tiếp, nhưng ma thú biểu hiện đứng đắn, thần sắc nghiêm túc, rõ ràng là thật sự cho rằng y đã hạ chú thuật với hắn, làm hắn một người chưa từng nằm mộng, lại mộng thấy nhân vật chính là mình.</w:t>
      </w:r>
    </w:p>
    <w:p>
      <w:pPr>
        <w:pStyle w:val="BodyText"/>
      </w:pPr>
      <w:r>
        <w:t xml:space="preserve">“Ta muốn ngươi thu hồi độc chú, ta không thích nằm mơ kiểu này, cũng không thích nằm mơ xong thân thể lại có cảm giác.”</w:t>
      </w:r>
    </w:p>
    <w:p>
      <w:pPr>
        <w:pStyle w:val="BodyText"/>
      </w:pPr>
      <w:r>
        <w:t xml:space="preserve">“Tin ta đi, ta cũng không muốn mình biến thành đối tượng mộng xuân của người khác đâu.” Nguyệt Quý ho khan vài tiếng, có chút khó mở miệng, “Có thể là ngươi đã lâu chưa phát tiết, cho nên mới, mới… Ngươi là ma thú, tinh lực nhất định tràn đầy, có lẽ là, là muốn nam nữ giao hoan, nên mới nằm loại mộng xuân này.”</w:t>
      </w:r>
    </w:p>
    <w:p>
      <w:pPr>
        <w:pStyle w:val="BodyText"/>
      </w:pPr>
      <w:r>
        <w:t xml:space="preserve">“Hôm kia ta mới cùng Vũ Y hoan hảo một đêm, cho nên điều này là không có khả năng.”</w:t>
      </w:r>
    </w:p>
    <w:p>
      <w:pPr>
        <w:pStyle w:val="BodyText"/>
      </w:pPr>
      <w:r>
        <w:t xml:space="preserve">“Bằng không chính là, chính là… Ngươi đã dùng thuốc trợ hứng, nên mới…” Nguyệt Quý không biết có nên than thở số mình xui xẻo, hay là nên cười trừ, y mà lại phải đi tìm nguyên nhân ma thú mộng xuân sao?</w:t>
      </w:r>
    </w:p>
    <w:p>
      <w:pPr>
        <w:pStyle w:val="BodyText"/>
      </w:pPr>
      <w:r>
        <w:t xml:space="preserve">“Ta là ma thú, phàm dược của dân gian ta đều biết, làm sao không biết mình ăn cái gì, cho nên ta càng nghĩ, chỉ còn khả năng duy nhất đó là ngươi hạ độc chú với ta.”</w:t>
      </w:r>
    </w:p>
    <w:p>
      <w:pPr>
        <w:pStyle w:val="BodyText"/>
      </w:pPr>
      <w:r>
        <w:t xml:space="preserve">“Ta không có!”</w:t>
      </w:r>
    </w:p>
    <w:p>
      <w:pPr>
        <w:pStyle w:val="BodyText"/>
      </w:pPr>
      <w:r>
        <w:t xml:space="preserve">“Ngươi có!”</w:t>
      </w:r>
    </w:p>
    <w:p>
      <w:pPr>
        <w:pStyle w:val="BodyText"/>
      </w:pPr>
      <w:r>
        <w:t xml:space="preserve">“Ta thật không có!”</w:t>
      </w:r>
    </w:p>
    <w:p>
      <w:pPr>
        <w:pStyle w:val="BodyText"/>
      </w:pPr>
      <w:r>
        <w:t xml:space="preserve">Ma thú trên trán nổi gân xanh, hiển nhiên là đang kiềm chế không bùng nổ.”Nam tử hán đại trượng phu, có liền có, không liền không, ta bại trong tay ngươi cũng không phải một, hai lần, nhưng ngươi dùng chú thuật mà còn nói dối, ta không phục, ngươi khinh người quá đáng.”</w:t>
      </w:r>
    </w:p>
    <w:p>
      <w:pPr>
        <w:pStyle w:val="BodyText"/>
      </w:pPr>
      <w:r>
        <w:t xml:space="preserve">Trên mặt hắn đằng đằng sát khí, giải thích thế nào cũng không nghe, Nguyệt Quý bất đắc dĩ, chỉ phải nói: “Được rồi, nếu ngươi đã biết, nhiều lời vô ích, cái này chỉ là một trò đùa nhỏ, Nguyệt Quý xin nhận.” Y vỗ nhẹ vai hắn một cái, cười tươi như hoa “Đã giải chú rồi, ngươi an tâm đi.”</w:t>
      </w:r>
    </w:p>
    <w:p>
      <w:pPr>
        <w:pStyle w:val="BodyText"/>
      </w:pPr>
      <w:r>
        <w:t xml:space="preserve">Đây là tâm bệnh, mình mà không thừa nhận việc này, nói đã đem chú hóa giải, ma thú chắc chắn còn vì việc này mà dùn dằn.</w:t>
      </w:r>
    </w:p>
    <w:p>
      <w:pPr>
        <w:pStyle w:val="BodyText"/>
      </w:pPr>
      <w:r>
        <w:t xml:space="preserve">Ma thú khóe mắt chợt lóe, “Thật sự giải?”</w:t>
      </w:r>
    </w:p>
    <w:p>
      <w:pPr>
        <w:pStyle w:val="BodyText"/>
      </w:pPr>
      <w:r>
        <w:t xml:space="preserve">“Tuyệt đối chính xác!” Nguyệt Quý cố gắng nói dối.</w:t>
      </w:r>
    </w:p>
    <w:p>
      <w:pPr>
        <w:pStyle w:val="BodyText"/>
      </w:pPr>
      <w:r>
        <w:t xml:space="preserve">“Hảo, ta tin ngươi lần này.”</w:t>
      </w:r>
    </w:p>
    <w:p>
      <w:pPr>
        <w:pStyle w:val="BodyText"/>
      </w:pPr>
      <w:r>
        <w:t xml:space="preserve">Nhưng ba ngày sau, ma thú lại đến phòng Nguyệt Quý, sắc mặt xanh mét, tóc tai tức giận đến muốn dựng thẳng lên, hắn vừa tiến vào liền mạnh mẽ chụp bàn.</w:t>
      </w:r>
    </w:p>
    <w:p>
      <w:pPr>
        <w:pStyle w:val="BodyText"/>
      </w:pPr>
      <w:r>
        <w:t xml:space="preserve">“Ngươi gạt ta, ngươi không có giải chú, ngươi còn làm chú mạnh hơn, hại ta, hại ta…”</w:t>
      </w:r>
    </w:p>
    <w:p>
      <w:pPr>
        <w:pStyle w:val="BodyText"/>
      </w:pPr>
      <w:r>
        <w:t xml:space="preserve">Hắn tức đến không nói được, một hồi lâu mới rống giận tiếp tục nói, “Lần này đổi lại ngươi cưỡi lên người của ta, yêu mị dâm đãng đong đưa thân mình, từ trên xuống dưới phun ra nuốt vào cự vật của ta, nhủ thủ của ngươi bị ta thân đến sưng đỏ ướt át, chỉ khẽ cắn một cái, ngươi liền phát ra tiếng rên rỉ mềm mại đến tận xương, dụ dỗ ta trừ sáp điên cuồng, khi ta tỉnh lại, bụng dưới trướng đau vô cùng, ngay cả khi bản thân tự an ủi cũng không yên ổn được. Ngươi nói đi, ngươi hạ chú thuật gì mà độc ác như thế.”</w:t>
      </w:r>
    </w:p>
    <w:p>
      <w:pPr>
        <w:pStyle w:val="BodyText"/>
      </w:pPr>
      <w:r>
        <w:t xml:space="preserve">Nguyệt Quý chưa từng nghe qua quá trình tình ái rõ ràng như thế, gương mặt vàng như nến cũng nhịn không được mà trở nên đỏ ửng, y ấp úng cố giải thích, “Chú thuật đó… Đúng là giải rồi.”</w:t>
      </w:r>
    </w:p>
    <w:p>
      <w:pPr>
        <w:pStyle w:val="Compact"/>
      </w:pPr>
      <w:r>
        <w:t xml:space="preserve">“Ngươi không có giải.”</w:t>
      </w:r>
      <w:r>
        <w:br w:type="textWrapping"/>
      </w:r>
      <w:r>
        <w:br w:type="textWrapping"/>
      </w:r>
    </w:p>
    <w:p>
      <w:pPr>
        <w:pStyle w:val="Heading2"/>
      </w:pPr>
      <w:bookmarkStart w:id="29" w:name="quyển-1---chương-4-2-hạ"/>
      <w:bookmarkEnd w:id="29"/>
      <w:r>
        <w:t xml:space="preserve">8. Quyển 1 - Chương 4-2: Hạ</w:t>
      </w:r>
    </w:p>
    <w:p>
      <w:pPr>
        <w:pStyle w:val="Compact"/>
      </w:pPr>
      <w:r>
        <w:br w:type="textWrapping"/>
      </w:r>
      <w:r>
        <w:br w:type="textWrapping"/>
      </w:r>
      <w:r>
        <w:t xml:space="preserve">Y đúng là không có giải, nhưng là bởi vì y vốn không có hạ chú, ma thú lại vào lúc này phát huy triệt để tình tình của một đứa nhỏ bướng bỉnh, hắn một lòng khẳng định là mình hạ độc chú, làm mình có nhảy xuống sông Hoàng Hà cũng rửa không sạch.</w:t>
      </w:r>
    </w:p>
    <w:p>
      <w:pPr>
        <w:pStyle w:val="BodyText"/>
      </w:pPr>
      <w:r>
        <w:t xml:space="preserve">“Ta thật sự giải rồi.” Nguyệt Quý nhấn mạnh nói.</w:t>
      </w:r>
    </w:p>
    <w:p>
      <w:pPr>
        <w:pStyle w:val="BodyText"/>
      </w:pPr>
      <w:r>
        <w:t xml:space="preserve">“Ngươi nói láo, ánh mắt ngươi láo lia, nói chuyện ấp úng, đây là bộ dáng người ta nói dối, ngươi không lừa được ta.”</w:t>
      </w:r>
    </w:p>
    <w:p>
      <w:pPr>
        <w:pStyle w:val="BodyText"/>
      </w:pPr>
      <w:r>
        <w:t xml:space="preserve">Hắn một bước đi về phía trước, thân hình hắn thon dài, diện mạo tuấn dật, cho dù là đang nổi giận, vẫn như cũ tuấn mỹ bức người.</w:t>
      </w:r>
    </w:p>
    <w:p>
      <w:pPr>
        <w:pStyle w:val="BodyText"/>
      </w:pPr>
      <w:r>
        <w:t xml:space="preserve">Thấy hắn tức giận đến muốn động thủ, Nguyệt Quý khẽ quát một tiếng, “Ngồi xuống!”</w:t>
      </w:r>
    </w:p>
    <w:p>
      <w:pPr>
        <w:pStyle w:val="BodyText"/>
      </w:pPr>
      <w:r>
        <w:t xml:space="preserve">Ma thú chỉ cảm thấy thân mình trầm xuống, nhưng trong lòng hắn tức giận, thật sự đề khí ngăn cản, kết quả chú thuật của Nguyệt Quý lần này đối với hắn không có hiệu quả, hắn thoáng chốc liền đứng trước mặt của Nguyệt Quý, y ngạc nhiên, hắn cũng đồng dạng kinh ngạc.</w:t>
      </w:r>
    </w:p>
    <w:p>
      <w:pPr>
        <w:pStyle w:val="BodyText"/>
      </w:pPr>
      <w:r>
        <w:t xml:space="preserve">Hắn không rõ là vì sao, ngước mắt nghi hoặc nhìn về phía Nguyệt Quý, mà Nguyệt Quý cũng dùng ánh mắt khó hiểu nhìn hắn.</w:t>
      </w:r>
    </w:p>
    <w:p>
      <w:pPr>
        <w:pStyle w:val="BodyText"/>
      </w:pPr>
      <w:r>
        <w:t xml:space="preserve">“Ngồi xuống!”</w:t>
      </w:r>
    </w:p>
    <w:p>
      <w:pPr>
        <w:pStyle w:val="BodyText"/>
      </w:pPr>
      <w:r>
        <w:t xml:space="preserve">Nguyệt Quý lại hô một lần, nhưng cũng không có hiệu quả, ma thú thẳng tắp mà đứng, hắn cuối nhìn Nguyệt Quý, giờ khắc này hắn mới phát hiện Nguyệt Quý thật thấp, thật nhỏ gầy.</w:t>
      </w:r>
    </w:p>
    <w:p>
      <w:pPr>
        <w:pStyle w:val="BodyText"/>
      </w:pPr>
      <w:r>
        <w:t xml:space="preserve">Ngẫm lại, Nguyệt Quý ở phủ Quốc sư cũng trên dưới nửa tháng, vậy mà chẳng mập lên chút nào, ngược lại còn càng gầy đi.</w:t>
      </w:r>
    </w:p>
    <w:p>
      <w:pPr>
        <w:pStyle w:val="BodyText"/>
      </w:pPr>
      <w:r>
        <w:t xml:space="preserve">“Ngươi gầy như thế làm sao ăn?”</w:t>
      </w:r>
    </w:p>
    <w:p>
      <w:pPr>
        <w:pStyle w:val="BodyText"/>
      </w:pPr>
      <w:r>
        <w:t xml:space="preserve">Hắn nắm cánh tay y lên, ngón tay đụng đến đều là xương cốt, Nguyệt Quý đã gầy đến da bọc xương.</w:t>
      </w:r>
    </w:p>
    <w:p>
      <w:pPr>
        <w:pStyle w:val="BodyText"/>
      </w:pPr>
      <w:r>
        <w:t xml:space="preserve">Cánh tay y gầy như que cũi, ngay cả gân xanh cũng nhìn thấy được, bên dưới là mạch máu chậm rãi lưu động, hắn có thể ngửi được trong máu của Nguyệt Quý có hương vị của độc chú, ngọt động lòng người, làm cho người ta muốn dùng sức cắn xé, tận tình chè chén, hầu kết hắn lên xuống, bỗng nhiên trở nên thập phần khát khao.</w:t>
      </w:r>
    </w:p>
    <w:p>
      <w:pPr>
        <w:pStyle w:val="BodyText"/>
      </w:pPr>
      <w:r>
        <w:t xml:space="preserve">Nhưng một cảm giác xa lạ cũng đồng thời dâng lên. Nhìn bộ dáng này của Nguyệt Quý, hắn nhịn không được lo lắng y còn sống được mấy ngày? Tựa như Vũ Y đã nói, sắc mặt hắn xanh vàng, môi biến thành màu đen, vừa nhìn đã biết mệnh thọ không lâu.</w:t>
      </w:r>
    </w:p>
    <w:p>
      <w:pPr>
        <w:pStyle w:val="BodyText"/>
      </w:pPr>
      <w:r>
        <w:t xml:space="preserve">“Gầy chút không có mỡ, ăn vào tốt cho sức khỏe.” Nguyệt Quý vui đùa nói, giống như không hề để ý đến sinh mạng của mình.</w:t>
      </w:r>
    </w:p>
    <w:p>
      <w:pPr>
        <w:pStyle w:val="BodyText"/>
      </w:pPr>
      <w:r>
        <w:t xml:space="preserve">Nghe vậy, ma thú giận tím mặt đứng lên.</w:t>
      </w:r>
    </w:p>
    <w:p>
      <w:pPr>
        <w:pStyle w:val="BodyText"/>
      </w:pPr>
      <w:r>
        <w:t xml:space="preserve">Mình đang giận cái gì?</w:t>
      </w:r>
    </w:p>
    <w:p>
      <w:pPr>
        <w:pStyle w:val="BodyText"/>
      </w:pPr>
      <w:r>
        <w:t xml:space="preserve">Giận y không lo cho sinh mạng của mình, giận y ung dung tự tại sống những ngày uổng phí, giống như sống hay chết không có ý nghĩa đối với y, càng giống y không hề sợ cái chết, ngược lại coi nó là lão hữu, chờ mong nó đến.</w:t>
      </w:r>
    </w:p>
    <w:p>
      <w:pPr>
        <w:pStyle w:val="BodyText"/>
      </w:pPr>
      <w:r>
        <w:t xml:space="preserve">Lúc hắn độc ác hạ thủ, dã thú còn giãi dụa cầu sinh, vì cái gì một người tài giỏi như Nguyệt Quý, lại không thèm chú ý đến sinh tử của chính mình?</w:t>
      </w:r>
    </w:p>
    <w:p>
      <w:pPr>
        <w:pStyle w:val="BodyText"/>
      </w:pPr>
      <w:r>
        <w:t xml:space="preserve">“Ngươi là con mồi nên có cái tâm chống cự của con mồi, làm gì lạnh nhạt với sinh tử như vậy, ta muốn ngươi phản kháng, ” hắn kiên định nói: “Đúng vậy, phản kháng, ngươi phải phản khán ta mới được, như vậy giết ngươi mới có lạc thú.”</w:t>
      </w:r>
    </w:p>
    <w:p>
      <w:pPr>
        <w:pStyle w:val="BodyText"/>
      </w:pPr>
      <w:r>
        <w:t xml:space="preserve">Lời hắn nói rất nhanh, Nguyệt Quý bật cười, tính tình ma thú này thiệt giống tiểu hài tử, muốn nói cái gì liền nói cái đó, cũng không quản trước sau có ăn khớp hay không.</w:t>
      </w:r>
    </w:p>
    <w:p>
      <w:pPr>
        <w:pStyle w:val="BodyText"/>
      </w:pPr>
      <w:r>
        <w:t xml:space="preserve">Ma thú tuy rằng trí tuệ hơn người, hiểu được phải vận dụng sức mạnh thế tục để trở thành quốc sư, nhưng mà dù sao hắn mới ba tuổi, nên lời nói mới luôn mang tính trẻ con.</w:t>
      </w:r>
    </w:p>
    <w:p>
      <w:pPr>
        <w:pStyle w:val="BodyText"/>
      </w:pPr>
      <w:r>
        <w:t xml:space="preserve">Y cười khổ hỏi: “Cho nên vì lạc thú của ngươi, ta phải giãy dụa, muốn giãy dụa thế nào, kêu thảm thiết sao? Hay là lấy đao phòng thân, hoặc là dùng độc chú hộ thân?” Y thở dài, trong mắt có bất đắc dĩ. Y rất hiểu sức mạnh của ma thú, cần gì làm những hành động ngu xuẩn trên.</w:t>
      </w:r>
    </w:p>
    <w:p>
      <w:pPr>
        <w:pStyle w:val="BodyText"/>
      </w:pPr>
      <w:r>
        <w:t xml:space="preserve">“Mấy cái đó đối với ngươi căn bản là vô dụng, ngươi nếu muốn giết ta, một ngón tay liền có thể đem ta nghiền nát thành tro, ta tội gì phải giãy dụa?”</w:t>
      </w:r>
    </w:p>
    <w:p>
      <w:pPr>
        <w:pStyle w:val="BodyText"/>
      </w:pPr>
      <w:r>
        <w:t xml:space="preserve">Y giải thích mình không muốn làm việc vô ích, vậy mà ma thú lại cố tình hiểu theo ý khác.</w:t>
      </w:r>
    </w:p>
    <w:p>
      <w:pPr>
        <w:pStyle w:val="BodyText"/>
      </w:pPr>
      <w:r>
        <w:t xml:space="preserve">“Liền bởi vì vô dụng, nên ngươi mới dùng độc chú tra tấn ta, ta không muốn nằm mơ nữa, cho nên ngươi phải phụ trách, ngươi nói ngươi đã giải chú, tất cả đều là gạt ta, ta muốn, muốn…”</w:t>
      </w:r>
    </w:p>
    <w:p>
      <w:pPr>
        <w:pStyle w:val="BodyText"/>
      </w:pPr>
      <w:r>
        <w:t xml:space="preserve">Hắn muốn cái gì? Hắn hỏi lại chính mình.</w:t>
      </w:r>
    </w:p>
    <w:p>
      <w:pPr>
        <w:pStyle w:val="BodyText"/>
      </w:pPr>
      <w:r>
        <w:t xml:space="preserve">Hắn không cần Nguyệt Quý chết, cho nên lúc Vũ Y đề nghị, còn làm hắn tức giận không vui, hắn muốn Nguyệt Quý còn sống, hơn nữa muốn y ——</w:t>
      </w:r>
    </w:p>
    <w:p>
      <w:pPr>
        <w:pStyle w:val="BodyText"/>
      </w:pPr>
      <w:r>
        <w:t xml:space="preserve">Muốn y thế nào?</w:t>
      </w:r>
    </w:p>
    <w:p>
      <w:pPr>
        <w:pStyle w:val="BodyText"/>
      </w:pPr>
      <w:r>
        <w:t xml:space="preserve">Hắn kinh ngạc nhìn người quần áo bố y đơn giản trước mặt, cho dù diện mạo xấu xí, khí chất lãnh liệt vẫn như cũ vượt bậc hơn người.</w:t>
      </w:r>
    </w:p>
    <w:p>
      <w:pPr>
        <w:pStyle w:val="BodyText"/>
      </w:pPr>
      <w:r>
        <w:t xml:space="preserve">Thoáng chốc đáy mắt hắn nồng đậm mờ mịt. Hắn chưa từng nằm mộng, thật sự chẳng biết tại sao chẳng những một … mà … đến, đến ba lần mơ thấy giấc mộng cổ quái như vậy, lúc tỉnh lại trừ bỏ cảm giác thất vọng khó hiểu, còn cảm thấy nhiều điểm mất mác, bất quá hắn biết con người có khi sẽ đem nguyện vọng ký thác vào trong mơ, cho nên có phải chỉ cần trong mơ thành sự thật, chú thuật mà Nguyệt Quý hạ vào hắn sẽ giải trừ.</w:t>
      </w:r>
    </w:p>
    <w:p>
      <w:pPr>
        <w:pStyle w:val="BodyText"/>
      </w:pPr>
      <w:r>
        <w:t xml:space="preserve">“Ngươi rốt cuộc muốn ta như thế nào?”</w:t>
      </w:r>
    </w:p>
    <w:p>
      <w:pPr>
        <w:pStyle w:val="BodyText"/>
      </w:pPr>
      <w:r>
        <w:t xml:space="preserve">Nguyệt Quý tựa như trấn an trẻ con nhỏ nhẹ nói, tìm một cái ghế dựa, chậm rãi ngồi xuống, một đôi mắt to bởi vì gương mặt nhỏ hơn người thường mà càng to hơn ba phần, mà Nguyệt Quý đẹp nhất, chính là ánh mắt trong suốt này, đen trắng rõ ràng, cơ trí vượt bậc mà tuổi y không nên có, hơn nữa sáng lấp lánh như vì sao, nhìn lâu, sẽ làm linh hồn người ta giống như bị hút, sa vào trong đó.</w:t>
      </w:r>
    </w:p>
    <w:p>
      <w:pPr>
        <w:pStyle w:val="BodyText"/>
      </w:pPr>
      <w:r>
        <w:t xml:space="preserve">Hắn không biết chính mình muốn cái gì, lại bật thốt lên một câu, “Ta muốn ngươi giống như trong mộng hầu hạ ta.”</w:t>
      </w:r>
    </w:p>
    <w:p>
      <w:pPr>
        <w:pStyle w:val="BodyText"/>
      </w:pPr>
      <w:r>
        <w:t xml:space="preserve">Nguyệt Quý ngẩn ngơ thật lâu, dùng ánh mắt kinh ngạc cùng nan giải nhìn hắn, sau đó từng chữ, từng chữ lặp lại một lần.</w:t>
      </w:r>
    </w:p>
    <w:p>
      <w:pPr>
        <w:pStyle w:val="BodyText"/>
      </w:pPr>
      <w:r>
        <w:t xml:space="preserve">“Ngươi, muốn, ta, hầu, hạ, ngươi?”</w:t>
      </w:r>
    </w:p>
    <w:p>
      <w:pPr>
        <w:pStyle w:val="BodyText"/>
      </w:pPr>
      <w:r>
        <w:t xml:space="preserve">Mỗi lần nói một chữ, y liền dừng lại một chút, giống như một người luôn luôn khôn khéo bỗng nhiên biến thành ngu đần.</w:t>
      </w:r>
    </w:p>
    <w:p>
      <w:pPr>
        <w:pStyle w:val="BodyText"/>
      </w:pPr>
      <w:r>
        <w:t xml:space="preserve">Ma thú trái lại tự nhiên hiểu ra, cả người đều sảng khoái.</w:t>
      </w:r>
    </w:p>
    <w:p>
      <w:pPr>
        <w:pStyle w:val="BodyText"/>
      </w:pPr>
      <w:r>
        <w:t xml:space="preserve">Đúng vậy, nếu Nguyệt Quý dùng loại độc chú này tra tấn hắn, vậy hắn sẽ dùng phương pháp đồng dạng để hóa giải, cái này biểu hiện nặng lực mình còn cao hơn cả Nguyệt Quý, có thể đem Nguyệt Quý đại bại quỳ xuống đất cầu xin tha thứ, đây quả là kế sách thần kỳ, một mũi tên bắn trúng hai con chim.</w:t>
      </w:r>
    </w:p>
    <w:p>
      <w:pPr>
        <w:pStyle w:val="BodyText"/>
      </w:pPr>
      <w:r>
        <w:t xml:space="preserve">Nhìn đi, hiện tại Nguyệt Quý vẻ mặt xanh trắng trừng mắt nhìn hắn, giống như hắn là một con quái vật làm người khác sợ hãi.</w:t>
      </w:r>
    </w:p>
    <w:p>
      <w:pPr>
        <w:pStyle w:val="BodyText"/>
      </w:pPr>
      <w:r>
        <w:t xml:space="preserve">Bộ mặt thật của hắn hù chết Chú vương, cũng không hù chết được Nguyệt Quý, vậy mà yêu cầu này của hắn lại làm một người trước nay luôn bình tĩnh như Nguyệt Quý biến động, thậm chí còn có chút ngốc nghếch há to mồm.</w:t>
      </w:r>
    </w:p>
    <w:p>
      <w:pPr>
        <w:pStyle w:val="BodyText"/>
      </w:pPr>
      <w:r>
        <w:t xml:space="preserve">Nguyệt Quý ở trong lòng hắn từ trước đến nay tài trí vô song, có thể làm cho y lộ bộ dáng ngốc này, dại dột có chút buồn cười, cùng… Ân, buồn cười, điều này làm cho tâm tình của hắn thoáng chốc tốt lên, bỗng nhiên cảm thấy yêu cầu của mình quá hay.</w:t>
      </w:r>
    </w:p>
    <w:p>
      <w:pPr>
        <w:pStyle w:val="BodyText"/>
      </w:pPr>
      <w:r>
        <w:t xml:space="preserve">“Đúng, ta muốn ngươi giống như trong mộng hầu hạ ta.”</w:t>
      </w:r>
    </w:p>
    <w:p>
      <w:pPr>
        <w:pStyle w:val="BodyText"/>
      </w:pPr>
      <w:r>
        <w:t xml:space="preserve">Lần này hắn càng khẳng định, giống như hợp tình hợp lý lắm. Đây là điều hắn muốn, một chút cũng không sai, hắn muốn Nguyệt Quý phụ trách.</w:t>
      </w:r>
    </w:p>
    <w:p>
      <w:pPr>
        <w:pStyle w:val="BodyText"/>
      </w:pPr>
      <w:r>
        <w:t xml:space="preserve">“Ta đây thân mình khô quắt ốm yếu, có cái gì thú vị?”</w:t>
      </w:r>
    </w:p>
    <w:p>
      <w:pPr>
        <w:pStyle w:val="BodyText"/>
      </w:pPr>
      <w:r>
        <w:t xml:space="preserve">Nguyệt Quý lắc đầu liên tục. Nghĩ nát óc cũng không nghĩ ra, một ma thú thông minh hơn con người gấp trăm lần sao lại đưa ra chú ý vớ vẩn này.</w:t>
      </w:r>
    </w:p>
    <w:p>
      <w:pPr>
        <w:pStyle w:val="BodyText"/>
      </w:pPr>
      <w:r>
        <w:t xml:space="preserve">Cho dù là mình chịu làm, thân thể mình chỉ có da bọc xương, chỉ sợ làm hư hứng thú của hắn.</w:t>
      </w:r>
    </w:p>
    <w:p>
      <w:pPr>
        <w:pStyle w:val="BodyText"/>
      </w:pPr>
      <w:r>
        <w:t xml:space="preserve">“Có thú vị hay không là quyết định của ta, ta hiện tại muốn, trừ phi ngươi thu hồi độc chú, bằng không ta sẽ dùng thân thể của ngươi để phá giải.”</w:t>
      </w:r>
    </w:p>
    <w:p>
      <w:pPr>
        <w:pStyle w:val="BodyText"/>
      </w:pPr>
      <w:r>
        <w:t xml:space="preserve">“Ngươi, ngươi —— ai, ta đây tú tài gặp binh, có lý nói cũng không được, ngươi vẫn là ăn quách ta đi…” Nguyệt Quý bất đắc dĩ oán giận.</w:t>
      </w:r>
    </w:p>
    <w:p>
      <w:pPr>
        <w:pStyle w:val="BodyText"/>
      </w:pPr>
      <w:r>
        <w:t xml:space="preserve">Không đợi y nói xong, ma thú đã cuối người xuống, dùng sức tại miệng y hôn một cái, sự tình đột nhiên phát sinh, Nguyệt Quý sợ hãi giãy giụa đứng lên, đưa hai tay đẩy ngực người phía trước, đến khi ý thức được đây là hành động bọ ngựa đá xe, y đành buông cánh tay, giống như nhận mệnh.</w:t>
      </w:r>
    </w:p>
    <w:p>
      <w:pPr>
        <w:pStyle w:val="BodyText"/>
      </w:pPr>
      <w:r>
        <w:t xml:space="preserve">“Nguyệt Quý không có kinh nghiệm, thân thể khô gầy này sợ không thỏa mãn được dục vọng của ngươi.”</w:t>
      </w:r>
    </w:p>
    <w:p>
      <w:pPr>
        <w:pStyle w:val="BodyText"/>
      </w:pPr>
      <w:r>
        <w:t xml:space="preserve">Y là nói thật, nhưng ma thú hiển nhiên không nghe, có thể gọi là mắt điếc tai ngơ.</w:t>
      </w:r>
    </w:p>
    <w:p>
      <w:pPr>
        <w:pStyle w:val="BodyText"/>
      </w:pPr>
      <w:r>
        <w:t xml:space="preserve">Hắn dùng móng tay nhẹ vẽ, móng tay kia được hắn biến hóa như dao, xẹt qua y kết của Nguyệt Quý, y kết liền bị cắt thành hai đoạn rớt xuống đất, bố y màu xám kia cũng nhanh chống rớt xuống, lộ ra lòng ngực trắng nõn trần trụi.</w:t>
      </w:r>
    </w:p>
    <w:p>
      <w:pPr>
        <w:pStyle w:val="BodyText"/>
      </w:pPr>
      <w:r>
        <w:t xml:space="preserve">Nguyệt Quý thân mình rất đơn bạc, khuôn ngực mỏng manh, đáng xem duy nhất, chính là hai nhủ thủ hồng nhạt, đang ở trong không khí lạnh lẽo mà rung động.</w:t>
      </w:r>
    </w:p>
    <w:p>
      <w:pPr>
        <w:pStyle w:val="BodyText"/>
      </w:pPr>
      <w:r>
        <w:t xml:space="preserve">Nước bọt hắn trào dâng, nửa người dưới phấn khởi đứng lên, cái này so với trong mộng còn muốn kích động hơn, hắn khẽ liếm hơi thở mùi đàn hương từ trong miệng Nguyệt Quý, Nguyệt Quý có chút vựng huyễn, hiển nhiên là không biết ứng phó cường thế cầu hoan của hắn như thế nào, tình huống buồn cười này thật khó có thể đoán được.</w:t>
      </w:r>
    </w:p>
    <w:p>
      <w:pPr>
        <w:pStyle w:val="BodyText"/>
      </w:pPr>
      <w:r>
        <w:t xml:space="preserve">“Há mồm, ta muốn đầu lưỡi của ngươi.”</w:t>
      </w:r>
    </w:p>
    <w:p>
      <w:pPr>
        <w:pStyle w:val="BodyText"/>
      </w:pPr>
      <w:r>
        <w:t xml:space="preserve">“Hầm sao?”</w:t>
      </w:r>
    </w:p>
    <w:p>
      <w:pPr>
        <w:pStyle w:val="BodyText"/>
      </w:pPr>
      <w:r>
        <w:t xml:space="preserve">Nguyệt Quý vừa mở miệng đùa cợt, hắn liền thừa dịp đó chui vào, Nguyệt Quý lùi bước, hắn liền gắt gao ôm, không cho y né tránh, hắn liếm lên đầu lưỡi của y, xẹt qua hàm răng y, một giọt cũng không chừa hút hết nước bọt của y, tựa như con ong chăm chỉ đang hút mật hoa.</w:t>
      </w:r>
    </w:p>
    <w:p>
      <w:pPr>
        <w:pStyle w:val="BodyText"/>
      </w:pPr>
      <w:r>
        <w:t xml:space="preserve">Đến khi hít thở không thông Nguyệt Quý mới dùng sức đẩy hắn ra, há mồm thở dốc, nháy mắt trong ngực hắn có hàng ngàn con bướm bay múa, làm hắn khó chịu, rồi không hiểu vì sao lại vui mừng.</w:t>
      </w:r>
    </w:p>
    <w:p>
      <w:pPr>
        <w:pStyle w:val="BodyText"/>
      </w:pPr>
      <w:r>
        <w:t xml:space="preserve">Nguyệt Quý ngay cả hôn môi cũng không biết, còn dùng miệng hô hấp, ma thú vì thế muốn cười, muốn hân hoan nhảy múa, còn muốn ôm Nguyệt Quý lên giường, làm thêm một lần.</w:t>
      </w:r>
    </w:p>
    <w:p>
      <w:pPr>
        <w:pStyle w:val="BodyText"/>
      </w:pPr>
      <w:r>
        <w:t xml:space="preserve">“Ngươi chưa cùng người khác thân qua miệng?”</w:t>
      </w:r>
    </w:p>
    <w:p>
      <w:pPr>
        <w:pStyle w:val="BodyText"/>
      </w:pPr>
      <w:r>
        <w:t xml:space="preserve">Nguyệt Quý rõ ràng ngượng ngùng, cố gắng che dấu giọng nói run rẩy.</w:t>
      </w:r>
    </w:p>
    <w:p>
      <w:pPr>
        <w:pStyle w:val="BodyText"/>
      </w:pPr>
      <w:r>
        <w:t xml:space="preserve">“Ta đây thân thể dầu hết đèn tắt, nào dám làm lỡ duyên người khác.”</w:t>
      </w:r>
    </w:p>
    <w:p>
      <w:pPr>
        <w:pStyle w:val="BodyText"/>
      </w:pPr>
      <w:r>
        <w:t xml:space="preserve">“Cho nên ngươi chỉ cùng ta thân qua miệng.”</w:t>
      </w:r>
    </w:p>
    <w:p>
      <w:pPr>
        <w:pStyle w:val="BodyText"/>
      </w:pPr>
      <w:r>
        <w:t xml:space="preserve">Biểu tình cười trộm của hắn chọc giận Nguyệt Quý, Nguyệt Quý thúc vào ngực hắn, lần thứ hai quát khẽ, “Ngồi xuống, ngồi xuống, ngồi xuống!”</w:t>
      </w:r>
    </w:p>
    <w:p>
      <w:pPr>
        <w:pStyle w:val="BodyText"/>
      </w:pPr>
      <w:r>
        <w:t xml:space="preserve">Y hẳn là đang nóng giận, sắc mặt ửng hồng, tứ chi khẽ run, liên tiếp hô vài tiếng, nhưng hai chân ma thú vẫn như cũ vứng vàng mà đứng.</w:t>
      </w:r>
    </w:p>
    <w:p>
      <w:pPr>
        <w:pStyle w:val="BodyText"/>
      </w:pPr>
      <w:r>
        <w:t xml:space="preserve">Nguyệt Quý lui về phía sau một bước, ma thú liền tiến thêm một bước, thẳng đến khi Nguyệt Quý không thể lui, một cái ngã ngồi trên giường, hắn liếm lên đôi môi còn dính nước bọt khi hôn lúc nãy của mình, thưởng thức mùi hương của nó, bộ dáng còn muốn thêm.</w:t>
      </w:r>
    </w:p>
    <w:p>
      <w:pPr>
        <w:pStyle w:val="BodyText"/>
      </w:pPr>
      <w:r>
        <w:t xml:space="preserve">Biểu tình thất kinh của Nguyệt Quý làm hắn rất vừa lòng, y giống như chim sợ cành cong co lại bàn chân, làm hắn nhớ lại hình ảnh trong mộng khi hắn cắn lên mông y, một đường hôn đi lên.</w:t>
      </w:r>
    </w:p>
    <w:p>
      <w:pPr>
        <w:pStyle w:val="BodyText"/>
      </w:pPr>
      <w:r>
        <w:t xml:space="preserve">Hôm nay, hắn có thể thỏa mãn những gì mình từng ảo tưởng.</w:t>
      </w:r>
    </w:p>
    <w:p>
      <w:pPr>
        <w:pStyle w:val="BodyText"/>
      </w:pPr>
      <w:r>
        <w:t xml:space="preserve">“Thật sự phải làm như vậy sao?”</w:t>
      </w:r>
    </w:p>
    <w:p>
      <w:pPr>
        <w:pStyle w:val="BodyText"/>
      </w:pPr>
      <w:r>
        <w:t xml:space="preserve">Nguyệt Quý nhỏ giọng than thở, trong giọng nói tràn đầy khó hiểu. Y ở trong này trụ nhiều ngày, đương nhiên xa xa cũng nhìn thấy Vũ Y, có cô nương xinh đẹp như vậy hầu hạ, vì cái gì ma thú còn muốn một người không có tư sắc như mình?</w:t>
      </w:r>
    </w:p>
    <w:p>
      <w:pPr>
        <w:pStyle w:val="BodyText"/>
      </w:pPr>
      <w:r>
        <w:t xml:space="preserve">“Đúng, thật sự phải như vậy, ngươi là muốn ngoan ngoãn lên giường, hay là muốn bị ta đánh ngất quăn lên, tùy ngươi, dù sao hôm nay ta nhất định phải giải độc chú ngươi hạ vào người ta.”</w:t>
      </w:r>
    </w:p>
    <w:p>
      <w:pPr>
        <w:pStyle w:val="BodyText"/>
      </w:pPr>
      <w:r>
        <w:t xml:space="preserve">Ngữ khí của hắn thực nghiêm túc, mà quả thật hắn cũng có quyết tâm làm như vậy, cho dù trời sụp đất nứt, thế gian hủy diệt, hắn cũng tuyệt không ngừng tay.</w:t>
      </w:r>
    </w:p>
    <w:p>
      <w:pPr>
        <w:pStyle w:val="BodyText"/>
      </w:pPr>
      <w:r>
        <w:t xml:space="preserve">“Ta THẬT SỰ không có hạ chú!”</w:t>
      </w:r>
    </w:p>
    <w:p>
      <w:pPr>
        <w:pStyle w:val="BodyText"/>
      </w:pPr>
      <w:r>
        <w:t xml:space="preserve">Nguyệt Quý nhấn mạnh, nhưng ma thú không chịu tin tưởng!</w:t>
      </w:r>
    </w:p>
    <w:p>
      <w:pPr>
        <w:pStyle w:val="BodyText"/>
      </w:pPr>
      <w:r>
        <w:t xml:space="preserve">Lại nhìn biểu tình nóng lòng muốn thử của ma thú, tâm y biết khó tránh kiếp nạn này, với thân mình ốm yếu hiện tại của mình, nào có khả năng cùng ma thú tranh cao thấp.</w:t>
      </w:r>
    </w:p>
    <w:p>
      <w:pPr>
        <w:pStyle w:val="BodyText"/>
      </w:pPr>
      <w:r>
        <w:t xml:space="preserve">Ma thú lần thứ hai khom người, không hề dư thừa, thẳng tiến cái miệng có hơi thở mùi đàn hương, y nhận mệnh hé môi, dù sao đánh cũng đánh không lại, không cho ma thú này như nguyện, chỉ sợ hắn sẽ đánh y bất tỉnh thật, cho dù là thất thân, y cũng không muốn bị thất thân trong tình trạng bất tỉnh nhân sự.</w:t>
      </w:r>
    </w:p>
    <w:p>
      <w:pPr>
        <w:pStyle w:val="BodyText"/>
      </w:pPr>
      <w:r>
        <w:t xml:space="preserve">“Ngô… Ân…”</w:t>
      </w:r>
    </w:p>
    <w:p>
      <w:pPr>
        <w:pStyle w:val="BodyText"/>
      </w:pPr>
      <w:r>
        <w:t xml:space="preserve">Sau khi không còn mạnh bạo chống cự, Nguyệt Quý phát hiện kỳ thực bị ma thú hôn cũng rất thoải mái. Dù sao hắn cùng Vũ Y cô nương luyện tập chắc cũng không ít lần, lần này thất thân hẳn là không có chuyện thống khổ như mất đi nửa cái mạng.</w:t>
      </w:r>
    </w:p>
    <w:p>
      <w:pPr>
        <w:pStyle w:val="BodyText"/>
      </w:pPr>
      <w:r>
        <w:t xml:space="preserve">“Đúng, dùng mũi mà thở, đổi lại ngươi hôn ta đi.” Ma thú thanh âm trầm thấp dụ dỗ, làm cho người ta nghe xương cốt mềm nhũn.</w:t>
      </w:r>
    </w:p>
    <w:p>
      <w:pPr>
        <w:pStyle w:val="BodyText"/>
      </w:pPr>
      <w:r>
        <w:t xml:space="preserve">Nguyệt Quý mở to mắt, nhưng vẫn nghe lời ma thú ghé qua, ma thú một phát ôm lấy đầu y, so với y còn hôn vội vàng hơn, hắn một phen đẩy ngã y, hơi thở nóng cháy phun lên cổ, đầu vú, mang đến một trận ngứa ngái khôn tả.</w:t>
      </w:r>
    </w:p>
    <w:p>
      <w:pPr>
        <w:pStyle w:val="BodyText"/>
      </w:pPr>
      <w:r>
        <w:t xml:space="preserve">Hắn xả xuống mạn giường, ngày hẳn còn rất sớm, nhưng ma thú đã nóng vội không chịu nổi lột quần của y, Nguyệt Quý nhìn hoa văn điêu khắc trên đầu giường, trong đầu nghĩ loạn thất bát tao.</w:t>
      </w:r>
    </w:p>
    <w:p>
      <w:pPr>
        <w:pStyle w:val="BodyText"/>
      </w:pPr>
      <w:r>
        <w:t xml:space="preserve">Có lẽ vì quá mức kinh hãi, không có biện pháp hảo hảo suy nghĩ, nói tóm lại trong đầu y bây giờ toàn là những ý tưởng không đâu ra đâu.</w:t>
      </w:r>
    </w:p>
    <w:p>
      <w:pPr>
        <w:pStyle w:val="BodyText"/>
      </w:pPr>
      <w:r>
        <w:t xml:space="preserve">Ai! Ta thế nhưng lại vào ban ngày làm chuyện dâm loạn, còn bị một ma thú hóa thân nam nhân cầu hoan, thật đúng là có nằm mơ cũng không nghĩ đến một việc quỷ dị như vậy.</w:t>
      </w:r>
    </w:p>
    <w:p>
      <w:pPr>
        <w:pStyle w:val="BodyText"/>
      </w:pPr>
      <w:r>
        <w:t xml:space="preserve">Ma thú nhìn thân hình khô gầy của y tựa như vô hạn hứng thú, y một trận cười khổ. Từ lúc cùng ma thú quen biết đến nay chưa có một ngày nhàm chán, trước khi chết còn có … nhiều chuyện hảo ngoạn thế này, so với một mình chờ chết trong ngôi nhà nhỏ quả thật thú vị hơn nhiều lắm.</w:t>
      </w:r>
    </w:p>
    <w:p>
      <w:pPr>
        <w:pStyle w:val="BodyText"/>
      </w:pPr>
      <w:r>
        <w:t xml:space="preserve">“Ngươi chuyên tâm một chút!” Liếc mắt một cái liền nhìn ra hồn phách y đã lạc đi đâu đâu, ma thú tức giận cắn vào đầu vú y một cái.</w:t>
      </w:r>
    </w:p>
    <w:p>
      <w:pPr>
        <w:pStyle w:val="BodyText"/>
      </w:pPr>
      <w:r>
        <w:t xml:space="preserve">Y hơi đau mà giật mình, có chút bất đắc dĩ. Y cũng không biết nên chuyên tâm như thế nào, dù sao y chưa từng nghĩ tới khi mình còn sống, sẽ có lúc theo hầu người khác, nhưng ma thú lại hôn lên môi y, y đành phải thuận theo mà đáp trả.</w:t>
      </w:r>
    </w:p>
    <w:p>
      <w:pPr>
        <w:pStyle w:val="BodyText"/>
      </w:pPr>
      <w:r>
        <w:t xml:space="preserve">Dần dần, thân thể luôn luôn lạnh băng, gương mặt trắng nhợt vĩnh viễn không đổi sắc nhiễm lấy một tầng đỏ ửng, hạ thân bị ma thú bướng bỉnh âu yếm đứng thẳng như trụ.</w:t>
      </w:r>
    </w:p>
    <w:p>
      <w:pPr>
        <w:pStyle w:val="BodyText"/>
      </w:pPr>
      <w:r>
        <w:t xml:space="preserve">Nguyên lai tư vị hoan ái nơi khuê phòng, quả nhiên là không tệ, trách không được có nhiều người ham thích việc này. Đầu óc nóng rực của Nguyệt Quý đang suy nghĩ thì bị ma thú một tay ôm lấy thắt lưng, nhiệt khí trải rộng quanh thân, không còn có dư sức lực để miên man nghĩ ngợi nữa.</w:t>
      </w:r>
    </w:p>
    <w:p>
      <w:pPr>
        <w:pStyle w:val="BodyText"/>
      </w:pPr>
      <w:r>
        <w:t xml:space="preserve">Tên ma thú này thiệt là, ngang hơn cua, tự mình nằm mơ rồi bắt người ta chịu trách nhiệm.</w:t>
      </w:r>
    </w:p>
    <w:p>
      <w:pPr>
        <w:pStyle w:val="Compact"/>
      </w:pPr>
      <w:r>
        <w:t xml:space="preserve">còn Quý nhi cũng dễ dãi quá đi a, vậy mà cũng chịu luôn</w:t>
      </w:r>
      <w:r>
        <w:br w:type="textWrapping"/>
      </w:r>
      <w:r>
        <w:br w:type="textWrapping"/>
      </w:r>
    </w:p>
    <w:p>
      <w:pPr>
        <w:pStyle w:val="Heading2"/>
      </w:pPr>
      <w:bookmarkStart w:id="30" w:name="quyển-1---chương-5-1-thượng"/>
      <w:bookmarkEnd w:id="30"/>
      <w:r>
        <w:t xml:space="preserve">9. Quyển 1 - Chương 5-1: Thượng</w:t>
      </w:r>
    </w:p>
    <w:p>
      <w:pPr>
        <w:pStyle w:val="Compact"/>
      </w:pPr>
      <w:r>
        <w:br w:type="textWrapping"/>
      </w:r>
      <w:r>
        <w:br w:type="textWrapping"/>
      </w:r>
      <w:r>
        <w:t xml:space="preserve">A Lang mở to mắt đánh giá chủ tử nhà mình. Quốc sư mấy ngày nay thần khí sảng khoái, mặt mang tươi cười, tuy rằng trước kia Quốc sư cũng cười, nhưng không cười thoải mái như vậy, hắn hiện tại cười giống như như muốn câu nhân.</w:t>
      </w:r>
    </w:p>
    <w:p>
      <w:pPr>
        <w:pStyle w:val="BodyText"/>
      </w:pPr>
      <w:r>
        <w:t xml:space="preserve">Quốc sư nguyên lai là mỹ nam tử, mấy ngày nay lại càng tuấn tú thêm ba phần, làm hắn cũng nhìn đến ngây người, chớ nói chi là đi ở trên đường, có bao nhiêu cô nương vì Quốc sư mà dừng chân.</w:t>
      </w:r>
    </w:p>
    <w:p>
      <w:pPr>
        <w:pStyle w:val="BodyText"/>
      </w:pPr>
      <w:r>
        <w:t xml:space="preserve">Cùng lúc với Quốc sư tinh thần phấn khởi, Nguyệt Quý công tử lại càng ngày càng ốm yếu, đứng cũng đứng không lâu, ngồi cũng ngồi không được, thường muốn nằm, dựa, nằm úp sấp, gương mặt trắng xanh mang theo dị trạng ửng hồng, mà hai chân hư nhuyễn vô lực dường như run rẩy muốn gãy.</w:t>
      </w:r>
    </w:p>
    <w:p>
      <w:pPr>
        <w:pStyle w:val="BodyText"/>
      </w:pPr>
      <w:r>
        <w:t xml:space="preserve">Ngẫu nhiên nhìn thấy thảm trạng của y, quốc sư sẽ nhịn không được cầm tay y, truyền chút hộ thân chú vào người của y, thân hình Nguyệt Quý công tử lúc này mới thẳng được, khuôn mặt kia của y, nên nói như thế nào nhỉ?</w:t>
      </w:r>
    </w:p>
    <w:p>
      <w:pPr>
        <w:pStyle w:val="BodyText"/>
      </w:pPr>
      <w:r>
        <w:t xml:space="preserve">Khổ, bi, thảm, buồn tất cả đều viết ở trên mặt, sau đó hai người sẽ bàn đến việc nằm mộng, Nguyệt Quý công tử sẽ hỏi trước ——</w:t>
      </w:r>
    </w:p>
    <w:p>
      <w:pPr>
        <w:pStyle w:val="BodyText"/>
      </w:pPr>
      <w:r>
        <w:t xml:space="preserve">“Ngươi không còn nằm mộng đi!”</w:t>
      </w:r>
    </w:p>
    <w:p>
      <w:pPr>
        <w:pStyle w:val="BodyText"/>
      </w:pPr>
      <w:r>
        <w:t xml:space="preserve">Quốc sư tâm tình khoái trá nói: “Đã nhiều ngày không có, nhưng cũng phải thử một tháng đã.”</w:t>
      </w:r>
    </w:p>
    <w:p>
      <w:pPr>
        <w:pStyle w:val="BodyText"/>
      </w:pPr>
      <w:r>
        <w:t xml:space="preserve">“Bị ngươi thượng một tháng, ta nào còn sống.”</w:t>
      </w:r>
    </w:p>
    <w:p>
      <w:pPr>
        <w:pStyle w:val="BodyText"/>
      </w:pPr>
      <w:r>
        <w:t xml:space="preserve">“Nếu không phải ngươi hạ chú với ta, ta tại sao phải khổ như vậy?”</w:t>
      </w:r>
    </w:p>
    <w:p>
      <w:pPr>
        <w:pStyle w:val="BodyText"/>
      </w:pPr>
      <w:r>
        <w:t xml:space="preserve">Nguyệt Quý công tử tức giận nói: “Ngươi mà khổ cái gì, ta thấy ngươi thực rất vui vẻ nha.”</w:t>
      </w:r>
    </w:p>
    <w:p>
      <w:pPr>
        <w:pStyle w:val="BodyText"/>
      </w:pPr>
      <w:r>
        <w:t xml:space="preserve">A Lang là xem hoa trong sương mù, nhưng trong lòng chủ tử A Lang thì biết rất rõ ràng a.</w:t>
      </w:r>
    </w:p>
    <w:p>
      <w:pPr>
        <w:pStyle w:val="BodyText"/>
      </w:pPr>
      <w:r>
        <w:t xml:space="preserve">Thân là dã thú, nguyên bản tính dục đều rất mạnh, lúc mới bắt đầu ôm Nguyệt Quý, hắn còn có thể cố kỵ thân thể gầy yếu của y, nhưng khi đạt được khoái cảm, nào còn chú ý đến ai, cho nên Nguyệt Quý la lớn bảo là ăn không tiêu, hắn cũng không phải không hiểu được, ngay cả Vũ Y giỏi hầu hạ nam nhân như vậy, có khi cũng vô pháp thừa nhận hoàn toàn tính dục của hắn.</w:t>
      </w:r>
    </w:p>
    <w:p>
      <w:pPr>
        <w:pStyle w:val="BodyText"/>
      </w:pPr>
      <w:r>
        <w:t xml:space="preserve">Thấy Nguyệt Quý vẻ mặt đau khổ, ngồi cũng cong cong vẹo vẹo, hắn bỗng nhiên dấy lên một cỗ thương tiếc, hắn để Nguyệt Quý nằm lên nhục tháp, đầu gối lên trên đùi của mình, bàn tay thì nhẹ nhàng vuốt ve thắt lưng y, lực đạo vừa phải, làm Nguyệt Quý nhịn không được phát ra tiếng than thở thoải mái.</w:t>
      </w:r>
    </w:p>
    <w:p>
      <w:pPr>
        <w:pStyle w:val="BodyText"/>
      </w:pPr>
      <w:r>
        <w:t xml:space="preserve">Thắt lưng cuối cùng không còn đau buốt, đêm qua, thắt lưng của y xém chút bị chiết thành hai nửa.</w:t>
      </w:r>
    </w:p>
    <w:p>
      <w:pPr>
        <w:pStyle w:val="BodyText"/>
      </w:pPr>
      <w:r>
        <w:t xml:space="preserve">Nghe được thanh âm thở dài thỏa mãn của y, ma thú tâm thần khẽ nhúc nhích, nhớ tới chuyện tình ban đêm.</w:t>
      </w:r>
    </w:p>
    <w:p>
      <w:pPr>
        <w:pStyle w:val="BodyText"/>
      </w:pPr>
      <w:r>
        <w:t xml:space="preserve">Nguyệt Quý lại nhắm mắt, an nhàn thả lòng, ngoài cửa sổ truyền đến chim cùng tiếng côn trùng kêu vang, thời gian giống như dừng lại.</w:t>
      </w:r>
    </w:p>
    <w:p>
      <w:pPr>
        <w:pStyle w:val="BodyText"/>
      </w:pPr>
      <w:r>
        <w:t xml:space="preserve">Hắn cúi đầu nhìn Nguyệt Quý, mặt của y lại càng nhỏ, nguyên bản hai mắt to tròn, cũng theo sinh mệnh hao mòn mà thu hẹp lại, dưới mắt hơi hơi sưng lên, như là ngủ không đủ.</w:t>
      </w:r>
    </w:p>
    <w:p>
      <w:pPr>
        <w:pStyle w:val="BodyText"/>
      </w:pPr>
      <w:r>
        <w:t xml:space="preserve">Hắn nên để y ăn no ngủ yên, nhưng một khi đụng tới y, tình dục tựa như giữa trưa hè gặp được mưa rào, không sâu sắc thưởng thức một phen, liền không chịu được.</w:t>
      </w:r>
    </w:p>
    <w:p>
      <w:pPr>
        <w:pStyle w:val="BodyText"/>
      </w:pPr>
      <w:r>
        <w:t xml:space="preserve">Hắn không phải đang làm hao mòn sinh mệnh của Nguyệt Quý đi?</w:t>
      </w:r>
    </w:p>
    <w:p>
      <w:pPr>
        <w:pStyle w:val="BodyText"/>
      </w:pPr>
      <w:r>
        <w:t xml:space="preserve">Suy nghĩ này làm hắn sợ hãi, càng phóng thêm nhiều hộ thân chú vào người Nguyệt Quý, thẳng đến khi sắc mặt y có chút chuyển tốt, hắn mới thở ra.</w:t>
      </w:r>
    </w:p>
    <w:p>
      <w:pPr>
        <w:pStyle w:val="BodyText"/>
      </w:pPr>
      <w:r>
        <w:t xml:space="preserve">“Thời tiết đẹp quá nha!”</w:t>
      </w:r>
    </w:p>
    <w:p>
      <w:pPr>
        <w:pStyle w:val="BodyText"/>
      </w:pPr>
      <w:r>
        <w:t xml:space="preserve">Ánh mặt trời chiếu vào trong nhà, Nguyệt Quý híp mắt hưởng thụ.</w:t>
      </w:r>
    </w:p>
    <w:p>
      <w:pPr>
        <w:pStyle w:val="BodyText"/>
      </w:pPr>
      <w:r>
        <w:t xml:space="preserve">Nhìn bộ dáng này của y, động tác của ma thú lại càng mềm nhẹ. Hắn không biết Nguyệt Quý nghĩ như thế nào, y giống như không có chống cự cùng mình phát sinh quan hệ, hắn biết Vũ Y sùng bái hắn, cam nguyện hầu hạ hắn, nhưng còn Nguyệt Quý thì sao? Y rốt cuộc là có tâm trạng gì?</w:t>
      </w:r>
    </w:p>
    <w:p>
      <w:pPr>
        <w:pStyle w:val="BodyText"/>
      </w:pPr>
      <w:r>
        <w:t xml:space="preserve">“Ngươi vì cái gì cam tâm tình nguyện để ta ôm ngươi?”</w:t>
      </w:r>
    </w:p>
    <w:p>
      <w:pPr>
        <w:pStyle w:val="BodyText"/>
      </w:pPr>
      <w:r>
        <w:t xml:space="preserve">Ánh mắt của hắn như chim ưng nhìn chằm chằm Nguyệt Quý, đoán rằng kỳ nhân như Nguyệt Quý chắc chắn sẽ nói ra một đáp án ngoài mong đợi của hắn.</w:t>
      </w:r>
    </w:p>
    <w:p>
      <w:pPr>
        <w:pStyle w:val="BodyText"/>
      </w:pPr>
      <w:r>
        <w:t xml:space="preserve">Nguyệt Quý nháy mắt một cái, mở miệng nhẹ cười, tựa như có thể biến mất khỏi thế gian này bất cứ lúc nào.</w:t>
      </w:r>
    </w:p>
    <w:p>
      <w:pPr>
        <w:pStyle w:val="BodyText"/>
      </w:pPr>
      <w:r>
        <w:t xml:space="preserve">“Bởi vì ngươi nói ta hạ chú ngươi, không phải sao? Ta đánh cũng không đánh lại ngươi, trốn cũng trốn không thoát, không bằng liền nhận mệnh, kẻ thức thời mới là trang tuấn kiệt, hơn nữa chỉ sợ ta đem cái chết ra uy hiếp, ngươi cũng không quan tâm đi, ta cũng không cần đem mình giống như trinh tiết liệt phụ, cũng không cần biến ngươi trở thành tên quỉ háo sắc hái hoa tặc… A, sai, ta không phải đóa hoa điềm đạm đáng yêu, ta là một cây cỏ, là loại cỏ khó coi lại khó ăn.”</w:t>
      </w:r>
    </w:p>
    <w:p>
      <w:pPr>
        <w:pStyle w:val="BodyText"/>
      </w:pPr>
      <w:r>
        <w:t xml:space="preserve">“Phốc!”</w:t>
      </w:r>
    </w:p>
    <w:p>
      <w:pPr>
        <w:pStyle w:val="BodyText"/>
      </w:pPr>
      <w:r>
        <w:t xml:space="preserve">Lời nói tràn đầy giễu cợt của y, làm ma thú không nhịn được cười, cất tiếng cười to, suy nghĩ trong lòng vì tiếng cười mà chấn động.</w:t>
      </w:r>
    </w:p>
    <w:p>
      <w:pPr>
        <w:pStyle w:val="BodyText"/>
      </w:pPr>
      <w:r>
        <w:t xml:space="preserve">Ai, hắn rất thích cùng Nguyệt Quý nói chuyện, mỗi một lần, giống như sẽ thấy được bộ mặt mà Nguyệt Quý không bao giờ biểu hiện trước người khác, mà bộ dáng này lại thật đáng yêu.</w:t>
      </w:r>
    </w:p>
    <w:p>
      <w:pPr>
        <w:pStyle w:val="BodyText"/>
      </w:pPr>
      <w:r>
        <w:t xml:space="preserve">“Ngươi thật đúng là thức thời.”</w:t>
      </w:r>
    </w:p>
    <w:p>
      <w:pPr>
        <w:pStyle w:val="BodyText"/>
      </w:pPr>
      <w:r>
        <w:t xml:space="preserve">“Ở trong này ăn no mặc ấm, có cái gì không được, chỉ cần ngươi đừng nằm mơ nữa, ta ở trong này sống liền rất tốt.”</w:t>
      </w:r>
    </w:p>
    <w:p>
      <w:pPr>
        <w:pStyle w:val="BodyText"/>
      </w:pPr>
      <w:r>
        <w:t xml:space="preserve">Nguyệt Quý biếng nhác ngẩng đầu lên, không tự chủ vươn bàn tay ra, mò mẫm bụi bậm cuốn trong tia nắng mặt trời, ánh mặt trời xuyên thấu chiếu vào, bụi bậm không đáng một đồng lại lóe sáng tựa như vàng, tay người đưa vào trong đó, cầm được chính là một mảnh hư vô —— mà người cũng tựa như rất hư ảo.</w:t>
      </w:r>
    </w:p>
    <w:p>
      <w:pPr>
        <w:pStyle w:val="BodyText"/>
      </w:pPr>
      <w:r>
        <w:t xml:space="preserve">“Nguyệt Quý, ngươi làm sao chỉ nghe Trương Nhã Quân nói hai ba câu liền biết Trương lão đầu là ghen tị, oán hận Trương Ấu Quân, tiến tới nhập ma, rõ ràng Trương Nhã Quân nói bị quỷ triền thân là đệ đệ hắn?”</w:t>
      </w:r>
    </w:p>
    <w:p>
      <w:pPr>
        <w:pStyle w:val="BodyText"/>
      </w:pPr>
      <w:r>
        <w:t xml:space="preserve">Hiện tại tâm tình sảng khoái, đem sự tình lúc trước ra thỉnh giáo một phen, xem có đúng những gì hắn nghĩ không.</w:t>
      </w:r>
    </w:p>
    <w:p>
      <w:pPr>
        <w:pStyle w:val="BodyText"/>
      </w:pPr>
      <w:r>
        <w:t xml:space="preserve">Nguyệt Quý vẻ mặt trầm định, “Trên đời này đáng sợ không phải quỷ, mà là nhân tâm, ghen tị, thù oán, tự ti… Quá nhiều cừu hận đáng ghê tởm, nguyên nhân đều do bản thân không chiếm được, nhưng cũng không bỏ được. Từ trong lời nói của Trương Nhã Quân kỳ thật lộ ra rất nhiều tin tức, Trương Ấu Quân là người bị hại đáng thương nhất trong chuyện này, vô năng không có tội, tài năng lại có tội.”</w:t>
      </w:r>
    </w:p>
    <w:p>
      <w:pPr>
        <w:pStyle w:val="BodyText"/>
      </w:pPr>
      <w:r>
        <w:t xml:space="preserve">Ma thú thoáng chốc nhớ tới lúc mình vừa mới sinh ra, thanh âm vừa oán hận đố kỵ lại hoảng sợ của Chú vương. Lão đố kỵ chính là ai? Kinh sợ cái gì?</w:t>
      </w:r>
    </w:p>
    <w:p>
      <w:pPr>
        <w:pStyle w:val="BodyText"/>
      </w:pPr>
      <w:r>
        <w:t xml:space="preserve">Đúng vậy, lão cùng Trương lão đầu đều giống nhau, sợ thành tựu cùng địa vị của chính mình bị người khác giành mất mà sinh sát ý, cho nên mới dùng tuyệt học, dưỡng thành ma thú là hắn, muốn hắn đi giết Nguyệt Quý.</w:t>
      </w:r>
    </w:p>
    <w:p>
      <w:pPr>
        <w:pStyle w:val="BodyText"/>
      </w:pPr>
      <w:r>
        <w:t xml:space="preserve">Nguyệt Quý cô độc một mình trong căn nhà nhỏ, khi y hộc máu giãy giụa, là ai tới cứu y, khi y thống khổ bất kham, lại có ai đến bảo hộ y? Ngay cả lúc hắn muốn giết y, y cũng là một thân cao ngạo đứng thẳng, không chút biểu tình mà nhìn hắn, tựa như đến tận cùng sự sống, cùng phải một mình hăng hái chiến đấu đến cùng.</w:t>
      </w:r>
    </w:p>
    <w:p>
      <w:pPr>
        <w:pStyle w:val="BodyText"/>
      </w:pPr>
      <w:r>
        <w:t xml:space="preserve">Trương Ấu Quân còn có Trương Nhã Quân bảo hộ, còn Nguyệt Quý thì sao? Ai có thể bảo vệ y? Vì y che gió che mưa, thay y chống đỡ một vùng trời?</w:t>
      </w:r>
    </w:p>
    <w:p>
      <w:pPr>
        <w:pStyle w:val="BodyText"/>
      </w:pPr>
      <w:r>
        <w:t xml:space="preserve">“Năng lực của ngươi cao hơn Chú vương, tại sao không tiêu diệt hắn?”</w:t>
      </w:r>
    </w:p>
    <w:p>
      <w:pPr>
        <w:pStyle w:val="BodyText"/>
      </w:pPr>
      <w:r>
        <w:t xml:space="preserve">Nguyệt Quý ngẩn ra, khó hiểu tại sao đề tài lại chuyển đến chỗ này, sau đó lặp tức hiểu được chuyện mình cùng chuyện nhà của Trương Nhã Quân là giống nhau, nghĩ đến quan hệ của mình cùng Chú vương.</w:t>
      </w:r>
    </w:p>
    <w:p>
      <w:pPr>
        <w:pStyle w:val="BodyText"/>
      </w:pPr>
      <w:r>
        <w:t xml:space="preserve">Y vươn cánh tay, trên cổ tay có một sợi tơ máu, vệt máu kia xiêu xiêu vẹo vẹo, nếu cẩn thận nhìn kỹ, sẽ thấy nó chậm rãi vặn vẹo, chính là rất chậm, cơ hồ nhìn không thấy.</w:t>
      </w:r>
    </w:p>
    <w:p>
      <w:pPr>
        <w:pStyle w:val="BodyText"/>
      </w:pPr>
      <w:r>
        <w:t xml:space="preserve">“Khi ta bị hiến cho hắn đã bị hắn hạ một đạo huyết chú, chính là dù thiên đao vạn quả, vạn tiễn xuyên tâm, cũng không mảy may thương tổn được hắn, tuy rằng lúc ấy hắn có hứa hẹn, chỉ cần ta còn sống, sẽ không tìm tế phẩm thứ hai, nhưng kỳ thật hắn vẫn luôn muốn giết ta, lại vừa muốn ra vẻ quân tử, không muốn tự mình động thủ, chỉ dùng chút độc chú, nói cho hay là muốn nuôi độc, kỳ thật nội tâm sớm đã sát ý tràn đầy, bất quá vì vậy mà ta có thể sống tạm đến nay.”</w:t>
      </w:r>
    </w:p>
    <w:p>
      <w:pPr>
        <w:pStyle w:val="BodyText"/>
      </w:pPr>
      <w:r>
        <w:t xml:space="preserve">“Ngươi đã biết ——” ma thú nhớ tới trước kia bị chú thuật ngồi xuống của Nguyệt Quý chế phục, ngồi dưới đất, bị y dùng đá đánh tới đầu rơi máu chảy.”Vậy ngươi hẳn cũng biết ta là do hắn nuôi dưỡng để giết ngươi, vậy tại sao lúc đó không thừa dịp ta còn chưa mạnh mà giết ta?”</w:t>
      </w:r>
    </w:p>
    <w:p>
      <w:pPr>
        <w:pStyle w:val="BodyText"/>
      </w:pPr>
      <w:r>
        <w:t xml:space="preserve">Nguyệt Quý trầm ngâm một hồi, cuối cùng thản nhiên nói ra nguyên nhân, “Ta giết không được ngươi, ngươi là do máu của hắn dưỡng thành.”</w:t>
      </w:r>
    </w:p>
    <w:p>
      <w:pPr>
        <w:pStyle w:val="BodyText"/>
      </w:pPr>
      <w:r>
        <w:t xml:space="preserve">Ma thú kinh hãi, là bởi vì Nguyệt Quý lại đem bí mật này thành thực nói ra, nói như vậy, dù hắn có làm nhục Nguyệt Quý như thế nào, y vĩnh viễn cũng sẽ không giết được hắn, khó trách lúc trước y chỉ phong ấn hắn.</w:t>
      </w:r>
    </w:p>
    <w:p>
      <w:pPr>
        <w:pStyle w:val="BodyText"/>
      </w:pPr>
      <w:r>
        <w:t xml:space="preserve">Hắn giận dữ đứng lên, “Ngươi tại sao lại đem chuyện quan trong như vậy nói với ta?”</w:t>
      </w:r>
    </w:p>
    <w:p>
      <w:pPr>
        <w:pStyle w:val="BodyText"/>
      </w:pPr>
      <w:r>
        <w:t xml:space="preserve">Nguyệt Quý vươn tay ghé vào lòng ngực của hắn, tay y lạnh lẽo như ngọc, trong ngày hè nóng bức tựa như khói ngọc lạnh, làm người thoải mái không thôi, mà lời y nói cũng lạnh lẽo tựa như ngọc thạch.</w:t>
      </w:r>
    </w:p>
    <w:p>
      <w:pPr>
        <w:pStyle w:val="BodyText"/>
      </w:pPr>
      <w:r>
        <w:t xml:space="preserve">“Ta còn có thể sống bao lâu? Ta là một người sắp chết, sau khi đem ngươi phong ấn, thân thể của ta liền không còn phát dục, ta đã hai mươi hai tuổi, so với Trương Nhã Quân còn lớn tuổi hơn, nhưng thân hình luôn bảo trì bộ dáng của thiếu niên, ta đã nghĩ, sau khi phong ấn ngươi ta sẽ chết, ta còn sống, chẳng qua là… Là tâm sự chưa thành thôi.”</w:t>
      </w:r>
    </w:p>
    <w:p>
      <w:pPr>
        <w:pStyle w:val="BodyText"/>
      </w:pPr>
      <w:r>
        <w:t xml:space="preserve">Ma thú nắm chặt bàn tay vừa nhỏ vừa xương của y, ngay cả nếu có thịt thì bàn tay cũng không nở nang. Đây không phải là đôi tay thuộc về độ tuổi này của Nguyệt Quý, tiều tụy cơ hồ chỉ còn chút nhịp đập, đại biểu cho sinh mạng chủ nhân cũng chỉ còn chút hơi ấm, đau khổ kéo dài.</w:t>
      </w:r>
    </w:p>
    <w:p>
      <w:pPr>
        <w:pStyle w:val="BodyText"/>
      </w:pPr>
      <w:r>
        <w:t xml:space="preserve">Nội tâm của hắn bối rối, kéo tay y, một hơi tại cổ tay y cắn xuống, Nguyệt Quý hừ nhẹ một tiếng, ánh mắt lộ ra mờ mịt, giống như không hiểu vì sao hắn lại làm như thế.</w:t>
      </w:r>
    </w:p>
    <w:p>
      <w:pPr>
        <w:pStyle w:val="BodyText"/>
      </w:pPr>
      <w:r>
        <w:t xml:space="preserve">Hắn cắn xuống tầng huyết chú dưới da kia, nhẹ nhàng xé rách mở ra, đem tất cả độc chú giam cầm Nguyệt Quý mười năm toàn bộ ngậm vào trong miệng. Huyết chú kia là dùng máu của Chú vương luyện thành, mà hắn cũng là do máu Chú vương dưỡng thành, tự nhiên không thể thương tổn tới hắn.</w:t>
      </w:r>
    </w:p>
    <w:p>
      <w:pPr>
        <w:pStyle w:val="BodyText"/>
      </w:pPr>
      <w:r>
        <w:t xml:space="preserve">Sau khi hút lấy, hắn xem thường phun lên mặt đất, huyết chú kia giống như tơ hồng vặn vẹo, hắn cực hận một cước giẫm bẹp, thứ kia cuối cùng giống như bãi uế vật, đã không còn có thể giam chân Nguyệt Quý.</w:t>
      </w:r>
    </w:p>
    <w:p>
      <w:pPr>
        <w:pStyle w:val="BodyText"/>
      </w:pPr>
      <w:r>
        <w:t xml:space="preserve">“Ngươi tự do!”</w:t>
      </w:r>
    </w:p>
    <w:p>
      <w:pPr>
        <w:pStyle w:val="BodyText"/>
      </w:pPr>
      <w:r>
        <w:t xml:space="preserve">Nguyệt Quý ngốc lăng một hồi mới nói được, “Ngươi rốt cuộc có hiểu hay không, nếu sau này năng lực của ta vượt qua ngươi liền có thể giết ngươi? Ngươi thật ngu ngốc, còn khoe khoang là ma thú đệ nhất thiên hạ!”</w:t>
      </w:r>
    </w:p>
    <w:p>
      <w:pPr>
        <w:pStyle w:val="BodyText"/>
      </w:pPr>
      <w:r>
        <w:t xml:space="preserve">Hắn hất càm lên, kiêu ngạo nói: “Cũng bởi vì ta là ma thú thiên hạ vô địch, mới không cần mấy loại thủ đoạn hèn hạ này, ngươi muốn giết ta, ta nếu chắn không được, còn có thể tự xưng là đệ nhất thiên hạ sao?”</w:t>
      </w:r>
    </w:p>
    <w:p>
      <w:pPr>
        <w:pStyle w:val="BodyText"/>
      </w:pPr>
      <w:r>
        <w:t xml:space="preserve">“Ngươi kêu ngạo như vậy, coi chừng ‘lật thuyền trong mương’.” Nguyệt Quý vui cười.</w:t>
      </w:r>
    </w:p>
    <w:p>
      <w:pPr>
        <w:pStyle w:val="BodyText"/>
      </w:pPr>
      <w:r>
        <w:t xml:space="preserve">Hắn cũng đồng dạng cười tươi nhưng hoa, “Hừ, ta đây là thuyền lớn muốn lật cũng lật không được.”</w:t>
      </w:r>
    </w:p>
    <w:p>
      <w:pPr>
        <w:pStyle w:val="BodyText"/>
      </w:pPr>
      <w:r>
        <w:t xml:space="preserve">Nguyệt Quý mặc dù cười, con ngươi lại lóng lánh một mảnh, huyết chú giam cầm y mười năm, cả ngày lẫn đêm làm bạn với y, mỗi khi nhìn thấy nó vặn vẹo trên cổ tay, y liền nhớ tới những năm tháng cùng Chú vương cô độc sinh hoạt, còn có loại tra tấn khi độc chú phát tác, ngay cả dù đã rời xa, trong trí nhớ vẫn sinh động như cũ.</w:t>
      </w:r>
    </w:p>
    <w:p>
      <w:pPr>
        <w:pStyle w:val="BodyText"/>
      </w:pPr>
      <w:r>
        <w:t xml:space="preserve">Cho đến giờ phút này, nó đã bị hủy diệt.</w:t>
      </w:r>
    </w:p>
    <w:p>
      <w:pPr>
        <w:pStyle w:val="BodyText"/>
      </w:pPr>
      <w:r>
        <w:t xml:space="preserve">“Ngươi này tên ma thú không có đầu óc, thật sự là rất ngu ngốc.” Hốc mắt y ướt át, tâm lại tốt hơn rất nhiều.</w:t>
      </w:r>
    </w:p>
    <w:p>
      <w:pPr>
        <w:pStyle w:val="BodyText"/>
      </w:pPr>
      <w:r>
        <w:t xml:space="preserve">“Ta mới không phải ngu ngốc, ta thực tự tin, thực kiêu ngạo …”</w:t>
      </w:r>
    </w:p>
    <w:p>
      <w:pPr>
        <w:pStyle w:val="BodyText"/>
      </w:pPr>
      <w:r>
        <w:t xml:space="preserve">“Vậy gọi là Ngạo Ngạo đi.”</w:t>
      </w:r>
    </w:p>
    <w:p>
      <w:pPr>
        <w:pStyle w:val="BodyText"/>
      </w:pPr>
      <w:r>
        <w:t xml:space="preserve">Lúc Nguyệt Quý còn đang cười, ma thú nắm lấy cánh tay đang chảy máu của y, nhẹ nhàng liếm qua, thi chú, miệng vết thương kia liền bắt đầu phục hồi, thẳng đến khi tạo thành một tầng da mới, hắn mới vừa lòng buông tay.</w:t>
      </w:r>
    </w:p>
    <w:p>
      <w:pPr>
        <w:pStyle w:val="BodyText"/>
      </w:pPr>
      <w:r>
        <w:t xml:space="preserve">Nguyệt Quý lần thứ hai vươn tay, lúc này trảo không phải chụp lấy bụi bậm trong không khí, mà là áo của ma thú, ma thú cúi đầu ngậm bờ môi của y, hôn một lần rồi lại một lần, hạ thân rục rịch.</w:t>
      </w:r>
    </w:p>
    <w:p>
      <w:pPr>
        <w:pStyle w:val="BodyText"/>
      </w:pPr>
      <w:r>
        <w:t xml:space="preserve">Hắn rốt cục có tên, hắn vô cùng sung sướng nghĩ, tên của hắn gọi là Ma Ngạo Ngạo!</w:t>
      </w:r>
    </w:p>
    <w:p>
      <w:pPr>
        <w:pStyle w:val="BodyText"/>
      </w:pPr>
      <w:r>
        <w:t xml:space="preserve">A?</w:t>
      </w:r>
    </w:p>
    <w:p>
      <w:pPr>
        <w:pStyle w:val="BodyText"/>
      </w:pPr>
      <w:r>
        <w:t xml:space="preserve">Kêu Ma Ngạo Ngạo dường như có điểm không thuận miệng, hơn nữa cũng có chút ấu trĩ, hắn quyết định, về sau chỉ có Nguyệt Quý có thể gọi hắn Ngạo Ngạo, còn người khác chỉ có thể gọi hắn Ma Ngạo.</w:t>
      </w:r>
    </w:p>
    <w:p>
      <w:pPr>
        <w:pStyle w:val="BodyText"/>
      </w:pPr>
      <w:r>
        <w:t xml:space="preserve">Tốt lắm, Ma Ngạo! Nghe khí thế kinh người, tựa như đông hải giao long, ở trên trời cuồng bạo hoành hành ngang ngược, rất phù hợp với hành vi hung hăng càn quấy của hắn, cũng giống cá tính bá đạo của hắn, hắn thích, thích cực kỳ!</w:t>
      </w:r>
    </w:p>
    <w:p>
      <w:pPr>
        <w:pStyle w:val="BodyText"/>
      </w:pPr>
      <w:r>
        <w:t xml:space="preserve">“Uy, Ngạo Ngạo, ngươi hôn xong chưa? Miệng ta đều sắp phá da.”</w:t>
      </w:r>
    </w:p>
    <w:p>
      <w:pPr>
        <w:pStyle w:val="Compact"/>
      </w:pPr>
      <w:r>
        <w:t xml:space="preserve">Hắn liếm hạ môi, hùng tâm tráng chí vừa rồi, lại bị tiếng kêu “Ngạo Ngạo”, lập tức héo hơn phân nửa.</w:t>
      </w:r>
      <w:r>
        <w:br w:type="textWrapping"/>
      </w:r>
      <w:r>
        <w:br w:type="textWrapping"/>
      </w:r>
    </w:p>
    <w:p>
      <w:pPr>
        <w:pStyle w:val="Heading2"/>
      </w:pPr>
      <w:bookmarkStart w:id="31" w:name="quyển-1---chương-5-2-hạ"/>
      <w:bookmarkEnd w:id="31"/>
      <w:r>
        <w:t xml:space="preserve">10. Quyển 1 - Chương 5-2: Hạ</w:t>
      </w:r>
    </w:p>
    <w:p>
      <w:pPr>
        <w:pStyle w:val="Compact"/>
      </w:pPr>
      <w:r>
        <w:br w:type="textWrapping"/>
      </w:r>
      <w:r>
        <w:br w:type="textWrapping"/>
      </w:r>
      <w:r>
        <w:t xml:space="preserve">Nghe quá non nớt, tựa như kêu hài tử ba tuổi, hắn bỗng nhiên cảm thấy cho dù là Nguyệt Quý gọi hắn “Ngạo ngạo” hắn cũng chịu không nổi, hắn đang muốn mở miệng kêu Nguyệt Quý đổi cách xưng hô, lại nhìn thấy Nguyệt Quý thần tình sung sướng, ngay cả ánh mắt bình tĩnh từ trước tới nay không gợn chút sóng cũng nhiễm ý cười.</w:t>
      </w:r>
    </w:p>
    <w:p>
      <w:pPr>
        <w:pStyle w:val="BodyText"/>
      </w:pPr>
      <w:r>
        <w:t xml:space="preserve">Hắn giật mình. Ách, kêu “Ngạo Ngạo” cũng không có gì không tốt, Nguyệt Quý thoạt nhìn rất thích, mà y thích, chính mình dường như cũng không chán ghét.</w:t>
      </w:r>
    </w:p>
    <w:p>
      <w:pPr>
        <w:pStyle w:val="BodyText"/>
      </w:pPr>
      <w:r>
        <w:t xml:space="preserve">Được rồi, để Nguyệt Quý gọi hắn “Ngạo Ngạo” cũng được, còn đám người kia, ai dám gọi như vậy, hắn tuyệt đối cho kẻ đó sống không bằng chết, hận bản thân không nên sinh ra trên đời này.</w:t>
      </w:r>
    </w:p>
    <w:p>
      <w:pPr>
        <w:pStyle w:val="BodyText"/>
      </w:pPr>
      <w:r>
        <w:t xml:space="preserve">Vì cái gì à?</w:t>
      </w:r>
    </w:p>
    <w:p>
      <w:pPr>
        <w:pStyle w:val="BodyText"/>
      </w:pPr>
      <w:r>
        <w:t xml:space="preserve">Bởi vì Nguyệt Quý là đối thủ ngang hàng với hắn, hắn hận đến nghiến răng nghiến lợi nhưng cũng kính nể không thôi, cũng là người tồn tại đặc biệt trong mắt hắn!</w:t>
      </w:r>
    </w:p>
    <w:p>
      <w:pPr>
        <w:pStyle w:val="BodyText"/>
      </w:pPr>
      <w:r>
        <w:t xml:space="preserve">“Ô oa —— cầu quốc sư cứu ta nha, ta kiếp sau cam nguyện làm trâu làm ngựa báo đáp đại ân đại đức của ngài, cái mạng ta đây phải dựa vào ngài cứu.”</w:t>
      </w:r>
    </w:p>
    <w:p>
      <w:pPr>
        <w:pStyle w:val="BodyText"/>
      </w:pPr>
      <w:r>
        <w:t xml:space="preserve">Người quỳ rạp trên đất, khóc đến nước mắt tung bay khắp trời, tự xưng là tổng quản Tĩnh Bình quận vương phủ.</w:t>
      </w:r>
    </w:p>
    <w:p>
      <w:pPr>
        <w:pStyle w:val="BodyText"/>
      </w:pPr>
      <w:r>
        <w:t xml:space="preserve">Ma Ngạo nhậm chức quốc sư, cứu Hoàng Thượng, giải dịch tai, hắn vốn đã nổi tiếng là thần thông quảng đại, qua lời đồn đãi nơi phố chợ lại càng thêm thần kỳ.</w:t>
      </w:r>
    </w:p>
    <w:p>
      <w:pPr>
        <w:pStyle w:val="BodyText"/>
      </w:pPr>
      <w:r>
        <w:t xml:space="preserve">Rất nhiều vương công quý tộc hôm nay tới xin, ngày mai tới mời, toàn vì phong thủy trong nhà, bởi vậy trong kinh thành này hắn chính là nhất đại hồng nhân.</w:t>
      </w:r>
    </w:p>
    <w:p>
      <w:pPr>
        <w:pStyle w:val="BodyText"/>
      </w:pPr>
      <w:r>
        <w:t xml:space="preserve">Nếu hắn đồng ý nhận lời mời của ai trước, liền biến thành Quận vương nhìn Vương gia không vừa mắt, Vương gia nhìn Quận vương càng chói mắt, tháng trước còn phát sinh chuyện gia phó hai nhà đánh lộn, dẫn nhau đến kiện cáo.</w:t>
      </w:r>
    </w:p>
    <w:p>
      <w:pPr>
        <w:pStyle w:val="BodyText"/>
      </w:pPr>
      <w:r>
        <w:t xml:space="preserve">Vì chuyện xui xẻo chó má này mà triều đình càng ngày càng chướng khí mù mịt.</w:t>
      </w:r>
    </w:p>
    <w:p>
      <w:pPr>
        <w:pStyle w:val="BodyText"/>
      </w:pPr>
      <w:r>
        <w:t xml:space="preserve">Trên thực tế, Ma Ngạo khi đó lựa mấy hoàng thân quốc thích có thế lực qua nhà họ ngồi một chút, mà hắn làm vậy cũng chỉ vì để cho vị trí quốc sư được vững chắc, chờ đi xong một vòng mấy nhà người này, hắn liền nói với bên ngoài một câu vì số mệnh hoàng gia nên cần đóng cửa tĩnh tu, lời này một khi truyền ra, ngay cả Hoàng Thượng cũng không dám dễ dàng gọi hắn tiến cung.</w:t>
      </w:r>
    </w:p>
    <w:p>
      <w:pPr>
        <w:pStyle w:val="BodyText"/>
      </w:pPr>
      <w:r>
        <w:t xml:space="preserve">Quốc sư ở trong nhà khẩn cầu quốc thái dân an, mưa thuận gió hoà, đều này nghe có vẻ huyền diệu khó giải thích, nhưng là ai dám không tin, vạn nhất quấy rầy Quốc sư, thượng thiên thực giáng xuống một trận đại tai, thì ai chịu trách nhiệm a?</w:t>
      </w:r>
    </w:p>
    <w:p>
      <w:pPr>
        <w:pStyle w:val="BodyText"/>
      </w:pPr>
      <w:r>
        <w:t xml:space="preserve">Chính là người quấy rầy chứ ai!</w:t>
      </w:r>
    </w:p>
    <w:p>
      <w:pPr>
        <w:pStyle w:val="BodyText"/>
      </w:pPr>
      <w:r>
        <w:t xml:space="preserve">Cho nên đại môn Quốc sư phủ đóng chặt, không ai dám lỗ mãng. Tôi tớ trong phủ Quốc sư tương đối ít, vả lại miệng mỗi người đều kính kẽ, nghe nói muốn vào Quốc sư phủ, càng không được là loại nói luyên thuyên, người được quốc sư yêu dùng, từ trong miệng bọn họ cạy ra một câu khó càng thêm khó.</w:t>
      </w:r>
    </w:p>
    <w:p>
      <w:pPr>
        <w:pStyle w:val="BodyText"/>
      </w:pPr>
      <w:r>
        <w:t xml:space="preserve">Trương Nhã Quân kia nếu không phải có quan hệ với Lâm Vi Hòa, thì không thể vào được quốc sư phủ, còn vị Cao tổng quản của Tĩnh Bình quận vương phủ này, liền dùng phương pháp rất cao tay.</w:t>
      </w:r>
    </w:p>
    <w:p>
      <w:pPr>
        <w:pStyle w:val="BodyText"/>
      </w:pPr>
      <w:r>
        <w:t xml:space="preserve">Hắn mang theo bao lớn bao nhỏ lễ vật tiến vào cửa, mà ai mở cửa, chính là người thần kinh cực kỳ đơn giản, A Lang.</w:t>
      </w:r>
    </w:p>
    <w:p>
      <w:pPr>
        <w:pStyle w:val="BodyText"/>
      </w:pPr>
      <w:r>
        <w:t xml:space="preserve">Cao tổng quản này cũng có chút thủ đoạn, không biết từ nơi nào nghe được trong phủ Quốc sư có thiếu niên tên A Lang, tuy rằng cùng Quốc sư tình cờ quen biết, nhưng lại được Quốc sư thập phần trân trọng, trước sau luôn mang theo bên người.</w:t>
      </w:r>
    </w:p>
    <w:p>
      <w:pPr>
        <w:pStyle w:val="BodyText"/>
      </w:pPr>
      <w:r>
        <w:t xml:space="preserve">Vì thế tâm hắn nảy ra một kế, xuống tay từ chỗ A Lang.</w:t>
      </w:r>
    </w:p>
    <w:p>
      <w:pPr>
        <w:pStyle w:val="BodyText"/>
      </w:pPr>
      <w:r>
        <w:t xml:space="preserve">Hắn tìm hiểu A Lang mỗi ngày đều sẽ đi mua thịt tươi, liền mượn sức tên bán thịt, đem chỗ nào mềm nhất, ngon nhất để cho A Lang, một bên còn giả bộ không biết hắn là người ở phủ Quốc sư mà bắt chuyện.</w:t>
      </w:r>
    </w:p>
    <w:p>
      <w:pPr>
        <w:pStyle w:val="BodyText"/>
      </w:pPr>
      <w:r>
        <w:t xml:space="preserve">A Lang ra đời chưa lâu, hai ba câu đã lộ mình là người của phủ Quốc sư phủ, Cao tổng quản lập tức quỳ gối xuống, khóc sướt mướt nói nếu không có quốc sư ra tay cứu giúp, hai mươi nhân khẩu nhà hắn chắc phải chết hết, hắn chết một mình không nói, nhưng trên hắn còn có lão phụ lão mẫu, bên dưới còn có con trẻ gào khóc đòi ăn, những người này cần hắn nuôi cơm nha.</w:t>
      </w:r>
    </w:p>
    <w:p>
      <w:pPr>
        <w:pStyle w:val="BodyText"/>
      </w:pPr>
      <w:r>
        <w:t xml:space="preserve">Hắn khóc đến lệ rơi đầy mặt, A Lang nghe xong hai má cũng đầy lệ, liền đem hắn tiến vào Quốc sư phủ, vừa thấy quốc sư, Cao tổng quản nước mắt liền không khống chế bắt đầu gào khóc, âm điệu quỷ khóc thần sầu làm Ma Ngạo cực phiền, hắn khẽ nâng ngón tay, một đạo câm chú phóng ra, Cao tổng quản ôm yết hầu phát không ra tiếng, thế mới biết chính mình biến thành người câm, suýt nữa đã hôn mê.</w:t>
      </w:r>
    </w:p>
    <w:p>
      <w:pPr>
        <w:pStyle w:val="BodyText"/>
      </w:pPr>
      <w:r>
        <w:t xml:space="preserve">Ý thức được mình diễn quá mức ngược nên làm Quốc sư không vui, hắn lại vội vàng dập đầu thỉnh cầu tha thứ.</w:t>
      </w:r>
    </w:p>
    <w:p>
      <w:pPr>
        <w:pStyle w:val="BodyText"/>
      </w:pPr>
      <w:r>
        <w:t xml:space="preserve">Ma Ngạo hừ một tiếng, phất tay áo muốn bỏ đi.</w:t>
      </w:r>
    </w:p>
    <w:p>
      <w:pPr>
        <w:pStyle w:val="BodyText"/>
      </w:pPr>
      <w:r>
        <w:t xml:space="preserve">Nguyệt Quý đem câm chú của hắn thu hồi, cúi đầu nhìn hắn cười nhạt, “Ngồi xuống, tuồng khóc lóc của hắn, tuy có ba phần giả, nhưng bảy phần là thật, liền nghe hắn nói cái gì đã.”</w:t>
      </w:r>
    </w:p>
    <w:p>
      <w:pPr>
        <w:pStyle w:val="BodyText"/>
      </w:pPr>
      <w:r>
        <w:t xml:space="preserve">Ma Ngạo đặt mông ngồi lại ghế. Cũng thật kỳ lạ, này tọa chú này hôm nay đối với hắn có hữu hiệu.</w:t>
      </w:r>
    </w:p>
    <w:p>
      <w:pPr>
        <w:pStyle w:val="BodyText"/>
      </w:pPr>
      <w:r>
        <w:t xml:space="preserve">Cao tổng quản cũng không dám lung tung kêu thảm thiết nữa, có trật tự nói lên nguyên do sự việc.</w:t>
      </w:r>
    </w:p>
    <w:p>
      <w:pPr>
        <w:pStyle w:val="BodyText"/>
      </w:pPr>
      <w:r>
        <w:t xml:space="preserve">“Tiểu nhân là tổng quản trong phủ Tĩnh Bình quận vương, tên là Cao Minh, việc lạ là từ tháng trước sau khi đại tiểu thư xuất giá, trong phủ nửa đêm thường nghe thấy tiếng quỷ kêu, một tiếng so với một tiếng càng thê lương, lời đều là ‘ta hảo oán hảo oán a’.”</w:t>
      </w:r>
    </w:p>
    <w:p>
      <w:pPr>
        <w:pStyle w:val="BodyText"/>
      </w:pPr>
      <w:r>
        <w:t xml:space="preserve">Này không phải giống như người ta thường nói, có người làm xằng làm bậy, cho nên oan hồn tới cửa đòi mạng sao. Ma Ngạo cười giễu, “Té ra Quận vương phủ có người làm chuyện trái lương tâm sao?”</w:t>
      </w:r>
    </w:p>
    <w:p>
      <w:pPr>
        <w:pStyle w:val="BodyText"/>
      </w:pPr>
      <w:r>
        <w:t xml:space="preserve">Cao Minh mới rồi còn thực thê thảm, hiện tại vẻ mặt lại tràn đầy căm phẫn, vì chủ tử nhà mình lên tiếng.”Ta là người hầu tại Quận vương phủ hơn 30 năm, Quận vương làm người nhân từ mềm lòng, ngay cả con kiến đều không nỡ giết, từ sau khi phu nhân qua đời, ngài liền toàn tâm toàn ý chăm sóc Đại tiểu thư, chưa làm qua bất kỳ chuyện xấu gì, sau khi Đại tiểu thư thành thân, ngài còn luyến tiếc âm thầm rơi lệ, chủ nhân nhà ta thực sự là một người cực kỳ tốt…”</w:t>
      </w:r>
    </w:p>
    <w:p>
      <w:pPr>
        <w:pStyle w:val="BodyText"/>
      </w:pPr>
      <w:r>
        <w:t xml:space="preserve">Ma Ngạo không cho là đúng nói: “Nếu là người cực kỳ tốt, vậy tại sao lại có quỷ hồn tới kêu oan?”</w:t>
      </w:r>
    </w:p>
    <w:p>
      <w:pPr>
        <w:pStyle w:val="BodyText"/>
      </w:pPr>
      <w:r>
        <w:t xml:space="preserve">Cao Minh bị hỏi ngược không lời nào để nói, lại một phen nước mắt nước mũi khóc lên, “Chính là Quận vương tốt như vậy, lại bị người ta đồn trong nhà ngài có ma quái, dĩ nhiên là do ngài âm thầm làm chuyện thương thiên hại lý, ta mới bất bình, đáng thương nhất chính là Đại tiểu thư, sau này khi bên phu gia nghe đến chuyện này liền đối nàng lạnh nhạt, Quận vương vì việc này gầy đi không ít, ta đây thân làm nô tài, chỉ mông có thể vì người phân ưu giải phiền, không cho bên ngoài đem người nói đến khó nghe như vậy.”</w:t>
      </w:r>
    </w:p>
    <w:p>
      <w:pPr>
        <w:pStyle w:val="BodyText"/>
      </w:pPr>
      <w:r>
        <w:t xml:space="preserve">Hắn lúc khóc như mưa lúc lại bắt đầu thút thít, “Cầu quốc sư, cầu người đến Quận vương phủ đi thử một vòng, nhìn xem đến tột cùng là cái quỷ gì tác quái, hắn đòi tiền, chúng ta liền đốt giấy tiền vàng mã cho hắn, hắn nếu muốn có người bồi, chúng ta liền đốt vài cái người giấy làm bạn hắn, chỉ cầu hắn đi dùm.”</w:t>
      </w:r>
    </w:p>
    <w:p>
      <w:pPr>
        <w:pStyle w:val="BodyText"/>
      </w:pPr>
      <w:r>
        <w:t xml:space="preserve">“Ngươi thử hỏi chủ nhân nhà người có làm đều gì xấu không, nếu hắn có làm, liền nhanh chóng bồi thường người ta, nếu không có, sợ cái gì?” Lại là một vụ tầm phào, muốn hắn xuất ngựa làm gì, một câu nói cũ, muốn giết người, hắn đi, muốn hắn trừ tà, hắn sẽ không.</w:t>
      </w:r>
    </w:p>
    <w:p>
      <w:pPr>
        <w:pStyle w:val="BodyText"/>
      </w:pPr>
      <w:r>
        <w:t xml:space="preserve">Cao Minh sốt ruột giúp chủ, gấp giọng nói: “Ta rất tin chủ tử nhà ta nhân từ thiện tâm, tuyệt sẽ không làm ra chuyện thương thiên hại lý nào, tuyệt đối không!”</w:t>
      </w:r>
    </w:p>
    <w:p>
      <w:pPr>
        <w:pStyle w:val="BodyText"/>
      </w:pPr>
      <w:r>
        <w:t xml:space="preserve">Nguyệt Quý nhẹ giọng nói: “Ngươi rất tin, nhưng chủ tử nhà ngươi có nói như vậy sao? Chẳng phải hắn vừa nghe được quỷ hồn kêu oan liền bệnh không dậy nổi, cho nên ngươi mới vội vàng thỉnh cầu quốc sư trừ tà, cứu chủ ngươi một mạng.”</w:t>
      </w:r>
    </w:p>
    <w:p>
      <w:pPr>
        <w:pStyle w:val="BodyText"/>
      </w:pPr>
      <w:r>
        <w:t xml:space="preserve">Cao Minh trong lúc nhất thời nói không ra lời, hắn hít hít nước mũi, nhìn nam tử thân thể gầy yếu đứng bên cạnh Quốc sư không biết là thân phận gì, cắn răng nói: “Chủ tử nhà ta tử nhỏ đến lớn, tâm tính của hắn ta rất rõ ràng, bất quá cái kia, người kia nếu có chết, cũng không phải do chủ tử làm hại, hơn nữa mười mấy năm qua, người kia không đến, hiện tại mới tới đòi mạng, này, này không có đạo lý, hắn…”</w:t>
      </w:r>
    </w:p>
    <w:p>
      <w:pPr>
        <w:pStyle w:val="BodyText"/>
      </w:pPr>
      <w:r>
        <w:t xml:space="preserve">Dừng một lúc, hắn quyết tâm thừa nhận hết thảy, “Được rồi, cho dù có muốn lấy mạng, cũng nên hướng ta mà đòi, vì cái gì hướng người hoàn toàn không biết gì như chủ tử ta đòi? Ta không thể để cho chủ tử gánh chịu ô danh này, nhưng ta nửa đêm đi đến chỗ quỷ hồn kêu, hắn lại biến mất thân ảnh, ta đốt vàng mã, người giấy cho hắn, hắn cũng không làm đáp lại, ta thật sự không biết hắn muốn cái gì.”</w:t>
      </w:r>
    </w:p>
    <w:p>
      <w:pPr>
        <w:pStyle w:val="BodyText"/>
      </w:pPr>
      <w:r>
        <w:t xml:space="preserve">Ma Ngạo chụp bàn đứng lên, “Aha, vừa rồi vẫn luôn nói chủ tử ngươi thật tốt, nguyên lai người xấu là ngươi nha.”</w:t>
      </w:r>
    </w:p>
    <w:p>
      <w:pPr>
        <w:pStyle w:val="BodyText"/>
      </w:pPr>
      <w:r>
        <w:t xml:space="preserve">Gương mặt Cao Minh đau khổ, nhận tội nói: “Lúc chủ tử còn trẻ, cùng, cùng một hạ nhân có tư tình, người nọ thân phận thấp hèn, chủ tử lại giống như uống phải bùa mê nhất quyết chung tình, bọn họ luôn gặp gỡ vào nửa đêm, việc này trong phủ trừ bỏ ta không ai biết cả, nhưng chủ tử tuổi đã lớn, nên cưới thê tử nối dõi tông đường mới đúng, ta hướng người nọ diễn đạt đại nghĩa, người nọ cô đơn rời đi, vì để chủ tử hết hy vọng, ta bêu xấu thanh danh người kia, nói hắn tiếp cận chủ tử đều là vì tiền tài trong phủ, còn đem danh sách vật bị đánh cấp trình lên, chủ tử khi đó mới nản lòng thoái chí.”</w:t>
      </w:r>
    </w:p>
    <w:p>
      <w:pPr>
        <w:pStyle w:val="BodyText"/>
      </w:pPr>
      <w:r>
        <w:t xml:space="preserve">“Người nọ là một nam tử đi!” Nguyệt Quý nhẹ hỏi.</w:t>
      </w:r>
    </w:p>
    <w:p>
      <w:pPr>
        <w:pStyle w:val="BodyText"/>
      </w:pPr>
      <w:r>
        <w:t xml:space="preserve">Cao Minh nằm phục người xuống, không nói.</w:t>
      </w:r>
    </w:p>
    <w:p>
      <w:pPr>
        <w:pStyle w:val="BodyText"/>
      </w:pPr>
      <w:r>
        <w:t xml:space="preserve">Ma Ngạo không nghĩ sẽ quản loại việc nhàm chán chó má này, mở miệng định cự tuyệt, Cao Minh lại mở miệng trước một bước, “Quý phủ Quốc sư cũng nuôi một mỹ thiếu niên A Lang, nói vậy cũng là người đồng đạo, liền không thể đặt mình vào hoàn cảnh người khác mà suy nghĩ một chút sao?”</w:t>
      </w:r>
    </w:p>
    <w:p>
      <w:pPr>
        <w:pStyle w:val="BodyText"/>
      </w:pPr>
      <w:r>
        <w:t xml:space="preserve">Ma Ngạo trong lúc nhất thời còn không hiểu, kinh ngạc một hồi lâu, Nguyệt Quý thì trừng mắt trước, tiện đà cười ha hả, A Lang đơn thuần chớp chớp mắt, không nghe hiểu ngụ ý trong lời nói của hắn.</w:t>
      </w:r>
    </w:p>
    <w:p>
      <w:pPr>
        <w:pStyle w:val="BodyText"/>
      </w:pPr>
      <w:r>
        <w:t xml:space="preserve">Chờ sau khi Ma Ngạo hiểu ý lập tức nhảy dựng lên. Ai dưỡng thiếu niên để làm loại chuyện kia, hắn có nữ nhân hầu hạ, còn cần nam nhân làm chi…</w:t>
      </w:r>
    </w:p>
    <w:p>
      <w:pPr>
        <w:pStyle w:val="BodyText"/>
      </w:pPr>
      <w:r>
        <w:t xml:space="preserve">Những lời này đang muốn rống ra, bỗng nhiên nhìn đến Nguyệt Quý bên cạnh, hắn ngừng một lát, vì cái gì Cao Minh thấy A Lang có thể nghĩ đến loại chuyện long dương phân bào, rõ ràng Nguyệt Quý cũng là thân thể thiếu niên, tại sao lại không đem y cùng mình liên tưởng cùng một chỗ?</w:t>
      </w:r>
    </w:p>
    <w:p>
      <w:pPr>
        <w:pStyle w:val="BodyText"/>
      </w:pPr>
      <w:r>
        <w:t xml:space="preserve">Nguyệt Quý trong mắt tràn đầy ý cười, coi như nhìn ra nghi vấn của hắn, che tay áo nhịn cười nhẹ giọng nói: “Loại “Tư sắc” như ta đây, ai cũng không thể lý giải vì sao Ngạo Ngạo lại muốn ta.”</w:t>
      </w:r>
    </w:p>
    <w:p>
      <w:pPr>
        <w:pStyle w:val="BodyText"/>
      </w:pPr>
      <w:r>
        <w:t xml:space="preserve">Ma Ngạo tức giận trong lòng, bộ dạng Nguyệt Quý có gì không tốt, y có mắt, có cái mũi, có miệng, còn có hai hàng lông mi rất dài, những người này tất cả đều mù, vì cái gì không đem hắn cùng Nguyệt Quý liên tưởng một chỗ?</w:t>
      </w:r>
    </w:p>
    <w:p>
      <w:pPr>
        <w:pStyle w:val="BodyText"/>
      </w:pPr>
      <w:r>
        <w:t xml:space="preserve">Vì cái gì? Một trận bất mãn bỗng dâng lên.</w:t>
      </w:r>
    </w:p>
    <w:p>
      <w:pPr>
        <w:pStyle w:val="BodyText"/>
      </w:pPr>
      <w:r>
        <w:t xml:space="preserve">Nói vậy là vì Cao Minh chỉ yêu nữ sắc, cho nên mới nhìn không thấy cái tốt của Nguyệt Quý, kia chủ tử của hắn thích nam phong, chắc chắn vừa nhìn sẽ biết quan hệ của hắn và Nguyệt Quý không phải là thường, cũng nhất định có thể nhận thấy Nguyệt Quý xinh đẹp xuất trần.</w:t>
      </w:r>
    </w:p>
    <w:p>
      <w:pPr>
        <w:pStyle w:val="BodyText"/>
      </w:pPr>
      <w:r>
        <w:t xml:space="preserve">“Được, liền đi Quận vương phủ nhìn xem tên quỷ hồn bỏ đi kia, Nguyệt Quý, A Lang, tất cả đều cùng đi.”</w:t>
      </w:r>
    </w:p>
    <w:p>
      <w:pPr>
        <w:pStyle w:val="BodyText"/>
      </w:pPr>
      <w:r>
        <w:t xml:space="preserve">Hắn không tin chủ tử long dương chi phích của tên kia, nhìn thấy Nguyệt Quý, A Lang, sẽ phân không rõ ai cùng hắn mới là chân chính có quan hệ, tại trong mắt của hắn, A Lang đầu óc cứng ngắt, ăn hắn đại khái so với nhai sáp không mấy khác biệt, nhưng Nguyệt Quý là mê người mỹ thực, ăn một lần không đủ, còn muốn ăn mấy lần thượng mấy lần mới thấy đủ.</w:t>
      </w:r>
    </w:p>
    <w:p>
      <w:pPr>
        <w:pStyle w:val="BodyText"/>
      </w:pPr>
      <w:r>
        <w:t xml:space="preserve">Cá tính khó bảo của Ma Ngạo nổi lên, một bộ dáng hổn hển, người bên ngoài không dám nói, mà ngay cả A Lang cũng chỉ nói thầm trong lòng, Quốc sư luôn luôn chững chạc làm thế nào mà hôm nay sắc mặt lại cau có y như tiểu hài tử đang cáo kỉnh vậy.</w:t>
      </w:r>
    </w:p>
    <w:p>
      <w:pPr>
        <w:pStyle w:val="Compact"/>
      </w:pPr>
      <w:r>
        <w:t xml:space="preserve">Hình như truyện này không “bắt” bằng Hai Con Người, Một Cuộc Đời, vậy nên ta ưu tiên post truyện kia nhiều hơn nha.</w:t>
      </w:r>
      <w:r>
        <w:br w:type="textWrapping"/>
      </w:r>
      <w:r>
        <w:br w:type="textWrapping"/>
      </w:r>
    </w:p>
    <w:p>
      <w:pPr>
        <w:pStyle w:val="Heading2"/>
      </w:pPr>
      <w:bookmarkStart w:id="32" w:name="quyển-1---chương-6-1-thượng"/>
      <w:bookmarkEnd w:id="32"/>
      <w:r>
        <w:t xml:space="preserve">11. Quyển 1 - Chương 6-1: Thượng</w:t>
      </w:r>
    </w:p>
    <w:p>
      <w:pPr>
        <w:pStyle w:val="Compact"/>
      </w:pPr>
      <w:r>
        <w:br w:type="textWrapping"/>
      </w:r>
      <w:r>
        <w:br w:type="textWrapping"/>
      </w:r>
      <w:r>
        <w:t xml:space="preserve">Tĩnh Bình quận vương thật là bị bệnh, hơn nữa còn bệnh đến hấp hối, đó cũng là nguyên nhân Cao Minh bằng mọi cách cũng phải cầu được Ma Ngạo hỗ trợ.</w:t>
      </w:r>
    </w:p>
    <w:p>
      <w:pPr>
        <w:pStyle w:val="BodyText"/>
      </w:pPr>
      <w:r>
        <w:t xml:space="preserve">Khai triều tới nay, hoàng tử hoàng tôn đông đúc, Tĩnh Bình quận vương này chính là một trong số đó, hưởng bổng lộc, trong triều chiếm lấy một hư vị, cũng không quản đến chính sự.</w:t>
      </w:r>
    </w:p>
    <w:p>
      <w:pPr>
        <w:pStyle w:val="BodyText"/>
      </w:pPr>
      <w:r>
        <w:t xml:space="preserve">Hơn nữa bọn họ chỉ là một nhánh con cháu cực nhỏ, sau khi trải qua sàn lọc chỉ còn lại một Tĩnh Bình quận vương, mà hắn trừ bỏ một nử nhi cũng không còn ai khác, trong phủ nô bộc rất thưa thớt, khi tiến vào, quả thật có cảm giác vắng vẻ, một loại hương vị tịch liêu lụi bại.</w:t>
      </w:r>
    </w:p>
    <w:p>
      <w:pPr>
        <w:pStyle w:val="BodyText"/>
      </w:pPr>
      <w:r>
        <w:t xml:space="preserve">Tĩnh Bình quận vương nằm trên giường được người bán nâng dậy, nghe nói tổng quản nhà mình mời Quốc sư đến trừ tà, hắn liên tiếp lắc đầu, “Không, không…” Hắn thần sắc có bệnh, trong mắt lại chiếu ra ánh sáng, “Ta mệt, hắn tới đón ta cũng tốt, ta biết lúc trước không phải hắn làm ra chuyện sai trái, chỉ là trong lòng biết rõ quan hệ như vậy sẽ không lâu dài, cho nên hắn mới rời đi, còn ta ngược lại ti tiện thở ra, sau khi thành thân, ta đã không còn trách nhiệm đối với gia đình này, trong lòng lại ngập tràn trống rỗng, thời gian vui sướng nhất cuộc đời ta là khi nào? Tại sao ta lại tự biến mình thành kẻ đần độn sống qua ngày, giống như cái gì cũng đều không như ý.”</w:t>
      </w:r>
    </w:p>
    <w:p>
      <w:pPr>
        <w:pStyle w:val="BodyText"/>
      </w:pPr>
      <w:r>
        <w:t xml:space="preserve">Cao Minh nghe xong gào khóc lớn. Lời này giống như trăn trối, chủ tử không muốn đuổi hồn đi, mà là muốn cùng đi theo hồn phách người nọ.</w:t>
      </w:r>
    </w:p>
    <w:p>
      <w:pPr>
        <w:pStyle w:val="BodyText"/>
      </w:pPr>
      <w:r>
        <w:t xml:space="preserve">“Ta ở trong Quận vương phủ, muốn theo đuổi lại không có dũng khí, muốn từ bỏ rồi lại làm không được, ta… Khụ khụ —— ”</w:t>
      </w:r>
    </w:p>
    <w:p>
      <w:pPr>
        <w:pStyle w:val="BodyText"/>
      </w:pPr>
      <w:r>
        <w:t xml:space="preserve">Hắn ho vài tiếng, sắc mặt càng xám trắng, nản lòng thoái chí nói: “Nữ nhi đã xuất giá, tâm sự của ta cũng đã giải quyết xong, quốc sư tôn quý, đã làm phiền ngươi một chuyến rồi, nhưng thỉnh ngươi cái gì cũng không cần làm, liền như vậy rời đi đi, ta chờ hắn đến giường mang ta cùng đi.”</w:t>
      </w:r>
    </w:p>
    <w:p>
      <w:pPr>
        <w:pStyle w:val="BodyText"/>
      </w:pPr>
      <w:r>
        <w:t xml:space="preserve">Ma Ngạo nhíu mày. Cho nên mới nói, con người, chính là sinh vật yếu đuối nhất hắn từng thấy qua, chỉ một sự việc cỏn con liền mất hết hy vọng, gặp chuyện liền thần kinh sa sút, hướng tới cái chết.</w:t>
      </w:r>
    </w:p>
    <w:p>
      <w:pPr>
        <w:pStyle w:val="BodyText"/>
      </w:pPr>
      <w:r>
        <w:t xml:space="preserve">“Người nọ đã chết thật rồi sao? Mấy năm nay không có gặp mặt, các ngươi làm sao biết hắn thật đã chết rồi?” Nguyệt Quý đề xuất vấn đề.</w:t>
      </w:r>
    </w:p>
    <w:p>
      <w:pPr>
        <w:pStyle w:val="BodyText"/>
      </w:pPr>
      <w:r>
        <w:t xml:space="preserve">Tĩnh Bình quận vương biểu tình như bị sỉ nhục ” Tĩnh Bình quận vương ta là người trong sạch, cả đời mắc nợ, cũng chỉ có người này, chẳng lẽ là do oan hồn đi nhầm phủ đệ sao? Hắn không phải hướng ta kêu oan, thì còn hướng ai, lại nói chính là ta phụ hắn, hắn mới chết không nhắm mắt.”</w:t>
      </w:r>
    </w:p>
    <w:p>
      <w:pPr>
        <w:pStyle w:val="BodyText"/>
      </w:pPr>
      <w:r>
        <w:t xml:space="preserve">“Ta từ đầu tới cuối cũng chưa nghe nói ngài phụ hắn, không phải là Cao tổng quản cùng hắn nói chuyện, hắn liền ly khai sao?”</w:t>
      </w:r>
    </w:p>
    <w:p>
      <w:pPr>
        <w:pStyle w:val="BodyText"/>
      </w:pPr>
      <w:r>
        <w:t xml:space="preserve">Tĩnh Bình quận vương ngấn lệ nói: “Đó là bởi vì hắn lo lắng cho ta, yêu ta sâu đậm, không muốn ta khó xử, mới lén rời đi.”</w:t>
      </w:r>
    </w:p>
    <w:p>
      <w:pPr>
        <w:pStyle w:val="BodyText"/>
      </w:pPr>
      <w:r>
        <w:t xml:space="preserve">Nguyệt Quý cười khổ, “Cao tổng quản nói người nọ sau khi rời đi, từng trình lên một danh sách vật bị đánh cấp cho ngài, vu oan là do người kia trộm đi, danh sách đó, cũng thật là những vật trong phủ bị mất đi.”</w:t>
      </w:r>
    </w:p>
    <w:p>
      <w:pPr>
        <w:pStyle w:val="BodyText"/>
      </w:pPr>
      <w:r>
        <w:t xml:space="preserve">Cao Minh gật đầu, “Là lộ phí đi đường ta đưa cho hắn, tương đương cũng khoảng một ngàn lượng bạc, này… là đánh gãy uyên ương nha, tâm ta cũng không đành lòng, bởi vậy chính mình còn đưa rất nhiều ngân lượng cho hắn.”</w:t>
      </w:r>
    </w:p>
    <w:p>
      <w:pPr>
        <w:pStyle w:val="BodyText"/>
      </w:pPr>
      <w:r>
        <w:t xml:space="preserve">Ma Ngạo càng nghe càng là nhíu mày. Trong đầu mấy người này chứa cái gì vậy, tất cả đều là hồ dán sao? Việc này quá rành mạch, rõ ràng rồi còn gì?</w:t>
      </w:r>
    </w:p>
    <w:p>
      <w:pPr>
        <w:pStyle w:val="BodyText"/>
      </w:pPr>
      <w:r>
        <w:t xml:space="preserve">“Cho nên đối với phương cầm ngân lượng của ngươi rồi ra đi, vậy thì lưỡng tình tương duyệt cái gì, không phải là lừa tiền sao? Nếu không thì là do ngươi phiêu hắn, hắn thu tiền của ngươi, tiền trao cháo múc không ai thiếu nợ của ai.”</w:t>
      </w:r>
    </w:p>
    <w:p>
      <w:pPr>
        <w:pStyle w:val="BodyText"/>
      </w:pPr>
      <w:r>
        <w:t xml:space="preserve">Một đoạn luyến tình vừa ngọt ngào vừa đau khổ, lại bị Quốc sư nói thành như vậy, còn nói ra chữ “Phiêu”, Tĩnh Bình quận vương tức giận đến gương mặt xám tro đều đỏ lên toàn bộ.</w:t>
      </w:r>
    </w:p>
    <w:p>
      <w:pPr>
        <w:pStyle w:val="BodyText"/>
      </w:pPr>
      <w:r>
        <w:t xml:space="preserve">“Ngươi —— các ngươi cút cho ta, cút đi!”</w:t>
      </w:r>
    </w:p>
    <w:p>
      <w:pPr>
        <w:pStyle w:val="BodyText"/>
      </w:pPr>
      <w:r>
        <w:t xml:space="preserve">Rống xong, hắn nắm chặt một khối ngọc bội nhìn không chớp mắt, trong mắt hàm lệ, nức nở nói: “Thành Nguyên, ngươi tới đón ta đi, ta liền ở chỗ này chờ ngươi, ta chờ ngươi hơn mười năm, rốt cuộc chờ không nổi nữa, mau đón ta đi, ta muốn cùng ngươi đến một thế giới khác ngắm hoa thưởng rượu, say trong lòng ngươi…”</w:t>
      </w:r>
    </w:p>
    <w:p>
      <w:pPr>
        <w:pStyle w:val="BodyText"/>
      </w:pPr>
      <w:r>
        <w:t xml:space="preserve">Hắn còn chưa khóc lóc kể lể xong, ngọc bội kia đã bị Ma Ngạo đoạt đi, hắn tức giận sôi lên. Hắn ngay cả nguyện vọng chết theo tình nhân cũng không được sao? Vì cái gì muốn ngăn cản hắn?</w:t>
      </w:r>
    </w:p>
    <w:p>
      <w:pPr>
        <w:pStyle w:val="BodyText"/>
      </w:pPr>
      <w:r>
        <w:t xml:space="preserve">“Ngươi, ngươi trả đồ lại cho ta, đây là món đồ duy nhất hắn tặng cho ta … Oa! Đó?”</w:t>
      </w:r>
    </w:p>
    <w:p>
      <w:pPr>
        <w:pStyle w:val="BodyText"/>
      </w:pPr>
      <w:r>
        <w:t xml:space="preserve">Hắn phẫn nộ nói, bỗng nhiên ngọc bội kia từ trong tay quốc sư trợt xuống, tự động một đường lăn ra cửa, giống như có sinh mệnh, hắn nhìn xem mà trợn mắt há hốc mồm, nói không ra lời.</w:t>
      </w:r>
    </w:p>
    <w:p>
      <w:pPr>
        <w:pStyle w:val="BodyText"/>
      </w:pPr>
      <w:r>
        <w:t xml:space="preserve">Nguyệt Quý nghiêng thân, nhìn hành động gọn gàng của ngọc bội kia, thở dài một tiếng, tất nhiên hiểu được chuyện gì đã xảy ra, Ma Ngạo ngoài cười nhưng trong không cười, dùng biểu tình nhìn kẻ ngu ngốc nhìn Tĩnh Bình quận vương, chỉ kém chưa nói hắn là tên ngu ngốc.</w:t>
      </w:r>
    </w:p>
    <w:p>
      <w:pPr>
        <w:pStyle w:val="BodyText"/>
      </w:pPr>
      <w:r>
        <w:t xml:space="preserve">“Người không chết, còn sống rất tốt, ngọc bội kia bị ta thi chú, chạy đi tìm chủ nhân, đi theo ngọc bội sẽ biết cái tên Thành Nguyên kia hiện tại rốt cuộc ở nơi nào.”</w:t>
      </w:r>
    </w:p>
    <w:p>
      <w:pPr>
        <w:pStyle w:val="BodyText"/>
      </w:pPr>
      <w:r>
        <w:t xml:space="preserve">Tĩnh Bình quận vương ôm ngực, giống như không chịu nổi tin vui này, “Hắn không chết? Hắn thật sự không chết? Còn có thể biết được hắn đang ở nơi nào?”</w:t>
      </w:r>
    </w:p>
    <w:p>
      <w:pPr>
        <w:pStyle w:val="BodyText"/>
      </w:pPr>
      <w:r>
        <w:t xml:space="preserve">Giống như được ăn linh đan diệu dược, hắn không hề ốm yếu, vội vàng chạy theo ra ngoài.</w:t>
      </w:r>
    </w:p>
    <w:p>
      <w:pPr>
        <w:pStyle w:val="BodyText"/>
      </w:pPr>
      <w:r>
        <w:t xml:space="preserve">Ngọc bội kia tựa như có người thao túng, một đường lăn, càng giống bị người đá, thế nào cũng không dừng.</w:t>
      </w:r>
    </w:p>
    <w:p>
      <w:pPr>
        <w:pStyle w:val="BodyText"/>
      </w:pPr>
      <w:r>
        <w:t xml:space="preserve">Từ Tĩnh Bình quận vương phủ lăn ra đường cái, tái lăn đến một ngõ tắt nhỏ, sau đó tiến vào con hẻm phát ra loại âm thanh yên hoa phóng đãng, loại địa phương này không phải để người như Quốc sư hay Quận vương nên tới.</w:t>
      </w:r>
    </w:p>
    <w:p>
      <w:pPr>
        <w:pStyle w:val="BodyText"/>
      </w:pPr>
      <w:r>
        <w:t xml:space="preserve">Cao Minh đi theo phía sau, sắc mặt càng ngày càng trắng. Nếu người nọ thật sự ở nơi này, này, này không phải sẽ phá hủy hình tượng tình nhân hoàn mỹ trong lòng chủ tử sao?</w:t>
      </w:r>
    </w:p>
    <w:p>
      <w:pPr>
        <w:pStyle w:val="BodyText"/>
      </w:pPr>
      <w:r>
        <w:t xml:space="preserve">Mà Tĩnh Bình quận vương sắc mặt xám trắng nhìn cảnh tượng hoan dâm xung quanh liền biến thành xanh mét, cuối cùng ngọc bội kia lăn đến một phòng trong Di Hồng viện, nhắm thẳng chân một người mà lăn, sau đó đứng cạnh chân người nọ không động đậy nữa.</w:t>
      </w:r>
    </w:p>
    <w:p>
      <w:pPr>
        <w:pStyle w:val="BodyText"/>
      </w:pPr>
      <w:r>
        <w:t xml:space="preserve">Chỉ thấy người nọ tóc trắng một nửa, đã uống đến thập phần say, mắt mơ màng miệng méo sệch, rượu trào ra trên người phát ra một cỗ hôi khí, hai cái răng cửa có lẽ do đánh nhau mà bị gãy mất, gã chống đỡ cái bụng phì nộn, nhặt lên khối ngọc kia, nhãn tình sáng lên, vội vàng chùi sạch sẽ.”Khói ngọc nát này ra hiệu cầm đồ chắc được ít lượng bạc, đến lúc đó có thể gọi hồng bài đến hầu hạ.”</w:t>
      </w:r>
    </w:p>
    <w:p>
      <w:pPr>
        <w:pStyle w:val="BodyText"/>
      </w:pPr>
      <w:r>
        <w:t xml:space="preserve">Gã cười hì hì không ngừng, tiếng cười thập phần ghê tởm, Tĩnh Bình quận vương đứng ở trước mặt gã, cũng ngừng không được thân hình phát run. Tên nam nhân xấu đến không thể tả này rốt cuộc là ai?</w:t>
      </w:r>
    </w:p>
    <w:p>
      <w:pPr>
        <w:pStyle w:val="Compact"/>
      </w:pPr>
      <w:r>
        <w:t xml:space="preserve">Gã không có khả năng là Thành Nguyên đi, bởi vì gã ngay cả ngọc bội của mình cũng không nhớ rõ.</w:t>
      </w:r>
      <w:r>
        <w:br w:type="textWrapping"/>
      </w:r>
      <w:r>
        <w:br w:type="textWrapping"/>
      </w:r>
    </w:p>
    <w:p>
      <w:pPr>
        <w:pStyle w:val="Heading2"/>
      </w:pPr>
      <w:bookmarkStart w:id="33" w:name="quyển-1---chương-6-2"/>
      <w:bookmarkEnd w:id="33"/>
      <w:r>
        <w:t xml:space="preserve">12. Quyển 1 - Chương 6-2</w:t>
      </w:r>
    </w:p>
    <w:p>
      <w:pPr>
        <w:pStyle w:val="Compact"/>
      </w:pPr>
      <w:r>
        <w:br w:type="textWrapping"/>
      </w:r>
      <w:r>
        <w:br w:type="textWrapping"/>
      </w:r>
      <w:r>
        <w:t xml:space="preserve">Hắn còn nhớ rõ năm đó, Thành Nguyên cầm lấy khối ngọc không đáng tiền này đưa cho hắn, xấu hổ nói mình không tiền không của, chỉ có thể tặng món lễ vật này, cõi lòng hắn đầy vui sướng nhận lấy, sau đó đưa lại chính là ngọc như ý giá trị thiên kim, còn mướn thợ may giỏi nhất may mấy bộ áo ấm đơn giản, lo lắng gã không tiền của, ở trong quần áo nhét vô số vàng bạc, hận không thể đem những vật sở hữu có giá trị của mình toàn bộ dâng hết cho gã.</w:t>
      </w:r>
    </w:p>
    <w:p>
      <w:pPr>
        <w:pStyle w:val="BodyText"/>
      </w:pPr>
      <w:r>
        <w:t xml:space="preserve">“Thành nguyên sao?”</w:t>
      </w:r>
    </w:p>
    <w:p>
      <w:pPr>
        <w:pStyle w:val="BodyText"/>
      </w:pPr>
      <w:r>
        <w:t xml:space="preserve">“Thành nguyên?” Nam tử kia ngẩng đầu lên, vẻ mặt mờ mịt, lập tức nhớ tới, miệng đầy mùi rượu ợ một cái, “Đó là tên chốn phố chợ của ta hơn mười năm trước, Lý gia quả phụ kia vừa xinh đẹp vừa nóng bỏng, Trương gia tẩu tử cũng lẵng lơ tận xương, mà ta tuổi trẻ anh tuấn, thật dễ dàng kiếm tiền, công tử Quận vương phủ kia bị ta dễ dàng dụ dỗ, đừng nói thân thể, mà ngay cả vàng bạc của cải cũng đều dâng ra hết, tấm chi phiếu kia là ta ăn đến thân hình biến dạng, rốt cuộc không còn dễ dàng lừa người được nữa, mà phải nói, tên công tử được dưỡng trong phủ không rành thế sự kia đúng là một con đại dê béo a.”</w:t>
      </w:r>
    </w:p>
    <w:p>
      <w:pPr>
        <w:pStyle w:val="BodyText"/>
      </w:pPr>
      <w:r>
        <w:t xml:space="preserve">Tĩnh Bình quận vương thân mình run rẩy, sắc mặt thậm chí so với nằm trên giường bệnh vừa rồi còn muốn xám trắng hơn, Cao Minh thiếu chút nữa nghĩ chủ tử nhà mình ở chỗ này bất đắc kỳ tử tắt thở.</w:t>
      </w:r>
    </w:p>
    <w:p>
      <w:pPr>
        <w:pStyle w:val="BodyText"/>
      </w:pPr>
      <w:r>
        <w:t xml:space="preserve">Ma Ngạo tuyệt không đồng tình, ngược lại còn cười ha ha, ngữ điệu châm chọc.”Người này xấu như vậy, ngươi còn nhớ mãi không quên, đầu ngươi có bệnh nha, lại vẫn nói muốn hắn mang ngươi cùng đi, ta a, có chết cũng không cùng loại phế vật này đi.”</w:t>
      </w:r>
    </w:p>
    <w:p>
      <w:pPr>
        <w:pStyle w:val="BodyText"/>
      </w:pPr>
      <w:r>
        <w:t xml:space="preserve">A Lang ngay thẳng, không biết phải để cho người ta chút mặt mũi, vèo một tiếng bật cười.</w:t>
      </w:r>
    </w:p>
    <w:p>
      <w:pPr>
        <w:pStyle w:val="BodyText"/>
      </w:pPr>
      <w:r>
        <w:t xml:space="preserve">Mặt Tĩnh Bình quận vương phúc chốc biến thành đỏ bừng, hắn phẫn nộ một cước đá ngã cái bàn, một cái chân khác đạp nát ngọc bội, gầm rú một đường hướng Quận vương phủ quay về.</w:t>
      </w:r>
    </w:p>
    <w:p>
      <w:pPr>
        <w:pStyle w:val="BodyText"/>
      </w:pPr>
      <w:r>
        <w:t xml:space="preserve">Thanh âm kia cực chói tai, ngữ điệu phẫn nộ, vẻ mặt kích động, thật giống người điên.</w:t>
      </w:r>
    </w:p>
    <w:p>
      <w:pPr>
        <w:pStyle w:val="BodyText"/>
      </w:pPr>
      <w:r>
        <w:t xml:space="preserve">Cao Minh khóc ròng nói: “Ta là gọi ngươi tới cứu chủ tử nhà ta, không phải gọi ngươi đến ép người tử. Quốc sư, ngươi thật quá đáng.”</w:t>
      </w:r>
    </w:p>
    <w:p>
      <w:pPr>
        <w:pStyle w:val="BodyText"/>
      </w:pPr>
      <w:r>
        <w:t xml:space="preserve">“Ta làm gì quá đáng, rõ ràng chính chủ tử ngươi… chủ tử ngươi là một tên ngốc, trách không được ngươi cũng như vậy, lại cho rằng ta cùng A Lang… Ha ha ha —— ta hiểu rồi, chủ tớ ngu ngốc, thì ra là thế, ai, chủ tử ánh mắt kém, trách không được nô tài cũng tệ như thế, ha, rốt cuộc tảng đá trong lòng ta đã lấy xuống.”</w:t>
      </w:r>
    </w:p>
    <w:p>
      <w:pPr>
        <w:pStyle w:val="BodyText"/>
      </w:pPr>
      <w:r>
        <w:t xml:space="preserve">Cao Minh tức giận đến dậm chân, kêu tên chủ tử một đường chạy theo.</w:t>
      </w:r>
    </w:p>
    <w:p>
      <w:pPr>
        <w:pStyle w:val="BodyText"/>
      </w:pPr>
      <w:r>
        <w:t xml:space="preserve">Nguyệt Quý nhìn hắn đắc chí, vỗ tay táng thưởng, mỉm cười hỏi: “Nếu Thành Nguyên còn sống, vậy rốt cuộc là ai kêu oan?”</w:t>
      </w:r>
    </w:p>
    <w:p>
      <w:pPr>
        <w:pStyle w:val="BodyText"/>
      </w:pPr>
      <w:r>
        <w:t xml:space="preserve">A? Cái này là hỏi ngược Ma Ngạo, hắn chớp chớp mắt.</w:t>
      </w:r>
    </w:p>
    <w:p>
      <w:pPr>
        <w:pStyle w:val="BodyText"/>
      </w:pPr>
      <w:r>
        <w:t xml:space="preserve">A Lang lúc này cũng nhớ tới nguyên nhân mà tổng quản Tĩnh Bình quận vương phủ tìm tới cửa.</w:t>
      </w:r>
    </w:p>
    <w:p>
      <w:pPr>
        <w:pStyle w:val="BodyText"/>
      </w:pPr>
      <w:r>
        <w:t xml:space="preserve">Hiện tại đã chứng minh oan hồn kia không phải là Thành Nguyên đang sinh hoạt phóng đãng ở kỹ viện, vậy ——</w:t>
      </w:r>
    </w:p>
    <w:p>
      <w:pPr>
        <w:pStyle w:val="BodyText"/>
      </w:pPr>
      <w:r>
        <w:t xml:space="preserve">Đến tột cùng là ai?</w:t>
      </w:r>
    </w:p>
    <w:p>
      <w:pPr>
        <w:pStyle w:val="BodyText"/>
      </w:pPr>
      <w:r>
        <w:t xml:space="preserve">Lại nói, Tĩnh Bình quận vương vừa về tới Quận vương phủ, không chỉ vừa hét vừa rống, còn cơ hồ đem phòng của mình phá hủy, đến nửa đêm, nghe được thanh âm thê lương kêu oan, càng tức giận đến thiếu chút nữa nghẹn khí.</w:t>
      </w:r>
    </w:p>
    <w:p>
      <w:pPr>
        <w:pStyle w:val="BodyText"/>
      </w:pPr>
      <w:r>
        <w:t xml:space="preserve">Nếu không phải thanh âm này làm hắn hiểu lầm, gợi lên tâm sự của hắn, hắn sao lại có thể nhìn thấy Thành Nguyên xấu xí ghê tởm kia, ký ức mối tình đầu tốt đẹp, nhưng đúng là đối phương lừa tài lừa sắc, hắn như thế nào có thể ngu xuẩn đến thế, ở trong mắt tên Thành Nguyên mập mạp đánh khinh kia, trở thành một con đại dê béo.</w:t>
      </w:r>
    </w:p>
    <w:p>
      <w:pPr>
        <w:pStyle w:val="BodyText"/>
      </w:pPr>
      <w:r>
        <w:t xml:space="preserve">Hắn cầm lợi kiếm vọt tới chỗ phát ra âm thanh ma quái, rống giận, “Đi ra cho ta, chẳng cần biết ngươi là quỷ thật hay quỷ giải, tóm lại đi ra cho ta!”</w:t>
      </w:r>
    </w:p>
    <w:p>
      <w:pPr>
        <w:pStyle w:val="BodyText"/>
      </w:pPr>
      <w:r>
        <w:t xml:space="preserve">Chuyện ma quái kêu oan là ở táo phòng (nhà bếp), Tĩnh Bình quận vương từ trước đến nay đối với hạ nhân đều nhân từ, chưa bao giờ vô cớ đánh chửi, ngay cả táo phòng đều là tỳ nữ xuất nhập, cũng không nghe qua có ai tự sát.</w:t>
      </w:r>
    </w:p>
    <w:p>
      <w:pPr>
        <w:pStyle w:val="BodyText"/>
      </w:pPr>
      <w:r>
        <w:t xml:space="preserve">Nhưng từ khi nữ nhi xuất giá, mang theo đại bộ phận nữ tỳ trẻ tuổi làm của hồi môn, tiếng kêu oan bắt đầu xuất hiện hàng đêm, làm một số nữ hầu già sợ tới mức phát bệnh, chính là từ chức, đến cuối cùng cả tòa quận vương phủ đều trống rỗng, ngay cả một tỳ nữ đều nhìn không thấy.</w:t>
      </w:r>
    </w:p>
    <w:p>
      <w:pPr>
        <w:pStyle w:val="BodyText"/>
      </w:pPr>
      <w:r>
        <w:t xml:space="preserve">“Đáng giận, ngươi đi ra cho ta! Đi ra!”</w:t>
      </w:r>
    </w:p>
    <w:p>
      <w:pPr>
        <w:pStyle w:val="BodyText"/>
      </w:pPr>
      <w:r>
        <w:t xml:space="preserve">“Oan nha! Oan nha, ta —— thật thê thảm oa!”</w:t>
      </w:r>
    </w:p>
    <w:p>
      <w:pPr>
        <w:pStyle w:val="BodyText"/>
      </w:pPr>
      <w:r>
        <w:t xml:space="preserve">Thanh âm kỳ ảo quanh quẩn, giọng điệu thê lương, chấn động tâm thần, nhưng lại không thấy người, làm Tĩnh Bình quận vương tức đến đấm ngực dậm chân.</w:t>
      </w:r>
    </w:p>
    <w:p>
      <w:pPr>
        <w:pStyle w:val="BodyText"/>
      </w:pPr>
      <w:r>
        <w:t xml:space="preserve">Mà hắn sau khi hồi phủ cũng không tìm chết, vốn là tâm bệnh gây chuyện, hắn phẫn nộ đến muốn đạp nát phòng, hơn nữa lớn tiếng chửi bậy, mà hao tổn chính là cái gì?</w:t>
      </w:r>
    </w:p>
    <w:p>
      <w:pPr>
        <w:pStyle w:val="BodyText"/>
      </w:pPr>
      <w:r>
        <w:t xml:space="preserve">Là thể lực cùng tinh lực nha!</w:t>
      </w:r>
    </w:p>
    <w:p>
      <w:pPr>
        <w:pStyle w:val="BodyText"/>
      </w:pPr>
      <w:r>
        <w:t xml:space="preserve">Cho nên cơm trưa hắn ăn nhiều một chén, cơm tối ăn thêm hai chén, tuy rằng cả ngày trừng mắt tức giận, nhưng là cái tâm chờ chết đã không còn, nhớ lại lúc trước muốn chết đúng là một chuyện đáng chê cười nhất, chiếu theo lời chăm chọc của Quốc sư kia nói, hắn chính là ——</w:t>
      </w:r>
    </w:p>
    <w:p>
      <w:pPr>
        <w:pStyle w:val="BodyText"/>
      </w:pPr>
      <w:r>
        <w:t xml:space="preserve">Ô, hắn thật là một tên ngu ngốc nha!</w:t>
      </w:r>
    </w:p>
    <w:p>
      <w:pPr>
        <w:pStyle w:val="BodyText"/>
      </w:pPr>
      <w:r>
        <w:t xml:space="preserve">Vì một tên lừa tài lừa sắc, sầu khổ hơn mười năm, mà quan trọng nhất là, cái tên đó hiện tại thật xấu, xấu đến hắn đều muốn ói.</w:t>
      </w:r>
    </w:p>
    <w:p>
      <w:pPr>
        <w:pStyle w:val="BodyText"/>
      </w:pPr>
      <w:r>
        <w:t xml:space="preserve">Chỉ cần nhớ tới năm đó mình nhút nhát xấu hổ, mỗi ngày đều ngượng ngùng mong gặp tình lang, đối chiếu lại tên xấu xí ham tài háo sắc kia, hắn cảm thấy chính mình đã chịu một mất mát lớn.</w:t>
      </w:r>
    </w:p>
    <w:p>
      <w:pPr>
        <w:pStyle w:val="BodyText"/>
      </w:pPr>
      <w:r>
        <w:t xml:space="preserve">Cao Minh vốn đang giận Ma Ngạo nói chuyện khó nghe, không ngờ chủ tử nhà mình lại bị kích thích, cơm ăn nhiều mấy bát, sinh long hoạt hổ phát tiết tức giận, khí sắc cũng bởi vậy mà tốt lên rất nhiều. Quốc sư thật sự là dụng tâm lương khổ nha, chắc chắn muốn làm chủ tử tỉnh lại, mới cố ý nói kích ngài, đúng vậy, ngay cả thiếu niên mặt vàng bên cạnh hắn cũng nói như thế ——</w:t>
      </w:r>
    </w:p>
    <w:p>
      <w:pPr>
        <w:pStyle w:val="BodyText"/>
      </w:pPr>
      <w:r>
        <w:t xml:space="preserve">“Bi thương làm con người mất đi ý chí, một lòng muốn chết, nhưng bi phẫn sẽ khiến con người càng muốn sống xót.”</w:t>
      </w:r>
    </w:p>
    <w:p>
      <w:pPr>
        <w:pStyle w:val="BodyText"/>
      </w:pPr>
      <w:r>
        <w:t xml:space="preserve">Ai, Quốc sư thật sự là đại từ đại bi, ngay cả người bên cạnh nói chuyện cũng triết lý như vậy, làm cho lệ lão của hắn văng tứ tung.</w:t>
      </w:r>
    </w:p>
    <w:p>
      <w:pPr>
        <w:pStyle w:val="BodyText"/>
      </w:pPr>
      <w:r>
        <w:t xml:space="preserve">Cách hai ngày Cao Minh đến quốc sư phủ xin chịu tội.</w:t>
      </w:r>
    </w:p>
    <w:p>
      <w:pPr>
        <w:pStyle w:val="BodyText"/>
      </w:pPr>
      <w:r>
        <w:t xml:space="preserve">Ma Ngạo không dằn nổi gấp gáp hỏi hắn, “Vậy rốt cuộc là ai kêu oan?”</w:t>
      </w:r>
    </w:p>
    <w:p>
      <w:pPr>
        <w:pStyle w:val="BodyText"/>
      </w:pPr>
      <w:r>
        <w:t xml:space="preserve">Cao Minh vẻ mặt kinh ngạc. Này… Hắn nếu biết, còn cần hao tổn hết tâm lực cầu Quốc sư cứu sao?</w:t>
      </w:r>
    </w:p>
    <w:p>
      <w:pPr>
        <w:pStyle w:val="BodyText"/>
      </w:pPr>
      <w:r>
        <w:t xml:space="preserve">Cho nên hắn đem thời gian và nơi phát ra thanh âm kêu oan lặp lại một lần, hơn nữa cam đoan rằng, mình làm người hầu ở Quận vương phủ ba mươi năm, chưa bao giờ phát sinh chuyện chủ tử đánh nô bộc hay tỳ nữ.</w:t>
      </w:r>
    </w:p>
    <w:p>
      <w:pPr>
        <w:pStyle w:val="BodyText"/>
      </w:pPr>
      <w:r>
        <w:t xml:space="preserve">Cái này Ma Ngạo cũng mờ mịt, ngược lại Nguyệt Quý đầu tiên ngẩn ra sau đó bật cười.</w:t>
      </w:r>
    </w:p>
    <w:p>
      <w:pPr>
        <w:pStyle w:val="BodyText"/>
      </w:pPr>
      <w:r>
        <w:t xml:space="preserve">“Trong Quận vương phủ có phải không có tỳ nữ? Bằng không cũng chỉ là những vú già?”</w:t>
      </w:r>
    </w:p>
    <w:p>
      <w:pPr>
        <w:pStyle w:val="BodyText"/>
      </w:pPr>
      <w:r>
        <w:t xml:space="preserve">Cao Minh gật đầu, “Dạ đúng, mấy tỳ nữ trẻ tuổi đều là cùng tiểu thư từ nhỏ lớn lên, có tình cảm sâu đậm, Quận vương lại không cưới thiếp, không thu nhị phòng, cho nên tất cả tỳ nữ đều theo tiểu thư gả đi.”</w:t>
      </w:r>
    </w:p>
    <w:p>
      <w:pPr>
        <w:pStyle w:val="BodyText"/>
      </w:pPr>
      <w:r>
        <w:t xml:space="preserve">“Ngươi quay về Quận vương phủ mang một nữ tử trẻ tuổi xinh đẹp, mời nàng ở phòng bếp tắm rửa, đêm nay sẽ không có thanh âm kêu oan.”</w:t>
      </w:r>
    </w:p>
    <w:p>
      <w:pPr>
        <w:pStyle w:val="BodyText"/>
      </w:pPr>
      <w:r>
        <w:t xml:space="preserve">“Gì?” Cao Minh nghĩ là mình nghe lầm.</w:t>
      </w:r>
    </w:p>
    <w:p>
      <w:pPr>
        <w:pStyle w:val="BodyText"/>
      </w:pPr>
      <w:r>
        <w:t xml:space="preserve">“Tắm rửa?” A Lang nghe được cô nương tắm rửa, dù sao tuổi còn nhỏ, liền đỏ mặt.</w:t>
      </w:r>
    </w:p>
    <w:p>
      <w:pPr>
        <w:pStyle w:val="BodyText"/>
      </w:pPr>
      <w:r>
        <w:t xml:space="preserve">“Cái quỷ gì vậy?” Câu cuối cùng là Ma Ngạo trừng mắt hỏi.</w:t>
      </w:r>
    </w:p>
    <w:p>
      <w:pPr>
        <w:pStyle w:val="Compact"/>
      </w:pPr>
      <w:r>
        <w:t xml:space="preserve">Mọi người đoán xem là ai kêu oan nha: (không tính mấy bạn đã đọc bản QT)Ma quỷYêu quáiThần tiênCon người</w:t>
      </w:r>
      <w:r>
        <w:br w:type="textWrapping"/>
      </w:r>
      <w:r>
        <w:br w:type="textWrapping"/>
      </w:r>
    </w:p>
    <w:p>
      <w:pPr>
        <w:pStyle w:val="Heading2"/>
      </w:pPr>
      <w:bookmarkStart w:id="34" w:name="quyển-1---chương-7-1-thượng"/>
      <w:bookmarkEnd w:id="34"/>
      <w:r>
        <w:t xml:space="preserve">13. Quyển 1 - Chương 7-1: Thượng</w:t>
      </w:r>
    </w:p>
    <w:p>
      <w:pPr>
        <w:pStyle w:val="Compact"/>
      </w:pPr>
      <w:r>
        <w:br w:type="textWrapping"/>
      </w:r>
      <w:r>
        <w:br w:type="textWrapping"/>
      </w:r>
      <w:r>
        <w:t xml:space="preserve">Nguyệt Quý cười giải thích, “Dân gian tương truyền, thiên đế có một người con trai út thích nhìn lén nữ sắc, cho nên thiên đế đã kêu đứa con trai này quản lý táo phòng, chờ ban đêm n�%B�</w:t>
      </w:r>
    </w:p>
    <w:p>
      <w:pPr>
        <w:pStyle w:val="BodyText"/>
      </w:pPr>
      <w:r>
        <w:t xml:space="preserve">�9 tử ở táo phòng thoát y tắm rửa, hắn có thể yên tâm thỏa thích nhìn, ta đoán do nhà của người không có nữ tỳ trẻ tuổi, táo Vương gia chịu không nổi, liền mỗi đêm kêu oan gọi thảm.”</w:t>
      </w:r>
    </w:p>
    <w:p>
      <w:pPr>
        <w:pStyle w:val="BodyText"/>
      </w:pPr>
      <w:r>
        <w:t xml:space="preserve">“Có chuyện này nữa sao, mà cái thần tiên này cũng kỳ cục quá đi.”</w:t>
      </w:r>
    </w:p>
    <w:p>
      <w:pPr>
        <w:pStyle w:val="BodyText"/>
      </w:pPr>
      <w:r>
        <w:t xml:space="preserve">A Lang vẫn luôn cho rằng thần tiên là cao cao tại thượng, vừa nghe đến có thần tiên như vậy, miệng không khỏi há to đến có thể nuốt một quả trứng gà.</w:t>
      </w:r>
    </w:p>
    <w:p>
      <w:pPr>
        <w:pStyle w:val="BodyText"/>
      </w:pPr>
      <w:r>
        <w:t xml:space="preserve">Ma Ngạo thì bán tín bán nghi, gọi một mỹ tỳ trong phủ, để Cao Minh mang về Tĩnh Bình quận vương phủ.</w:t>
      </w:r>
    </w:p>
    <w:p>
      <w:pPr>
        <w:pStyle w:val="BodyText"/>
      </w:pPr>
      <w:r>
        <w:t xml:space="preserve">Vì để xác minh lời Nguyệt Quý nói, ba người bên phía Ma Ngạo đương nhiên cũng đi cùng, vừa vào đêm, tất cả mọi người sợ hãi cách xa táo phòng, duy chỉ có Ma Ngạo còn ở bên trong.</w:t>
      </w:r>
    </w:p>
    <w:p>
      <w:pPr>
        <w:pStyle w:val="BodyText"/>
      </w:pPr>
      <w:r>
        <w:t xml:space="preserve">Mỹ tỳ kia vâng mệnh thoát y, nhưng là Quốc sư anh tuấn mỵ lực đang đứng ở một bên nhìn, nàng ngượng ngùng, mặt đỏ rần, y phục trên người vô luận thế nào đều thoát không được.</w:t>
      </w:r>
    </w:p>
    <w:p>
      <w:pPr>
        <w:pStyle w:val="BodyText"/>
      </w:pPr>
      <w:r>
        <w:t xml:space="preserve">“Mau thoát nha!” Vội vàng muốn biết kết quả, Ma Ngạo thúc giục.</w:t>
      </w:r>
    </w:p>
    <w:p>
      <w:pPr>
        <w:pStyle w:val="BodyText"/>
      </w:pPr>
      <w:r>
        <w:t xml:space="preserve">“Quốc sư đại nhân không ra ngoài, ta… Xấu hổ, ngượng ngùng.” Mỹ tỳ kia còn tưởng rằng hắn đối với nàng có ý, xấu hổ nói.</w:t>
      </w:r>
    </w:p>
    <w:p>
      <w:pPr>
        <w:pStyle w:val="BodyText"/>
      </w:pPr>
      <w:r>
        <w:t xml:space="preserve">“Xấu hổ cái gì? Vũ Y so với ngươi xinh đẹp hơn gấp trăm lần, ta cũng coi như không, ngươi —— ách…” Tức giận nói, hắn chợt nhớ tới chuyện trọng yếu, ngữ khí ngừng một lát.</w:t>
      </w:r>
    </w:p>
    <w:p>
      <w:pPr>
        <w:pStyle w:val="BodyText"/>
      </w:pPr>
      <w:r>
        <w:t xml:space="preserve">Đúng rồi, Vũ Y xinh đẹp vô song, mềm mại như liễu, có thể làm nam tử tiêu hồn, một nữ tử nghiêng nước nghiêng thành như vậy, hắn đều không để vào mắt.</w:t>
      </w:r>
    </w:p>
    <w:p>
      <w:pPr>
        <w:pStyle w:val="BodyText"/>
      </w:pPr>
      <w:r>
        <w:t xml:space="preserve">Vì cái gì khi nhìn Nguyệt Quý, hắn lại giống như chú chó nhỏ bị bỏ đói nửa ngày nhìn thấy miếng thịt sườn, thèm nhỏ dãi ba thước.</w:t>
      </w:r>
    </w:p>
    <w:p>
      <w:pPr>
        <w:pStyle w:val="BodyText"/>
      </w:pPr>
      <w:r>
        <w:t xml:space="preserve">Nhất là hai quả thù du phấn nộn kia, càng làm hắn lưu luyến ngậm trong miệng khẳng cắn, thẳng đến khi Nguyệt Quý nắm đầu hắn kéo ra, nói hắn làm y muốn rách da, hắn mới không cam lòng buông ra đôi môi.</w:t>
      </w:r>
    </w:p>
    <w:p>
      <w:pPr>
        <w:pStyle w:val="BodyText"/>
      </w:pPr>
      <w:r>
        <w:t xml:space="preserve">Chính là lúc hắn đang miên mang suy nghĩ, một thanh âm khàn khàn khó dằn nổi gấp gáp thúc giục, “Đúng rồi, mau thoát a!”</w:t>
      </w:r>
    </w:p>
    <w:p>
      <w:pPr>
        <w:pStyle w:val="BodyText"/>
      </w:pPr>
      <w:r>
        <w:t xml:space="preserve">Thanh âm kia không biết từ nơi nào phát ra làm mỹ tỳ sợ tới mức thét chói tai, vội vàng mặt lại quần áo đẩy cửa chạy ra ngoài.</w:t>
      </w:r>
    </w:p>
    <w:p>
      <w:pPr>
        <w:pStyle w:val="BodyText"/>
      </w:pPr>
      <w:r>
        <w:t xml:space="preserve">Thanh âm khàn khàn kia hỗn loạn hét to, “Đừng, chớ đi nha! Ta chỉ muốn xem ngươi tắm rửa thôi mà —— ”</w:t>
      </w:r>
    </w:p>
    <w:p>
      <w:pPr>
        <w:pStyle w:val="BodyText"/>
      </w:pPr>
      <w:r>
        <w:t xml:space="preserve">Ma Ngạo đi tới kệ bếp, một tay liền kéo ra chủ nhân của thanh âm kia, chỉ thấy người này này tướng mạo xấu xí, mũi củ tỏi, đôi môi dày, đôi mắt lưng tròng, nhìn chằm chằm bóng dáng mỹ tỳ đã chạy đi kia, một bên nhìn còn một bên lau nước miếng.</w:t>
      </w:r>
    </w:p>
    <w:p>
      <w:pPr>
        <w:pStyle w:val="BodyText"/>
      </w:pPr>
      <w:r>
        <w:t xml:space="preserve">“A, tại sao ngươi lại bắt được ta? Ngô, ngươi không phải người?”</w:t>
      </w:r>
    </w:p>
    <w:p>
      <w:pPr>
        <w:pStyle w:val="BodyText"/>
      </w:pPr>
      <w:r>
        <w:t xml:space="preserve">Người nọ ngây ngốc hỏi, giống như tới lúc này mới từ cái mông xinh xinh cái eo thon thon của mỹ tỳ kia mà hoàn hồn trở lại.</w:t>
      </w:r>
    </w:p>
    <w:p>
      <w:pPr>
        <w:pStyle w:val="BodyText"/>
      </w:pPr>
      <w:r>
        <w:t xml:space="preserve">“Ngươi chính là Táo Thần? Chính là ngươi ở đây kêu oan?” Ma Ngạo hỏi.</w:t>
      </w:r>
    </w:p>
    <w:p>
      <w:pPr>
        <w:pStyle w:val="BodyText"/>
      </w:pPr>
      <w:r>
        <w:t xml:space="preserve">Táo Thần vẻ mặt đau khổ nói: “Đúng, ta là một vị thần, nhưng làm một vị thần uất ức như vậy cũng chỉ có ta, ta anh minh thần võ nên cha bảo ta làm Táo Thần, ghi chép lời ra tiếng vào của mọi người, ai cũng đều biết, nữ nhân thích ở phòng bếp nói chuyện, cho nên ta liền lấy táo phòng Quận vương phủ làm nơi đặt chân, bởi vì nhà này nhân khẩu ít, không có đại sự gì, không cần viết bản ghi chép, ngày qua ngày vừa thoải mái lại khoái hoạt, hơn nữ tỳ nữ nơi này đẹp như mỹ nữ…”</w:t>
      </w:r>
    </w:p>
    <w:p>
      <w:pPr>
        <w:pStyle w:val="BodyText"/>
      </w:pPr>
      <w:r>
        <w:t xml:space="preserve">Hắn vốn đang nói đến hai mắt sáng rực, đột nhiên ngừng một lát, cái mặt liền lặp tức đau khổ.</w:t>
      </w:r>
    </w:p>
    <w:p>
      <w:pPr>
        <w:pStyle w:val="BodyText"/>
      </w:pPr>
      <w:r>
        <w:t xml:space="preserve">“Nào biết sau khi Quận chúa gả đi, mấy tỳ nữ… Ô, ta xấu số nha, ta mới dọn tới nơi này không quá một năm, toàn bộ tỳ nữ đều theo Quận chúa gả đi, ở lại chỉ còn mấy lão bà bộ ngực như cái bao, cái mông thì bự như cái lu, nhìn mấy lão ở trước mặt ta tắm rửa, mắt ta liền đau như bị kim đâm, ngày ngày đều thảm như vậy, ta có thể không kêu oan kêu thảm sao?”</w:t>
      </w:r>
    </w:p>
    <w:p>
      <w:pPr>
        <w:pStyle w:val="BodyText"/>
      </w:pPr>
      <w:r>
        <w:t xml:space="preserve">Cái loại đánh rắm này mà cũng kêu thảm? Ma Ngạo khinh thường.”Vậy sao ngươi không chuyển nhà?”</w:t>
      </w:r>
    </w:p>
    <w:p>
      <w:pPr>
        <w:pStyle w:val="BodyText"/>
      </w:pPr>
      <w:r>
        <w:t xml:space="preserve">“Ách…” Hắn biểu tình càng sầu khổ, “Bời vì nếu không thấy được nữ nhân trẻ tuổi xinh đẹp, ta tựa như chưa ăn cơm, toàn thân mềm nhũn, ngay cả cửa nhà bếp cũng không mở nổi.”</w:t>
      </w:r>
    </w:p>
    <w:p>
      <w:pPr>
        <w:pStyle w:val="BodyText"/>
      </w:pPr>
      <w:r>
        <w:t xml:space="preserve">“Cho nên chỉ cần có nữ nhân trẻ tuổi xinh đẹp tắm cho ngươi xem, ngươi sẽ không cả ngày kêu oan?”</w:t>
      </w:r>
    </w:p>
    <w:p>
      <w:pPr>
        <w:pStyle w:val="BodyText"/>
      </w:pPr>
      <w:r>
        <w:t xml:space="preserve">“Đúng nha, nhưng mà ta thật sự đói lâu lắm rồi, phiền ngươi tìm một quốc sắc thiên hương tới đây, bồi bổ tinh thần của ta.” Tiểu tử này có thể đem hắn bắt được, khẳng định không phải người, nói chuyện cũng không cần thiết phải quanh co lòng vòng.</w:t>
      </w:r>
    </w:p>
    <w:p>
      <w:pPr>
        <w:pStyle w:val="BodyText"/>
      </w:pPr>
      <w:r>
        <w:t xml:space="preserve">“Nữ tỳ vừa rồi bộ dáng không tồi, ta tái gọi nàng tiến vào.”</w:t>
      </w:r>
    </w:p>
    <w:p>
      <w:pPr>
        <w:pStyle w:val="BodyText"/>
      </w:pPr>
      <w:r>
        <w:t xml:space="preserve">Mũi củ tỏi của Táo Thần đều đỏ, một tay lôi kéo ống tay áo của hắn, cảm động không thôi, “Ân công, ngài thật là một người tốt, về sau ta nhất định sẽ báo đáp ngài, nhất định.”</w:t>
      </w:r>
    </w:p>
    <w:p>
      <w:pPr>
        <w:pStyle w:val="BodyText"/>
      </w:pPr>
      <w:r>
        <w:t xml:space="preserve">Để lạn thần báo đáp, Ma Ngạo hắn chưa có nghèo túng đến loại này. Khi hắn chán ghét gạt tay người kia ra thì cửa nhà bếp lại mở, Nguyệt Quý phất tay áo đi tới.”Mọi chuyện sao rồi?”</w:t>
      </w:r>
    </w:p>
    <w:p>
      <w:pPr>
        <w:pStyle w:val="BodyText"/>
      </w:pPr>
      <w:r>
        <w:t xml:space="preserve">“Oa nha —— ”</w:t>
      </w:r>
    </w:p>
    <w:p>
      <w:pPr>
        <w:pStyle w:val="BodyText"/>
      </w:pPr>
      <w:r>
        <w:t xml:space="preserve">Táo Thần vừa rồi còn khóc sướt mướt bỗng nhiên nhảy dựng lên, hóp lại cái bụng tròn vo, lưng thẳng như trúc, hai mắt đăm đăm, nước miếng chảy ròng, nhìn về phía Nguyệt Quý tựa như bị quỷ mê hồn.</w:t>
      </w:r>
    </w:p>
    <w:p>
      <w:pPr>
        <w:pStyle w:val="BodyText"/>
      </w:pPr>
      <w:r>
        <w:t xml:space="preserve">“Người đâu mà băng cơ ngọc cốt, xuất trần thoát tục, thanh cao hơn người, đừng nói nhân gian, ngay cả thiên đình cũng chưa gặp qua, ta, ta muốn y tắm rửa cho ta nhìn.”</w:t>
      </w:r>
    </w:p>
    <w:p>
      <w:pPr>
        <w:pStyle w:val="BodyText"/>
      </w:pPr>
      <w:r>
        <w:t xml:space="preserve">Ma Ngạo giật mình, Nguyệt Quý thì nghiêng người nam nhân đang nói.</w:t>
      </w:r>
    </w:p>
    <w:p>
      <w:pPr>
        <w:pStyle w:val="BodyText"/>
      </w:pPr>
      <w:r>
        <w:t xml:space="preserve">Táo Thần thở khè khè, “Ân, ngươi là người, là người cũng tốt lắm.”</w:t>
      </w:r>
    </w:p>
    <w:p>
      <w:pPr>
        <w:pStyle w:val="BodyText"/>
      </w:pPr>
      <w:r>
        <w:t xml:space="preserve">Ngữ khí của hắn thay đổi, ngay cả biểu tình cũng ra vẻ đứng đắn.”Ngô là Táo Thần, là nhi tử được Thiên đế thương nhất, ngô xem nhữ ấn đường biến thành màu đen, sắc mặt vàng xanh, sắp tới sẽ có tai nạn, ngô bởi vì cùng nhữ có duyên, đặc biệt đến cứu giúp, chỉ cần mỗi ngày nhữ ở tại phòng bếp dùng lá cây thanh tẩy hơn một tháng, nhất định có thể phòng tránh tai họa, vận thế đại chuyển…”</w:t>
      </w:r>
    </w:p>
    <w:p>
      <w:pPr>
        <w:pStyle w:val="BodyText"/>
      </w:pPr>
      <w:r>
        <w:t xml:space="preserve">Ống tay áo Táo Thần phiêu phiêu, sắc mặt y hệt thần tiên chỉ thị, chỉ vì một chiêu này, hắn đã dày công toi luyện, đủ để có thể lên sân khấu diễn tuồng được luôn.</w:t>
      </w:r>
    </w:p>
    <w:p>
      <w:pPr>
        <w:pStyle w:val="BodyText"/>
      </w:pPr>
      <w:r>
        <w:t xml:space="preserve">Đáng tiếc hắn còn chưa kịp nói xong, Ma Ngạo đã nhanh như chớp vung một quyền về phía hắn, Ma Ngạo trán nổi gân xanh, vẻ mặt hung ác, tức giận đến muốn phát cuồng.</w:t>
      </w:r>
    </w:p>
    <w:p>
      <w:pPr>
        <w:pStyle w:val="BodyText"/>
      </w:pPr>
      <w:r>
        <w:t xml:space="preserve">“Ngươi muốn Nguyệt Quý tắm hơn một tháng cho ngươi nhìn? Ngươi chán sống, muốn chết!”</w:t>
      </w:r>
    </w:p>
    <w:p>
      <w:pPr>
        <w:pStyle w:val="BodyText"/>
      </w:pPr>
      <w:r>
        <w:t xml:space="preserve">“Ô oa, ngươi tại sao nói đánh là đánh, ta chính là thần tiên, ngươi dám đắc tội ta, ta gián xuống tai họa cho ngươi chịu khổ không thể tả…”</w:t>
      </w:r>
    </w:p>
    <w:p>
      <w:pPr>
        <w:pStyle w:val="BodyText"/>
      </w:pPr>
      <w:r>
        <w:t xml:space="preserve">Lời uy hiếp của hắn bị một đòn nghiêm trọng ngay bụng của Ma Ngạo cắt đứt, hắn khom lưng xuống, thiếu chút nữa ngay cả gan phổi đều ói ra, nhưng Ma Ngạo còn chưa có đánh xong.</w:t>
      </w:r>
    </w:p>
    <w:p>
      <w:pPr>
        <w:pStyle w:val="BodyText"/>
      </w:pPr>
      <w:r>
        <w:t xml:space="preserve">Ma Ngạo lên gối vào bụng của Táo Thần, xuống chỏ thô bạo, đánh đến xương sống của hắn thiếu chút nữa cắt thành hai đoạn, Táo Thần vẫn là lần đầu tiên bị người người ta đánh đến tơi bời như vậy.</w:t>
      </w:r>
    </w:p>
    <w:p>
      <w:pPr>
        <w:pStyle w:val="BodyText"/>
      </w:pPr>
      <w:r>
        <w:t xml:space="preserve">Ma Ngạo một bên đánh còn một bên rống giận: “Muốn nhìn Nguyệt Quý tắm rửa? Phi, ngay cả ta cũng chưa xem qua, đến phiên ngươi sao? Cóc nhái mà muốn ăn thịt thiên nga, ta liền nhận chết ngươi, để xem ngươi còn có thể xem ai tắm rửa?”</w:t>
      </w:r>
    </w:p>
    <w:p>
      <w:pPr>
        <w:pStyle w:val="BodyText"/>
      </w:pPr>
      <w:r>
        <w:t xml:space="preserve">Hắn nắm tóc Táo Thần đang chật vật bất kham ra khỏi nhà bếp, canh ngay giếng nước mà đi, một tay đem Táo Thần nhấn vào trong nước.</w:t>
      </w:r>
    </w:p>
    <w:p>
      <w:pPr>
        <w:pStyle w:val="BodyText"/>
      </w:pPr>
      <w:r>
        <w:t xml:space="preserve">Táo Thần quần áo ướt đẫm, sặc đến nước mắt, nước mũi đều chảy ra, quỳ xuống đất dập đầu cầu xin tha mạng.</w:t>
      </w:r>
    </w:p>
    <w:p>
      <w:pPr>
        <w:pStyle w:val="BodyText"/>
      </w:pPr>
      <w:r>
        <w:t xml:space="preserve">“Thực xin lỗi, ta sai, ta sẽ không dám nhìn lén người khác tắm rửa, cầu ngươi đừng giết ta, đừng giết ta nha!”</w:t>
      </w:r>
    </w:p>
    <w:p>
      <w:pPr>
        <w:pStyle w:val="BodyText"/>
      </w:pPr>
      <w:r>
        <w:t xml:space="preserve">Hắn bị dọa đến tè ra quần, vị khai của nước tiểu nhượng Ma Ngạo dừng tay, bóp mũi thục lùi vài bước.</w:t>
      </w:r>
    </w:p>
    <w:p>
      <w:pPr>
        <w:pStyle w:val="BodyText"/>
      </w:pPr>
      <w:r>
        <w:t xml:space="preserve">Táo Thần cả người phát run, hô hấp dồn dập, thân là con của Thiên đế, đây là lần đầu tiên hắn bị người ta chỉnh đến thê thảm như vậy, quả nhiên đúng như cha hắn nói, nhân gian hỗn loạn, bao nhiêu hung thần ác sát đều xuất phát từ nhân gian, phải mở to con mắt ra mà nhìn, chớ chọc đến người không nên dây vào.</w:t>
      </w:r>
    </w:p>
    <w:p>
      <w:pPr>
        <w:pStyle w:val="BodyText"/>
      </w:pPr>
      <w:r>
        <w:t xml:space="preserve">“Hừ, coi như tha cho ngươi một mạng.”</w:t>
      </w:r>
    </w:p>
    <w:p>
      <w:pPr>
        <w:pStyle w:val="BodyText"/>
      </w:pPr>
      <w:r>
        <w:t xml:space="preserve">Muốn chiếm tiện nghi của Nguyệt Quý?</w:t>
      </w:r>
    </w:p>
    <w:p>
      <w:pPr>
        <w:pStyle w:val="BodyText"/>
      </w:pPr>
      <w:r>
        <w:t xml:space="preserve">Này tử Táo Thần, nể ngươi sớm biết cái sai, bằng không tuyệt đối sẽ đánh cho ngươi mẹ nhìn không ra.</w:t>
      </w:r>
    </w:p>
    <w:p>
      <w:pPr>
        <w:pStyle w:val="BodyText"/>
      </w:pPr>
      <w:r>
        <w:t xml:space="preserve">“Ô, đa tạ ân công, tiểu nhân về sau không dám nữa.”</w:t>
      </w:r>
    </w:p>
    <w:p>
      <w:pPr>
        <w:pStyle w:val="BodyText"/>
      </w:pPr>
      <w:r>
        <w:t xml:space="preserve">Hắn cũng không dám bày ra dáng điệu thần tiên, còn tự xưng “Tiểu nhân”. Nói vậy người này chính là người mà lão cha nói “Người không thể chọc”, hắn đã sáng mắt a.</w:t>
      </w:r>
    </w:p>
    <w:p>
      <w:pPr>
        <w:pStyle w:val="BodyText"/>
      </w:pPr>
      <w:r>
        <w:t xml:space="preserve">Nguyệt Quý ném cho hắn một cái khăn trắng, lắc đầu bất đắc dĩ nói: “Lau đi. Ngạo Ngạo, trở về thôi.”</w:t>
      </w:r>
    </w:p>
    <w:p>
      <w:pPr>
        <w:pStyle w:val="BodyText"/>
      </w:pPr>
      <w:r>
        <w:t xml:space="preserve">Táo Thần nhặt khăn trắng lên, lau nước mắt, nước mũi trên mặt, sau đó ghé vào chóp mũi, dùng sức hít vài cái, vẻ mặt say mê. Khăn này thơm quá nha.</w:t>
      </w:r>
    </w:p>
    <w:p>
      <w:pPr>
        <w:pStyle w:val="BodyText"/>
      </w:pPr>
      <w:r>
        <w:t xml:space="preserve">Ma Ngạo thấy thế, tay đã biến thành lệ trảo, giống như tùy thời liền có thể xuất ra độc chú tàn ác, Táo Thần kia thấy hắn lần thứ hai nổi giận, hạ thân run rẩy, ai oán thức thời đem khăn trắng buông ra.</w:t>
      </w:r>
    </w:p>
    <w:p>
      <w:pPr>
        <w:pStyle w:val="BodyText"/>
      </w:pPr>
      <w:r>
        <w:t xml:space="preserve">“Không thể nhìn Nguyệt Quý công tử tắm rửa, vậy, vậy có thể cho ta một cái tiết khố (aka quần lót) của Nguyệt Quý công tử được không?” Táo Thần can đảm nói lời kinh thiên động địa. (ông này không biết chữ tử viết làm sao nà)</w:t>
      </w:r>
    </w:p>
    <w:p>
      <w:pPr>
        <w:pStyle w:val="BodyText"/>
      </w:pPr>
      <w:r>
        <w:t xml:space="preserve">“Ngươi ——” Ma Ngạo sắc mặt cực biến.</w:t>
      </w:r>
    </w:p>
    <w:p>
      <w:pPr>
        <w:pStyle w:val="BodyText"/>
      </w:pPr>
      <w:r>
        <w:t xml:space="preserve">Hắn lập tức vả miệng, “Thực xin lỗi, ân công, ta thuận miệng nói chơi mà thôi, ngài đừng nóng giận.” Hắn lộ ra vẻ mặt lấy lòng tươi cười, sợ Ma Ngạo tức giận phóng chưởng, đem mình đánh gần chết.</w:t>
      </w:r>
    </w:p>
    <w:p>
      <w:pPr>
        <w:pStyle w:val="BodyText"/>
      </w:pPr>
      <w:r>
        <w:t xml:space="preserve">“Nguyệt Quý công tử khí chất đặc biệt, nhất định rất được ân công yêu thương, ta hiểu, ta phi thường hiểu, đây là vật quý của tiểu nhân, có thể ngoài thoa trong uống, cam đoan ân công vừa lòng, mà Nguyệt Quý công tử cũng sẽ vừa lòng.” Hắn dâng lên một cái bình sứ.</w:t>
      </w:r>
    </w:p>
    <w:p>
      <w:pPr>
        <w:pStyle w:val="BodyText"/>
      </w:pPr>
      <w:r>
        <w:t xml:space="preserve">“Hừ, coi như ngươi tinh mắt, biết Nguyệt Quý hảo, cũng hiểu được ta cùng hắn quan hệ không phải thường.”</w:t>
      </w:r>
    </w:p>
    <w:p>
      <w:pPr>
        <w:pStyle w:val="BodyText"/>
      </w:pPr>
      <w:r>
        <w:t xml:space="preserve">Ánh mắt mê đắm của Táo Thần làm người ta chán ghét, nhưng hắn liếc mắt một cái liền nhìn ra Nguyệt Quý là quốc sắc thiên hương, so với tên Cao Minh mà ánh mắt không cao minh ấy hơn gấp mấy chục lần.</w:t>
      </w:r>
    </w:p>
    <w:p>
      <w:pPr>
        <w:pStyle w:val="BodyText"/>
      </w:pPr>
      <w:r>
        <w:t xml:space="preserve">Mà bình sứ này cũng không biết để ngoạn cái gì.</w:t>
      </w:r>
    </w:p>
    <w:p>
      <w:pPr>
        <w:pStyle w:val="BodyText"/>
      </w:pPr>
      <w:r>
        <w:t xml:space="preserve">Ma Ngạo mở nắp, liền ngửi được một hương thơm, ngoài ra không có gì đặc biệt, nhưng nhìn Táo Thần trơ mặt cười lấy lòng, hắn đoán rằng nhất định có trò khác, không bằng cứ lấy trước đã.</w:t>
      </w:r>
    </w:p>
    <w:p>
      <w:pPr>
        <w:pStyle w:val="BodyText"/>
      </w:pPr>
      <w:r>
        <w:t xml:space="preserve">A Lang ở một bên ló đầu ra nhìn, tựa hồ đối với bình sứ rất ngạc nhiên, Táo Thần kia vừa thấy A Lang, cũng biết hắn không phải người, thấp giọng nói thầm.</w:t>
      </w:r>
    </w:p>
    <w:p>
      <w:pPr>
        <w:pStyle w:val="BodyText"/>
      </w:pPr>
      <w:r>
        <w:t xml:space="preserve">“Ân công khẩu vị thật tạp, ngay cả thú cũng ăn được luôn nha.”</w:t>
      </w:r>
    </w:p>
    <w:p>
      <w:pPr>
        <w:pStyle w:val="BodyText"/>
      </w:pPr>
      <w:r>
        <w:t xml:space="preserve">Hắn lại từ trong tay áo xuất ra một hộp gỗ, đồng dạng trơ mặt ra cười, nhưng lúc này tương đối khoe khoang trình lên, nháy mắt ra hiệu.</w:t>
      </w:r>
    </w:p>
    <w:p>
      <w:pPr>
        <w:pStyle w:val="BodyText"/>
      </w:pPr>
      <w:r>
        <w:t xml:space="preserve">“Ân công, thứ này càng hiếm có, đối với thú đặc biệt có công hiệu, cho hắn ngửi, hắn sẽ lặp tức động dục, ân công ba người cam đoan dư vị tiêu hồn thực cốt…”</w:t>
      </w:r>
    </w:p>
    <w:p>
      <w:pPr>
        <w:pStyle w:val="BodyText"/>
      </w:pPr>
      <w:r>
        <w:t xml:space="preserve">“Ba người là sao? Ta cùng A Lang, còn có Nguyệt Quý?” Vì cái gì lại là A Lang? Ma Ngạo đột nhiên tung cước đá lăn hắn, “Ngươi này một lạn thần tư tưởng dơ bẩn, xuống dưới đó tẩy não đi! Xem có tỉnh ra được chút nào hay không.”</w:t>
      </w:r>
    </w:p>
    <w:p>
      <w:pPr>
        <w:pStyle w:val="BodyText"/>
      </w:pPr>
      <w:r>
        <w:t xml:space="preserve">Táo Thần bị hắn cho một cước đá bay vào trong giếng, ở trong nước lúc nổi lúc chìm, nếu không có Nguyệt Quý gọi người vớt hắn ra, chỉ sợ hắn đã chết ở dưới giếng luôn rồi.</w:t>
      </w:r>
    </w:p>
    <w:p>
      <w:pPr>
        <w:pStyle w:val="BodyText"/>
      </w:pPr>
      <w:r>
        <w:t xml:space="preserve">Cho nên hắn không dám nói hưu nói vượn nữa, cũng không dám lung tung kêu oan.</w:t>
      </w:r>
    </w:p>
    <w:p>
      <w:pPr>
        <w:pStyle w:val="BodyText"/>
      </w:pPr>
      <w:r>
        <w:t xml:space="preserve">Chính là tận đáy lòng đối với Nguyệt Quý càng ái mộ vạn phần. Nguyên lai Nguyệt Quý công tử không chỉ khí chất xuất chúng, mà còn là người thiện tâm hiếm có, hắn nhất định phải đi theo y, bảo hộ y, dù cho ở giữa có một ân công khủng bố, hắn cũng không lui bước, bởi vì tình yêu đích thực thường thường đều phải trải qua thử thách mà.</w:t>
      </w:r>
    </w:p>
    <w:p>
      <w:pPr>
        <w:pStyle w:val="BodyText"/>
      </w:pPr>
      <w:r>
        <w:t xml:space="preserve">Vì thế quá không ba ngày, Quốc sư phủ lại có tân dân cư, người nạy ngụ tại táo phòng, nghe nói còn ngẫu nhiên sẽ hiện ra thần khí, nói cho người biết làm sao có thể kiếm tiền, hoặc là ở nơi nào sẽ gặp được chuyện may mắn.</w:t>
      </w:r>
    </w:p>
    <w:p>
      <w:pPr>
        <w:pStyle w:val="BodyText"/>
      </w:pPr>
      <w:r>
        <w:t xml:space="preserve">Không lâu sau, người hầu ở Quốc sư phủ đều vui mừng nói, Quốc sư là thiên hạ đệ nhất người, phủ Quốc sư chính là thiên hạ đệ nhất phúc địa, có thần linh phù hộ.</w:t>
      </w:r>
    </w:p>
    <w:p>
      <w:pPr>
        <w:pStyle w:val="Compact"/>
      </w:pPr>
      <w:r>
        <w:t xml:space="preserve">Chẳng qua thần tiên này có tính cổ quái, bắt phải có người ở táo phòng tắm rửa mới chịu, nhưng nếu không có người tắm, thì chỉ cần đặt vào đồ vật mà Nguyệt Quý công tử đã dùng qua, hắn cũng sẽ báo lấy chuyện tốt.</w:t>
      </w:r>
      <w:r>
        <w:br w:type="textWrapping"/>
      </w:r>
      <w:r>
        <w:br w:type="textWrapping"/>
      </w:r>
    </w:p>
    <w:p>
      <w:pPr>
        <w:pStyle w:val="Heading2"/>
      </w:pPr>
      <w:bookmarkStart w:id="35" w:name="quyển-1---chương-7-2-hạ"/>
      <w:bookmarkEnd w:id="35"/>
      <w:r>
        <w:t xml:space="preserve">14. Quyển 1 - Chương 7-2: Hạ</w:t>
      </w:r>
    </w:p>
    <w:p>
      <w:pPr>
        <w:pStyle w:val="Compact"/>
      </w:pPr>
      <w:r>
        <w:br w:type="textWrapping"/>
      </w:r>
      <w:r>
        <w:br w:type="textWrapping"/>
      </w:r>
      <w:r>
        <w:t xml:space="preserve">Quốc sư người được xưng là thần tiên hạ phàm, gần đây tánh khí táo bạo, vẻ mặt không vui, nhưng đám người đang ở trong Quốc sư phủ lại thần tình vui sướng, ý cười trong suốt, mà bên ngoài mỗi ngày đều có người hỏi Quốc sư phủ có thiếu người hay không, có thể hay không vào Quốc sư phủ làm việc, cho dù là dọn nhà xí cũng chịu.</w:t>
      </w:r>
    </w:p>
    <w:p>
      <w:pPr>
        <w:pStyle w:val="BodyText"/>
      </w:pPr>
      <w:r>
        <w:t xml:space="preserve">Nguyên nhân toàn bộ đều do vị tiểu thần tiên kia hiển linh, làm cho nhiều người được lợi ít, chuyện này đã truyền tới đầu ngõ cuối xóm ai ai cũng biết.</w:t>
      </w:r>
    </w:p>
    <w:p>
      <w:pPr>
        <w:pStyle w:val="BodyText"/>
      </w:pPr>
      <w:r>
        <w:t xml:space="preserve">“Hỗn đản này dám dọn vào phủ đệ của ta, ở trong này giả thần giả quỷ, còn vọng tưởng muốn trộm tiết khố của ngươi!” Ma Ngạo tức giận muốn chết.</w:t>
      </w:r>
    </w:p>
    <w:p>
      <w:pPr>
        <w:pStyle w:val="BodyText"/>
      </w:pPr>
      <w:r>
        <w:t xml:space="preserve">Nguyệt Quý xoa trán, đau đầu không thôi. Hứng thú Ngạo Ngạo đối với y đã vượt ngoài tưởng tượng, gần đây còn xuất hiện một Táo Thần thích rình rập, trăm phương nghìn kế muốn trộm tiết khố của y, y không biết đây là vinh hạnh, hay là một trò đùa cười không nổi.</w:t>
      </w:r>
    </w:p>
    <w:p>
      <w:pPr>
        <w:pStyle w:val="BodyText"/>
      </w:pPr>
      <w:r>
        <w:t xml:space="preserve">Y cười khổ nói: “Cũng không phải đại sự gì, hắn muốn liền cho hắn, dù sao cũng chỉ là vài miếng vải nhỏ mà thôi.”</w:t>
      </w:r>
    </w:p>
    <w:p>
      <w:pPr>
        <w:pStyle w:val="BodyText"/>
      </w:pPr>
      <w:r>
        <w:t xml:space="preserve">“Hắn dám lấy, ta liền giết hắn, quản hắn có phải hay không thần tiên.”</w:t>
      </w:r>
    </w:p>
    <w:p>
      <w:pPr>
        <w:pStyle w:val="BodyText"/>
      </w:pPr>
      <w:r>
        <w:t xml:space="preserve">“Bất quá là một vật ngoài thân, cái kia giá trị cũng chỉ vài văn tiền…”</w:t>
      </w:r>
    </w:p>
    <w:p>
      <w:pPr>
        <w:pStyle w:val="BodyText"/>
      </w:pPr>
      <w:r>
        <w:t xml:space="preserve">“Đây không phải là vấn đề tiền bạc, mà là, là —— ”</w:t>
      </w:r>
    </w:p>
    <w:p>
      <w:pPr>
        <w:pStyle w:val="BodyText"/>
      </w:pPr>
      <w:r>
        <w:t xml:space="preserve">Hắn bạo phát, nhớ tới giết nước tại Tĩnh Bình quận vương phủ ngày ấy, Táo Thần cầm khăn trắng của Nguyệt Quý, cơ hồ là dán vào chóp mũi hít ngửi, mùi thơm mê người trên cơ thể của Nguyệt Quý làm sao có thể để tên lạn thần kia ngửi được.</w:t>
      </w:r>
    </w:p>
    <w:p>
      <w:pPr>
        <w:pStyle w:val="BodyText"/>
      </w:pPr>
      <w:r>
        <w:t xml:space="preserve">Hắn hận không thể bắt lấy tên kia đánh một trận thật tàn nhẫn, sau đó ném ra khỏi Quốc sư phủ, nhưng tên lạn thần này chả có pháp lực gì, ngược lại trốn rất giỏi, vừa nghe đến cước bộ của hắn, liền chạy mất không thấy bóng dáng tăm hơi.</w:t>
      </w:r>
    </w:p>
    <w:p>
      <w:pPr>
        <w:pStyle w:val="BodyText"/>
      </w:pPr>
      <w:r>
        <w:t xml:space="preserve">“Đừng bày ra vẻ mặt này, đợi lát nữa có khách nhân đến.”</w:t>
      </w:r>
    </w:p>
    <w:p>
      <w:pPr>
        <w:pStyle w:val="BodyText"/>
      </w:pPr>
      <w:r>
        <w:t xml:space="preserve">Trên tiểu bàn bày một bộ trà thơm, không quá một hồi đã có ba người đến, cầm đầu chính là Lâm Vi Hòa, đứng kể bên hắn là Trương Nhã Quân, mà phía sau Trương Nhã Quân còn một thiếu niên mi thanh mục tú, tính trẻ con chưa thoát, hai vai cụp xuống, giống như xương vai sai lệch, cả người đứng không quá thẳng, xem ra y chính là Trương Ấu Quân.</w:t>
      </w:r>
    </w:p>
    <w:p>
      <w:pPr>
        <w:pStyle w:val="BodyText"/>
      </w:pPr>
      <w:r>
        <w:t xml:space="preserve">“Nhã Quân vài ngày trước bởi vì sự vụ bận rộn không thể tới thỉnh an, thỉnh quốc sư chớ trách.” Gương mặt tuấn tú của Trương Nhã Quân hé ra một chút mệt mỏi.</w:t>
      </w:r>
    </w:p>
    <w:p>
      <w:pPr>
        <w:pStyle w:val="BodyText"/>
      </w:pPr>
      <w:r>
        <w:t xml:space="preserve">Nguyệt Quý đoán rằng mấy ngày nay, vì việc của Trương Ấu Quân, hắn nhất định bận rộn bất kham.</w:t>
      </w:r>
    </w:p>
    <w:p>
      <w:pPr>
        <w:pStyle w:val="BodyText"/>
      </w:pPr>
      <w:r>
        <w:t xml:space="preserve">Nghe nói, Trương Nhã Quân mang theo đệ đệ rời khỏi nhà tự lập môn hộ, Trương lão đầu phái người điều tra, sau đó mang người đến đòi đem Trương Ấu Quân đi, Trương Nhã Quân nhờ vào sự trợ giúp của Lâm Vi Hòa mới miễn cưỡng không cho Trương lão đầu vào cửa, nhưng Trương lão đầu tựa như người điên mỗi ngày gây sự, cuối cùng Lâm Vi Hòa đành đem bọn họ ngụ trong biệt viện ở ngoại thành, Trương lão đầu không dám đối đầu cùng quan phủ, quấy rầy mới ít đi.</w:t>
      </w:r>
    </w:p>
    <w:p>
      <w:pPr>
        <w:pStyle w:val="BodyText"/>
      </w:pPr>
      <w:r>
        <w:t xml:space="preserve">“Ân công đại ân, hôm nay Nhã Quân đặc biệt đưa xá đệ đến bái tạ.” Hắn nói xong vỗ vỗ đệ đệ.</w:t>
      </w:r>
    </w:p>
    <w:p>
      <w:pPr>
        <w:pStyle w:val="BodyText"/>
      </w:pPr>
      <w:r>
        <w:t xml:space="preserve">Trương Ấu Quân đứng dậy, nhẹ nhàng cuối bái, chỉ thấy hắn hai vai cứng ngắc, động tác không được linh hoạt lắm.</w:t>
      </w:r>
    </w:p>
    <w:p>
      <w:pPr>
        <w:pStyle w:val="BodyText"/>
      </w:pPr>
      <w:r>
        <w:t xml:space="preserve">“Thương thế y còn chưa đỡ sao?” Nguyệt Quý hỏi.</w:t>
      </w:r>
    </w:p>
    <w:p>
      <w:pPr>
        <w:pStyle w:val="BodyText"/>
      </w:pPr>
      <w:r>
        <w:t xml:space="preserve">Trương Nhã Quân lắc đầu, “Đã đi nhiều danh y, vẫn là trị không được, sợ rằng cả đời này đệ đệ khó có thể dùng tay vẽ lại.”</w:t>
      </w:r>
    </w:p>
    <w:p>
      <w:pPr>
        <w:pStyle w:val="BodyText"/>
      </w:pPr>
      <w:r>
        <w:t xml:space="preserve">Trương Ấu Quân trên mặt mang nét cười, “Ca, không quan hệ gì, như vậy đệ liền không bao giờ vẽ tranh nữa.”</w:t>
      </w:r>
    </w:p>
    <w:p>
      <w:pPr>
        <w:pStyle w:val="BodyText"/>
      </w:pPr>
      <w:r>
        <w:t xml:space="preserve">“Nói bậy.”</w:t>
      </w:r>
    </w:p>
    <w:p>
      <w:pPr>
        <w:pStyle w:val="BodyText"/>
      </w:pPr>
      <w:r>
        <w:t xml:space="preserve">Trương Nhã Quân hé miệng quở trách, trong mắt lại ẩn chứa lo lắng. Người khác nhìn không ra, chẳng lẽ mình thân là họa sư cũng nhìn không ra sao?</w:t>
      </w:r>
    </w:p>
    <w:p>
      <w:pPr>
        <w:pStyle w:val="BodyText"/>
      </w:pPr>
      <w:r>
        <w:t xml:space="preserve">Khi xung quanh yên tĩnh, Ấu Quân sẽ dùng miệng ngậm lấy bút mà vẽ, có khi thất bại liền thấp giọng khóc, hắn nghe được cõi lòng đều tan nát. Chỉ cần nghĩ tới song chưởng chính mình bị phế, không còn có thể vẽ tranh, cảm giác sợ hãi khiến tâm cũng lạnh đi một nửa.</w:t>
      </w:r>
    </w:p>
    <w:p>
      <w:pPr>
        <w:pStyle w:val="BodyText"/>
      </w:pPr>
      <w:r>
        <w:t xml:space="preserve">Vẽ tranh tựa như sinh mạng của mình, một ngày kia nếu không thể vẽ, cũng đồng nghĩa tính mạng của hắn đã tận, hắn là như thế, Ấu Quân chẳng lẽ không phải sao?</w:t>
      </w:r>
    </w:p>
    <w:p>
      <w:pPr>
        <w:pStyle w:val="BodyText"/>
      </w:pPr>
      <w:r>
        <w:t xml:space="preserve">“Nhã quân, ngươi từng vẽ qua hoa trung chi vương (vua của loài hoa) _ mẫu đơn chưa?” Câu hỏi của Nguyệt Quý làm Trương Nhã Quân ngạc nhiên, lập tức khóe miệng lộ ra vẻ nụ cười.</w:t>
      </w:r>
    </w:p>
    <w:p>
      <w:pPr>
        <w:pStyle w:val="BodyText"/>
      </w:pPr>
      <w:r>
        <w:t xml:space="preserve">Đúng vậy, hắn đã vẽ qua, còn nhớ lúc đó gió nhẹ thổi qua, mẫu đơn kia khe khẽ lay động, ánh nắng chiếu xuống hoa kia giống như đang cười, vô cùng diễm mỹ, đoạt nhân tâm phách, làm cho người ta chỉ nhìn một cái đã bị vẻ mềm yếu của đóa hoa mê hoặc, hắn làm sao có thể không vẽ?</w:t>
      </w:r>
    </w:p>
    <w:p>
      <w:pPr>
        <w:pStyle w:val="BodyText"/>
      </w:pPr>
      <w:r>
        <w:t xml:space="preserve">“Ở thành tây có rất nhiều loại mẫu đơn, vạn gốc cây tranh diễm, đẹp không sao tả siết, ta thấy được liền ngứa tay không thôi, họa lấy vài bức.”</w:t>
      </w:r>
    </w:p>
    <w:p>
      <w:pPr>
        <w:pStyle w:val="BodyText"/>
      </w:pPr>
      <w:r>
        <w:t xml:space="preserve">“Vậy ngươi chỉ vẽ mẫu đơn – Hoa trung chi vương mà thôi?”</w:t>
      </w:r>
    </w:p>
    <w:p>
      <w:pPr>
        <w:pStyle w:val="BodyText"/>
      </w:pPr>
      <w:r>
        <w:t xml:space="preserve">Nguyệt Quý hỏi câu này làm Trương Nhã Quân bật cười. Nguyệt Quý công tử tại sao lại hỏi một câu buồn cười như thế?</w:t>
      </w:r>
    </w:p>
    <w:p>
      <w:pPr>
        <w:pStyle w:val="BodyText"/>
      </w:pPr>
      <w:r>
        <w:t xml:space="preserve">“Hoa cỏ thiên hạ tranh nhau khoe sắc, tất cả đều xinh đẹp có khí chất, vẽ cũng vẽ không hết, nếu nói chỉ vẽ mẫu đơn cũng quá cố chấp rồi.”</w:t>
      </w:r>
    </w:p>
    <w:p>
      <w:pPr>
        <w:pStyle w:val="BodyText"/>
      </w:pPr>
      <w:r>
        <w:t xml:space="preserve">“Ngươi hiểu được là tốt rồi.” Nguyệt Quý khẽ cười nói.</w:t>
      </w:r>
    </w:p>
    <w:p>
      <w:pPr>
        <w:pStyle w:val="BodyText"/>
      </w:pPr>
      <w:r>
        <w:t xml:space="preserve">Sau một lúc nói chuyện, khi Nguyệt Quý tiễn bọn họ ra cửa, y hướng Trương Nhã Quân nói ra mấy lời sâu xa.</w:t>
      </w:r>
    </w:p>
    <w:p>
      <w:pPr>
        <w:pStyle w:val="BodyText"/>
      </w:pPr>
      <w:r>
        <w:t xml:space="preserve">“Ma đạo dễ nhập, chính đạo khó đi, trong cuộc sống không chỉ có mỗi mẫu đơn là hoa, ngươi phải nhớ kỹ trong lòng.”</w:t>
      </w:r>
    </w:p>
    <w:p>
      <w:pPr>
        <w:pStyle w:val="BodyText"/>
      </w:pPr>
      <w:r>
        <w:t xml:space="preserve">Trương Nhã Quân nghe được kinh ngạc vô cùng, hoàn toàn không hiểu ý này.</w:t>
      </w:r>
    </w:p>
    <w:p>
      <w:pPr>
        <w:pStyle w:val="BodyText"/>
      </w:pPr>
      <w:r>
        <w:t xml:space="preserve">Thế gian này đương nhiên không chỉ có mẫu đơn là hoa, mùa xuân hoa hồng nở rộ, mùa hè hoa dại đầy đất, thu qua ngào ngạt hương cúc, vào đông hoa mai trắng xóa góc trời, hoa có thiên thiên vạn vạn loại, mẫu đơn bất quá chỉ là một trong số đó, tạm đứng vị trí dẫn đầu mà thôi, cái này cùng ma đạo có gì quan hệ?</w:t>
      </w:r>
    </w:p>
    <w:p>
      <w:pPr>
        <w:pStyle w:val="BodyText"/>
      </w:pPr>
      <w:r>
        <w:t xml:space="preserve">Trương Nhã Quân hoàn toàn khó hiểu, thẳng đến một tháng sau, đệ đệ sắc mặt vui mừng giơ hai tay lên cho hắn nhìn, nhảy nhót nói: “Ca, huynh xem tay của đệ khỏi rồi, A Lang nói trong Quốc sư phủ có một vị thần tiên, chỉ cần cầm đồ vật Nguyệt Quý công tử đã dùng qua đi cầu sự, người sẽ giúp đỡ, A Lang giúp đệ lấy cây bút Nguyệt Quý công tử thường dùng nhất, đệ hiến cho thần tiên, đồng thời cầu mong tay của đệ mau chóng bình phục, kết quả tay lại đột nhiên khỏi hẳn.”</w:t>
      </w:r>
    </w:p>
    <w:p>
      <w:pPr>
        <w:pStyle w:val="BodyText"/>
      </w:pPr>
      <w:r>
        <w:t xml:space="preserve">Sau khi ca ca dẫn y đi Quốc sư phủ, y và người cùng tuổi A Lang vừa gặp như đã quen, liền thường xuyên đến cửa sau Quốc sư phủ tìm hắn chơi.</w:t>
      </w:r>
    </w:p>
    <w:p>
      <w:pPr>
        <w:pStyle w:val="BodyText"/>
      </w:pPr>
      <w:r>
        <w:t xml:space="preserve">Trương Nhã Quân nhìn đệ đệ cầm lấy giấy bút, ở trước mặt hắn giống như đang vẽ nguệch ngoạc, tùy tay loạn đồ vài nét bút, một lát sau một con bạch lanh sống động hiện ra.</w:t>
      </w:r>
    </w:p>
    <w:p>
      <w:pPr>
        <w:pStyle w:val="BodyText"/>
      </w:pPr>
      <w:r>
        <w:t xml:space="preserve">Tim của hắn ở trong lòng ngực dồn dập đập. Khi đệ đệ vẽ, hắn thậm chí không thể hô hấp, chờ sau khi y họa xong, hắn cảm giác cổ họng mình bị ai đó siết chặt.</w:t>
      </w:r>
    </w:p>
    <w:p>
      <w:pPr>
        <w:pStyle w:val="BodyText"/>
      </w:pPr>
      <w:r>
        <w:t xml:space="preserve">Đây là thiên phú trời cho, cho dù hắn có luyện tập đến cỡ nào, thì mười ngày, trăm ngày, ngàn ngày, so ra vẫn kém một bức tranh mà thiên tài tùy ý vẽ ra.</w:t>
      </w:r>
    </w:p>
    <w:p>
      <w:pPr>
        <w:pStyle w:val="BodyText"/>
      </w:pPr>
      <w:r>
        <w:t xml:space="preserve">Hắn hiểu được!</w:t>
      </w:r>
    </w:p>
    <w:p>
      <w:pPr>
        <w:pStyle w:val="BodyText"/>
      </w:pPr>
      <w:r>
        <w:t xml:space="preserve">Vì cái gì cha muốn hủy đi tranh của đệ đệ, vì cái gì cha muốn giam cầm đệ đệ, không chịu thả y đi, huynh hữu đệ cung (= anh em như tay với chân) là chính đạo thiên lý, nhưng không có người nói cho hắn biết, nếu như tài năng của đệ đệ vượt huynh trưởng gấp mười lần, trăm lần, ngàn lần, thì người tự nhận là đệ nhất thiên hạ huynh trưởng này còn có nơi nào dung thân?</w:t>
      </w:r>
    </w:p>
    <w:p>
      <w:pPr>
        <w:pStyle w:val="BodyText"/>
      </w:pPr>
      <w:r>
        <w:t xml:space="preserve">Tuy rằng ngày đó Nguyệt Quý công tử bảo hắn đem y rời khỏi nhà, hắn đã biết tài năng của đệ đệ nhất định cao hơn chính mình, nhưng lúc này chính mắt nhìn thấy, hắn lại có loại thống khổ sống không bằng chết.</w:t>
      </w:r>
    </w:p>
    <w:p>
      <w:pPr>
        <w:pStyle w:val="BodyText"/>
      </w:pPr>
      <w:r>
        <w:t xml:space="preserve">Ông trời sao lại bất công với hắn, nếu Ấu Quân đã là Thần họa chuyển thế, tại sao còn cho hắn tài năng, nếu như một chút tài năng cũng đừng cho hắn, hắn sẽ không thống khổ như vậy!</w:t>
      </w:r>
    </w:p>
    <w:p>
      <w:pPr>
        <w:pStyle w:val="BodyText"/>
      </w:pPr>
      <w:r>
        <w:t xml:space="preserve">“Ca, đệ muốn đem đi cho A Lang xem, tối nay sẽ về.”</w:t>
      </w:r>
    </w:p>
    <w:p>
      <w:pPr>
        <w:pStyle w:val="BodyText"/>
      </w:pPr>
      <w:r>
        <w:t xml:space="preserve">Hồn nhiên không biết tâm sự của hắn, Trương Ấu Quân cuốn bản vẽ bỏ chạy ra ngoài.</w:t>
      </w:r>
    </w:p>
    <w:p>
      <w:pPr>
        <w:pStyle w:val="BodyText"/>
      </w:pPr>
      <w:r>
        <w:t xml:space="preserve">Trương Nhã Quân ngã ngồi trên ghế, ý thức mông mông lung lung, thẳng đến khi bầu trời tối đen, hắn vẫn ngồi ở đó nhìn không trung, bốn phía không người, nước mắt hắn lã chã chảy xuống, nguyên bản nhỏ giọng nức nở biến thành gào thét khóc lớn.</w:t>
      </w:r>
    </w:p>
    <w:p>
      <w:pPr>
        <w:pStyle w:val="BodyText"/>
      </w:pPr>
      <w:r>
        <w:t xml:space="preserve">Hắn hận!</w:t>
      </w:r>
    </w:p>
    <w:p>
      <w:pPr>
        <w:pStyle w:val="BodyText"/>
      </w:pPr>
      <w:r>
        <w:t xml:space="preserve">Hắn thật hận!</w:t>
      </w:r>
    </w:p>
    <w:p>
      <w:pPr>
        <w:pStyle w:val="BodyText"/>
      </w:pPr>
      <w:r>
        <w:t xml:space="preserve">Vì cái gì ông trời để cho Ấu Quân sinh ra trên đời? Vì cái gì y lại là đệ đệ của hắn? Hắn tình nguyện không gặp người này, cũng không muốn nhìn thấy tuyệt thế tài năng của y.</w:t>
      </w:r>
    </w:p>
    <w:p>
      <w:pPr>
        <w:pStyle w:val="BodyText"/>
      </w:pPr>
      <w:r>
        <w:t xml:space="preserve">Chính mình làm gì là thiên hạ đệ nhất họa sư, bất quá chỉ là một vở kịch, tựa như cha hắn nói tài hèn sức mọn, bởi vì tài năng của đệ đẹ bị mai mọt, hắn mới đắc chí tự cho mình tài năng bất phàm.</w:t>
      </w:r>
    </w:p>
    <w:p>
      <w:pPr>
        <w:pStyle w:val="BodyText"/>
      </w:pPr>
      <w:r>
        <w:t xml:space="preserve">Một khi bức họa đệ đệ vẽ lưu truyền ra ngoài, mình chắc chắn không sống yên ổn, hắn thà rằng chết đi cho xong chuyện, cũng còn hơn bị người khác ở sau lưng cười nhạo cùng phê bình.</w:t>
      </w:r>
    </w:p>
    <w:p>
      <w:pPr>
        <w:pStyle w:val="BodyText"/>
      </w:pPr>
      <w:r>
        <w:t xml:space="preserve">Hoặc là, đệ đệ chết bất đắc kỳ tử, thì trừ mình cùng cha ra, sẽ không ai biết hắn họa siêu việt cỡ nào.</w:t>
      </w:r>
    </w:p>
    <w:p>
      <w:pPr>
        <w:pStyle w:val="BodyText"/>
      </w:pPr>
      <w:r>
        <w:t xml:space="preserve">“Ta vì sao lòng dạ hẹp hòi, ác độc như thế, ta không thể chấp nhận đệ đệ, ta chùng cha đều giống nhau, dung không nổi đệ đệ sao?”</w:t>
      </w:r>
    </w:p>
    <w:p>
      <w:pPr>
        <w:pStyle w:val="BodyText"/>
      </w:pPr>
      <w:r>
        <w:t xml:space="preserve">Trái tim cơ hồ bị xé rách, hắn chạy đi tìm Lâm Vi Hòa, ở trong lòng ngực của Lâm Vi Hòa khóc đến ruột gan đứt từng khúc, Lâm Vi Hòa hỏi hắn nguyên nhân, hắn một mực không đáp.</w:t>
      </w:r>
    </w:p>
    <w:p>
      <w:pPr>
        <w:pStyle w:val="BodyText"/>
      </w:pPr>
      <w:r>
        <w:t xml:space="preserve">Hắn sao có thể nói, hắn muốn giết đệ đệ, muốn giết đệ đệ mà hắn thiên tân vạn khổ mới cứu ra được, bởi vì hắn tự ti, khó chịu, hâm mộ cùng ghen tị.</w:t>
      </w:r>
    </w:p>
    <w:p>
      <w:pPr>
        <w:pStyle w:val="BodyText"/>
      </w:pPr>
      <w:r>
        <w:t xml:space="preserve">Đúng vậy, ma đạo dễ nhập, chính đạo khó đi!</w:t>
      </w:r>
    </w:p>
    <w:p>
      <w:pPr>
        <w:pStyle w:val="BodyText"/>
      </w:pPr>
      <w:r>
        <w:t xml:space="preserve">Nguyệt Quý công tử sớm đã đoán trước được chuyện này, y biết sớm hay muộn cũng sẽ có một ngày hắn không chịu nổi tâm ma hấp dẫn, giết đi lòng bao dung, trở thành ác quỷ như phụ thân đối với Ấu Quân.</w:t>
      </w:r>
    </w:p>
    <w:p>
      <w:pPr>
        <w:pStyle w:val="BodyText"/>
      </w:pPr>
      <w:r>
        <w:t xml:space="preserve">Hắn nằm trong lòng Lâm Vi Hòa, nguyên lai tưởng rằng có người yêu bên cạnh, chính mình sẽ an tâm trở lại, nhưng hiện tại cho dù là ở bên cạnh ái nhân, cảm thụ chính mình được yêu rất nhiều, cũng không thể trừ đi con quỷ trong tâm.</w:t>
      </w:r>
    </w:p>
    <w:p>
      <w:pPr>
        <w:pStyle w:val="BodyText"/>
      </w:pPr>
      <w:r>
        <w:t xml:space="preserve">“Thì ra, nguyên lai ta cũng là một con ác quỷ.” Hắn lầm bầm giễu cợt bản thân.</w:t>
      </w:r>
    </w:p>
    <w:p>
      <w:pPr>
        <w:pStyle w:val="BodyText"/>
      </w:pPr>
      <w:r>
        <w:t xml:space="preserve">Lâm Vi Hòa nghi hoặc hỏi: “Ngươi nói cái gì?”</w:t>
      </w:r>
    </w:p>
    <w:p>
      <w:pPr>
        <w:pStyle w:val="BodyText"/>
      </w:pPr>
      <w:r>
        <w:t xml:space="preserve">Hắn nhắm hai mắt lại, trên môi lộ ra nụ cười hư vô mờ mịt. Ta chết, Vi Hòa sẽ rất thương tâm, đệ đệ chết, sẽ không ai đau lòng, vậy để đệ đệ chết không phải tốt hơn sao?</w:t>
      </w:r>
    </w:p>
    <w:p>
      <w:pPr>
        <w:pStyle w:val="BodyText"/>
      </w:pPr>
      <w:r>
        <w:t xml:space="preserve">Phải nói, vì tốt cho mọi người, đệ đệ hẳn là nên chết đi!</w:t>
      </w:r>
    </w:p>
    <w:p>
      <w:pPr>
        <w:pStyle w:val="BodyText"/>
      </w:pPr>
      <w:r>
        <w:t xml:space="preserve">Ác quỷ nha ác quỷ, vì cái gì ngươi lại tìm đến ta? Là bởi vì ta là con của ác quỷ, nên tất yếu cũng là một ác quỷ sao?</w:t>
      </w:r>
    </w:p>
    <w:p>
      <w:pPr>
        <w:pStyle w:val="BodyText"/>
      </w:pPr>
      <w:r>
        <w:t xml:space="preserve">Ma đạo dễ nhập, chính đạo khó đi, trong cuộc sống không chỉ có mỗi mẫu đơn là hoa, ngươi phải nhớ kỹ trong lòng! Bên tai lại truyền đến lời nói của Nguyệt Quý công tử.</w:t>
      </w:r>
    </w:p>
    <w:p>
      <w:pPr>
        <w:pStyle w:val="BodyText"/>
      </w:pPr>
      <w:r>
        <w:t xml:space="preserve">Nhưng Nguyệt Quý công tử không biết, trên thế gian này chỉ có mẫu đơn là hoa trung chi vương, vua chỉ có thể có một, đệ nhất thiên hạ cũng chỉ có thể có một.</w:t>
      </w:r>
    </w:p>
    <w:p>
      <w:pPr>
        <w:pStyle w:val="BodyText"/>
      </w:pPr>
      <w:r>
        <w:t xml:space="preserve">Trương Nhã Quân nghiêng thân, nắm tay nắm chặt, móng tay bấm vào trong thịt lại không biết đau.</w:t>
      </w:r>
    </w:p>
    <w:p>
      <w:pPr>
        <w:pStyle w:val="BodyText"/>
      </w:pPr>
      <w:r>
        <w:t xml:space="preserve">Nếu không phải hắn đến Quốc sư phủ, nghe Nguyệt Quý công tử nói chuyện, có lẽ hắn vĩnh viễn cũng sẽ không biết sự thật, vĩnh viễn đều sẽ chìm đắm trong giấc mộng đẹp làm đệ nhất họa sư, được mọi người ca ngợi tán dương, tin tưởng tài năng của mình cũng rất kiêu ngạo.</w:t>
      </w:r>
    </w:p>
    <w:p>
      <w:pPr>
        <w:pStyle w:val="BodyText"/>
      </w:pPr>
      <w:r>
        <w:t xml:space="preserve">Nguyệt Quý công tử thông hiểu thế sự, cơ trí hơn người, nếu không phải y nói toạc ra hết thảy, thì mình sẽ không thống khổ như vậy.</w:t>
      </w:r>
    </w:p>
    <w:p>
      <w:pPr>
        <w:pStyle w:val="BodyText"/>
      </w:pPr>
      <w:r>
        <w:t xml:space="preserve">Cho nên trước khi muốn giết đệ đệ, nhất định phải giết kẻ làm người khác thật hận —— Bạch Nguyệt Quý kia!</w:t>
      </w:r>
    </w:p>
    <w:p>
      <w:pPr>
        <w:pStyle w:val="BodyText"/>
      </w:pPr>
      <w:r>
        <w:t xml:space="preserve">Hắn hận y, còn hơn so với hận đệ đệ!</w:t>
      </w:r>
    </w:p>
    <w:p>
      <w:pPr>
        <w:pStyle w:val="BodyText"/>
      </w:pPr>
      <w:r>
        <w:t xml:space="preserve">Vì sao y không đi tới nơi khác mà phát huy tài trí? Vì sao phải nhúng tay vào gia sự của hắn? Vì sao lại nói với hắn trên đời này không chỉ có mẫu đơn là hoa?</w:t>
      </w:r>
    </w:p>
    <w:p>
      <w:pPr>
        <w:pStyle w:val="BodyText"/>
      </w:pPr>
      <w:r>
        <w:t xml:space="preserve">Đúng! Đều là tại y, đều là y sai!</w:t>
      </w:r>
    </w:p>
    <w:p>
      <w:pPr>
        <w:pStyle w:val="BodyText"/>
      </w:pPr>
      <w:r>
        <w:t xml:space="preserve">Y làm cho hắn biết chính mình nhỏ bé, làm hắn phát giác ra con ác quỷ trong lòng; cũng là y, làm cho thân hắn tựa như rơi vào chảo dầu dưới địa ngục, bị ghen tị, tự ti đốt cho tan xương nát thịt, thương tích đầy mình, bị đau đớn, hối tiếc thêu đến thống khổ!</w:t>
      </w:r>
    </w:p>
    <w:p>
      <w:pPr>
        <w:pStyle w:val="BodyText"/>
      </w:pPr>
      <w:r>
        <w:t xml:space="preserve">Là y sai, đều là lỗi của Bạch Nguyệt Quý!</w:t>
      </w:r>
    </w:p>
    <w:p>
      <w:pPr>
        <w:pStyle w:val="BodyText"/>
      </w:pPr>
      <w:r>
        <w:t xml:space="preserve">Hắn tuyệt không có thể tha y!</w:t>
      </w:r>
    </w:p>
    <w:p>
      <w:pPr>
        <w:pStyle w:val="Compact"/>
      </w:pPr>
      <w:r>
        <w:t xml:space="preserve">Chính mình ở trong địa ngục nhận hết thảy dày vò, tuyệt không thể để người này ở nhân gian ngày ngày khoái hoạt.</w:t>
      </w:r>
      <w:r>
        <w:br w:type="textWrapping"/>
      </w:r>
      <w:r>
        <w:br w:type="textWrapping"/>
      </w:r>
    </w:p>
    <w:p>
      <w:pPr>
        <w:pStyle w:val="Heading2"/>
      </w:pPr>
      <w:bookmarkStart w:id="36" w:name="quyển-1---chương-8-1-thượng"/>
      <w:bookmarkEnd w:id="36"/>
      <w:r>
        <w:t xml:space="preserve">15. Quyển 1 - Chương 8-1: Thượng</w:t>
      </w:r>
    </w:p>
    <w:p>
      <w:pPr>
        <w:pStyle w:val="Compact"/>
      </w:pPr>
      <w:r>
        <w:br w:type="textWrapping"/>
      </w:r>
      <w:r>
        <w:br w:type="textWrapping"/>
      </w:r>
      <w:r>
        <w:t xml:space="preserve">Tháng trước Trương Nhã Quân mới đến, sau đó đổi lại Trương Ấu Quân mỗi ngày đều đến, mà hiện tại tổng quản Tĩnh Bình quận vương phủ Cao Minh cũng đến đây, hắn cao hứng phấn chấn, người hầu phía sau mang theo một rương lễ vật, nói là muốn tặng cho Quốc sư.</w:t>
      </w:r>
    </w:p>
    <w:p>
      <w:pPr>
        <w:pStyle w:val="BodyText"/>
      </w:pPr>
      <w:r>
        <w:t xml:space="preserve">“Quốc sư, từ lần trước ngài ra tay, bệnh của Quận vương đã khỏi hẳn, cũng không giống ngày xưa vẻ mặt luôn trống rỗng, không khí trầm lặng, người hiện tại mỗi ngày tinh thần chấn hưng, tuy rằng không quản được đại sự, nhưng là giao tiếp đã khôi phục, thường thường cùng vài vị thế giao tới lui, người không chỉ có tinh thần, ngay cả cười cũng nhiều hơn, thật sự cảm tạ đại ân đại đức của Quốc sư, kế kích tướng của ngài thật là hữu dụng.”</w:t>
      </w:r>
    </w:p>
    <w:p>
      <w:pPr>
        <w:pStyle w:val="BodyText"/>
      </w:pPr>
      <w:r>
        <w:t xml:space="preserve">“A!” Ma Ngạo miễn cưỡng ứng thanh. Tĩnh Bình quận vương kia như thế nào, hắn không có hứng thú muốn biết.</w:t>
      </w:r>
    </w:p>
    <w:p>
      <w:pPr>
        <w:pStyle w:val="BodyText"/>
      </w:pPr>
      <w:r>
        <w:t xml:space="preserve">Cao Minh còn thao thao bất tuyệt nói, “Còn nữa nha, từ khi Quốc sư ở phủ ta đi một vòng, oan hồn không dám tái xâm phạm, tự phát mà lui, bên trong phủ khôi phục thái bình.”</w:t>
      </w:r>
    </w:p>
    <w:p>
      <w:pPr>
        <w:pStyle w:val="BodyText"/>
      </w:pPr>
      <w:r>
        <w:t xml:space="preserve">Nói đến cái này, Ma Ngạo liền cắn răng, tức giận đến xanh mặt.</w:t>
      </w:r>
    </w:p>
    <w:p>
      <w:pPr>
        <w:pStyle w:val="BodyText"/>
      </w:pPr>
      <w:r>
        <w:t xml:space="preserve">Tên tử Táo Thần này, dọn tới nơi này ở thì thôi, còn luôn mơ ước quần áo của Nguyệt Quý, hắn tức giận phân phó tỳ nữ đem quần áo Nguyệt Quý tẩy sạch phơi ở trước sân phòng mình, tên kia có can đảm tới lấy, hắn liền chỉnh đến thê thảm hề hề.</w:t>
      </w:r>
    </w:p>
    <w:p>
      <w:pPr>
        <w:pStyle w:val="BodyText"/>
      </w:pPr>
      <w:r>
        <w:t xml:space="preserve">Mà Táo Thần kia cũng thông minh, không dám bước vào sân hắn, liền bày ra tiểu kế, kêu hạ nhân lấy giấy bút Nguyệt Quý đã dùng qua, hắn nổi hỏa, đơn giản đem những thứ Nguyệt Quý đã dùng qua hết thảy thu hồi khóa lại.</w:t>
      </w:r>
    </w:p>
    <w:p>
      <w:pPr>
        <w:pStyle w:val="BodyText"/>
      </w:pPr>
      <w:r>
        <w:t xml:space="preserve">Ngược lại Nguyệt Quý thấy hắn y như đang đề phòng trộm cướp, lắc đầu bật cười nói, nếu hắn đã muốn thì liền cho hắn, có chuyện gì đâu.</w:t>
      </w:r>
    </w:p>
    <w:p>
      <w:pPr>
        <w:pStyle w:val="BodyText"/>
      </w:pPr>
      <w:r>
        <w:t xml:space="preserve">Đôi lúc hắn hỏi Nguyệt Quý, “Chẳng lẽ ngươi không sợ tên lạn thần kia, cầm đồ ngươi đã dùng qua làm mấy chuyện xấu xa khiến người dèm pha?”</w:t>
      </w:r>
    </w:p>
    <w:p>
      <w:pPr>
        <w:pStyle w:val="BodyText"/>
      </w:pPr>
      <w:r>
        <w:t xml:space="preserve">“Những chuyện xấu xa khiến người dèm pha ngươi đều đã đối ta làm, hắn chỉ là tưởng tượng, thì có gì ngại?”</w:t>
      </w:r>
    </w:p>
    <w:p>
      <w:pPr>
        <w:pStyle w:val="BodyText"/>
      </w:pPr>
      <w:r>
        <w:t xml:space="preserve">Một câu đổ ngược lại hắn ngậm miệng, nhưng hắn bất mãn y đem hắn cùng tên kia để chung một cấp, nổi giận mở cửa bỏ đi.</w:t>
      </w:r>
    </w:p>
    <w:p>
      <w:pPr>
        <w:pStyle w:val="BodyText"/>
      </w:pPr>
      <w:r>
        <w:t xml:space="preserve">Nguyệt Quý cũng không để ý tới hắn, mà có tức giận bất quá hắn sẽ tìm Vũ Y phát tiết một đêm, nhưng là sau khi chấm dứt, trong lòng hắn trống rỗng, hắn muốn…</w:t>
      </w:r>
    </w:p>
    <w:p>
      <w:pPr>
        <w:pStyle w:val="BodyText"/>
      </w:pPr>
      <w:r>
        <w:t xml:space="preserve">Hắn muốn cái gì, chính hắn cũng không rõ ràng lắm, nhưng hắn tuyệt không chịu nổi tình hình hiện tại.</w:t>
      </w:r>
    </w:p>
    <w:p>
      <w:pPr>
        <w:pStyle w:val="BodyText"/>
      </w:pPr>
      <w:r>
        <w:t xml:space="preserve">Đương lúc Cao Minh còn đang hướng hắn ca tụng công đức, hắn đưa tay chống má, chán muốn chết ngồi nghe, chợt bên ngoài một trận xôn xao, Cao Minh ngừng nịnh hót, cũng giật mình hướng bên kia nhìn lại.</w:t>
      </w:r>
    </w:p>
    <w:p>
      <w:pPr>
        <w:pStyle w:val="BodyText"/>
      </w:pPr>
      <w:r>
        <w:t xml:space="preserve">Quốc sư phủ từ trước đến nay rất có kỷ luật, Ma Ngạo có cách quản nhà, hơn nữa pháp lực vô biên, hạ nhân đều lấy hầu hạ hắn làm vinh hạnh, đương nhiên cũng giữ mình trong sạch gấp bội, tuyệt không làm mất cấp bậc lễ nghĩa, nhưng hôm nay tại sao lại tranh cãi ầm ĩ?</w:t>
      </w:r>
    </w:p>
    <w:p>
      <w:pPr>
        <w:pStyle w:val="BodyText"/>
      </w:pPr>
      <w:r>
        <w:t xml:space="preserve">A Lang trước hết chạy vội vào, hai mắt hắn đỏ bừng, trên tay đều là huyết.</w:t>
      </w:r>
    </w:p>
    <w:p>
      <w:pPr>
        <w:pStyle w:val="BodyText"/>
      </w:pPr>
      <w:r>
        <w:t xml:space="preserve">Ma Ngạo nhìn thoáng qua, đoán là A Lang tuổi trẻ khí thịnh, không biết ai chọc hắn, nên cùng người khác đánh nhau một trận, nhưng máu trên tay hắn ẩn ẩn truyền đến một hương vị quen thuộc…</w:t>
      </w:r>
    </w:p>
    <w:p>
      <w:pPr>
        <w:pStyle w:val="BodyText"/>
      </w:pPr>
      <w:r>
        <w:t xml:space="preserve">Đây, đây là máu của Nguyệt Quý, nhưng máu của y vì cái gì dính trên tay A Lang? Hắn phút chốc bật dậy khỏi ghế truy hỏi “Nguyệt Quý đâu?”</w:t>
      </w:r>
    </w:p>
    <w:p>
      <w:pPr>
        <w:pStyle w:val="BodyText"/>
      </w:pPr>
      <w:r>
        <w:t xml:space="preserve">A Lang bổ nhào vào trước mặt hắn, vội la lên: “Ở chợ, gần đây giấy bút của Nguyệt Quý công tử đều bị người khác lấy mất, Cho nên y muốn cùng ta và Ấu Quân ra chợ mua, vốn đang tốt đẹp, bỗng nhiên Nguyệt Quý công tử liền quỳ xuống, sau đó hộc máu không ngừng, ta muốn ôm y trở về, nhưng chỉ di chuyển một chút, y lại phun ra càng nhiều máu, ta chỉ đành bảo Ấu Quân ở lại đó trông chừng hắn, chạy về trước để bẩm báo.”</w:t>
      </w:r>
    </w:p>
    <w:p>
      <w:pPr>
        <w:pStyle w:val="BodyText"/>
      </w:pPr>
      <w:r>
        <w:t xml:space="preserve">Nghe vậy, trái tim Ma Ngạo co rút, máu toàn thân nghịch lưu, thân chợt lóe liền xông ra ngoài, sớm đã quên phải che dấu thân phận không phải con người của mình.</w:t>
      </w:r>
    </w:p>
    <w:p>
      <w:pPr>
        <w:pStyle w:val="BodyText"/>
      </w:pPr>
      <w:r>
        <w:t xml:space="preserve">Hắn đi nhanh như gió, đám người Cao Minh chỉ cảm thấy bên tai một cơn gió thổi qua, sau đó liền không thấy nhân ảnh Quốc sư đâu, sợ tới mức sắc mặt trắng bệch, nghĩ thầm Quốc sư quả nhiên là thần tiên hạ phàm, bằng không như thế nào nói không thấy liền không thấy.</w:t>
      </w:r>
    </w:p>
    <w:p>
      <w:pPr>
        <w:pStyle w:val="BodyText"/>
      </w:pPr>
      <w:r>
        <w:t xml:space="preserve">A Lang cũng xông ra ngoài, rõ ràng khôi phục chân thân bạch lang, bốn vó xé mở, một đường đuổi theo, không dám ngừng nghỉ, nhưng vẫn không đuổi kịp được hắn.</w:t>
      </w:r>
    </w:p>
    <w:p>
      <w:pPr>
        <w:pStyle w:val="BodyText"/>
      </w:pPr>
      <w:r>
        <w:t xml:space="preserve">Ma Ngạo phóng chú, nương theo mà đi, không cần A Lang dẫn đường, hắn đã vọt tới bên cạnh Nguyệt Quý.</w:t>
      </w:r>
    </w:p>
    <w:p>
      <w:pPr>
        <w:pStyle w:val="BodyText"/>
      </w:pPr>
      <w:r>
        <w:t xml:space="preserve">Trên đường cái, áo xám của Nguyệt Quý nhuộm đầy vết máu, không ai có thể nghĩ một thân thể gầy yếu lại có thể phun ra nhiều huyết đến vậy.</w:t>
      </w:r>
    </w:p>
    <w:p>
      <w:pPr>
        <w:pStyle w:val="BodyText"/>
      </w:pPr>
      <w:r>
        <w:t xml:space="preserve">Nguyệt Quý nâng gương mặt trắng như tờ giấy lên nhìn hắn, vẫn là vẻ mặt đạm bạc tươi cười, giống như trong mắt của y không có thế gian này, không có người khác.</w:t>
      </w:r>
    </w:p>
    <w:p>
      <w:pPr>
        <w:pStyle w:val="BodyText"/>
      </w:pPr>
      <w:r>
        <w:t xml:space="preserve">Cũng không có chính mình!</w:t>
      </w:r>
    </w:p>
    <w:p>
      <w:pPr>
        <w:pStyle w:val="BodyText"/>
      </w:pPr>
      <w:r>
        <w:t xml:space="preserve">Thấy hắn muốn thi hộ thân chú, Nguyệt Quý lắc đầu.”Đừng tốn công vô ích.”</w:t>
      </w:r>
    </w:p>
    <w:p>
      <w:pPr>
        <w:pStyle w:val="BodyText"/>
      </w:pPr>
      <w:r>
        <w:t xml:space="preserve">“Không!” Ma Ngạo điên cuồng hét lên.</w:t>
      </w:r>
    </w:p>
    <w:p>
      <w:pPr>
        <w:pStyle w:val="BodyText"/>
      </w:pPr>
      <w:r>
        <w:t xml:space="preserve">“Nàng đến đây, nàng lại đến kinh thành này, thân ảnh kia là nàng, là nàng…”</w:t>
      </w:r>
    </w:p>
    <w:p>
      <w:pPr>
        <w:pStyle w:val="BodyText"/>
      </w:pPr>
      <w:r>
        <w:t xml:space="preserve">Nguyệt Quý thì thào tự nói, hắn chỉ vừa mở miệng máu lại tiếp tục nôn ra, huyết từ chiếc áo xám chảy xuống dưới đất, người vây xem đông đúc, sôi nổi châu đầu ghé tai bàn luận.</w:t>
      </w:r>
    </w:p>
    <w:p>
      <w:pPr>
        <w:pStyle w:val="BodyText"/>
      </w:pPr>
      <w:r>
        <w:t xml:space="preserve">Từ cổ họng Ma Ngạo phát ra tiếng gầm của dã thú sắp chết, người ngoài nghe thấy giống như có mũi tên vô cùng sắc bén đâm vào bên trong tai.</w:t>
      </w:r>
    </w:p>
    <w:p>
      <w:pPr>
        <w:pStyle w:val="BodyText"/>
      </w:pPr>
      <w:r>
        <w:t xml:space="preserve">Có người ngại bẩn, có người nói có phải hay không là quái bệnh, cũng có người ha ha cười nhẹ, nhìn huyết tinh tuông ra giống như nhìn trò khôi hài.</w:t>
      </w:r>
    </w:p>
    <w:p>
      <w:pPr>
        <w:pStyle w:val="BodyText"/>
      </w:pPr>
      <w:r>
        <w:t xml:space="preserve">Những người này đang nhìn Nguyệt Quý hộc máu mà chết, chỉ cần nghĩ như vậy, hắn liền không khống chế được cơn giận của mình, tay khẽ biến thành lợi trảo, muốn đem đám người vây quanh giết chết không còn một móng.</w:t>
      </w:r>
    </w:p>
    <w:p>
      <w:pPr>
        <w:pStyle w:val="BodyText"/>
      </w:pPr>
      <w:r>
        <w:t xml:space="preserve">“Dừng tay.”</w:t>
      </w:r>
    </w:p>
    <w:p>
      <w:pPr>
        <w:pStyle w:val="BodyText"/>
      </w:pPr>
      <w:r>
        <w:t xml:space="preserve">Nguyệt Quý bắt lấy tay hắn, tay y run rẩy đến lợi hại, làm Ma Ngạo lại là một trận kinh hãi.</w:t>
      </w:r>
    </w:p>
    <w:p>
      <w:pPr>
        <w:pStyle w:val="BodyText"/>
      </w:pPr>
      <w:r>
        <w:t xml:space="preserve">“Nguyệt Quý, van cầu ngươi, không được chết!”</w:t>
      </w:r>
    </w:p>
    <w:p>
      <w:pPr>
        <w:pStyle w:val="BodyText"/>
      </w:pPr>
      <w:r>
        <w:t xml:space="preserve">Cả đời này hắn chưa từng cầu qua bất luận kẻ nào, hắn là thiên hạ vô địch, ngay cả đương kim Thánh Thượng trong mắt hắn cũng chỉ là một xú lão đầu thích dong dài.</w:t>
      </w:r>
    </w:p>
    <w:p>
      <w:pPr>
        <w:pStyle w:val="BodyText"/>
      </w:pPr>
      <w:r>
        <w:t xml:space="preserve">Táo Thần tuy là thần tiên, nhưng chỉ cần mình khó chịu nhìn hắn, cũng làm bộ như muồn giết hắn, Táo Thần liền sợ hãi không thôi, vừa nghe đến tiếng bước chân của mình liền sợ tới mức chuồn mất.</w:t>
      </w:r>
    </w:p>
    <w:p>
      <w:pPr>
        <w:pStyle w:val="BodyText"/>
      </w:pPr>
      <w:r>
        <w:t xml:space="preserve">Nhưng khi nhìn thấy sinh mệnh của Nguyệt Quý sẽ mất, thanh âm hắn liền ngẹn ngào, tựa như muốn khóc lên, càng giống như đứa nhỏ bị lạc đường mê mang luống cuống.</w:t>
      </w:r>
    </w:p>
    <w:p>
      <w:pPr>
        <w:pStyle w:val="BodyText"/>
      </w:pPr>
      <w:r>
        <w:t xml:space="preserve">Nguyệt Quý bắt lấy tay hắn, cho nên tay hắn cũng nhiễm đầy máu của y, tiếp theo một giọt chất lỏng trong suốt hòa lẫn vào trong máu, một giọt lại một giọt, xinh đẹp long lanh như sương sớm buổi bình minh.</w:t>
      </w:r>
    </w:p>
    <w:p>
      <w:pPr>
        <w:pStyle w:val="BodyText"/>
      </w:pPr>
      <w:r>
        <w:t xml:space="preserve">“Đây là cái gì?”</w:t>
      </w:r>
    </w:p>
    <w:p>
      <w:pPr>
        <w:pStyle w:val="BodyText"/>
      </w:pPr>
      <w:r>
        <w:t xml:space="preserve">Hắn hoang mang vuốt ve hai gò má lành lạnh của mình, vật kia chính là từ gò má hắn chảy xuống, có một ít trực tiếp rơi xuống, có một ít thì theo cằm lướt qua cổ, chảy vào trong vạt áo, mà ánh mắt nhìn Nguyệt Quý của hắn đã sớm mơ hồ một mảnh.</w:t>
      </w:r>
    </w:p>
    <w:p>
      <w:pPr>
        <w:pStyle w:val="BodyText"/>
      </w:pPr>
      <w:r>
        <w:t xml:space="preserve">“Ngươi khóc vì ta sao? Đứa ngốc, ta chỉ là thức ăn ngươi dưỡng, hiện tại bất quá thời cơ tới, ngươi có thể hảo hảo ăn ta rồi.”</w:t>
      </w:r>
    </w:p>
    <w:p>
      <w:pPr>
        <w:pStyle w:val="BodyText"/>
      </w:pPr>
      <w:r>
        <w:t xml:space="preserve">“Không, không muốn! Ta không muốn dưỡng ngươi, đổi lại ngươi dưỡng ta, như vậy, như vậy ngươi sẽ phải chăm sóc ta đúng không? Ngươi liền không thể chết được.”</w:t>
      </w:r>
    </w:p>
    <w:p>
      <w:pPr>
        <w:pStyle w:val="Compact"/>
      </w:pPr>
      <w:r>
        <w:t xml:space="preserve">Hắn lại đùa giỡ, chỉ cần có thể làm cho Nguyệt Quý không chết, hắn chấp nhận bất cứ lời tuyên thệ nào, chấp nhận giết bất cứ ai.</w:t>
      </w:r>
      <w:r>
        <w:br w:type="textWrapping"/>
      </w:r>
      <w:r>
        <w:br w:type="textWrapping"/>
      </w:r>
    </w:p>
    <w:p>
      <w:pPr>
        <w:pStyle w:val="Heading2"/>
      </w:pPr>
      <w:bookmarkStart w:id="37" w:name="quyển-1---chương-8-2-hạ"/>
      <w:bookmarkEnd w:id="37"/>
      <w:r>
        <w:t xml:space="preserve">16. Quyển 1 - Chương 8-2: Hạ</w:t>
      </w:r>
    </w:p>
    <w:p>
      <w:pPr>
        <w:pStyle w:val="Compact"/>
      </w:pPr>
      <w:r>
        <w:br w:type="textWrapping"/>
      </w:r>
      <w:r>
        <w:br w:type="textWrapping"/>
      </w:r>
      <w:r>
        <w:t xml:space="preserve">Nguyệt Quý ách nhiên thất tiếu (á khẩu không cười nổi), nhẹ nhàng lắc đầu, từng động tác của y đều nhẹ như vậy, tựa như linh hồn cũng sắp bay đi phương xa, đến thế giới cực lạc nơi y không còn nỗi sầu lo.</w:t>
      </w:r>
    </w:p>
    <w:p>
      <w:pPr>
        <w:pStyle w:val="BodyText"/>
      </w:pPr>
      <w:r>
        <w:t xml:space="preserve">“Ngươi bá đạo như vậy, ta nuôi không nổi.” Y thiệt tình nói.</w:t>
      </w:r>
    </w:p>
    <w:p>
      <w:pPr>
        <w:pStyle w:val="BodyText"/>
      </w:pPr>
      <w:r>
        <w:t xml:space="preserve">Y nuôi không nổi một ma thú đầu óc hỷ nộ vô thường, chuyện lao tâm lao lực như vậy, y không làm được, cũng không muốn làm.</w:t>
      </w:r>
    </w:p>
    <w:p>
      <w:pPr>
        <w:pStyle w:val="BodyText"/>
      </w:pPr>
      <w:r>
        <w:t xml:space="preserve">“Ta sẽ ngoan, rất ngoan, như vậy có thể chứ? Có thể chứ?” Ma Ngạo một bên khóc, một bên lo lắng hỏi.</w:t>
      </w:r>
    </w:p>
    <w:p>
      <w:pPr>
        <w:pStyle w:val="BodyText"/>
      </w:pPr>
      <w:r>
        <w:t xml:space="preserve">Có lẽ sau này khi nhớ đến bộ dáng đáng thương huề huề của mình khi cam đoan, hắn sẽ xấu hổ muốn chết.</w:t>
      </w:r>
    </w:p>
    <w:p>
      <w:pPr>
        <w:pStyle w:val="BodyText"/>
      </w:pPr>
      <w:r>
        <w:t xml:space="preserve">Nhưng thời khắc này, hắn nói những lời này, lại là thật tâm chân ý, hắn khủng hoảng, sợ hãi, Nguyệt Quý đem đến cho hắn nhiều tình cảm xa lạ, chỉ cần nghĩ đến sẽ mất đi, sợ hãi liền vây quanh hắn, hắn cơ hồ không kềm chế được, hoàn toàn lâm vào đại loạn.</w:t>
      </w:r>
    </w:p>
    <w:p>
      <w:pPr>
        <w:pStyle w:val="BodyText"/>
      </w:pPr>
      <w:r>
        <w:t xml:space="preserve">Nguyệt Quý nghe vậy bật cười, y buông tay, không hề từ chối để Ma Ngạo đem hộ thân chú trực tiếp phóng vào tim y, Nguyệt Quý nhăn mi, rốt cục không còn hộc máu, xem ra hộ thân chú đã có tác dụng, Ma Ngạo lúc này mới an tâm nhẹ nhàng ôm lấy y.</w:t>
      </w:r>
    </w:p>
    <w:p>
      <w:pPr>
        <w:pStyle w:val="BodyText"/>
      </w:pPr>
      <w:r>
        <w:t xml:space="preserve">Một con đại lang trắng như tuyết lúc này cũng chạy tới, quỳ xuống trước mặt Quốc sư, làm đám người chung quanh một trận xôn xao.</w:t>
      </w:r>
    </w:p>
    <w:p>
      <w:pPr>
        <w:pStyle w:val="BodyText"/>
      </w:pPr>
      <w:r>
        <w:t xml:space="preserve">Có người nhận ra Ma Ngạo, hô lên hai chữ Quốc sư, mọi người thế mới biết người trước mắt là ai, chính là Quốc sư pháp lực thông thiên, chả trách sao có thể sử dụng bạch lang uy vũ.</w:t>
      </w:r>
    </w:p>
    <w:p>
      <w:pPr>
        <w:pStyle w:val="BodyText"/>
      </w:pPr>
      <w:r>
        <w:t xml:space="preserve">Ma Ngạo ôm lấy Nguyệt Quý đã ngủ, ngồi trên lang bối, con lang kia thoáng nhìn qua Trương Ấu Quân, tâm Trương Ấu Quân liền đập bịch bịch, giống như muốn từ trong yết hầu nhảy ra.</w:t>
      </w:r>
    </w:p>
    <w:p>
      <w:pPr>
        <w:pStyle w:val="BodyText"/>
      </w:pPr>
      <w:r>
        <w:t xml:space="preserve">Con lang này y đã thoáng gặp vài lần, nhưng đều là bên trong Quốc sư phủ, hơn nữa chỉ vừa chớp mắt là nó liền biến mất không thấy bóng dáng tăm hơi.</w:t>
      </w:r>
    </w:p>
    <w:p>
      <w:pPr>
        <w:pStyle w:val="BodyText"/>
      </w:pPr>
      <w:r>
        <w:t xml:space="preserve">Nó mao sắc đẹp quá, thoạt nhìn bồng bềnh lại mềm mại, hơn nữa lang phải là con vật hung mãnh đáng sợ, nhưng ánh mắt nó lại ôn nhu như nước, y hình như đã từng nhìn thấy ở đâu một ánh mắt giống y như vầy…</w:t>
      </w:r>
    </w:p>
    <w:p>
      <w:pPr>
        <w:pStyle w:val="BodyText"/>
      </w:pPr>
      <w:r>
        <w:t xml:space="preserve">“Ngươi —— ”</w:t>
      </w:r>
    </w:p>
    <w:p>
      <w:pPr>
        <w:pStyle w:val="BodyText"/>
      </w:pPr>
      <w:r>
        <w:t xml:space="preserve">Không đợi y nói chuyện, bạch lang bung ra tứ chi, lập tức liền biến mất trước tầm mắt của mọi người, Trương Ấu Quân ngơ ngác nhìn cát bụi phía trước một lúc lâu, A Lang mới lo lắng chạy tới giải thích.</w:t>
      </w:r>
    </w:p>
    <w:p>
      <w:pPr>
        <w:pStyle w:val="BodyText"/>
      </w:pPr>
      <w:r>
        <w:t xml:space="preserve">“Ấu Quân, thực xin lỗi, Quốc sư sai ta làm chút việc, cho nên ta hiện tại mới trở lại, đi, ta đưa ngươi về nhà.”</w:t>
      </w:r>
    </w:p>
    <w:p>
      <w:pPr>
        <w:pStyle w:val="BodyText"/>
      </w:pPr>
      <w:r>
        <w:t xml:space="preserve">Sợ cha Ấu Quân khó xử y, cho nên mỗi lần sau khi Ấu Quân đến tìm hắn, hắn đều sẽ đưa y về nhà.</w:t>
      </w:r>
    </w:p>
    <w:p>
      <w:pPr>
        <w:pStyle w:val="BodyText"/>
      </w:pPr>
      <w:r>
        <w:t xml:space="preserve">“Được, cám ơn ngươi, A Lang.” Phủi sạch quần áo dính tro bụi, Trương Ấu Quân tò mò hỏi về bạch lang mà mình vừa nhìn thấy hôm nay.”Con bạch lang đi theo Quốc sư hôm nay là do Quốc sư nuôi sao? Ở quốc sư phủ ta cũng từng gặp qua nó hai ba lần.”</w:t>
      </w:r>
    </w:p>
    <w:p>
      <w:pPr>
        <w:pStyle w:val="BodyText"/>
      </w:pPr>
      <w:r>
        <w:t xml:space="preserve">“Không, không phải quốc sư nuôi, nhưng quốc sư cho phép nó trụ ở nơi đó.”</w:t>
      </w:r>
    </w:p>
    <w:p>
      <w:pPr>
        <w:pStyle w:val="BodyText"/>
      </w:pPr>
      <w:r>
        <w:t xml:space="preserve">A Lang không dám đem thân phận thật của mình nói ra, quốc sư trước kia đã cảnh cáo, không cho hắn bại lộ trước mặt người khác, bằng không liền tự động cút khỏi quốc sư phủ.</w:t>
      </w:r>
    </w:p>
    <w:p>
      <w:pPr>
        <w:pStyle w:val="BodyText"/>
      </w:pPr>
      <w:r>
        <w:t xml:space="preserve">Nhưng Trương Ấu Quân là bạn tốt của hắn, bảo hắn nói dối, hắn cũng có chút khó chịu, đang muốn nói thêm mấy câu, bỗng nhiên ngửi được một mùi hương quen thuộc.</w:t>
      </w:r>
    </w:p>
    <w:p>
      <w:pPr>
        <w:pStyle w:val="BodyText"/>
      </w:pPr>
      <w:r>
        <w:t xml:space="preserve">Hắn chân thân là lang, đối với hương vị vô cùng sắc bén, huống chi đây là mùi hương của nữ tử đã cứu hắn lúc trước, năm đó nàng từng đem hắn vẫn còn là ấu lang ôm vào trong ngực, vỗ vỗ đầu của hắn, thấp giọng dặn hắn không được đến nơi có nhiều người, để tránh bị người giết chết lột da.</w:t>
      </w:r>
    </w:p>
    <w:p>
      <w:pPr>
        <w:pStyle w:val="BodyText"/>
      </w:pPr>
      <w:r>
        <w:t xml:space="preserve">Nàng là người mà cả đời này hắn hy vọng gặp lại nhất, cho nên hắn lặn lội đường xa, lẩn tránh con người một đường từ quan ngoại đến trung nguyên, sau đó gặp gỡ và cùng quốc sư vào kinh.</w:t>
      </w:r>
    </w:p>
    <w:p>
      <w:pPr>
        <w:pStyle w:val="BodyText"/>
      </w:pPr>
      <w:r>
        <w:t xml:space="preserve">Quốc sư đem hắn hóa thành người, cũng mang hắn theo bên cạnh, hắn đối quốc sư cảm động đến rơi nước mắt, lại đối nàng nhớ mãi không quên, nàng mới là ân nhân lớn nhất cả đời này của hắn, nếu không có nàng, A Lang hắn sớm đã bị lột da lấy lông, trở thành áo cho người giàu có.</w:t>
      </w:r>
    </w:p>
    <w:p>
      <w:pPr>
        <w:pStyle w:val="BodyText"/>
      </w:pPr>
      <w:r>
        <w:t xml:space="preserve">“Mùi vị kia… là nàng!”</w:t>
      </w:r>
    </w:p>
    <w:p>
      <w:pPr>
        <w:pStyle w:val="BodyText"/>
      </w:pPr>
      <w:r>
        <w:t xml:space="preserve">Hai mắt A Lang quét qua đám người bàng quang vừa rồi, lập tức cất bước, đi nhanh vào trong đám người, không ngừng nhìn tả hữu xung quanh.</w:t>
      </w:r>
    </w:p>
    <w:p>
      <w:pPr>
        <w:pStyle w:val="BodyText"/>
      </w:pPr>
      <w:r>
        <w:t xml:space="preserve">Trương Ấu Quân ở phía sau gọi hắn, hắn cũng không có nghe thấy, hai người rất nhanh bị đám người tách ra.</w:t>
      </w:r>
    </w:p>
    <w:p>
      <w:pPr>
        <w:pStyle w:val="BodyText"/>
      </w:pPr>
      <w:r>
        <w:t xml:space="preserve">Trương Ấu Quân từ nhỏ đến lớn cơ hồ là bị nhốt trong nhà, sau khi trốn ra, cũng chỉ hai ba ngày là bị bắt trở về.</w:t>
      </w:r>
    </w:p>
    <w:p>
      <w:pPr>
        <w:pStyle w:val="BodyText"/>
      </w:pPr>
      <w:r>
        <w:t xml:space="preserve">Y đối với đám đông chật chội cảm thấy sợ hãi, thấy A Lang chạy vào trong đám người, y không dám tới gần, chỉ đành tự mình đi về nhà.</w:t>
      </w:r>
    </w:p>
    <w:p>
      <w:pPr>
        <w:pStyle w:val="BodyText"/>
      </w:pPr>
      <w:r>
        <w:t xml:space="preserve">Gần đây, bởi vì cha không dám đắc tội với nhi tử quan thượng thư – Vi Hòa ca, cho nên y mới dọn đến Lâm gia biệt viện ở, nhưng y vẫn cẩn thận đảo mắt vài cái, thấy trước phòng không có ai, mới tăng cước bộ, lách mình đi vào.</w:t>
      </w:r>
    </w:p>
    <w:p>
      <w:pPr>
        <w:pStyle w:val="BodyText"/>
      </w:pPr>
      <w:r>
        <w:t xml:space="preserve">Y vừa đóng cửa quay người lại, một người dung nhan không chỉnh, diện mạo bấn loạn liền đứng ở trước mặt y, biểu hiện giống như là thời gian dài gặp khó khăn, nên không còn lòng dạ chỉnh trang bề ngoài.</w:t>
      </w:r>
    </w:p>
    <w:p>
      <w:pPr>
        <w:pStyle w:val="BodyText"/>
      </w:pPr>
      <w:r>
        <w:t xml:space="preserve">Trương Ấu Quân lui về phía sau một bước, lại một bước.</w:t>
      </w:r>
    </w:p>
    <w:p>
      <w:pPr>
        <w:pStyle w:val="BodyText"/>
      </w:pPr>
      <w:r>
        <w:t xml:space="preserve">Sau đó lưng y dán lên váng cửa, một chút lực kia làm đại môn phát ra tiếng vang lớn, y lại hoàn toàn không biết đau đớn, vây lấy y chỉ có khủng hoảng cùng bất lực.</w:t>
      </w:r>
    </w:p>
    <w:p>
      <w:pPr>
        <w:pStyle w:val="BodyText"/>
      </w:pPr>
      <w:r>
        <w:t xml:space="preserve">Vì cái gì người này lại ở đây?</w:t>
      </w:r>
    </w:p>
    <w:p>
      <w:pPr>
        <w:pStyle w:val="BodyText"/>
      </w:pPr>
      <w:r>
        <w:t xml:space="preserve">Vì cái gì?!</w:t>
      </w:r>
    </w:p>
    <w:p>
      <w:pPr>
        <w:pStyle w:val="BodyText"/>
      </w:pPr>
      <w:r>
        <w:t xml:space="preserve">“Ấu Quân, nghe nói tay ngươi đã khỏi, có thể vẽ lại rồi.”</w:t>
      </w:r>
    </w:p>
    <w:p>
      <w:pPr>
        <w:pStyle w:val="BodyText"/>
      </w:pPr>
      <w:r>
        <w:t xml:space="preserve">Âm thanh mang theo chướng khí, người đó nắm lấy cánh tay y không buông, đây vẫn luôn là ác mộng của cuộc đời y.</w:t>
      </w:r>
    </w:p>
    <w:p>
      <w:pPr>
        <w:pStyle w:val="BodyText"/>
      </w:pPr>
      <w:r>
        <w:t xml:space="preserve">Cùng y như hình với bóng, như một bóng đen thật lớn gắt gao đuổi theo y, mà ác mộng này tựa hồ vĩnh viễn cũng không có ngày chấm dứt.</w:t>
      </w:r>
    </w:p>
    <w:p>
      <w:pPr>
        <w:pStyle w:val="BodyText"/>
      </w:pPr>
      <w:r>
        <w:t xml:space="preserve">Thẳng đến khi hai tay y bị phế không họa được nữa, thẳng đến khi ca ca đem y cách xa Trương gia, y rốt cuộc mới từ trong ác mộng tỉnh lại, nhưng vì cái cơn ác mộng này lại bắt đầu? Y hiện tại là đang nằm mơ, hay là đang hiện thực?</w:t>
      </w:r>
    </w:p>
    <w:p>
      <w:pPr>
        <w:pStyle w:val="BodyText"/>
      </w:pPr>
      <w:r>
        <w:t xml:space="preserve">Y dùng lực nhéo cánh tay mình, đau đớn rõ ràng nhượng y biết đây không phải là mơ, cơn ác mộng lại đuổi tới rồi, như phụ cốt chi thư (loài giòi thích bám xương), không thể nào thoát khỏi.</w:t>
      </w:r>
    </w:p>
    <w:p>
      <w:pPr>
        <w:pStyle w:val="BodyText"/>
      </w:pPr>
      <w:r>
        <w:t xml:space="preserve">Bất luận y đi tới chỗ nào, ông ta sẽ vẫn luôn đuổi theo không buông, thẳng đến khi chính mình không còn đường để đi, tuyệt vọng chấp nhận mới thôi.</w:t>
      </w:r>
    </w:p>
    <w:p>
      <w:pPr>
        <w:pStyle w:val="BodyText"/>
      </w:pPr>
      <w:r>
        <w:t xml:space="preserve">Y thảm thiết kêu lớn, thanh âm thẳng thấu tận trời.</w:t>
      </w:r>
    </w:p>
    <w:p>
      <w:pPr>
        <w:pStyle w:val="BodyText"/>
      </w:pPr>
      <w:r>
        <w:t xml:space="preserve">“Không! Không ——” y kêu thảm, liều mạng chống cự.</w:t>
      </w:r>
    </w:p>
    <w:p>
      <w:pPr>
        <w:pStyle w:val="BodyText"/>
      </w:pPr>
      <w:r>
        <w:t xml:space="preserve">Trương Kiện cầm lấy thiết khí, hướng đầu gối y đánh tới, y đau đến nằm sấp xuống sàng, bị người từ phía sau kéo đứng dậy.</w:t>
      </w:r>
    </w:p>
    <w:p>
      <w:pPr>
        <w:pStyle w:val="BodyText"/>
      </w:pPr>
      <w:r>
        <w:t xml:space="preserve">“Vẽ tranh chỉ cần dùng tay, không cần chân, đúng hay không? Như vậy ngươi liền trốn không thoát.”</w:t>
      </w:r>
    </w:p>
    <w:p>
      <w:pPr>
        <w:pStyle w:val="BodyText"/>
      </w:pPr>
      <w:r>
        <w:t xml:space="preserve">“Ca, cứu ta! Cứu ta —— ”</w:t>
      </w:r>
    </w:p>
    <w:p>
      <w:pPr>
        <w:pStyle w:val="BodyText"/>
      </w:pPr>
      <w:r>
        <w:t xml:space="preserve">Trương Ấu Quân lệ rơi đầy mặt lớn tiếng kêu, mong rằng huynh trưởng có thể nghe thấy lời của y.</w:t>
      </w:r>
    </w:p>
    <w:p>
      <w:pPr>
        <w:pStyle w:val="BodyText"/>
      </w:pPr>
      <w:r>
        <w:t xml:space="preserve">“Nhã Quân sẽ không cứu ngươi, nó nói cho ta tùy ý xử trí ngươi, chính là nó để cho ta vào.” Trương Kiện cười đến rất vui vẻ. Bảo vật tuyệt với này bị chính đứa con lớn của mình mang đi, lão vô kế khả thi, bó tay đứng nhìn, may mắn hôm nay Nhã Quân lại trả lại cho lão.</w:t>
      </w:r>
    </w:p>
    <w:p>
      <w:pPr>
        <w:pStyle w:val="BodyText"/>
      </w:pPr>
      <w:r>
        <w:t xml:space="preserve">“Ông nói dối, ca sẽ không, sẽ không!”</w:t>
      </w:r>
    </w:p>
    <w:p>
      <w:pPr>
        <w:pStyle w:val="BodyText"/>
      </w:pPr>
      <w:r>
        <w:t xml:space="preserve">Người tươi cười ôn nhu, nhân tài phẩm cách cao thượng như huynh sẽ không làm ra loại chuyện này.</w:t>
      </w:r>
    </w:p>
    <w:p>
      <w:pPr>
        <w:pStyle w:val="BodyText"/>
      </w:pPr>
      <w:r>
        <w:t xml:space="preserve">Từ nhỏ tới lớn, huynh trưởng giản dị lại cương nghị, vẫn luôn bảo hộ y, cho dù tất cả mọi người có nói, bọn họ không phải huynh đệ ruột thịt, y cũng không tin, bọn họ là huynh đệ, y vẫn luôn tin tưởng như thế.</w:t>
      </w:r>
    </w:p>
    <w:p>
      <w:pPr>
        <w:pStyle w:val="BodyText"/>
      </w:pPr>
      <w:r>
        <w:t xml:space="preserve">“Ngươi tin cũng được, không tin cũng được, đi, đi về nhà!” Trương kiện kéo y nói.</w:t>
      </w:r>
    </w:p>
    <w:p>
      <w:pPr>
        <w:pStyle w:val="BodyText"/>
      </w:pPr>
      <w:r>
        <w:t xml:space="preserve">Trương Ấu Quân dùng một chân còn có thể cử động liều mạng giãy dụa, hai tay ôm lấy cửa lớn ở phía sau.</w:t>
      </w:r>
    </w:p>
    <w:p>
      <w:pPr>
        <w:pStyle w:val="BodyText"/>
      </w:pPr>
      <w:r>
        <w:t xml:space="preserve">Kéo y không được, trương kiện vừa giận vừa gấp, nhưng cũng không dám động thủ đánh vào tay y, đó là tài năng mà lão ngày nhớ đem mông, lão tuyệt đối sẽ không một lần nữa hủy nó.</w:t>
      </w:r>
    </w:p>
    <w:p>
      <w:pPr>
        <w:pStyle w:val="BodyText"/>
      </w:pPr>
      <w:r>
        <w:t xml:space="preserve">Nhưng tay không thể đụng vào, những chỗ khác thì được đi!</w:t>
      </w:r>
    </w:p>
    <w:p>
      <w:pPr>
        <w:pStyle w:val="BodyText"/>
      </w:pPr>
      <w:r>
        <w:t xml:space="preserve">Lão hung hăn hướng một chân còn lại của y đánh tới, đau nhức làm nước mắt Trương Ấu Quân chảy dài trên mặt, y đau đến cơ hồ muốn ngất xỉu, lại vẫn cố chống cự.</w:t>
      </w:r>
    </w:p>
    <w:p>
      <w:pPr>
        <w:pStyle w:val="BodyText"/>
      </w:pPr>
      <w:r>
        <w:t xml:space="preserve">Y biết nếu giờ mình ngất đi, chờ lần thứ hai tỉnh lại, nghênh đón y chính là địa ngục.</w:t>
      </w:r>
    </w:p>
    <w:p>
      <w:pPr>
        <w:pStyle w:val="BodyText"/>
      </w:pPr>
      <w:r>
        <w:t xml:space="preserve">“Ta lúc này thật muốn đem ngươi khóa chặt, đem tứ chi xiềng xích lại, để ngươi vĩnh viễn cũng trốn không thoát, chỉ có thể ở trước mặt ta vẽ tranh, thẳng đến ngươi chết đi mới thôi.”</w:t>
      </w:r>
    </w:p>
    <w:p>
      <w:pPr>
        <w:pStyle w:val="BodyText"/>
      </w:pPr>
      <w:r>
        <w:t xml:space="preserve">“Không, không cần, ca, huynh ở nơi nào? Cứu ta, mau cứu ta ——” y thê thanh kêu to.</w:t>
      </w:r>
    </w:p>
    <w:p>
      <w:pPr>
        <w:pStyle w:val="BodyText"/>
      </w:pPr>
      <w:r>
        <w:t xml:space="preserve">Trương Kiện xuất ra một lọ thuốc ngủ đổ vào bố khăn hướng mũi y chụp xuống.</w:t>
      </w:r>
    </w:p>
    <w:p>
      <w:pPr>
        <w:pStyle w:val="BodyText"/>
      </w:pPr>
      <w:r>
        <w:t xml:space="preserve">Trương Ấu Quân liều mạng lắc đầu, nhưng hương vị gay mũi kia vẫn chui vào.</w:t>
      </w:r>
    </w:p>
    <w:p>
      <w:pPr>
        <w:pStyle w:val="BodyText"/>
      </w:pPr>
      <w:r>
        <w:t xml:space="preserve">Dần dần, y không còn cảm giác chân mình đau đớn nữa, thậm chí ngay cả ý thức cũng càng ngày càng rời xa, mí mắt nặng như chì, nặng đến mức y rốt cuộc không mở ra được.</w:t>
      </w:r>
    </w:p>
    <w:p>
      <w:pPr>
        <w:pStyle w:val="BodyText"/>
      </w:pPr>
      <w:r>
        <w:t xml:space="preserve">Trong nháy mắt khi đôi mắt đóng lại, y nhìn thấy thân ảnh thon gầy thanh nhã của huynh trưởng.</w:t>
      </w:r>
    </w:p>
    <w:p>
      <w:pPr>
        <w:pStyle w:val="BodyText"/>
      </w:pPr>
      <w:r>
        <w:t xml:space="preserve">Hắn đứng lặng ở cạnh cửa, bên cạnh lá cây phản xạ ánh mặt trời, cũng chỉ có ca ca đứng ở nơi đó, ánh sáng giống như đều bị che khuất, một mảnh hắc ám.</w:t>
      </w:r>
    </w:p>
    <w:p>
      <w:pPr>
        <w:pStyle w:val="BodyText"/>
      </w:pPr>
      <w:r>
        <w:t xml:space="preserve">Cho nên y không thấy được biểu tình trên mặt ca ca, hình như hắn đang khóc, lại giống như đang cười, cuối cùng biền thành một bồn máu lớn dữ tợn, muốn đem mình cắn xé đến rách bươm.</w:t>
      </w:r>
    </w:p>
    <w:p>
      <w:pPr>
        <w:pStyle w:val="BodyText"/>
      </w:pPr>
      <w:r>
        <w:t xml:space="preserve">“Ca, cứu ta —— ”</w:t>
      </w:r>
    </w:p>
    <w:p>
      <w:pPr>
        <w:pStyle w:val="BodyText"/>
      </w:pPr>
      <w:r>
        <w:t xml:space="preserve">Y vươn tay ra, chờ đợi đôi tay ấm áp vẫn luôn nâng y dậy khi y té ngã, nhưng thứ y cầm được chính là bụi trần mờ mịt hư vô, sau đó cánh tay y vô lực rũ xuống, nước mắt bi thương theo khóe mắt chảy dài.</w:t>
      </w:r>
    </w:p>
    <w:p>
      <w:pPr>
        <w:pStyle w:val="BodyText"/>
      </w:pPr>
      <w:r>
        <w:t xml:space="preserve">Y sắp một lần nữa quay trở lại địa ngục rồi, dùng đôi bàn tay bị thượng thiên nguyền rủ, bị cha thân kỵ hận (đố kỵ + oán hận), vẽ ra những bức họa không được người thứ ba xem.</w:t>
      </w:r>
    </w:p>
    <w:p>
      <w:pPr>
        <w:pStyle w:val="BodyText"/>
      </w:pPr>
      <w:r>
        <w:t xml:space="preserve">Toàn thân y một trận rét run, nghĩ muốn đập đầu tự tử, để không bao giờ phải trải qua những ngày thống khổ trong cuộc sống này nữa.</w:t>
      </w:r>
    </w:p>
    <w:p>
      <w:pPr>
        <w:pStyle w:val="BodyText"/>
      </w:pPr>
      <w:r>
        <w:t xml:space="preserve">Ngón tay lạnh lẽo bị người nắm lại, một trận ấm áp vây quanh, nước mắt y lại rơi càng nhiều, bàn tay mềm mại lại có nhiều vết chai kia làm tim y xúc động, chỉ có người nhiều năm tập vẽ mới có bàn tay như thế, là ca ca tới cứu y sao?</w:t>
      </w:r>
    </w:p>
    <w:p>
      <w:pPr>
        <w:pStyle w:val="BodyText"/>
      </w:pPr>
      <w:r>
        <w:t xml:space="preserve">“Ngươi làm thân ta rơi vào trong địa ngục, Trương Ấu Quân, ta hận ngươi, ta thật hận ngươi!”</w:t>
      </w:r>
    </w:p>
    <w:p>
      <w:pPr>
        <w:pStyle w:val="BodyText"/>
      </w:pPr>
      <w:r>
        <w:t xml:space="preserve">Giọng nói bi thương, âm điệu lãnh lạnh, y suýt nữa nghe không ra đây là thanh âm của vị huynh trưởng ôn nhu nhã nhặn.</w:t>
      </w:r>
    </w:p>
    <w:p>
      <w:pPr>
        <w:pStyle w:val="BodyText"/>
      </w:pPr>
      <w:r>
        <w:t xml:space="preserve">“Ta sinh ra chỉ để làm nền cho ngươi, ta không phải mẫu đơn – hoa trung chi vương, ngươi mới đúng! Mà ngươi sinh ra chính là để cho ta thấy mình ty tiện vô năng cỡ nào? Ta hận ngươi, hận đến muốn đem ngươi bầm thây vạn đoạn!”</w:t>
      </w:r>
    </w:p>
    <w:p>
      <w:pPr>
        <w:pStyle w:val="BodyText"/>
      </w:pPr>
      <w:r>
        <w:t xml:space="preserve">Thanh âm tựa như quạ đen lạnh lẽo thống khổ nói: “Ô, ngươi làm ta thay đổi, chính ngươi thức tỉnh con ác quỷ sống trong ta, cũng cho ta biến thành một con quỷ hại người, trời ơi! Ta như thế nào biến thành như vậy? Trương Nhã Quân ta tại sao lại suy đồi đến nỗi vừa đáng giận vừa kinh tởm như vầy? Ngay cả chính ta khi soi gương còn cảm thấy xấu hổ, ta không phải người, mà là quỷ!”</w:t>
      </w:r>
    </w:p>
    <w:p>
      <w:pPr>
        <w:pStyle w:val="BodyText"/>
      </w:pPr>
      <w:r>
        <w:t xml:space="preserve">Âm điệu kia trở nên khàn khàn, giống như đang kềm chế tiếng khóc. Đầu ngón tay của y cảm nhận được độ ấm của nước mắt, là từ chủ nhân của những vết chai sần đang nằm trong lòng bàn tay y.</w:t>
      </w:r>
    </w:p>
    <w:p>
      <w:pPr>
        <w:pStyle w:val="BodyText"/>
      </w:pPr>
      <w:r>
        <w:t xml:space="preserve">“Ngươi chết đi, Trương Ấu Quân, cầu ngươi chết đi, chỉ cần ngươi chết, ta sẽ không thống khổ như vậy, ta sẽ không vì sự sùng bái trong ánh mắt của Vi Hòa, nhìn thấy sắc mặt xấu xí bỉ ỏi của mình, ta chịu không nổi, rốt cuộc chịu không nổi ——!”</w:t>
      </w:r>
    </w:p>
    <w:p>
      <w:pPr>
        <w:pStyle w:val="BodyText"/>
      </w:pPr>
      <w:r>
        <w:t xml:space="preserve">Bàn tay ấm áp buông ra tay y, người chưa bao giờ bỏ rơi y, rốt cuộc cũng vì cái tài năng đáng nguyền rủa này mà buông tay y.</w:t>
      </w:r>
    </w:p>
    <w:p>
      <w:pPr>
        <w:pStyle w:val="BodyText"/>
      </w:pPr>
      <w:r>
        <w:t xml:space="preserve">Khóe mắt Trương Ấu Quân chảy xuống càng nhiều nước mắt. Nguyên lai, nguyên lai tài năng trời cho này lại làm ca ca thống khổ như thế, y thấy rõ ca cùng Vi Hòa ca ở chung có bao nhiêu vui vẻ, nhưng mà hiện tại ngay cả Vi Hòa ca cũng không thể an ủi ca ca sao?</w:t>
      </w:r>
    </w:p>
    <w:p>
      <w:pPr>
        <w:pStyle w:val="BodyText"/>
      </w:pPr>
      <w:r>
        <w:t xml:space="preserve">“Ca!”</w:t>
      </w:r>
    </w:p>
    <w:p>
      <w:pPr>
        <w:pStyle w:val="BodyText"/>
      </w:pPr>
      <w:r>
        <w:t xml:space="preserve">Y cố gắng thoát khỏi sương mù, nổ lực mở to mắt, nhìn gương mặt không còn ôn nhu nho nhã như ngày xưa, chỉ còn buồn bã cùng tuyệt vọng, tựa như trong tim cũng chỉ còn nỗi thống khổ dày vò.</w:t>
      </w:r>
    </w:p>
    <w:p>
      <w:pPr>
        <w:pStyle w:val="BodyText"/>
      </w:pPr>
      <w:r>
        <w:t xml:space="preserve">” Ca, Đừng khóc! —— ”</w:t>
      </w:r>
    </w:p>
    <w:p>
      <w:pPr>
        <w:pStyle w:val="BodyText"/>
      </w:pPr>
      <w:r>
        <w:t xml:space="preserve">Như là không đành lòng nhìn y, Trương Nhã Quân cuối mặt quay sang chỗ khác, hai tay che mặt khóc rống, nước mắt từ kẽ tay lưu tiết chảy ra, nhưng hắn vẫn không nói ra thống khổ của mình, chỉ có thể luôn mãi dây dưa, đem bản thân tra tấn đến thương tích đầy mình.</w:t>
      </w:r>
    </w:p>
    <w:p>
      <w:pPr>
        <w:pStyle w:val="BodyText"/>
      </w:pPr>
      <w:r>
        <w:t xml:space="preserve">Sương mù lần thứ hai ùn ùn kéo đến, Trương Ấu Quân muốn dùng tay chạm vào huynh trưởng, an ủi hắn đừng khóc, lại không có khí lực, bên tai chỉ nghe thấy tiếng khóc khàn khàn đau triệt nội tâm của huynh trưởng.</w:t>
      </w:r>
    </w:p>
    <w:p>
      <w:pPr>
        <w:pStyle w:val="BodyText"/>
      </w:pPr>
      <w:r>
        <w:t xml:space="preserve">Từng tiếng lại từng tiếng, tựa như không bao giờ chấm dứt.</w:t>
      </w:r>
    </w:p>
    <w:p>
      <w:pPr>
        <w:pStyle w:val="BodyText"/>
      </w:pPr>
      <w:r>
        <w:t xml:space="preserve">Có lẽ ở trong lòng ca ca, tra tấn cùng thống khổ hắn phải chịu, vĩnh viễn cũng sẽ không có ngày kết thúc.</w:t>
      </w:r>
    </w:p>
    <w:p>
      <w:pPr>
        <w:pStyle w:val="BodyText"/>
      </w:pPr>
      <w:r>
        <w:t xml:space="preserve">Trương Ấu Quân chảy xuống giọt lệ cuối cùng, có lẽ, bản thân mình lâm vào địa ngục cũng tốt, ít nhất không nhìn thấy mình, đau khổ của ca ca sẽ giảm bớt đi.</w:t>
      </w:r>
    </w:p>
    <w:p>
      <w:pPr>
        <w:pStyle w:val="BodyText"/>
      </w:pPr>
      <w:r>
        <w:t xml:space="preserve">Thân mình không giãy giụa mềm nhũng ngã xuống, y bị người ôm lên xe, xe ngựa nhanh chóng chạy đi, yên lặng biến mất ở cuối con hẻm.</w:t>
      </w:r>
    </w:p>
    <w:p>
      <w:pPr>
        <w:pStyle w:val="BodyText"/>
      </w:pPr>
      <w:r>
        <w:t xml:space="preserve">Thế gian này không ai cần y, cũng không ai nguyện ý thật lòng thương y, thứ bọn họ muốn, yêu —— chính là hai bàn tay y.</w:t>
      </w:r>
    </w:p>
    <w:p>
      <w:pPr>
        <w:pStyle w:val="BodyText"/>
      </w:pPr>
      <w:r>
        <w:t xml:space="preserve">Là đôi tay biết vẽ tranh này.</w:t>
      </w:r>
    </w:p>
    <w:p>
      <w:pPr>
        <w:pStyle w:val="BodyText"/>
      </w:pPr>
      <w:r>
        <w:t xml:space="preserve">Bọn họ muốn chính là thứ tài năng đáng nguyền rủ kia.</w:t>
      </w:r>
    </w:p>
    <w:p>
      <w:pPr>
        <w:pStyle w:val="Compact"/>
      </w:pPr>
      <w:r>
        <w:t xml:space="preserve">Không phải y!</w:t>
      </w:r>
      <w:r>
        <w:br w:type="textWrapping"/>
      </w:r>
      <w:r>
        <w:br w:type="textWrapping"/>
      </w:r>
    </w:p>
    <w:p>
      <w:pPr>
        <w:pStyle w:val="Heading2"/>
      </w:pPr>
      <w:bookmarkStart w:id="38" w:name="quyển-1---chương-9-1-thượng"/>
      <w:bookmarkEnd w:id="38"/>
      <w:r>
        <w:t xml:space="preserve">17. Quyển 1 - Chương 9-1: Thượng</w:t>
      </w:r>
    </w:p>
    <w:p>
      <w:pPr>
        <w:pStyle w:val="Compact"/>
      </w:pPr>
      <w:r>
        <w:br w:type="textWrapping"/>
      </w:r>
      <w:r>
        <w:br w:type="textWrapping"/>
      </w:r>
      <w:r>
        <w:t xml:space="preserve">Mặt trời trên cao chói chang, cát vàng bốc lên nhiệt khí, trên mặt đất người người mồ hôi tuông như mưa, hoạt động một chút liền mồ hôi ướt đẫm, không khí khô nóng làm người ta kêu khổ thấu trời.</w:t>
      </w:r>
    </w:p>
    <w:p>
      <w:pPr>
        <w:pStyle w:val="BodyText"/>
      </w:pPr>
      <w:r>
        <w:t xml:space="preserve">Nhưng tiểu hồng lâu trong Quốc sư phủ thì dây leo xanh biết, xanh đỏ xen lẫn tạo ra cảm giác thú vị, bên cạnh là tế trúc lay động theo gió, lá trúc sàn sạt đung đưa, tiểu hồng lâu bị cái bóng xanh che đi phân nửa ánh nắng, chẳng những không nóng, còn tăng thêm vài phần mát mẻ.</w:t>
      </w:r>
    </w:p>
    <w:p>
      <w:pPr>
        <w:pStyle w:val="BodyText"/>
      </w:pPr>
      <w:r>
        <w:t xml:space="preserve">Nguyệt Quý nằm trên giường một ngày mới tỉnh, y hô khát, người bên cạnh liền vội vàng dâng nước, y uống vài hớp, lần thứ hai nhắm mắt lại ngủ, mà giấc ngủ này, lại là một ngày.</w:t>
      </w:r>
    </w:p>
    <w:p>
      <w:pPr>
        <w:pStyle w:val="BodyText"/>
      </w:pPr>
      <w:r>
        <w:t xml:space="preserve">Đầu của y hỗn loạn, một lúc nghe thấy tiếng nước vẩy, một lúc lại nghe thấy giọng trẻ con non nớt khoa trương nói.</w:t>
      </w:r>
    </w:p>
    <w:p>
      <w:pPr>
        <w:pStyle w:val="BodyText"/>
      </w:pPr>
      <w:r>
        <w:t xml:space="preserve">“Ha, ta sau này nhất định sẽ làm đại quan, kiếm thật nhiều tiền, sau đó đem tất cả nơi này đều mua, đem mấy đại thụ chặt hết, để thần tiên không còn chỗ ở phải chuyển nhà, như vậy thôn chúng ta sẽ không còn lo nghĩ ba năm phải chọn một người để hiến cho sơn thần nữa.”</w:t>
      </w:r>
    </w:p>
    <w:p>
      <w:pPr>
        <w:pStyle w:val="BodyText"/>
      </w:pPr>
      <w:r>
        <w:t xml:space="preserve">Một giọng nũng nịu trách mắng: “Nguyệt Quý, ngươi hảo ngu nha, chờ ngươi làm đại quan, kiếm được nhiều tiền, đã sớm rời đi nơi này, khi đó ngươi sẽ không quay về.”</w:t>
      </w:r>
    </w:p>
    <w:p>
      <w:pPr>
        <w:pStyle w:val="BodyText"/>
      </w:pPr>
      <w:r>
        <w:t xml:space="preserve">“Nếu ta không quay về, cũng là bởi vì ta mang ngươi đi rồi, bằng không chính là sơn thần đem ngươi mang đi.” Hắn hớn hở vui đùa.</w:t>
      </w:r>
    </w:p>
    <w:p>
      <w:pPr>
        <w:pStyle w:val="BodyText"/>
      </w:pPr>
      <w:r>
        <w:t xml:space="preserve">“Ngươi miệng quạ đen, không thèm nói chuyện với ngươi, ngu ngốc!”</w:t>
      </w:r>
    </w:p>
    <w:p>
      <w:pPr>
        <w:pStyle w:val="BodyText"/>
      </w:pPr>
      <w:r>
        <w:t xml:space="preserve">“Ta không có ngu ngốc!”</w:t>
      </w:r>
    </w:p>
    <w:p>
      <w:pPr>
        <w:pStyle w:val="BodyText"/>
      </w:pPr>
      <w:r>
        <w:t xml:space="preserve">“Ngươi có, ngươi rất ngu, không biết đánh cá, cũng không biết săn thú, mẹ ta nói, trong nhà này ngươi là kẻ ăn không ngồi rồi, ha ha ha, nhìn ngươi, ngu muốn chết, ngay cả tảng đá cũng không trèo lên được.”</w:t>
      </w:r>
    </w:p>
    <w:p>
      <w:pPr>
        <w:pStyle w:val="BodyText"/>
      </w:pPr>
      <w:r>
        <w:t xml:space="preserve">Một thân ảnh nhanh nhẹn nhảy lên tảng đá, mà y tay chân không lanh lẹ, trèo lên không được, chỉ có thể đứng ở dưới bị người châm biếm…</w:t>
      </w:r>
    </w:p>
    <w:p>
      <w:pPr>
        <w:pStyle w:val="BodyText"/>
      </w:pPr>
      <w:r>
        <w:t xml:space="preserve">Nguyệt Quý mở mắt, từ trong mộng tỉnh lại, bốn phía bài trí hết sức xa hoa. Y đã không còn là hài đồng phụ mẫu đều mất hết, bị thân thích đẩy vào thôn nữa.</w:t>
      </w:r>
    </w:p>
    <w:p>
      <w:pPr>
        <w:pStyle w:val="BodyText"/>
      </w:pPr>
      <w:r>
        <w:t xml:space="preserve">Làm đại quan?</w:t>
      </w:r>
    </w:p>
    <w:p>
      <w:pPr>
        <w:pStyle w:val="BodyText"/>
      </w:pPr>
      <w:r>
        <w:t xml:space="preserve">Kiếm thật nhiều tiền?</w:t>
      </w:r>
    </w:p>
    <w:p>
      <w:pPr>
        <w:pStyle w:val="BodyText"/>
      </w:pPr>
      <w:r>
        <w:t xml:space="preserve">Mua hết ruộng đất khắp núi?</w:t>
      </w:r>
    </w:p>
    <w:p>
      <w:pPr>
        <w:pStyle w:val="BodyText"/>
      </w:pPr>
      <w:r>
        <w:t xml:space="preserve">Một bài đồng dao, đích xác là cất dấu loại tâm tư gì?</w:t>
      </w:r>
    </w:p>
    <w:p>
      <w:pPr>
        <w:pStyle w:val="BodyText"/>
      </w:pPr>
      <w:r>
        <w:t xml:space="preserve">Hiện tại nhớ lại vẫn cảm giác một trận đau đớn. Kỳ thật y làm gì mong làm đại quan, kiếm thật nhiều tiền, y muốn những thứ đó là vì y sợ, vạn nhất nàng bị tuyển chọn, sinh mệnh trẻ tuổi của nàng liền chết.</w:t>
      </w:r>
    </w:p>
    <w:p>
      <w:pPr>
        <w:pStyle w:val="BodyText"/>
      </w:pPr>
      <w:r>
        <w:t xml:space="preserve">“Ngươi tỉnh, Nguyệt Quý.”</w:t>
      </w:r>
    </w:p>
    <w:p>
      <w:pPr>
        <w:pStyle w:val="BodyText"/>
      </w:pPr>
      <w:r>
        <w:t xml:space="preserve">Thanh âm thô ráp vang lên, chính là người được coi là Quốc sư tuyệt thế mỹ nam tử.</w:t>
      </w:r>
    </w:p>
    <w:p>
      <w:pPr>
        <w:pStyle w:val="BodyText"/>
      </w:pPr>
      <w:r>
        <w:t xml:space="preserve">Hắn không phải người, mà là một ma thú được độc chú sáng tạo ra, lại phủ thêm lớp da người, học được cách vận dụng quyền thế ở nhân gian khoái hoạt, hắn kinh ngạc về sinh mạng cùng trí tuệ con người, luôn làm cho hắn khăm phục không thôi.</w:t>
      </w:r>
    </w:p>
    <w:p>
      <w:pPr>
        <w:pStyle w:val="BodyText"/>
      </w:pPr>
      <w:r>
        <w:t xml:space="preserve">“Ta kêu hạ nhân nấu chút cháo dược, uống đi.”</w:t>
      </w:r>
    </w:p>
    <w:p>
      <w:pPr>
        <w:pStyle w:val="BodyText"/>
      </w:pPr>
      <w:r>
        <w:t xml:space="preserve">Ma Ngạo đem bát đưa cho Nguyệt Quý, y tay chân vô lực, Ma Ngạo không biết y phải có người uy, thấy y không đưa tay tiếp, trừng mắt to nhìn y.</w:t>
      </w:r>
    </w:p>
    <w:p>
      <w:pPr>
        <w:pStyle w:val="BodyText"/>
      </w:pPr>
      <w:r>
        <w:t xml:space="preserve">Nguyệt Quý thở dài, “Ta không đói bụng.”</w:t>
      </w:r>
    </w:p>
    <w:p>
      <w:pPr>
        <w:pStyle w:val="BodyText"/>
      </w:pPr>
      <w:r>
        <w:t xml:space="preserve">Y đích xác không muốn ăn, nhưng chủ yếu nhất là, y không có khí lực cầm chén.</w:t>
      </w:r>
    </w:p>
    <w:p>
      <w:pPr>
        <w:pStyle w:val="BodyText"/>
      </w:pPr>
      <w:r>
        <w:t xml:space="preserve">“Mau ăn, ăn mới có thể lực.”</w:t>
      </w:r>
    </w:p>
    <w:p>
      <w:pPr>
        <w:pStyle w:val="BodyText"/>
      </w:pPr>
      <w:r>
        <w:t xml:space="preserve">Ma Ngạo ít nhất cũng biết con người không ăn cơm sẽ không có sức khỏe, thân thể Nguyệt Quý đã quá suy yếu, đương nhiên phải nhiều ăn một chút mới được, nhưng y vì sao không ăn?</w:t>
      </w:r>
    </w:p>
    <w:p>
      <w:pPr>
        <w:pStyle w:val="BodyText"/>
      </w:pPr>
      <w:r>
        <w:t xml:space="preserve">Nguyệt Quý lại thở dài. Bộ dáng ma thú y như nếu y còn không ăn, hắn sẽ đập nát bát cháo kia tại chỗ, thuận tiện giết luôn người nấu cháo, chắc hắn đang hoài nghi người nấu cháo nấu không ngon, mình mới không ăn.</w:t>
      </w:r>
    </w:p>
    <w:p>
      <w:pPr>
        <w:pStyle w:val="BodyText"/>
      </w:pPr>
      <w:r>
        <w:t xml:space="preserve">“Ngươi không phải nói sẽ ngoan sao? Như thế nào mới nói hai câu, đã bày ra bộ dáng muốn lật bàn.”</w:t>
      </w:r>
    </w:p>
    <w:p>
      <w:pPr>
        <w:pStyle w:val="BodyText"/>
      </w:pPr>
      <w:r>
        <w:t xml:space="preserve">Mặt Ma Ngạo trướng thành màu xanh, hiển nhiên vì mấy lời nói lúc trước mà thấy hổ thẹn, nhưng nước đổ khó hốt, lời đã bị Nguyệt Quý nghe qua, mà mấy nhân chứng cũng chưa giết, Nguyệt Quý hắn càng không hạ thủ được.</w:t>
      </w:r>
    </w:p>
    <w:p>
      <w:pPr>
        <w:pStyle w:val="BodyText"/>
      </w:pPr>
      <w:r>
        <w:t xml:space="preserve">Biết hắn không hiểu, Nguyệt Quý nhỏ giọng giải thích, “Ta không phải không ăn, mà là không có khí lực cầm chén, ngươi một là tìm người đến uy ta, hoặc cho ta ngủ tiếp, chờ sau khi tỉnh lại, không chừng có thể khôi phục khí lực một chút.”</w:t>
      </w:r>
    </w:p>
    <w:p>
      <w:pPr>
        <w:pStyle w:val="BodyText"/>
      </w:pPr>
      <w:r>
        <w:t xml:space="preserve">“Ngươi ngay cả cầm chén cũng không có sức?” Ma Ngạo kinh ngạc.</w:t>
      </w:r>
    </w:p>
    <w:p>
      <w:pPr>
        <w:pStyle w:val="BodyText"/>
      </w:pPr>
      <w:r>
        <w:t xml:space="preserve">Bát này nhẹ như vậy, Nguyệt Quý lại không thể cầm lên, còn cần người khác uy thực.</w:t>
      </w:r>
    </w:p>
    <w:p>
      <w:pPr>
        <w:pStyle w:val="BodyText"/>
      </w:pPr>
      <w:r>
        <w:t xml:space="preserve">Từ từ, uy thực?</w:t>
      </w:r>
    </w:p>
    <w:p>
      <w:pPr>
        <w:pStyle w:val="BodyText"/>
      </w:pPr>
      <w:r>
        <w:t xml:space="preserve">Sắc mặt hắn biến thành đen. Ai dám đút Nguyệt Quý ăn, hắn sẽ giết kẻ đó, sau đó băm thành từng khối, ném mỗi nơi mỗi khúc, để kẻ đó chết không toàn thây.</w:t>
      </w:r>
    </w:p>
    <w:p>
      <w:pPr>
        <w:pStyle w:val="BodyText"/>
      </w:pPr>
      <w:r>
        <w:t xml:space="preserve">“Ta uy!” Thanh âm từ cổ họng phát ra, hỗn loạn một cỗ phẫn nộ.</w:t>
      </w:r>
    </w:p>
    <w:p>
      <w:pPr>
        <w:pStyle w:val="BodyText"/>
      </w:pPr>
      <w:r>
        <w:t xml:space="preserve">Nguyệt Quý bật cười: “Ngươi ngay cả đứa nhỏ cũng chưa ẳm qua, còn nói muốn uy ta, ta nghĩ ngươi đừng làm khó chính mình, kêu một tỳ nữ lại đây đi.”</w:t>
      </w:r>
    </w:p>
    <w:p>
      <w:pPr>
        <w:pStyle w:val="BodyText"/>
      </w:pPr>
      <w:r>
        <w:t xml:space="preserve">Hắn sắc mặt ngang ngược, “Không được, ta sẽ uy, ta sẽ.”</w:t>
      </w:r>
    </w:p>
    <w:p>
      <w:pPr>
        <w:pStyle w:val="BodyText"/>
      </w:pPr>
      <w:r>
        <w:t xml:space="preserve">Hắn không biết, cũng nhất định phải học được, tuyệt không thể để cho người khác tới uy Nguyệt Quý, tiện nghi của Nguyệt Quý chỉ có hắn mới có thể chiếm.</w:t>
      </w:r>
    </w:p>
    <w:p>
      <w:pPr>
        <w:pStyle w:val="BodyText"/>
      </w:pPr>
      <w:r>
        <w:t xml:space="preserve">“Ta —— ”</w:t>
      </w:r>
    </w:p>
    <w:p>
      <w:pPr>
        <w:pStyle w:val="BodyText"/>
      </w:pPr>
      <w:r>
        <w:t xml:space="preserve">Hắn hét lớn: “Câm mồm, ta nói ta muốn uy chính là muốn uy.”</w:t>
      </w:r>
    </w:p>
    <w:p>
      <w:pPr>
        <w:pStyle w:val="BodyText"/>
      </w:pPr>
      <w:r>
        <w:t xml:space="preserve">Ai nha, một khắc trước còn luôn mồm cam đoan mình sẽ ngoan, hiện tại lại bày ra bộ dáng xấu tính, ai mà thật đem hắn nuôi, chỉ sợ còn bị hắn cắn ngược lại vài cái.</w:t>
      </w:r>
    </w:p>
    <w:p>
      <w:pPr>
        <w:pStyle w:val="BodyText"/>
      </w:pPr>
      <w:r>
        <w:t xml:space="preserve">Trong đầu Nguyệt Quý đang lung tung suy nghĩ, cùng lúc đó Ma Ngạo cũng cầm chén đưa lên trước mặt mình, lầm bầm uống ngay một hơi, Nguyệt Quý kinh ngạc nhìn hắn, Ma Ngạo làm gì vậy? Cháo thuốc này không phải cho y uống sao? Hắn như thế nào lại uống trước?</w:t>
      </w:r>
    </w:p>
    <w:p>
      <w:pPr>
        <w:pStyle w:val="BodyText"/>
      </w:pPr>
      <w:r>
        <w:t xml:space="preserve">Còn đang nghi hoặc, Ma Ngạo đã nâng cằm y lên, đè lại hai gò má y, miệng Nguyệt Quý đương nhiên mở ra, hắn liền để sát vào, đem một miệng dược cháo đút cho y.</w:t>
      </w:r>
    </w:p>
    <w:p>
      <w:pPr>
        <w:pStyle w:val="BodyText"/>
      </w:pPr>
      <w:r>
        <w:t xml:space="preserve">Uy uy uy!</w:t>
      </w:r>
    </w:p>
    <w:p>
      <w:pPr>
        <w:pStyle w:val="BodyText"/>
      </w:pPr>
      <w:r>
        <w:t xml:space="preserve">Hắn cho rằng uy thực là làm thế này sao?</w:t>
      </w:r>
    </w:p>
    <w:p>
      <w:pPr>
        <w:pStyle w:val="BodyText"/>
      </w:pPr>
      <w:r>
        <w:t xml:space="preserve">Nguyệt Quý một lần nữa không biết nên cười hay nên giận, từ khi gặp gỡ ma thú này tới nay, cuộc sống của y thường xuất hiện một loại “Kinh hỉ” không biết nên khóc hay nên cười.</w:t>
      </w:r>
    </w:p>
    <w:p>
      <w:pPr>
        <w:pStyle w:val="BodyText"/>
      </w:pPr>
      <w:r>
        <w:t xml:space="preserve">“Ngô.”</w:t>
      </w:r>
    </w:p>
    <w:p>
      <w:pPr>
        <w:pStyle w:val="BodyText"/>
      </w:pPr>
      <w:r>
        <w:t xml:space="preserve">Y mới nuốt vào một ngụm, Ma Ngạo lại lập tức uống vào một ngụm khác, sau đó đút cho y.</w:t>
      </w:r>
    </w:p>
    <w:p>
      <w:pPr>
        <w:pStyle w:val="BodyText"/>
      </w:pPr>
      <w:r>
        <w:t xml:space="preserve">Nguyệt Quý vỗ vỗ bờ vai của hắn, muốn nói hắn lấy muỗng là được rồi, không cần “Miệng kề miệng” như thế.</w:t>
      </w:r>
    </w:p>
    <w:p>
      <w:pPr>
        <w:pStyle w:val="BodyText"/>
      </w:pPr>
      <w:r>
        <w:t xml:space="preserve">Nhưng cái vỗ này lại làm Ma Ngạo hiểu lầm, tưởng mình uy quá chậm, vì thế hắn nuốt vào một ngụm to hơn, hơn nữa tốc độ đút cũng nhanh hơn, làm Nguyệt Quý vội đến không kịp nói chuyện, chỉ có thể liều mạng nuốt vào.</w:t>
      </w:r>
    </w:p>
    <w:p>
      <w:pPr>
        <w:pStyle w:val="BodyText"/>
      </w:pPr>
      <w:r>
        <w:t xml:space="preserve">Không lâu sau bát cháo dược liền cạn, vài hớp cuối cùng làm Ma Ngạo bắt đầu tình dục đại phát, toàn bộ thân thể hắn chuyển ngồi lên giường, sau đó đem Nguyệt Quý ôm chặt cứng, nửa người dưới không tự chủ ma sát vào bắp đùi y.</w:t>
      </w:r>
    </w:p>
    <w:p>
      <w:pPr>
        <w:pStyle w:val="BodyText"/>
      </w:pPr>
      <w:r>
        <w:t xml:space="preserve">Đồng thời, hắn bắt đầu hút đầu lưỡi Nguyệt Quý, một bàn tay to tham tiến vào vạt áo, nhẹ nhàng niêm lộng đầu vú hồng nhạt vài cái, chóp mũi hướng cổ của y cọ cọ.</w:t>
      </w:r>
    </w:p>
    <w:p>
      <w:pPr>
        <w:pStyle w:val="BodyText"/>
      </w:pPr>
      <w:r>
        <w:t xml:space="preserve">Nguyệt Quý cả người không có khí lực, nhưng thân thể lạnh băng bị Ma Ngạo liếm ngược lại có chút nóng lên.</w:t>
      </w:r>
    </w:p>
    <w:p>
      <w:pPr>
        <w:pStyle w:val="BodyText"/>
      </w:pPr>
      <w:r>
        <w:t xml:space="preserve">Y thật sự không có tinh lực để nhượng hắn ở trên giường gây sức ép, chân khéo léo co rụt lại, liền đá vào chỗ bắp đùi Ma Ngạo, Ma Ngạo ai nha hét thảm một tiếng, nhảy xuống giường, đau đến trong mắt đã ngấn nước.</w:t>
      </w:r>
    </w:p>
    <w:p>
      <w:pPr>
        <w:pStyle w:val="BodyText"/>
      </w:pPr>
      <w:r>
        <w:t xml:space="preserve">“Ngươi —— ngươi —— ”</w:t>
      </w:r>
    </w:p>
    <w:p>
      <w:pPr>
        <w:pStyle w:val="BodyText"/>
      </w:pPr>
      <w:r>
        <w:t xml:space="preserve">Ôm lấy bộ vị đau đớn, hắn nổi giận trừng mắt nhìn y. Nguyệt Quý lại dùng chân đá mệnh căn của hắn, đau chết hắn, trên đời này, ai dám làm cho hắn hắn đau đớn như vậy?</w:t>
      </w:r>
    </w:p>
    <w:p>
      <w:pPr>
        <w:pStyle w:val="BodyText"/>
      </w:pPr>
      <w:r>
        <w:t xml:space="preserve">Không có ai!</w:t>
      </w:r>
    </w:p>
    <w:p>
      <w:pPr>
        <w:pStyle w:val="BodyText"/>
      </w:pPr>
      <w:r>
        <w:t xml:space="preserve">Bởi vì dám làm như vậy, nhất định đã sớm bị hắn giết chết.</w:t>
      </w:r>
    </w:p>
    <w:p>
      <w:pPr>
        <w:pStyle w:val="BodyText"/>
      </w:pPr>
      <w:r>
        <w:t xml:space="preserve">Giả vờ như không thấy được ánh mắt nổi giận của hắn, Nguyệt Quý lùi sâu vào trong giường, nhắm mắt lại ngủ say. Ma thú động dục thì có thiếu gì chỗ phát tiết, bằng bề ngoài phong lưu tuấn lãng của hắn hiện giờ, còn có địa vị Quốc sư cao quý, muốn bao nhiêu nữ tử liền có bấy nhiêu.</w:t>
      </w:r>
    </w:p>
    <w:p>
      <w:pPr>
        <w:pStyle w:val="BodyText"/>
      </w:pPr>
      <w:r>
        <w:t xml:space="preserve">Ma Ngạo nghiến răng nghiến lợi, tức giận khôn nguôi, độc chú xoáy ở trên tay, chậm rãi tới gần Nguyệt Quý, nhưng khi chạm vào người Nguyệt Quý, độc chú trên tay đã biến thành hộ thân chú, sau đó từ tim của y đi vào khắp các cơ quan nội tạng.</w:t>
      </w:r>
    </w:p>
    <w:p>
      <w:pPr>
        <w:pStyle w:val="BodyText"/>
      </w:pPr>
      <w:r>
        <w:t xml:space="preserve">Hắn vừa giận vừa uất ức, nhưng ngay cả khi Nguyệt Quý làm cho hắn tức đến đâu, hắn vẫn không nỡ làm tổn thương y dù chỉ một chút.</w:t>
      </w:r>
    </w:p>
    <w:p>
      <w:pPr>
        <w:pStyle w:val="BodyText"/>
      </w:pPr>
      <w:r>
        <w:t xml:space="preserve">Nguyệt Quý nhẹ giọng rên rỉ, chú kia uy lực quá mức mạnh mẽ, nếu không phải quan hệ đến sinh tử, Ma Ngạo cũng sẽ không đem hộ thân chú mạnh nhất của mình thi vào người y.</w:t>
      </w:r>
    </w:p>
    <w:p>
      <w:pPr>
        <w:pStyle w:val="BodyText"/>
      </w:pPr>
      <w:r>
        <w:t xml:space="preserve">“Ngươi, ngươi ——” y lớn tiếng nói, “Kỳ thật không cần làm như vậy…” Mệnh này chỉ là đang cố kéo dài, không cần lãng phí.</w:t>
      </w:r>
    </w:p>
    <w:p>
      <w:pPr>
        <w:pStyle w:val="BodyText"/>
      </w:pPr>
      <w:r>
        <w:t xml:space="preserve">“Ngươi nhanh khỏe lại đi, huynh đệ của ta chờ không được ngươi lâu như vậy.”</w:t>
      </w:r>
    </w:p>
    <w:p>
      <w:pPr>
        <w:pStyle w:val="BodyText"/>
      </w:pPr>
      <w:r>
        <w:t xml:space="preserve">Vốn là đang cảm động liền bị câu nói này phá hư tan thành mây khói, đầu Nguyệt Quý dựa vào trên gối, sợi tóc tán loạn che đi ánh mắt, một tay y ôm lấy cái trán, tay kia quải một cái, liền ở ngay đũng quần của Ma Ngạo ngắt một cái thật mạnh, dứt khoát đến một chút tình cảm cũng không lưu.</w:t>
      </w:r>
    </w:p>
    <w:p>
      <w:pPr>
        <w:pStyle w:val="BodyText"/>
      </w:pPr>
      <w:r>
        <w:t xml:space="preserve">Ma Ngạo ngao một tiếng, phát ra tiếng tru cực kỳ thê thảm, người không biết còn tưởng rằng có người ám sát quốc sư.</w:t>
      </w:r>
    </w:p>
    <w:p>
      <w:pPr>
        <w:pStyle w:val="BodyText"/>
      </w:pPr>
      <w:r>
        <w:t xml:space="preserve">A, không đúng!</w:t>
      </w:r>
    </w:p>
    <w:p>
      <w:pPr>
        <w:pStyle w:val="BodyText"/>
      </w:pPr>
      <w:r>
        <w:t xml:space="preserve">Quốc sư là thần nhân đến trái đất, ai có thể giết được hắn, nhưng tiếng hét thảm thiết này của Quốc sư, kêu đến người ta cũng thật hốt hoảng. Chúng nô bộc nhìn vào sân phòng Quốc sư, lại không ai có dũng khí bước vào.</w:t>
      </w:r>
    </w:p>
    <w:p>
      <w:pPr>
        <w:pStyle w:val="BodyText"/>
      </w:pPr>
      <w:r>
        <w:t xml:space="preserve">Bởi vì Quốc sư đã ra lệnh, trước sân nơi hắn ở, trừ bỏ A Lang, Nguyệt Quý công tử, Vũ Y, những người còn lại không được tiến vào, cho dù là người quét tước, cũng phải thông báo trước rồi mới được vào.</w:t>
      </w:r>
    </w:p>
    <w:p>
      <w:pPr>
        <w:pStyle w:val="BodyText"/>
      </w:pPr>
      <w:r>
        <w:t xml:space="preserve">Trong phòng, Ma Ngạo lung lay, cái ngắt này so với một cước kia càng dùng sức, nhượng hắn đau đến nhảy về phía sau một bước dài, đôi chân run rẩy như lá thu trước gió, nếu không phải hai tay chống đỡ cái bàn, đôi chân sớm đã khó coi mà ngồi bẹp xuống đất.</w:t>
      </w:r>
    </w:p>
    <w:p>
      <w:pPr>
        <w:pStyle w:val="BodyText"/>
      </w:pPr>
      <w:r>
        <w:t xml:space="preserve">Xem ra hộ thân chú của hắn thập phần hữu dụng, Nguyệt Quý mới vừa rồi còn ốm yếu, hiện tại khí lực mười phần phần còn có thể thưởng cho hắn một cú, nhưng loại này hành vi này của y rõ ràng là lấy oán trả ơn!</w:t>
      </w:r>
    </w:p>
    <w:p>
      <w:pPr>
        <w:pStyle w:val="BodyText"/>
      </w:pPr>
      <w:r>
        <w:t xml:space="preserve">“Ngươi —— ”</w:t>
      </w:r>
    </w:p>
    <w:p>
      <w:pPr>
        <w:pStyle w:val="BodyText"/>
      </w:pPr>
      <w:r>
        <w:t xml:space="preserve">Hắn gầm như sấm, chấn động ốc ngói.</w:t>
      </w:r>
    </w:p>
    <w:p>
      <w:pPr>
        <w:pStyle w:val="BodyText"/>
      </w:pPr>
      <w:r>
        <w:t xml:space="preserve">Nguyệt Quý lại bất vi sở động (không thèm quan tâm), chỉ ra cửa, “Đi ra ngoài, hảo hảo tu thân dưỡng tính.”</w:t>
      </w:r>
    </w:p>
    <w:p>
      <w:pPr>
        <w:pStyle w:val="BodyText"/>
      </w:pPr>
      <w:r>
        <w:t xml:space="preserve">“Ta tu cái gì thân, dưỡng cái gì tính, ngươi có tin ta đem ngươi lột sạch, sau đó —— ”</w:t>
      </w:r>
    </w:p>
    <w:p>
      <w:pPr>
        <w:pStyle w:val="BodyText"/>
      </w:pPr>
      <w:r>
        <w:t xml:space="preserve">“Ngồi xuống!”</w:t>
      </w:r>
    </w:p>
    <w:p>
      <w:pPr>
        <w:pStyle w:val="BodyText"/>
      </w:pPr>
      <w:r>
        <w:t xml:space="preserve">Mông giống như có ngàn cân, phút chốc hắn ngã ngồi trên mặt đất, hết cách hắn lấy tay nện xuống đất, một bên còn hét ra tiếng thét điên cuồng. Tại sao tọa chú chỉ duy nhất một lần không linh, còn lại tất cả thời điểm đều có hiệu lực?</w:t>
      </w:r>
    </w:p>
    <w:p>
      <w:pPr>
        <w:pStyle w:val="BodyText"/>
      </w:pPr>
      <w:r>
        <w:t xml:space="preserve">Tại sao ——</w:t>
      </w:r>
    </w:p>
    <w:p>
      <w:pPr>
        <w:pStyle w:val="BodyText"/>
      </w:pPr>
      <w:r>
        <w:t xml:space="preserve">Nguyệt Quý giả vờ nghe không thấy, nhắm mắt lại ngủ.</w:t>
      </w:r>
    </w:p>
    <w:p>
      <w:pPr>
        <w:pStyle w:val="Compact"/>
      </w:pPr>
      <w:r>
        <w:t xml:space="preserve">Ma Ngạo tức giận đến phát run, hai tay nện xuống đất càng thêm dùng sức.</w:t>
      </w:r>
      <w:r>
        <w:br w:type="textWrapping"/>
      </w:r>
      <w:r>
        <w:br w:type="textWrapping"/>
      </w:r>
    </w:p>
    <w:p>
      <w:pPr>
        <w:pStyle w:val="Heading2"/>
      </w:pPr>
      <w:bookmarkStart w:id="39" w:name="quyển-1---chương-9-2-hạ"/>
      <w:bookmarkEnd w:id="39"/>
      <w:r>
        <w:t xml:space="preserve">18. Quyển 1 - Chương 9-2: Hạ</w:t>
      </w:r>
    </w:p>
    <w:p>
      <w:pPr>
        <w:pStyle w:val="Compact"/>
      </w:pPr>
      <w:r>
        <w:br w:type="textWrapping"/>
      </w:r>
      <w:r>
        <w:br w:type="textWrapping"/>
      </w:r>
      <w:r>
        <w:t xml:space="preserve">Qua một canh giờ, hắn đánh đến mệt mỏi, rốt cục thân thể cũng có thể nhúc nhích, hắn nổi giận đùng đùng xông ra ngoài, liền nhìn thấy dưới ánh nắng giữa trưa, nhiệt độ có thể gây hại đến tính mạng con người, lại có kẻ can đảm dám động thổ trên đầu thái tuế.</w:t>
      </w:r>
    </w:p>
    <w:p>
      <w:pPr>
        <w:pStyle w:val="BodyText"/>
      </w:pPr>
      <w:r>
        <w:t xml:space="preserve">Kế bên giá phơi quần áo, một thân ảnh lén lút, thần sắc khát vọng khẽ chạm vào kiện quần áo, kẻ trộm kia lấp ló thập thò, một bộ đáng khinh hạ lưu.</w:t>
      </w:r>
    </w:p>
    <w:p>
      <w:pPr>
        <w:pStyle w:val="BodyText"/>
      </w:pPr>
      <w:r>
        <w:t xml:space="preserve">Mà kiện quần áo kia liền chỉ một màu xám, cũng không thêu hoa họa hổ, vừa không hoa mỹ, chất liệu cũng không tốt, cả một Quốc sư phủ người mặc loại đồ đơn giản như vậy, chỉ có một người.</w:t>
      </w:r>
    </w:p>
    <w:p>
      <w:pPr>
        <w:pStyle w:val="BodyText"/>
      </w:pPr>
      <w:r>
        <w:t xml:space="preserve">Mà đến trộm, cũng chỉ có một người.</w:t>
      </w:r>
    </w:p>
    <w:p>
      <w:pPr>
        <w:pStyle w:val="BodyText"/>
      </w:pPr>
      <w:r>
        <w:t xml:space="preserve">Hắn đang lửa giận đầy mình không chỗ phát tiết, liền vừa vặn gặp phải tên lạn thần này đi trộm quần áo Nguyệt Quý, hơn nữa cái mà Táo Thần mò mẫn vẫn là tiết khố của y, cơn giận của hắn toàn bộ bùng nổ, nhúng chân một cái, nhảy đến đến trước mặt Táo Thần.</w:t>
      </w:r>
    </w:p>
    <w:p>
      <w:pPr>
        <w:pStyle w:val="BodyText"/>
      </w:pPr>
      <w:r>
        <w:t xml:space="preserve">“Oa nha —— ”</w:t>
      </w:r>
    </w:p>
    <w:p>
      <w:pPr>
        <w:pStyle w:val="BodyText"/>
      </w:pPr>
      <w:r>
        <w:t xml:space="preserve">Táo Thần còn nghĩ Ma Ngạo đã nhiều ngày chăm sóc Nguyệt Quý, sẽ không để ý đến chuyện mấy bộ quần áo nho nhỏ này, nào biết đồ vật còn chưa trộm được, sát tinh kia đã đứng ngay ở trước mặt, hơn nữa sắc mặt xanh mét, nộ khí đằng đằng, xem ra là muốn đem mình ngũ mã phanh thây.</w:t>
      </w:r>
    </w:p>
    <w:p>
      <w:pPr>
        <w:pStyle w:val="BodyText"/>
      </w:pPr>
      <w:r>
        <w:t xml:space="preserve">Một tay Ma Ngạo vươn ra, dùng sức ném một cái, Táo Thần rơi đến choáng váng đầu óc, mắt thấy mấy ngôi sao.</w:t>
      </w:r>
    </w:p>
    <w:p>
      <w:pPr>
        <w:pStyle w:val="BodyText"/>
      </w:pPr>
      <w:r>
        <w:t xml:space="preserve">Bị người bắt quả tang tại trận, Táo Thần không thể chối cãi, đành phải khóc sướt mướt nhận sai.</w:t>
      </w:r>
    </w:p>
    <w:p>
      <w:pPr>
        <w:pStyle w:val="BodyText"/>
      </w:pPr>
      <w:r>
        <w:t xml:space="preserve">“Quốc sư đại nhân, cầu ngươi tha ta —— ”</w:t>
      </w:r>
    </w:p>
    <w:p>
      <w:pPr>
        <w:pStyle w:val="BodyText"/>
      </w:pPr>
      <w:r>
        <w:t xml:space="preserve">“Không tha ngươi được, dám ở trước sân ta thập thò rình rập, muốn trộm tiết khố Nguyệt Quý đem về làm chuyện này nọ, ta phải đánh chết ngươi.”</w:t>
      </w:r>
    </w:p>
    <w:p>
      <w:pPr>
        <w:pStyle w:val="BodyText"/>
      </w:pPr>
      <w:r>
        <w:t xml:space="preserve">Hắn nói đến ác liệt như vậy, Táo Thần cũng biết chính mình đại họa lâm đầu, vừa khóc vừa biện bạch: “Quốc sư lời ấy sai rồi, ta nào dám làm việc thối tha gì, ta lấy về là để cúng bái, để ở nơi riêng biệt, ta chỉ lấy giấy, bút, quần áo của Nguyệt Quý công tử, cam đoan sẽ cất giữ cẩn thận.”</w:t>
      </w:r>
    </w:p>
    <w:p>
      <w:pPr>
        <w:pStyle w:val="BodyText"/>
      </w:pPr>
      <w:r>
        <w:t xml:space="preserve">“Đợi sau khi ngươi chết, đến hoàng tuyền mà nói cho người khác nghe đi.”</w:t>
      </w:r>
    </w:p>
    <w:p>
      <w:pPr>
        <w:pStyle w:val="BodyText"/>
      </w:pPr>
      <w:r>
        <w:t xml:space="preserve">Ngụ ý là lười nghe hắn nhiều lời, Ma Ngạo một tay đánh úp, Táo Thần nghiêng đầu lăn một vòng, quỷ khóc thần sầu kêu oan.</w:t>
      </w:r>
    </w:p>
    <w:p>
      <w:pPr>
        <w:pStyle w:val="BodyText"/>
      </w:pPr>
      <w:r>
        <w:t xml:space="preserve">“Quốc sư ngươi cũng quá vong ân phụ nghĩa, được ta cho đồ tốt, không có đi có lại thì thôi, còn muốn giết người diệt khẩu, oa, ta số khổ nha —— ”</w:t>
      </w:r>
    </w:p>
    <w:p>
      <w:pPr>
        <w:pStyle w:val="BodyText"/>
      </w:pPr>
      <w:r>
        <w:t xml:space="preserve">Hai mắt hắn đẫm lệ lên án, so với diễn kịch Đậu Nga còn muốn oan hơn, cái mũi củ tỏi đỏ au đã khóc đến nước mũi chảy ròng ròng.</w:t>
      </w:r>
    </w:p>
    <w:p>
      <w:pPr>
        <w:pStyle w:val="BodyText"/>
      </w:pPr>
      <w:r>
        <w:t xml:space="preserve">Ma Ngạo nghe thấy càng thêm nổi giận, “Ngươi cho ta đồ tốt nào? Nói hưu nói vượn! Hôm nay ta phải đem cái miệng thối nát của ngươi xé bỏ.”</w:t>
      </w:r>
    </w:p>
    <w:p>
      <w:pPr>
        <w:pStyle w:val="BodyText"/>
      </w:pPr>
      <w:r>
        <w:t xml:space="preserve">Táo Thần lần này mặc kệ, dù sao sợ cũng chết, mà không sợ cũng chết, hắn quay về chính nghĩa nói, “Có, ngươi có cầm bình sứ của ta, dùng trên người Nguyệt Quý công tử, chắc chắn tiêu hồn lại khoái hoạt, kết quả ngươi không cảm tạ ta thì thôi, ta bất quá mới lấy kiện quần liền đòi đánh đòi giết.”</w:t>
      </w:r>
    </w:p>
    <w:p>
      <w:pPr>
        <w:pStyle w:val="BodyText"/>
      </w:pPr>
      <w:r>
        <w:t xml:space="preserve">“Bình sứ nào?”</w:t>
      </w:r>
    </w:p>
    <w:p>
      <w:pPr>
        <w:pStyle w:val="BodyText"/>
      </w:pPr>
      <w:r>
        <w:t xml:space="preserve">Ma Ngạo nheo lại ánh mắt, hắn không nhớ rõ chuyện này.</w:t>
      </w:r>
    </w:p>
    <w:p>
      <w:pPr>
        <w:pStyle w:val="BodyText"/>
      </w:pPr>
      <w:r>
        <w:t xml:space="preserve">“Chính là cái bình lần trước ta đưa cho ngươi, thứ bên trong chỉ cần dùng một ít, xương cốt toàn thân liền lập tức mềm yếu, tim đập gia tốc, nếu bôi ở bí chỗ của đối phương hiệu lực càng mạnh, người nọ xuân triều liền tràn ra, kiều mỵ hơn người, ngoan ngoãn phục tùng…”</w:t>
      </w:r>
    </w:p>
    <w:p>
      <w:pPr>
        <w:pStyle w:val="BodyText"/>
      </w:pPr>
      <w:r>
        <w:t xml:space="preserve">“Ta dùng cái quỷ đó để làm gì, nữ nhân khi thấy ta không phải sẽ —— ”</w:t>
      </w:r>
    </w:p>
    <w:p>
      <w:pPr>
        <w:pStyle w:val="BodyText"/>
      </w:pPr>
      <w:r>
        <w:t xml:space="preserve">Hắn bỗng nhiên á khẩu. Cô nương ái mộ hắn đích xát nhiều vô số kể, ánh mắt các nàng nhìn hắn liền lộ ra khát vọng, mà ngay cả Vũ Y cũng yêu hắn say đắm không tha, nhưng Nguyệt Quý lại giống như không biết đối phó thế nào khi hắn cầu hoan, tuy rằng không có cự tuyệt, nhưng y luôn bị động, nếu mình yêu cầu, y liền khẽ thở dài cởi bỏ quần áo, bày ra bộ dáng mặc người xâm lược nằm ở trên giường, thần tình không trông đợi, ánh mắt mờ mịt nhìn không trung.</w:t>
      </w:r>
    </w:p>
    <w:p>
      <w:pPr>
        <w:pStyle w:val="BodyText"/>
      </w:pPr>
      <w:r>
        <w:t xml:space="preserve">Y, nghĩ đến ai?</w:t>
      </w:r>
    </w:p>
    <w:p>
      <w:pPr>
        <w:pStyle w:val="BodyText"/>
      </w:pPr>
      <w:r>
        <w:t xml:space="preserve">Đương nhiên không phải mình, bởi vì mình ở ngay trước mắt y, y lại làm như không thấy, tựa hồ hồn phách và thân xát đã chia lìa, chính là thân thể ở chỗ hắn, mà linh hồn y vẫn tự do, không chịu câu thúc.</w:t>
      </w:r>
    </w:p>
    <w:p>
      <w:pPr>
        <w:pStyle w:val="BodyText"/>
      </w:pPr>
      <w:r>
        <w:t xml:space="preserve">Ma Ngạo thanh âm khàn khàn, “Dược kia của ngươi thật sự dùng tốt?”</w:t>
      </w:r>
    </w:p>
    <w:p>
      <w:pPr>
        <w:pStyle w:val="BodyText"/>
      </w:pPr>
      <w:r>
        <w:t xml:space="preserve">“Đương nhiên rồi, tiên dược của ta chính là bí truyền, trên thế gian này không dược nào so được với…”</w:t>
      </w:r>
    </w:p>
    <w:p>
      <w:pPr>
        <w:pStyle w:val="BodyText"/>
      </w:pPr>
      <w:r>
        <w:t xml:space="preserve">Không muốn nghe Táo Thần tiếp tục thổi phồng, Ma Ngạo quay bước trở lại phòng, xuất ra bình sứ, mở nắp ngửi thấy một mùi hương thơm, không có vị thuốc đông y, hắn nhét bình trở lại tay áo, đi đến phòng Nguyệt Quý.</w:t>
      </w:r>
    </w:p>
    <w:p>
      <w:pPr>
        <w:pStyle w:val="BodyText"/>
      </w:pPr>
      <w:r>
        <w:t xml:space="preserve">Nguyệt Quý ngủ một hồi, tinh thần tựa hồ rất tốt.</w:t>
      </w:r>
    </w:p>
    <w:p>
      <w:pPr>
        <w:pStyle w:val="BodyText"/>
      </w:pPr>
      <w:r>
        <w:t xml:space="preserve">Nhìn hắn vừa vào cửa liền đặt mông ngồi ở đầu giường, sau đó trừng mắt thu hút, Nguyệt Quý biết hắn có tính trẻ con, chỉ sợ còn đang giận chuyện tọa chú vừa rồi, y sờ sờ tóc Ma Ngạo, trấn an nói: “Ai bảo ngươi vừa rồi hung dữ như vậy, tính ngươi chỉ cần tốt hơn một chút, cộng thêm bộ dáng ngọc thụ lâm phong, gương mặt vô cùng tuấn mỹ, ai lại không đổ ba phần.”</w:t>
      </w:r>
    </w:p>
    <w:p>
      <w:pPr>
        <w:pStyle w:val="BodyText"/>
      </w:pPr>
      <w:r>
        <w:t xml:space="preserve">“Nguyệt Quý, nếu ta nói từ mai không bao giờ cần ngươi theo hầu nữa, ngươi cao hứng không?” Ma Ngạo chen vào hỏi.</w:t>
      </w:r>
    </w:p>
    <w:p>
      <w:pPr>
        <w:pStyle w:val="BodyText"/>
      </w:pPr>
      <w:r>
        <w:t xml:space="preserve">Nguyệt Quý ngẩn ra, nói không nên lời trong lòng là cảm giác gì.</w:t>
      </w:r>
    </w:p>
    <w:p>
      <w:pPr>
        <w:pStyle w:val="BodyText"/>
      </w:pPr>
      <w:r>
        <w:t xml:space="preserve">Có thể với trái tim trống rỗng nên y đã quên đi thất tình lục dục, nhưng nếu ma thú không đến quấy rầy, coi như cũng là chuyện tốt.</w:t>
      </w:r>
    </w:p>
    <w:p>
      <w:pPr>
        <w:pStyle w:val="BodyText"/>
      </w:pPr>
      <w:r>
        <w:t xml:space="preserve">Y cười nói: “Chỉ cần ngươi không nghi ngờ là ta hạ chú ngươi, ta đây đương nhiên cảm thấy rất tốt.”</w:t>
      </w:r>
    </w:p>
    <w:p>
      <w:pPr>
        <w:pStyle w:val="BodyText"/>
      </w:pPr>
      <w:r>
        <w:t xml:space="preserve">Ma Ngạo ngẩng đầu lên, đem Nguyệt Quý không hề phòng bị hôn lên môi y, hắn miệng lưỡi dây dưa, cũng không nhẹ nhàng thương xót như thường ngày, mà ngược lại mang theo chút nổi giận khó hiểu.</w:t>
      </w:r>
    </w:p>
    <w:p>
      <w:pPr>
        <w:pStyle w:val="BodyText"/>
      </w:pPr>
      <w:r>
        <w:t xml:space="preserve">Hắn đút cho y một thứ, thẳng đến khi Nguyệt Quý nuốt xuống, hắn mới đem miệng dời đi.</w:t>
      </w:r>
    </w:p>
    <w:p>
      <w:pPr>
        <w:pStyle w:val="BodyText"/>
      </w:pPr>
      <w:r>
        <w:t xml:space="preserve">Nguyệt Quý sờ cổ họng, nghi hoặc nói: “Ngươi cho ta ăn cái gì?”</w:t>
      </w:r>
    </w:p>
    <w:p>
      <w:pPr>
        <w:pStyle w:val="BodyText"/>
      </w:pPr>
      <w:r>
        <w:t xml:space="preserve">“Tại sao ta không tới tìm ngươi, ngươi lại cao hứng? Nữ nhân được ta ôm qua, nếu ta không tới tìm các nàng nữa, các nàng sẽ khó chịu thương tâm, Vũ Y tuy rằng cá tính cường hãn, vẫn vì ta lâu ngày không đến tìm nàng mà tức giận với ta, ngươi lại ước gì ta cách ngươi thật xa, Nguyệt Quý, đến tột cùng trong lòng ngươi ta là cái gì?”</w:t>
      </w:r>
    </w:p>
    <w:p>
      <w:pPr>
        <w:pStyle w:val="BodyText"/>
      </w:pPr>
      <w:r>
        <w:t xml:space="preserve">Nguyệt Quý ngẩn ra, hoang mang liếc hắn một cái, hắn ở trong lòng y là cái gì?</w:t>
      </w:r>
    </w:p>
    <w:p>
      <w:pPr>
        <w:pStyle w:val="BodyText"/>
      </w:pPr>
      <w:r>
        <w:t xml:space="preserve">Cũng chỉ là một ma thú mà thôi!</w:t>
      </w:r>
    </w:p>
    <w:p>
      <w:pPr>
        <w:pStyle w:val="BodyText"/>
      </w:pPr>
      <w:r>
        <w:t xml:space="preserve">“Ngạo Ngạo, chúng ta quen biết rối rắm, ngươi là lợi khí dùng để giết ta, ta phải thoát khỏi lợi trảo của ngươi chạy trốn, cho nên ta mới phong ấn ngươi, sau khi thoát ra ngươi lại tìm ta, muốn ta, ta cũng không biết quan hệ chúng ta đến tột cùng là cái gì, nhưng cái này rõ ràng là nghiệt duyên.”</w:t>
      </w:r>
    </w:p>
    <w:p>
      <w:pPr>
        <w:pStyle w:val="BodyText"/>
      </w:pPr>
      <w:r>
        <w:t xml:space="preserve">“Nghiệt duyên?” Âm điệu Ma Ngạo trầm xuống.</w:t>
      </w:r>
    </w:p>
    <w:p>
      <w:pPr>
        <w:pStyle w:val="BodyText"/>
      </w:pPr>
      <w:r>
        <w:t xml:space="preserve">Nguyệt Quý lại hình dung duyện phận với hắn là nghiệt duyên?</w:t>
      </w:r>
    </w:p>
    <w:p>
      <w:pPr>
        <w:pStyle w:val="BodyText"/>
      </w:pPr>
      <w:r>
        <w:t xml:space="preserve">“Cho nên, trong lòng của ngươi, ta với ngươi gặp nhau căn bản là một hồi sai lầm?” Ngữ điệu của hắn lạnh dần, sát ý nổi lên.</w:t>
      </w:r>
    </w:p>
    <w:p>
      <w:pPr>
        <w:pStyle w:val="BodyText"/>
      </w:pPr>
      <w:r>
        <w:t xml:space="preserve">Thấy sắc mặt hắn xanh mét, trong lòng Nguyệt Quý thở dài một hơi. Gần đây bọn họ ngày đêm ở chung, y có thể cảm giác được địch ý của hắn với y càng ngày càng ít, thậm chí còn là thương yêu bảo hộ, coi trọng y.</w:t>
      </w:r>
    </w:p>
    <w:p>
      <w:pPr>
        <w:pStyle w:val="BodyText"/>
      </w:pPr>
      <w:r>
        <w:t xml:space="preserve">Nhưng mình là người sắp chết, chỉ mong có thể yên ổn trải qua những ngày cuối cùng.</w:t>
      </w:r>
    </w:p>
    <w:p>
      <w:pPr>
        <w:pStyle w:val="BodyText"/>
      </w:pPr>
      <w:r>
        <w:t xml:space="preserve">Phẫn nộ, điên cuồng, thống khổ những tình cảm này quá mức tra tấn con người, y không muốn lại một lần nữa trãi qua.</w:t>
      </w:r>
    </w:p>
    <w:p>
      <w:pPr>
        <w:pStyle w:val="BodyText"/>
      </w:pPr>
      <w:r>
        <w:t xml:space="preserve">“Bình tĩnh chớ nóng, Ngạo Ngạo, ta đã là người sắp chết, ngươi tội tình gì chấp nhất ta, ngươi đối với ta có vài phần kính trọng, bất quá là do ta phong ấn được ngươi, nhưng năng lực này cũng giống như sinh mạng của ta càng ngày càng kém, cho nên ngươi không cần quá lưu tâm, ngươi cùng ta chính là không hẹn mà gặp, Chú vương dưỡng thành ngươi, hắn lại cực độ hận ta, phần nhân duyên này bắt đầu bằng oán hận, và sẽ chấm dứt khi ta chết đi, chúng ta chỉ là bất đắc dĩ mới quen biết…”</w:t>
      </w:r>
    </w:p>
    <w:p>
      <w:pPr>
        <w:pStyle w:val="BodyText"/>
      </w:pPr>
      <w:r>
        <w:t xml:space="preserve">“Bất đắc dĩ? Đây là lời ngươi muốn nói?” Thanh âm Ma Ngạo càng trầm thấp hơn.</w:t>
      </w:r>
    </w:p>
    <w:p>
      <w:pPr>
        <w:pStyle w:val="BodyText"/>
      </w:pPr>
      <w:r>
        <w:t xml:space="preserve">Một trận nhiệt lưu bỗng nhiên từ tiểu phúc lủi thượng, mãnh liệt đến mức làm Nguyệt Quý ngừng lại hô hấp, mà nam tử tuấn mỹ trước mắt lại vén lên lọn tóc khô vàng của y, nhếch môi nở nụ cười sắc bén, Nguyệt Quý hồi hộp, nhưng tâm tình lập tức bình tĩnh trở lại.</w:t>
      </w:r>
    </w:p>
    <w:p>
      <w:pPr>
        <w:pStyle w:val="BodyText"/>
      </w:pPr>
      <w:r>
        <w:t xml:space="preserve">Nếu Ma Ngạo thật muốn giết y, thì lúc ở trên đường cần gì cầu xin mình sống lại, còn đem hộ thân chú mạnh nhất của bản thân cho mình, Ma Ngạo muốn không phải của mệnh của y.</w:t>
      </w:r>
    </w:p>
    <w:p>
      <w:pPr>
        <w:pStyle w:val="BodyText"/>
      </w:pPr>
      <w:r>
        <w:t xml:space="preserve">Một nghi vấn nổi lên trong lòng, kia, vậy hắn muốn là cái gì?</w:t>
      </w:r>
    </w:p>
    <w:p>
      <w:pPr>
        <w:pStyle w:val="BodyText"/>
      </w:pPr>
      <w:r>
        <w:t xml:space="preserve">Kéo dài hơi tàn cho một người tựa như cái xác không hồn, còn nói cái gì ma thú thiên hạ vô song, trí tuệ hơn người?</w:t>
      </w:r>
    </w:p>
    <w:p>
      <w:pPr>
        <w:pStyle w:val="BodyText"/>
      </w:pPr>
      <w:r>
        <w:t xml:space="preserve">Vén lên sợi tóc lộ ra cái cổ trắng muốt, Ma Ngạo cuối người, răng nanh tư ma, tựa như muốn một hơi cắn xuống.</w:t>
      </w:r>
    </w:p>
    <w:p>
      <w:pPr>
        <w:pStyle w:val="BodyText"/>
      </w:pPr>
      <w:r>
        <w:t xml:space="preserve">Nguyệt Quý nắm chặt vạt áo chính mình, sức nóng dồn lên ngực, hai gò má y phiếm hồng, hô hấp bắt đầu không ổn, nhiệt khí làm cả người y run rẫy.</w:t>
      </w:r>
    </w:p>
    <w:p>
      <w:pPr>
        <w:pStyle w:val="BodyText"/>
      </w:pPr>
      <w:r>
        <w:t xml:space="preserve">Cỗ động tình này xa lạ mà mãnh liệt, đầu óc y như say xe, tim đập thất thường, đột nhiên nhớ tới thứ kỳ lạ mà mình vừa nuốt.</w:t>
      </w:r>
    </w:p>
    <w:p>
      <w:pPr>
        <w:pStyle w:val="BodyText"/>
      </w:pPr>
      <w:r>
        <w:t xml:space="preserve">“Ngạo Ngạo, ngươi cho ta ăn cái gì?” Y lớn tiếng hỏi, muốn đẩy ra người trước mặt, nhưng tay lại mềm nhũn vô lực khoát lên ngực Ma Ngạo.</w:t>
      </w:r>
    </w:p>
    <w:p>
      <w:pPr>
        <w:pStyle w:val="BodyText"/>
      </w:pPr>
      <w:r>
        <w:t xml:space="preserve">Không trả lời, Ma Ngạo lại cuối thấp thân thể hắn.</w:t>
      </w:r>
    </w:p>
    <w:p>
      <w:pPr>
        <w:pStyle w:val="BodyText"/>
      </w:pPr>
      <w:r>
        <w:t xml:space="preserve">Trong mắt Ma Ngạo, Nguyệt Quý nhìn thấy sự cuồng nộ, trào dâng cùng bất kể hết thảy, cũng nhìn thấy chính mình trong đó, vì yếu ớt bất an mà hai gò má kích hồng.</w:t>
      </w:r>
    </w:p>
    <w:p>
      <w:pPr>
        <w:pStyle w:val="BodyText"/>
      </w:pPr>
      <w:r>
        <w:t xml:space="preserve">Y đôi môi hé mở, thấm ướt đỏ mọng giống như đang cầu ái nhân hôn môi, con ngươi lưu chuyển, thủy quang trong suốt.</w:t>
      </w:r>
    </w:p>
    <w:p>
      <w:pPr>
        <w:pStyle w:val="BodyText"/>
      </w:pPr>
      <w:r>
        <w:t xml:space="preserve">Khuôn mặt y vô cùng hồng diễm, hơi thở dồn dập không xong, tay nắm chặt lấy quần áo đối phương, tựa như đầu ngón tay mọc rể.</w:t>
      </w:r>
    </w:p>
    <w:p>
      <w:pPr>
        <w:pStyle w:val="BodyText"/>
      </w:pPr>
      <w:r>
        <w:t xml:space="preserve">Này, đây chính là mình sao?</w:t>
      </w:r>
    </w:p>
    <w:p>
      <w:pPr>
        <w:pStyle w:val="BodyText"/>
      </w:pPr>
      <w:r>
        <w:t xml:space="preserve">Vỏ bọc tâm bình như nước mười mấy năm qua tạo ra giống như đều bị xé nát, khuôn mặt này tràn ngập sinh khí cùng sức sống, làm y nhớ lại thời thơ ấu, nhớ tới đứa nhỏ liều lĩnh, vì yêu mà dũng cảm tiến tới kia.</w:t>
      </w:r>
    </w:p>
    <w:p>
      <w:pPr>
        <w:pStyle w:val="BodyText"/>
      </w:pPr>
      <w:r>
        <w:t xml:space="preserve">Cho dù cái chết liền ở phía trước, cũng kiên định tin tưởng mình có thể bình an trở về, bởi vì nàng đang đợi y.</w:t>
      </w:r>
    </w:p>
    <w:p>
      <w:pPr>
        <w:pStyle w:val="BodyText"/>
      </w:pPr>
      <w:r>
        <w:t xml:space="preserve">Nhưng hết thảy đều là hư ảo không thật, chỉ là giấc mộng của y, so với sự thật tàn khốc thì càng thêm tàn nhẫn.</w:t>
      </w:r>
    </w:p>
    <w:p>
      <w:pPr>
        <w:pStyle w:val="BodyText"/>
      </w:pPr>
      <w:r>
        <w:t xml:space="preserve">Không có ai đợi y!</w:t>
      </w:r>
    </w:p>
    <w:p>
      <w:pPr>
        <w:pStyle w:val="BodyText"/>
      </w:pPr>
      <w:r>
        <w:t xml:space="preserve">Chờ đợi y, chỉ có vận mệnh vô tình, biểu tình hoảng sợ cùng hy vọng y thật sự đã chết rồi.</w:t>
      </w:r>
    </w:p>
    <w:p>
      <w:pPr>
        <w:pStyle w:val="Compact"/>
      </w:pPr>
      <w:r>
        <w:t xml:space="preserve">Có lẽ, chung quy y không nên còn sống.</w:t>
      </w:r>
      <w:r>
        <w:br w:type="textWrapping"/>
      </w:r>
      <w:r>
        <w:br w:type="textWrapping"/>
      </w:r>
    </w:p>
    <w:p>
      <w:pPr>
        <w:pStyle w:val="Heading2"/>
      </w:pPr>
      <w:bookmarkStart w:id="40" w:name="quyển-1---chương-10-1-thượng"/>
      <w:bookmarkEnd w:id="40"/>
      <w:r>
        <w:t xml:space="preserve">19. Quyển 1 - Chương 10-1: Thượng</w:t>
      </w:r>
    </w:p>
    <w:p>
      <w:pPr>
        <w:pStyle w:val="Compact"/>
      </w:pPr>
      <w:r>
        <w:br w:type="textWrapping"/>
      </w:r>
      <w:r>
        <w:br w:type="textWrapping"/>
      </w:r>
      <w:r>
        <w:t xml:space="preserve">“Cho ta giải dược!” Âm điệu của y chợt nâng cao một cách gay gắt.</w:t>
      </w:r>
    </w:p>
    <w:p>
      <w:pPr>
        <w:pStyle w:val="BodyText"/>
      </w:pPr>
      <w:r>
        <w:t xml:space="preserve">Ma Ngạo bóp chặt cằm y, lực đạo không nhẹ chứng tỏ hắn đang bất mãn cùng tức giận, ngón tay cái xoa lấy môi Nguyệt Quý.</w:t>
      </w:r>
    </w:p>
    <w:p>
      <w:pPr>
        <w:pStyle w:val="BodyText"/>
      </w:pPr>
      <w:r>
        <w:t xml:space="preserve">“Ta ở trước mặt của ngươi, ngươi lại đang nhìn ai?”</w:t>
      </w:r>
    </w:p>
    <w:p>
      <w:pPr>
        <w:pStyle w:val="BodyText"/>
      </w:pPr>
      <w:r>
        <w:t xml:space="preserve">Nguyệt Quý giễu cợt cười. Y đang nhìn ai?</w:t>
      </w:r>
    </w:p>
    <w:p>
      <w:pPr>
        <w:pStyle w:val="BodyText"/>
      </w:pPr>
      <w:r>
        <w:t xml:space="preserve">Y không nhìn ai hết, có nhìn cũng chỉ thấy hai chữ Tử Vong.</w:t>
      </w:r>
    </w:p>
    <w:p>
      <w:pPr>
        <w:pStyle w:val="BodyText"/>
      </w:pPr>
      <w:r>
        <w:t xml:space="preserve">Y chán ghét cuộc sống thống khổ dày vò này, chán ghét hết thảy những ân oán tình cừu, càng chán ghét chính mình hộc máu yếu dần, kéo dài hơi tàn, vậy mà thế nào cũng chưa chết được.</w:t>
      </w:r>
    </w:p>
    <w:p>
      <w:pPr>
        <w:pStyle w:val="BodyText"/>
      </w:pPr>
      <w:r>
        <w:t xml:space="preserve">Chuyện cho tới bây giờ, chỉ có tử vong mới làm y từ trong cô độc cùng tịch mịch giải thoát, mới có thể làm y không hề hận, không hề oán, không hề nguyền rủa quyết định lúc trước của mình.</w:t>
      </w:r>
    </w:p>
    <w:p>
      <w:pPr>
        <w:pStyle w:val="BodyText"/>
      </w:pPr>
      <w:r>
        <w:t xml:space="preserve">“Nhìn ta, ta muốn ngươi nhìn ta!” Âm điệu Ma Ngạo thoáng chốc cất cao.</w:t>
      </w:r>
    </w:p>
    <w:p>
      <w:pPr>
        <w:pStyle w:val="BodyText"/>
      </w:pPr>
      <w:r>
        <w:t xml:space="preserve">Sức sống cùng nhiệt tình mãnh liệt, đối lập với không khí trầm lặng, chán đời của chính mình, tươi đẹp mà mãnh liệt biết bao, Nguyệt Quý mở miệng, nhưng không cách nào cất tiếng.</w:t>
      </w:r>
    </w:p>
    <w:p>
      <w:pPr>
        <w:pStyle w:val="BodyText"/>
      </w:pPr>
      <w:r>
        <w:t xml:space="preserve">Ma Ngạo ôm chặt y, trên môi y hôn rồi lại hôn, tựa như ngay cả xương cốt của y cũng muốn nuốt chửng, thẳng đến khi cốt nhục y đều dung nhập vào thân thể mình, thành sở hữu của mình, mãi mãi không trốn thoát được.</w:t>
      </w:r>
    </w:p>
    <w:p>
      <w:pPr>
        <w:pStyle w:val="BodyText"/>
      </w:pPr>
      <w:r>
        <w:t xml:space="preserve">Nguyệt Quý hô hấp dồn dập, trái tim trên ngực đập liên hồi, hai bên đùi cứng còng, tình dục dồn xuống nửa người dưới, làm y không kềm chế được.</w:t>
      </w:r>
    </w:p>
    <w:p>
      <w:pPr>
        <w:pStyle w:val="BodyText"/>
      </w:pPr>
      <w:r>
        <w:t xml:space="preserve">“Buông, cho ta giải dược.” Y trầm thấp lên tiếng.</w:t>
      </w:r>
    </w:p>
    <w:p>
      <w:pPr>
        <w:pStyle w:val="BodyText"/>
      </w:pPr>
      <w:r>
        <w:t xml:space="preserve">Y cực kỳ chán ghét, Ma Ngạo cùng y tiếp xúc thể nhiệt (thân thể+nhiệt độ), ánh mắt luyến mộ ỷ lại, tâm tư chuyên nhất đơn thuần, còn có loại bướng bỉnh nói thế nào cũng đều không nghe.</w:t>
      </w:r>
    </w:p>
    <w:p>
      <w:pPr>
        <w:pStyle w:val="BodyText"/>
      </w:pPr>
      <w:r>
        <w:t xml:space="preserve">Có khi sẽ làm y bật cười, có khi sẽ làm y bất đắc dĩ, nhưng rất nhiều thời điểm, sẽ khẽ hôn lên trán y, nở nụ cười khó hiểu.</w:t>
      </w:r>
    </w:p>
    <w:p>
      <w:pPr>
        <w:pStyle w:val="BodyText"/>
      </w:pPr>
      <w:r>
        <w:t xml:space="preserve">Còn y mười năm qua, ngay cả cảm giác khi cười cũng đã quên, Ma Ngạo lại luôn có thể làm cho y mỉm cười, cười đến quên luôn chính mình chán đời cùng muốn chết.</w:t>
      </w:r>
    </w:p>
    <w:p>
      <w:pPr>
        <w:pStyle w:val="BodyText"/>
      </w:pPr>
      <w:r>
        <w:t xml:space="preserve">Y sợ hãi, sợ lại bị thương tích đầy mình, cho nên y phong bế tim của mình.</w:t>
      </w:r>
    </w:p>
    <w:p>
      <w:pPr>
        <w:pStyle w:val="BodyText"/>
      </w:pPr>
      <w:r>
        <w:t xml:space="preserve">Thầm nghĩ muốn yên tĩnh chờ đợi tử vong, vì cái gì thượng thiên lại tàn nhẫn với y như thế, ngay cả một hy vọng nhỏ nhoi cũng không đạt được?</w:t>
      </w:r>
    </w:p>
    <w:p>
      <w:pPr>
        <w:pStyle w:val="BodyText"/>
      </w:pPr>
      <w:r>
        <w:t xml:space="preserve">Y không cần cười, cũng không muốn cười, cho nên thượng thiên mới phái tên ma thú vô cùng kỳ quái này đến, chọc cho y dở khóc dở cười, làm y buồn bực, làm y phiền, cũng đồng dạng làm y cười đến sáng lạn.</w:t>
      </w:r>
    </w:p>
    <w:p>
      <w:pPr>
        <w:pStyle w:val="BodyText"/>
      </w:pPr>
      <w:r>
        <w:t xml:space="preserve">“Ta muốn ngươi nhìn ta, Nguyệt Quý, còn muốn ngươi thích ta!”</w:t>
      </w:r>
    </w:p>
    <w:p>
      <w:pPr>
        <w:pStyle w:val="BodyText"/>
      </w:pPr>
      <w:r>
        <w:t xml:space="preserve">“Ha ha ha, ta thích ngươi làm cái gì? Ta là người sắp chết, có lẽ ngày mai sẽ chết, ta có thể đem lợi lộc gì cho ngươi? Ngươi đừng tái nói đùa.”</w:t>
      </w:r>
    </w:p>
    <w:p>
      <w:pPr>
        <w:pStyle w:val="BodyText"/>
      </w:pPr>
      <w:r>
        <w:t xml:space="preserve">Nguyệt Quý phát ra tiếng cười cuồng tiếu mà ngay cả bản thân cũng chưa từng nghe qua. Ma thú này luôn tùy hứng như thế, hắn cho rằng thiên hạ vạn vật đều vận hành xung quanh hắn sao?</w:t>
      </w:r>
    </w:p>
    <w:p>
      <w:pPr>
        <w:pStyle w:val="BodyText"/>
      </w:pPr>
      <w:r>
        <w:t xml:space="preserve">Ma Ngạo lột quần áo y, ở trên đôi môi đỏ tươi của y đặt xuống nụ hôn cuồng liệt, “Ngươi thân thể không tốt, ta liền mỗi ngày sử dụng hộ thân chú quý hiếm với ngươi, đồng thời dùng thiên tài địa bảo giữ mạng ngươi, ngươi chết, ta sẽ đi xuống âm tào địa phủ đem ngươi cướp về, bất quá ta tin tưởng có ta ở đây, ngưu đầu mã diện cũng không dám đến câu hồn phách ngươi đi.”</w:t>
      </w:r>
    </w:p>
    <w:p>
      <w:pPr>
        <w:pStyle w:val="BodyText"/>
      </w:pPr>
      <w:r>
        <w:t xml:space="preserve">“Cuồng vọng tự tin này của ngươi rốt cuộc là học ở đâu a?”</w:t>
      </w:r>
    </w:p>
    <w:p>
      <w:pPr>
        <w:pStyle w:val="BodyText"/>
      </w:pPr>
      <w:r>
        <w:t xml:space="preserve">Nguyệt Quý không biết nên khóc hay cười, nhưng ánh mắt Ma Ngạo nghiêm túc vô cùng, nghiêm túc đến làm toàn thân y phát run, làm y không tự chủ muốn chạy trốn.</w:t>
      </w:r>
    </w:p>
    <w:p>
      <w:pPr>
        <w:pStyle w:val="BodyText"/>
      </w:pPr>
      <w:r>
        <w:t xml:space="preserve">Yêu một người là thống khổ như thế, giống như bản thân vùi vào trong lửa bị nó đốt đến chết, y không thể một lần nữa để tâm cùng thân lại chịu đựng sự tra tấn này.</w:t>
      </w:r>
    </w:p>
    <w:p>
      <w:pPr>
        <w:pStyle w:val="BodyText"/>
      </w:pPr>
      <w:r>
        <w:t xml:space="preserve">“Ta chỉ muốn yên tĩnh trãi qua những ngày trước khi chết, vì sao ngươi không hiểu?”</w:t>
      </w:r>
    </w:p>
    <w:p>
      <w:pPr>
        <w:pStyle w:val="BodyText"/>
      </w:pPr>
      <w:r>
        <w:t xml:space="preserve">Nguyện vọng trong tim y nhỏ bé như thế, vì sao ma thú tài trí thiên hạ lại không chịu hiểu, không muốn hiểu! Nói lời của hài tử bướng bỉnh.</w:t>
      </w:r>
    </w:p>
    <w:p>
      <w:pPr>
        <w:pStyle w:val="BodyText"/>
      </w:pPr>
      <w:r>
        <w:t xml:space="preserve">“Ta không cần hiểu, ngươi đừng nói cái gì muốn chết, ta sẽ không để cho ngươi chết, mạng của ngươi là của ta, chỉ cần ta không giết ngươi, ngươi liền vĩnh viễn bồi ở bên cạnh ta, cho đến khi ta trút hơi thở cuối cùng mới thôi.” “Ngươi —— ”</w:t>
      </w:r>
    </w:p>
    <w:p>
      <w:pPr>
        <w:pStyle w:val="BodyText"/>
      </w:pPr>
      <w:r>
        <w:t xml:space="preserve">Nguyệt Quý nhìn chăm chú con ngươi của hắn, nhìn thấy ánh mắt sợ hãi của chính mình. Tại sao người trước nay luôn bình tĩnh như mình trên mặt lại xuất hiện kích động cùng sợ hãi?</w:t>
      </w:r>
    </w:p>
    <w:p>
      <w:pPr>
        <w:pStyle w:val="BodyText"/>
      </w:pPr>
      <w:r>
        <w:t xml:space="preserve">Trong cuộc sống, sự phản bội, vong ân phụ nghĩa, có mới nới cũ, qua sông đoạn cầu, lên lầu rút thang, không chỉ là ngạn ngữ, mà thật sự đã có điển cố, lòng người hiểm ác dễ thay đổi, y còn chưa chịu đủ giáo huấn sao?</w:t>
      </w:r>
    </w:p>
    <w:p>
      <w:pPr>
        <w:pStyle w:val="BodyText"/>
      </w:pPr>
      <w:r>
        <w:t xml:space="preserve">Nhưng tại sao lời nói của Ma Ngạo lại giống như tại tâm y bỏ vào một hòn đá, làm xuất hiện một vòng gợn sóng. Nhân thế có bao lâu?</w:t>
      </w:r>
    </w:p>
    <w:p>
      <w:pPr>
        <w:pStyle w:val="BodyText"/>
      </w:pPr>
      <w:r>
        <w:t xml:space="preserve">Hắn lại muốn cùng y đồng sinh cộng tử?</w:t>
      </w:r>
    </w:p>
    <w:p>
      <w:pPr>
        <w:pStyle w:val="BodyText"/>
      </w:pPr>
      <w:r>
        <w:t xml:space="preserve">“Ngươi choáng váng sao? Người kêu ngạo như ngươi lại trở nên ngốc nghếch rồi sao?”</w:t>
      </w:r>
    </w:p>
    <w:p>
      <w:pPr>
        <w:pStyle w:val="BodyText"/>
      </w:pPr>
      <w:r>
        <w:t xml:space="preserve">Lớp băng trong tim giống như hé ra một vết nứt, làm thoát ra một loại ấp áp vô pháp tưởng tượng, dần dần hòa tan đi tầng phòng vệ kia.</w:t>
      </w:r>
    </w:p>
    <w:p>
      <w:pPr>
        <w:pStyle w:val="BodyText"/>
      </w:pPr>
      <w:r>
        <w:t xml:space="preserve">Nguyên lai y chưa muốn chết!</w:t>
      </w:r>
    </w:p>
    <w:p>
      <w:pPr>
        <w:pStyle w:val="BodyText"/>
      </w:pPr>
      <w:r>
        <w:t xml:space="preserve">Nguyên lai, y còn sống!</w:t>
      </w:r>
    </w:p>
    <w:p>
      <w:pPr>
        <w:pStyle w:val="BodyText"/>
      </w:pPr>
      <w:r>
        <w:t xml:space="preserve">Nguyên lai, y còn tình cảm nhiệt tình đến như vậy!</w:t>
      </w:r>
    </w:p>
    <w:p>
      <w:pPr>
        <w:pStyle w:val="BodyText"/>
      </w:pPr>
      <w:r>
        <w:t xml:space="preserve">Y đã cho rằng tâm của mình đã chết đi khi nhìn thấy biểu tình hoảng sợ của người kia năm đó.</w:t>
      </w:r>
    </w:p>
    <w:p>
      <w:pPr>
        <w:pStyle w:val="BodyText"/>
      </w:pPr>
      <w:r>
        <w:t xml:space="preserve">Ma Ngạo hai tay âu yếm thân thể đang nóng lên của y, tại trên người y liên tiếp đặt xuống những nụ hôn, tựa như đang cảm thụ nhiệt độ cơ thể y, lãnh hội xúc cảm mềm mại của y.</w:t>
      </w:r>
    </w:p>
    <w:p>
      <w:pPr>
        <w:pStyle w:val="BodyText"/>
      </w:pPr>
      <w:r>
        <w:t xml:space="preserve">“Ngươi có thể bảo ta ngu ngốc cũng không sao, trên đời này, ta chỉ cho một mình người nói ta ngu ngốc, cho dù ngươi chết, ta cũng sẽ đến hoàng tuyền cướp ngươi trở về bên cạnh ta, bằng không Quốc sư phủ của ta dưỡng một lạn thần làm chi, không phải là nuôi binh ngàn ngày dùng trong nhất thời sao, hắn là thần, chắc chắn biết đường xuống âm phủ đi như thế nào.”</w:t>
      </w:r>
    </w:p>
    <w:p>
      <w:pPr>
        <w:pStyle w:val="BodyText"/>
      </w:pPr>
      <w:r>
        <w:t xml:space="preserve">“Ha ha ha, ngươi này một ma thú miệng đầy ngụy biện, ngô…”</w:t>
      </w:r>
    </w:p>
    <w:p>
      <w:pPr>
        <w:pStyle w:val="BodyText"/>
      </w:pPr>
      <w:r>
        <w:t xml:space="preserve">Chưa đợi y nói hoàn, Ma Ngạo liền ngậm lấy môi y, phóng túng liếm duyện.</w:t>
      </w:r>
    </w:p>
    <w:p>
      <w:pPr>
        <w:pStyle w:val="BodyText"/>
      </w:pPr>
      <w:r>
        <w:t xml:space="preserve">Y hoàn trụ bả vai hắn. Lúc trước nếu Ma Ngạo không gọi y hôn đáp trả, y liền sẽ không chủ động, nhưng hiện nay y lại dây dưa miệng lưỡi Ma Ngạo, nghe Ma Ngạo phát ra tiếng gầm nhẹ khó nhịn.</w:t>
      </w:r>
    </w:p>
    <w:p>
      <w:pPr>
        <w:pStyle w:val="BodyText"/>
      </w:pPr>
      <w:r>
        <w:t xml:space="preserve">“Đáng giận, rất thư thái, ta chịu không nổi!”</w:t>
      </w:r>
    </w:p>
    <w:p>
      <w:pPr>
        <w:pStyle w:val="BodyText"/>
      </w:pPr>
      <w:r>
        <w:t xml:space="preserve">Ma Ngạo cởi bỏ quần, bộ vị kia như xuất thủy giao long lộ ra trong không khí, đỉnh chảy ra nước bọt, huyết mạch cổ động, hắn lôi kéo tay Nguyệt Quý chạm vào cực đại tính khí bừng bừng liệt hỏa của mình.</w:t>
      </w:r>
    </w:p>
    <w:p>
      <w:pPr>
        <w:pStyle w:val="BodyText"/>
      </w:pPr>
      <w:r>
        <w:t xml:space="preserve">Cái này nhất định không chỉ là tính dục mà thôi, lỗ chân lông cả người hắn tựa như mở ra, mồ hôi nóng từ da trợt xuống, hắn chưa từng có qua cảm giác như thế.</w:t>
      </w:r>
    </w:p>
    <w:p>
      <w:pPr>
        <w:pStyle w:val="BodyText"/>
      </w:pPr>
      <w:r>
        <w:t xml:space="preserve">Tất cả cảm giác của hắn đều tập trung vào nửa người dưới, bởi vì nơi đó đang bị tay Nguyệt Quý gắt gao lộng bộ.</w:t>
      </w:r>
    </w:p>
    <w:p>
      <w:pPr>
        <w:pStyle w:val="BodyText"/>
      </w:pPr>
      <w:r>
        <w:t xml:space="preserve">Nguyệt Quý là lần đầu làm loại sự tình này, kỳ thật hoàn toàn bắt không được bí quyết, động tác của y ngây ngô, khi thì dùng sức làm hắn thiếu chút nữa cuồng khiếu, khi thì lại nhu thuận gãi không đúng chỗ ngứa.</w:t>
      </w:r>
    </w:p>
    <w:p>
      <w:pPr>
        <w:pStyle w:val="BodyText"/>
      </w:pPr>
      <w:r>
        <w:t xml:space="preserve">Nhưng mỗi lần bị vuốt ve, hắn phải cắn chặt răng, cái trán nghẹn ra một tầng mồ hôi, e sợ nếu buông lỏng sẽ chậm mất, vô pháp hưởng thụ tư vị tuyệt vời này.</w:t>
      </w:r>
    </w:p>
    <w:p>
      <w:pPr>
        <w:pStyle w:val="BodyText"/>
      </w:pPr>
      <w:r>
        <w:t xml:space="preserve">Nhìn quái vật lớn trên tay, Nguyệt Quý thần tình đỏ ửng. Thứ này làm sao có thể, làm sao có thể…</w:t>
      </w:r>
    </w:p>
    <w:p>
      <w:pPr>
        <w:pStyle w:val="BodyText"/>
      </w:pPr>
      <w:r>
        <w:t xml:space="preserve">Lúc trước y không hảo hảo nhìn kỹ thứ này, Ma Ngạo muốn y, y liền nằm ở trên giường, mặt người bài bố.</w:t>
      </w:r>
    </w:p>
    <w:p>
      <w:pPr>
        <w:pStyle w:val="BodyText"/>
      </w:pPr>
      <w:r>
        <w:t xml:space="preserve">Hiện tại tự tay bộ lộng, mới biết được thứ này như thế, như thế hung mãnh dữ tợn, mình rốt cuộc là như thế nào có thể lần lượt để nó đi vào trong cơ thể mà không bị phá hủy. Kẽ tay Nguyệt Quý dính đầy thấp dịch của Ma Ngạo, mỗi một lần xoa bóp liền phát ra tiếng nước dính nị, y miệng khô lưỡi khô, bởi vì Ma Ngạo đang cuối đầu liếm lộng thùy tai của y, sau đó khẽ cắn lôi kéo, hơi thở ẩm nóng hoàn toàn tiến vào trong tai.</w:t>
      </w:r>
    </w:p>
    <w:p>
      <w:pPr>
        <w:pStyle w:val="BodyText"/>
      </w:pPr>
      <w:r>
        <w:t xml:space="preserve">Giọng nói kia khàn khàn dễ nghe, lúc bị hai tay mình vỗ về chơi đùa, nhịn không được thật mạnh thở dốc, mà chính hạ thân của mình, cũng bị thanh âm tràn ngập tình dục này làm cho tê dại, dần dần ngẩng đầu.</w:t>
      </w:r>
    </w:p>
    <w:p>
      <w:pPr>
        <w:pStyle w:val="BodyText"/>
      </w:pPr>
      <w:r>
        <w:t xml:space="preserve">Nguyệt Quý không kềm chế được, tiếng thở dốc cũng dần dần tăng thêm.</w:t>
      </w:r>
    </w:p>
    <w:p>
      <w:pPr>
        <w:pStyle w:val="BodyText"/>
      </w:pPr>
      <w:r>
        <w:t xml:space="preserve">Muốn là làm, bàn tay to của hắn cởi quần của y, nại trụ hạ thân y, nhiệt độ cùng tiếp xúc của bàn tay kia, làm tiểu Nguyệt Quý nhảy lên một cái. (chắc mọi người biết tiểu Nguyệt Quý là cái chi rồi ha).</w:t>
      </w:r>
    </w:p>
    <w:p>
      <w:pPr>
        <w:pStyle w:val="BodyText"/>
      </w:pPr>
      <w:r>
        <w:t xml:space="preserve">“Nguyệt Quý, ngươi hầu hạ đến ta thực cốt tiêu hồn, thư sướng cực kỳ.”</w:t>
      </w:r>
    </w:p>
    <w:p>
      <w:pPr>
        <w:pStyle w:val="BodyText"/>
      </w:pPr>
      <w:r>
        <w:t xml:space="preserve">Ma Ngạo hưng phấn đến trán nổi gân xanh.</w:t>
      </w:r>
    </w:p>
    <w:p>
      <w:pPr>
        <w:pStyle w:val="BodyText"/>
      </w:pPr>
      <w:r>
        <w:t xml:space="preserve">Hai người dựa vào gần như vậy, chóp mũi Nguyệt Quý ngửi được tất cả đều là mùi vị giống đực của đối phương, ngón tay của y thấp dính, mà cự vật trong tay cũng không ngừng rung động, nhỏ ra càng nhiều thấp dịch.</w:t>
      </w:r>
    </w:p>
    <w:p>
      <w:pPr>
        <w:pStyle w:val="BodyText"/>
      </w:pPr>
      <w:r>
        <w:t xml:space="preserve">Y đến tột cùng là đang làm cái gì?</w:t>
      </w:r>
    </w:p>
    <w:p>
      <w:pPr>
        <w:pStyle w:val="BodyText"/>
      </w:pPr>
      <w:r>
        <w:t xml:space="preserve">Giữ cơn mê loạn, tay phải Ma Ngạo vòng trụ hạ thân y, tay kia ôm lấy y, hạ thân hai người lửa nóng tiếp xúc, tay phải Ma Ngạo sửa lại, phủ trụ bộ lộng bộ vị đang đồng dạng trướng đau của cả hai.</w:t>
      </w:r>
    </w:p>
    <w:p>
      <w:pPr>
        <w:pStyle w:val="BodyText"/>
      </w:pPr>
      <w:r>
        <w:t xml:space="preserve">Tay Ma Ngạo cường mà hữu lực, kéo tay y cao thấp lộng bộ, Nguyệt Quý phun khí càng ngày càng nhanh, càng ngày càng nặng, Ma Ngạo ghé vào lỗ tai y khàn khàn điên cuồng hét lên, thân y run lên, trên tay là hỗn tạp dịch của cả hai người.</w:t>
      </w:r>
    </w:p>
    <w:p>
      <w:pPr>
        <w:pStyle w:val="BodyText"/>
      </w:pPr>
      <w:r>
        <w:t xml:space="preserve">“Nguyệt Quý —— ”</w:t>
      </w:r>
    </w:p>
    <w:p>
      <w:pPr>
        <w:pStyle w:val="BodyText"/>
      </w:pPr>
      <w:r>
        <w:t xml:space="preserve">Một lần tiết này, lại kéo nhiệt liệt trong cơ thể càng thêm thiêu đốt, Ma Ngạo đưa tay lần mò, khẽ vuốt bạch khâu* (hình như là cánh mông) y, y lại từng trận run rẩy, ngón tay kia giống như đao, đánh đến y nhuyễn miên vô lực.</w:t>
      </w:r>
    </w:p>
    <w:p>
      <w:pPr>
        <w:pStyle w:val="BodyText"/>
      </w:pPr>
      <w:r>
        <w:t xml:space="preserve">Đầu ngón tay kia chậm rãi mà kiên định hướng nơi lõm xuống giữa song khâu, hoa kính chặt khít kia co rút lại không ngừng, chính là khi bị đầu ngón tay chạm khẽ, phía trước lại liền có phản ứng mãnh liệt.</w:t>
      </w:r>
    </w:p>
    <w:p>
      <w:pPr>
        <w:pStyle w:val="BodyText"/>
      </w:pPr>
      <w:r>
        <w:t xml:space="preserve">“Ngạo Ngạo, ngươi rốt cuộc cho ta… ăn, ăn cái gì?” Thân thể nóng như bị ai đem nướng, nếu không phải do tác dụng của xuân dược, lẽ nào lại như thế?</w:t>
      </w:r>
    </w:p>
    <w:p>
      <w:pPr>
        <w:pStyle w:val="BodyText"/>
      </w:pPr>
      <w:r>
        <w:t xml:space="preserve">Trên gương mặt tuấn mỹ của Ma Ngạo lộ ra một tia cười đắc ý, còn xuất ra bình sứ khoe vật quý.”Lạn thần kia cho ta, nói trong uống ngoài thoa đều thích hợp, không thể tưởng được lại có thể là ngươi cuồng nhiệt như vậy.”</w:t>
      </w:r>
    </w:p>
    <w:p>
      <w:pPr>
        <w:pStyle w:val="BodyText"/>
      </w:pPr>
      <w:r>
        <w:t xml:space="preserve">Nhìn ngọc thể của Nguyệt Quý, miệng hắn nuốt nước miếng. Cơ thể kia mùi thơm mị nhân, âm điệu khàn khàn thở dốc, làn da thản nhiên nổi lên một màu phấn hồng, câu dẫn hắn càng thêm dục hỏa đốt người, ngón tay của hắn khẩn cấp tiến vào u huyệt chỉ có mình hắn từng nếm qua, bên trong co rúm, Nguyệt Quý cả người vô lực nằm úp sấp trên giường, ngay cả nước mắt đều bị bức chảy ra, thanh âm rên rỉ càng làm cho bụng dưới của hắn vừa cứng lại nhiệt.</w:t>
      </w:r>
    </w:p>
    <w:p>
      <w:pPr>
        <w:pStyle w:val="BodyText"/>
      </w:pPr>
      <w:r>
        <w:t xml:space="preserve">Song chỉ cố mở ra tân khẩu nhỏ hẹp, Nguyệt Quý cắn gối anh anh khóc, hạ thân hắn càng thêm hưng phấn vận sức chờ phát động, nhưng vẫn hướng thiên hạ làm người ta yêu thương hôn vài cái trấn an.</w:t>
      </w:r>
    </w:p>
    <w:p>
      <w:pPr>
        <w:pStyle w:val="BodyText"/>
      </w:pPr>
      <w:r>
        <w:t xml:space="preserve">“Nguyệt Quý, ngươi thật là đẹp.”</w:t>
      </w:r>
    </w:p>
    <w:p>
      <w:pPr>
        <w:pStyle w:val="BodyText"/>
      </w:pPr>
      <w:r>
        <w:t xml:space="preserve">“Ngu ngốc, không cần tái, tái… a nha —— ”</w:t>
      </w:r>
    </w:p>
    <w:p>
      <w:pPr>
        <w:pStyle w:val="BodyText"/>
      </w:pPr>
      <w:r>
        <w:t xml:space="preserve">Song chỉ của hắn phát cuồng đâm vào bộ vị kia của Nguyệt Quý, bộ dáng thấp suyễn của y vô cùng động lòng người, làm hạ thân hắn cứng rắn đến phát đau.</w:t>
      </w:r>
    </w:p>
    <w:p>
      <w:pPr>
        <w:pStyle w:val="BodyText"/>
      </w:pPr>
      <w:r>
        <w:t xml:space="preserve">Không thể kiềm được, hắn nâng dậy thắt lưng Nguyệt Quý, đang chuẩn bị một tiếng trống làm tinh thần thêm hăng hái nhấm nháp mỹ thực trước mắt, Nguyệt Quý lại kéo cánh tay hắn, trong mắt ngập tràn nước mắt khó chịu do bị tình dục tra tấn.</w:t>
      </w:r>
    </w:p>
    <w:p>
      <w:pPr>
        <w:pStyle w:val="BodyText"/>
      </w:pPr>
      <w:r>
        <w:t xml:space="preserve">“Ngạo Ngạo, trong bình sứ kia chứa thứ gì làm ta khó chịu nha, a nha, ta, ta chịu không nổi, ta muốn, muốn ngươi nơi đó…”</w:t>
      </w:r>
    </w:p>
    <w:p>
      <w:pPr>
        <w:pStyle w:val="BodyText"/>
      </w:pPr>
      <w:r>
        <w:t xml:space="preserve">Nước miếng Ma Ngạo thiếu chút nữa chảy xuống, Nguyệt Quý thẳng thắn thành thực, đáng yêu mê người như vậy hắn là lần đầu tiên nhìn thấy, hắn bỏ ra hai chân gầy yếu của y, lộ ra chỗ phấn nộn ướt át tốt đẹp kia, đang muốn nhất cử công thành chiếm đất ——</w:t>
      </w:r>
    </w:p>
    <w:p>
      <w:pPr>
        <w:pStyle w:val="BodyText"/>
      </w:pPr>
      <w:r>
        <w:t xml:space="preserve">Lòng bàn tay Nguyệt Quý nhẹ nhàng xoa dương cương của hắn, Ma Ngạo thích đến run rẩy.</w:t>
      </w:r>
    </w:p>
    <w:p>
      <w:pPr>
        <w:pStyle w:val="BodyText"/>
      </w:pPr>
      <w:r>
        <w:t xml:space="preserve">Nguyệt Quý thật đang rất gấp, hắn tuyệt đối sẽ không để cho y thất vọng, chắc chắn sẽ làm cho y dục tiên dục tử, kẹp chặt chính mình năn nỉ làm thêm vài lần.</w:t>
      </w:r>
    </w:p>
    <w:p>
      <w:pPr>
        <w:pStyle w:val="BodyText"/>
      </w:pPr>
      <w:r>
        <w:t xml:space="preserve">Thuốc này dùng tốt, thật rất tốt, hắn rất vừa ý!</w:t>
      </w:r>
    </w:p>
    <w:p>
      <w:pPr>
        <w:pStyle w:val="BodyText"/>
      </w:pPr>
      <w:r>
        <w:t xml:space="preserve">Hắn phải mang tám mười bình theo bên người, chỉ cần Nguyệt Quý không ngoan, liền dùng trên người y.</w:t>
      </w:r>
    </w:p>
    <w:p>
      <w:pPr>
        <w:pStyle w:val="BodyText"/>
      </w:pPr>
      <w:r>
        <w:t xml:space="preserve">Hoạch định tốt đẹp vừa định ra trong đầu, hạ thân hắn bỗng nhiên nổi lên dị trạng, bàn tay mềm nhẵn của Nguyệt Quý giống như đang thoa cái gì, cứ như vậy mà đổ thẳng lên dương cương của hắn.</w:t>
      </w:r>
    </w:p>
    <w:p>
      <w:pPr>
        <w:pStyle w:val="BodyText"/>
      </w:pPr>
      <w:r>
        <w:t xml:space="preserve">Nơi đó lập tức một trận nóng run, đây không phải là vui sướng, mà là giống như có ngàn vạn con kiến tại nơi đó cắn đến đau đớn, hắn vội che lấy hạ thân đau gần chết, chóp mũi ngửi được một hương thơm thoang thoảng.</w:t>
      </w:r>
    </w:p>
    <w:p>
      <w:pPr>
        <w:pStyle w:val="BodyText"/>
      </w:pPr>
      <w:r>
        <w:t xml:space="preserve">Nguyệt Quý cầm lấy bình sứ hướng mặt hắn ném qua, xem ra vừa rồi lúc hắn đem “báu vật” ra khoe, Nguyệt Quý liền trộm lấy, bình sứ kia ném chuẩn xác vô cùng, ở giữa mũi hắn, đau đến hắn ai ai kêu.</w:t>
      </w:r>
    </w:p>
    <w:p>
      <w:pPr>
        <w:pStyle w:val="BodyText"/>
      </w:pPr>
      <w:r>
        <w:t xml:space="preserve">Nhưng cái này đau một chút là hết, chân chính khó chịu vẫn là hạ thân hắn, đau quá, tê quá, hơn nữa hảo ngứa, hận không thể có cái gì chà xát vài cái.</w:t>
      </w:r>
    </w:p>
    <w:p>
      <w:pPr>
        <w:pStyle w:val="BodyText"/>
      </w:pPr>
      <w:r>
        <w:t xml:space="preserve">“Ngươi là tên ma thú sắc dục huân tâm (aka tinh trùng thượng não), dám đối ta hạ loại dược hạ lưu này, ngươi muốn sảng khoái, liền tự mình sảng khoái đi.”</w:t>
      </w:r>
    </w:p>
    <w:p>
      <w:pPr>
        <w:pStyle w:val="BodyText"/>
      </w:pPr>
      <w:r>
        <w:t xml:space="preserve">Nhịn xuống hạ thân ma dương, Nguyệt Quý rống giận liên tục.</w:t>
      </w:r>
    </w:p>
    <w:p>
      <w:pPr>
        <w:pStyle w:val="BodyText"/>
      </w:pPr>
      <w:r>
        <w:t xml:space="preserve">Ma Ngạo khẩn cấp cầm lấy vải lụa, hướng phía dưới mãnh chà xát vài cái, nhưng không những không đỡ, mà càng sát càng ngứa, hơn nữa sát chưa quá vài cái liền tiết tinh.</w:t>
      </w:r>
    </w:p>
    <w:p>
      <w:pPr>
        <w:pStyle w:val="BodyText"/>
      </w:pPr>
      <w:r>
        <w:t xml:space="preserve">Trọng điểm là, ma dương vẫn không hề lui, hắn lại lấy nước trà cố tẩy, dược kia cũng thật kỳ dị, giống như vừa thoa liền lập tức hấp thu, hắn tẩy cũng vô dụng, buồn bực không thôi.</w:t>
      </w:r>
    </w:p>
    <w:p>
      <w:pPr>
        <w:pStyle w:val="BodyText"/>
      </w:pPr>
      <w:r>
        <w:t xml:space="preserve">Hạ thân hắn đều bị tự mình chà sát đến phá da, ngứa như thể có tiểu trùng bò qua, đau đến mức giống như bị người bẽ gãy.</w:t>
      </w:r>
    </w:p>
    <w:p>
      <w:pPr>
        <w:pStyle w:val="BodyText"/>
      </w:pPr>
      <w:r>
        <w:t xml:space="preserve">Kế tiếp, chỉ một lúc hắn lại sưng lên, sau đó sát vài cái liền tiết, sưng lên, tái sát vài cái lại tiết.</w:t>
      </w:r>
    </w:p>
    <w:p>
      <w:pPr>
        <w:pStyle w:val="BodyText"/>
      </w:pPr>
      <w:r>
        <w:t xml:space="preserve">Bộ vị kia dương đến xung huyết, hơn nữa đã rách da, bất luận có là gì thì một sinh vật giống đực cũng chịu không được tra tấn như vậy, đau đến hai mắt Ma Ngạo hàm lệ, so với bị ngũ mã phanh thây chỉ hơn không kém.</w:t>
      </w:r>
    </w:p>
    <w:p>
      <w:pPr>
        <w:pStyle w:val="BodyText"/>
      </w:pPr>
      <w:r>
        <w:t xml:space="preserve">Nguyệt Quý là bởi vì uống thuốc, không giống hắn bị thoa lên bộ vị nam tính yếu ớt nhất, cho nên cũng không khó chịu như hắn, y ngồi ở đầu giường, chịu đựng hạ thân ma dương, biểu hiện trên mặt đều là nhìn hắn chê cười.</w:t>
      </w:r>
    </w:p>
    <w:p>
      <w:pPr>
        <w:pStyle w:val="BodyText"/>
      </w:pPr>
      <w:r>
        <w:t xml:space="preserve">Nhưng qua một khắc, thấy Ma Ngạo vẫn đau đớn như trước, mới hoảng lên. (em chơi ngu quá!)</w:t>
      </w:r>
    </w:p>
    <w:p>
      <w:pPr>
        <w:pStyle w:val="BodyText"/>
      </w:pPr>
      <w:r>
        <w:t xml:space="preserve">Y bưng nước trà đến, không ngừng dùng tay giúp Ma Ngạo tẩy đi bộ vị nhìn thì hung hãn dữ tợn nhưng thật ra là miệng cọp gan thỏ.</w:t>
      </w:r>
    </w:p>
    <w:p>
      <w:pPr>
        <w:pStyle w:val="BodyText"/>
      </w:pPr>
      <w:r>
        <w:t xml:space="preserve">Ma Ngạo trong lòng rống giận. Hắn muốn đi giết lạn thần kia, cái loại lạn dược gì đây, lại làm hắn khó chịu thành như vậy, vốn là thú vui khuê phòng tất cả đều hóa thành hư ảo.</w:t>
      </w:r>
    </w:p>
    <w:p>
      <w:pPr>
        <w:pStyle w:val="Compact"/>
      </w:pPr>
      <w:r>
        <w:t xml:space="preserve">Ngay cả khi sự thật là Nguyệt Quý thừa dịp hắn chưa chuẩn bị, tại dương cương của hắn thoa thuốc này, thì hắn cũng hoàn toàn không có suy nghĩ sẽ trách cứ Nguyệt Quý.</w:t>
      </w:r>
      <w:r>
        <w:br w:type="textWrapping"/>
      </w:r>
      <w:r>
        <w:br w:type="textWrapping"/>
      </w:r>
    </w:p>
    <w:p>
      <w:pPr>
        <w:pStyle w:val="Heading2"/>
      </w:pPr>
      <w:bookmarkStart w:id="41" w:name="quyển-1---chương-10-2-hạ"/>
      <w:bookmarkEnd w:id="41"/>
      <w:r>
        <w:t xml:space="preserve">20. Quyển 1 - Chương 10-2: Hạ</w:t>
      </w:r>
    </w:p>
    <w:p>
      <w:pPr>
        <w:pStyle w:val="Compact"/>
      </w:pPr>
      <w:r>
        <w:br w:type="textWrapping"/>
      </w:r>
      <w:r>
        <w:br w:type="textWrapping"/>
      </w:r>
      <w:r>
        <w:t xml:space="preserve">“Còn đau không?”</w:t>
      </w:r>
    </w:p>
    <w:p>
      <w:pPr>
        <w:pStyle w:val="BodyText"/>
      </w:pPr>
      <w:r>
        <w:t xml:space="preserve">Thanh âm Nguyệt Quý ôn nhu, còn mang theo áy náy. Việc này chính mình cũng quá xúc động, tuy rằng buồn bực Ngạo Ngạo đối với y hạ dược, nhưng mà mình cũng không nên mặc kệ hậu quả, vẽ loạn ở địa phương yếu ớt của nam tử như vậy.</w:t>
      </w:r>
    </w:p>
    <w:p>
      <w:pPr>
        <w:pStyle w:val="BodyText"/>
      </w:pPr>
      <w:r>
        <w:t xml:space="preserve">Là còn đau, hơn nữa phi thường đau, nhưng thấy y lo lắng đến mày đều nhíu chặt, Ma Ngạo bỗng nhiên cảm thấy ——</w:t>
      </w:r>
    </w:p>
    <w:p>
      <w:pPr>
        <w:pStyle w:val="BodyText"/>
      </w:pPr>
      <w:r>
        <w:t xml:space="preserve">Cũng không quá đau như vậy!</w:t>
      </w:r>
    </w:p>
    <w:p>
      <w:pPr>
        <w:pStyle w:val="BodyText"/>
      </w:pPr>
      <w:r>
        <w:t xml:space="preserve">“Không quá đau!”</w:t>
      </w:r>
    </w:p>
    <w:p>
      <w:pPr>
        <w:pStyle w:val="BodyText"/>
      </w:pPr>
      <w:r>
        <w:t xml:space="preserve">Hắn nhe răng trợn mắt, lại vẫn cố nói dối.</w:t>
      </w:r>
    </w:p>
    <w:p>
      <w:pPr>
        <w:pStyle w:val="BodyText"/>
      </w:pPr>
      <w:r>
        <w:t xml:space="preserve">Nguyệt Quý bỗng nhiên mặt đỏ lên, bởi vì y đang định thi hộ thân chú vào bộ vị kia của Ma Ngao. Cái này có chút xấu hổ nha, nhưng chỗ kia rách da hảo nghiêm trọng, ngay cả y nhìn còn cảm thấy đau.</w:t>
      </w:r>
    </w:p>
    <w:p>
      <w:pPr>
        <w:pStyle w:val="BodyText"/>
      </w:pPr>
      <w:r>
        <w:t xml:space="preserve">Nguyệt Quý nhẹ nhàng huých tiểu Ma Ngạo, thi hộ thân chú chữa trị vết thương.</w:t>
      </w:r>
    </w:p>
    <w:p>
      <w:pPr>
        <w:pStyle w:val="BodyText"/>
      </w:pPr>
      <w:r>
        <w:t xml:space="preserve">Ma Ngạo hít khí, thũng đau vẫn còn, ma dương cũng vẫn còn, nhưng ít ra cơn đau rách da đã tiêu thất.</w:t>
      </w:r>
    </w:p>
    <w:p>
      <w:pPr>
        <w:pStyle w:val="BodyText"/>
      </w:pPr>
      <w:r>
        <w:t xml:space="preserve">“Ngươi còn đau lắm không?”</w:t>
      </w:r>
    </w:p>
    <w:p>
      <w:pPr>
        <w:pStyle w:val="BodyText"/>
      </w:pPr>
      <w:r>
        <w:t xml:space="preserve">Hắn cắn chặt răng, liều mạng lắc đầu, “Không có, tốt hơn nhiều!”</w:t>
      </w:r>
    </w:p>
    <w:p>
      <w:pPr>
        <w:pStyle w:val="BodyText"/>
      </w:pPr>
      <w:r>
        <w:t xml:space="preserve">Nói như vậy nhưng hắn lại thở dốc, trên thực tế, mỗi lần ma dương nảy lên, hắn cũng rất muốn cọ vài cái.</w:t>
      </w:r>
    </w:p>
    <w:p>
      <w:pPr>
        <w:pStyle w:val="BodyText"/>
      </w:pPr>
      <w:r>
        <w:t xml:space="preserve">Lạn dược này, chờ dược hết hiệu lực, hắn nhất định phải đem tên lạn thần kia bầm thây vạn đoạn.</w:t>
      </w:r>
    </w:p>
    <w:p>
      <w:pPr>
        <w:pStyle w:val="BodyText"/>
      </w:pPr>
      <w:r>
        <w:t xml:space="preserve">“Thật khó chịu như vậy sao?” Nguyệt Quý lo âu cắn môi, lẩm bẩm nói: “Cũng đúng, ta cũng đã ma dương không thôi, chớ nói chi ngươi còn bị trực tiếp đổ tại chỗ kia.”</w:t>
      </w:r>
    </w:p>
    <w:p>
      <w:pPr>
        <w:pStyle w:val="BodyText"/>
      </w:pPr>
      <w:r>
        <w:t xml:space="preserve">“Nguyệt Quý, giúp ta đổ nước lên, ta sắp chịu không nổi —— ”</w:t>
      </w:r>
    </w:p>
    <w:p>
      <w:pPr>
        <w:pStyle w:val="BodyText"/>
      </w:pPr>
      <w:r>
        <w:t xml:space="preserve">Hắn đáng thương hề hề cầu xin, bởi vì thật sự chịu hết nổi rồi, nước lạnh ít nhất có thể giúp hắn thoải mái một chút.</w:t>
      </w:r>
    </w:p>
    <w:p>
      <w:pPr>
        <w:pStyle w:val="BodyText"/>
      </w:pPr>
      <w:r>
        <w:t xml:space="preserve">Nguyệt Quý chần chờ một chút, theo lý trí, y cho rằng Ma Ngạo là gậy ông đập lưng ông, nhưng trong lòng lại rất không nhẫn tâm, hơn nữa hai người đều đồng dạng là sự thật khó chịu, mà việc kia cũng không chỉ mới làm một hai lần, mình cần gì vào lúc này mà rụt rè, y quyết tâm, nói liền làm.</w:t>
      </w:r>
    </w:p>
    <w:p>
      <w:pPr>
        <w:pStyle w:val="BodyText"/>
      </w:pPr>
      <w:r>
        <w:t xml:space="preserve">“Không cần dùng nước trà rửa, cứ làm như vậy đi.”</w:t>
      </w:r>
    </w:p>
    <w:p>
      <w:pPr>
        <w:pStyle w:val="BodyText"/>
      </w:pPr>
      <w:r>
        <w:t xml:space="preserve">Trong khi Ma Ngạo còn đang hy vọng nhìn nước trà, Nguyệt Quý đã muốn nhắc thân tới, ngồi ở trên người hắn, một tay cầm lấy địa phương cơ hồ muốn bạo liệt kia của hắn, thong thả thở sâu, ngồi xuống.</w:t>
      </w:r>
    </w:p>
    <w:p>
      <w:pPr>
        <w:pStyle w:val="BodyText"/>
      </w:pPr>
      <w:r>
        <w:t xml:space="preserve">Ma Ngạo phát ra tiếng gầm rú dục tiên dục tử, hắn không dám tin, Nguyệt Quý lại sẽ dùng loại này tư thế hầu hạ hắn. Loại này chỉ khi nằm mơ hắn mới thấy qua.</w:t>
      </w:r>
    </w:p>
    <w:p>
      <w:pPr>
        <w:pStyle w:val="BodyText"/>
      </w:pPr>
      <w:r>
        <w:t xml:space="preserve">Rất thư sướng, thần trí quả thực đều bay lên mây, bên trong Nguyệt Quý hảo ẩm nóng, hơn nữa lại nhuyễn nộn, tuyệt nhất chính là ——</w:t>
      </w:r>
    </w:p>
    <w:p>
      <w:pPr>
        <w:pStyle w:val="BodyText"/>
      </w:pPr>
      <w:r>
        <w:t xml:space="preserve">Nguyệt Quý chủ động ngồi trên người hắn, đong đưa vòng eo phun ra nuốt vào cự vật của hắn, hai hàng lông mày của y nhíu lại, chính mình mỗi khi xâm nhập một tấc, y liền há mồm thở dốc, vẻ mặt như là khó chịu lại như đang mê đắm, làm cho tim của mình đập bang bang, cảm giác càng thêm hưng phấn.</w:t>
      </w:r>
    </w:p>
    <w:p>
      <w:pPr>
        <w:pStyle w:val="BodyText"/>
      </w:pPr>
      <w:r>
        <w:t xml:space="preserve">Nguyệt Quý vừa ngồi vào liền toàn thân vô lực, hai tay bám ở trong ngực hắn, Ma Ngạo say mê lôi kéo y xuống, hôn môi y, ngón tay bướng bỉnh nhéo nhũ thủ phấn nộn trên người người kia, hận không thể ngậm vào trong miệng chơi đùa, mà bộ vị thũng đau bên dưới tựa như nắng hạn gặp mưa rào, ở bên trong trong cơ thấp nhiệt nhuyễn nộn của Nguyệt Quý mà điên cuồng rong ruổi.</w:t>
      </w:r>
    </w:p>
    <w:p>
      <w:pPr>
        <w:pStyle w:val="BodyText"/>
      </w:pPr>
      <w:r>
        <w:t xml:space="preserve">Đau đớn dương ma vừa rồi, giờ khắc này hoàn toàn hóa thành khoái cảm tuyệt không thể tả, phần eo hắn động lên, Nguyệt Quý che môi mình, hắn nhẹ nhàng liếm cắn nhũ thủ y một chút, càng không lưu tình tiến thẳng vào chỗ sâu bên trong.</w:t>
      </w:r>
    </w:p>
    <w:p>
      <w:pPr>
        <w:pStyle w:val="BodyText"/>
      </w:pPr>
      <w:r>
        <w:t xml:space="preserve">“Không! Không —— chậm, chậm một chút… A! A ——” Nguyệt Quý mê loạn kêu.</w:t>
      </w:r>
    </w:p>
    <w:p>
      <w:pPr>
        <w:pStyle w:val="BodyText"/>
      </w:pPr>
      <w:r>
        <w:t xml:space="preserve">Ma Ngạo chỗ nào còn chậm được, hắn trừu sáp càng nhanh hơn, nhiều lần tiến vào chỗ sâu nhất, Nguyệt Quý tình cảm mãnh liệt khó nhịn cất tiếng kêu càng thêm kích động hắn.</w:t>
      </w:r>
    </w:p>
    <w:p>
      <w:pPr>
        <w:pStyle w:val="BodyText"/>
      </w:pPr>
      <w:r>
        <w:t xml:space="preserve">Nguyệt Quý giống như lá rụng trước gió, trước một lần lại một lần va chạm của hắn, cơ hồ thất thần.</w:t>
      </w:r>
    </w:p>
    <w:p>
      <w:pPr>
        <w:pStyle w:val="BodyText"/>
      </w:pPr>
      <w:r>
        <w:t xml:space="preserve">Y bởi vì cao trào mà ánh mắt phiếm lệ, càng đem Ma Ngạo mê đắm đến thần trí mê loạn, hận không thể lại đến vài lần nữa.</w:t>
      </w:r>
    </w:p>
    <w:p>
      <w:pPr>
        <w:pStyle w:val="BodyText"/>
      </w:pPr>
      <w:r>
        <w:t xml:space="preserve">Thuốc này thật sự là tuyệt, thật sự là nhân gian cực phẩm, thế gian khó tìm.</w:t>
      </w:r>
    </w:p>
    <w:p>
      <w:pPr>
        <w:pStyle w:val="BodyText"/>
      </w:pPr>
      <w:r>
        <w:t xml:space="preserve">Hắn muốn hai mươi bình, một trăm bình, nếu lạn thần kia mà không giao ra được, hắn nhất định phải đem lạn thần bầm thây vạn đoạn.</w:t>
      </w:r>
    </w:p>
    <w:p>
      <w:pPr>
        <w:pStyle w:val="BodyText"/>
      </w:pPr>
      <w:r>
        <w:t xml:space="preserve">Tuy rằng cũng giống vừa rồi đem Táo Thần bầm thây vạn đoạn, nhưng trong đó có sai biệt, có thể nói là hoàn toàn bất đồng, khác nhau một trời một vực nha.</w:t>
      </w:r>
    </w:p>
    <w:p>
      <w:pPr>
        <w:pStyle w:val="BodyText"/>
      </w:pPr>
      <w:r>
        <w:t xml:space="preserve">Nữ tử một thân áo xanh, tuy rằng xinh đẹp hơn người, nhưng trong mắt lại ẩn ẩn mang theo một cỗ hàn khí, nàng tự xưng họ Lục, kêu Ngư Nhi.</w:t>
      </w:r>
    </w:p>
    <w:p>
      <w:pPr>
        <w:pStyle w:val="BodyText"/>
      </w:pPr>
      <w:r>
        <w:t xml:space="preserve">A Lang cõng nàng trên lưng, hai người thật giống như một đôi tiểu tình nhân thân mật nói cười.</w:t>
      </w:r>
    </w:p>
    <w:p>
      <w:pPr>
        <w:pStyle w:val="BodyText"/>
      </w:pPr>
      <w:r>
        <w:t xml:space="preserve">“Ta còn nghĩ ngươi là cấm luyến Quốc sư dưỡng.”</w:t>
      </w:r>
    </w:p>
    <w:p>
      <w:pPr>
        <w:pStyle w:val="BodyText"/>
      </w:pPr>
      <w:r>
        <w:t xml:space="preserve">Vừa rồi nhận ra thiếu niên này là người của phủ Quốc sư, nàng mới bằng lòng nói chuyện với hắn.</w:t>
      </w:r>
    </w:p>
    <w:p>
      <w:pPr>
        <w:pStyle w:val="BodyText"/>
      </w:pPr>
      <w:r>
        <w:t xml:space="preserve">“Cấm luyến là cái gì? Có thể ăn sao?” Chưa từng nghe qua hai chữ này, A Lang khó hiểu hỏi.</w:t>
      </w:r>
    </w:p>
    <w:p>
      <w:pPr>
        <w:pStyle w:val="BodyText"/>
      </w:pPr>
      <w:r>
        <w:t xml:space="preserve">Lục Ngư Nhi nghe vậy giật mình, lập tức che miệng cười khúc khích.</w:t>
      </w:r>
    </w:p>
    <w:p>
      <w:pPr>
        <w:pStyle w:val="BodyText"/>
      </w:pPr>
      <w:r>
        <w:t xml:space="preserve">“Nghe nói phủ Quốc sư rất khó vào, ngay cả hạ nhân cũng là tuyển lựa kỹ càng, tuy rằng kinh thành đệ nhất danh kỹ Vũ Y có thể tự do xuất nhập quốc sư phủ, nhưng nghe đồ Quốc sư đã ít tìm nàng hầu hạ, nàng ta vì việc này mà thường xuyên nổi trận lôi đình, còn đánh vài người bên cạnh.”</w:t>
      </w:r>
    </w:p>
    <w:p>
      <w:pPr>
        <w:pStyle w:val="BodyText"/>
      </w:pPr>
      <w:r>
        <w:t xml:space="preserve">“Hầu hạ? Không có người khác hầu hạ Quốc sư, trong viện của hắn bình thường cũng chỉ có ta, Vũ Y cô nương và Nguyệt Quý công tử là có thể tiến vào mà thôi.”</w:t>
      </w:r>
    </w:p>
    <w:p>
      <w:pPr>
        <w:pStyle w:val="BodyText"/>
      </w:pPr>
      <w:r>
        <w:t xml:space="preserve">Lục Ngư Nhi hai tròng mắt nheo lại, “Nguyệt Quý công tử? Sao chưa từng nghe nói qua? Chính là thiếu niên hộc máu mà vừa rồi Quốc sư ôm về phủ sao?”</w:t>
      </w:r>
    </w:p>
    <w:p>
      <w:pPr>
        <w:pStyle w:val="BodyText"/>
      </w:pPr>
      <w:r>
        <w:t xml:space="preserve">“Đúng a, thì là Nguyệt Quý công tử đó, Quốc sư trước kia thua trong tay Nguyệt Quý công tử, ghi hận trong lòng, nhưng ta xem Quốc sư rất thích làm bạn với Nguyệt Quý công tử, có Nguyệt Quý công tử ở gần, Quốc sư thường hay cười, có khi còn làm ra hành động trẻ con, đây chính là đều mà trước kia không bao giờ nhìn thấy ở Quốc sư.”</w:t>
      </w:r>
    </w:p>
    <w:p>
      <w:pPr>
        <w:pStyle w:val="BodyText"/>
      </w:pPr>
      <w:r>
        <w:t xml:space="preserve">Hắn không có tâm cơ, Lục Ngư Nhi thăm vừa dò hỏi, hắn lập tức tri vô bất ngôn.</w:t>
      </w:r>
    </w:p>
    <w:p>
      <w:pPr>
        <w:pStyle w:val="BodyText"/>
      </w:pPr>
      <w:r>
        <w:t xml:space="preserve">Lục Ngư Nhi nhẹ giọng nói: “Người nọ thân thể hình như không tốt lắm, còn ở trên đường hộc máu, lại nhìn bộ dáng khẩn trương của Quốc sư, ta còn tưởng rằng y ở trong lòng Quốc sư là người rất quan trọng, nhưng y sắc mặt vàng như nến, hơn nữa là một nam tử, Quốc sư ngay cả danh kỹ xinh đẹp như Vũ Y còn không để trong mắt, sao lại…”</w:t>
      </w:r>
    </w:p>
    <w:p>
      <w:pPr>
        <w:pStyle w:val="BodyText"/>
      </w:pPr>
      <w:r>
        <w:t xml:space="preserve">“Nguyệt Quý công tử cùng Quốc sư cơ hồ là cùng ăn cùng ngủ, Quốc sư vì hắn, còn ở trong viện xây một tiểu hồng lâu, làm nơi thanh tĩnh cho Nguyệt Quý công tử trụ.”</w:t>
      </w:r>
    </w:p>
    <w:p>
      <w:pPr>
        <w:pStyle w:val="BodyText"/>
      </w:pPr>
      <w:r>
        <w:t xml:space="preserve">A Lang hoàn toàn không phát giác, không chút nghĩ ngợi thành thật trả lời, chỉ vì người trước mặt chính là người hắn vẫn luôn nghĩ muốn báo ân cứu mạng, để lấy lòng nàng, hắn cơ hồ là hỏi liền đáp.</w:t>
      </w:r>
    </w:p>
    <w:p>
      <w:pPr>
        <w:pStyle w:val="BodyText"/>
      </w:pPr>
      <w:r>
        <w:t xml:space="preserve">“Quốc sư lại yêu mến Nguyệt Quý công tử như thế, nói vậy quan hệ hai người nhất định không tầm thường.”</w:t>
      </w:r>
    </w:p>
    <w:p>
      <w:pPr>
        <w:pStyle w:val="BodyText"/>
      </w:pPr>
      <w:r>
        <w:t xml:space="preserve">A Lang do dự. Tuy rằng lúc Nguyệt Quý công tử vào phủ, Quốc sư có nói muốn ăn người ta, nhưng hiện tại chẳng những không có, còn luôn dính lấy Nguyệt Quý công tử.</w:t>
      </w:r>
    </w:p>
    <w:p>
      <w:pPr>
        <w:pStyle w:val="BodyText"/>
      </w:pPr>
      <w:r>
        <w:t xml:space="preserve">“Ta cũng không biết, nhưng chuyện Quốc sư thập phần coi trọng Nguyệt Quý công tử là thật sự.”</w:t>
      </w:r>
    </w:p>
    <w:p>
      <w:pPr>
        <w:pStyle w:val="BodyText"/>
      </w:pPr>
      <w:r>
        <w:t xml:space="preserve">“Thì ra là thế, không thể ngờ Quốc sư người sâu xa khó hiểu, ngay cả danh tính cũng không thể lộ, lại quý trọng một người như thế.”</w:t>
      </w:r>
    </w:p>
    <w:p>
      <w:pPr>
        <w:pStyle w:val="BodyText"/>
      </w:pPr>
      <w:r>
        <w:t xml:space="preserve">Lục Ngư Nhi nhẹ cười, ở trên đôi vai đang cõng nàng nhẹ nhàng mơn trớn, nếu không phải A Lang không thể hóa thành lang, khả năng đã muốn thoải mái đến nheo mắt.</w:t>
      </w:r>
    </w:p>
    <w:p>
      <w:pPr>
        <w:pStyle w:val="BodyText"/>
      </w:pPr>
      <w:r>
        <w:t xml:space="preserve">“Cám ơn ngươi, A Lang, ngươi nói muốn cùng ta làm bằng hữu, vậy từ hôm nay chúng ta sẽ là bằng hữu.” Nàng cúi đầu hỏi: “Nhưng ngươi là người Quốc sư phủ, ta nếu muốn gặp ngươi, có thể đến Quốc sư phủ tìm ngươi sao?”</w:t>
      </w:r>
    </w:p>
    <w:p>
      <w:pPr>
        <w:pStyle w:val="BodyText"/>
      </w:pPr>
      <w:r>
        <w:t xml:space="preserve">A Lang vội vàng gật đầu, “Đương nhiên có thể, Ấu Quân bằng hữu của ta cũng thường đến, ngươi cứ việc đến, không sao.”</w:t>
      </w:r>
    </w:p>
    <w:p>
      <w:pPr>
        <w:pStyle w:val="BodyText"/>
      </w:pPr>
      <w:r>
        <w:t xml:space="preserve">“Nghe nói cửa phủ Quốc sư cực kỳ khó khăn, cường hào phú hộ đưa lên bái thiếp cũng khó tiến vào, ta nếu đi quốc sư phủ tìm ngươi, Quốc sư sẽ không sinh khí sao?”</w:t>
      </w:r>
    </w:p>
    <w:p>
      <w:pPr>
        <w:pStyle w:val="BodyText"/>
      </w:pPr>
      <w:r>
        <w:t xml:space="preserve">A Lang xua tay, “Sẽ không, Quốc sư là một người tốt, tuyệt không sẽ vì chuyện này sinh khí, như Ấu Quân cũng thường đến, nhưng Quốc sư cũng chỉ nhăn mi một chút, cho tới bây giờ cũng chưa nói qua cái gì, bởi vì hắn biết Ấu Quân là bằng hữu của ta.”</w:t>
      </w:r>
    </w:p>
    <w:p>
      <w:pPr>
        <w:pStyle w:val="BodyText"/>
      </w:pPr>
      <w:r>
        <w:t xml:space="preserve">“Cám ơn ngươi, A Lang, ta đây mấy ngày nữa sẽ đi quốc sư phủ tìm ngươi.”</w:t>
      </w:r>
    </w:p>
    <w:p>
      <w:pPr>
        <w:pStyle w:val="BodyText"/>
      </w:pPr>
      <w:r>
        <w:t xml:space="preserve">Lục Ngư Nhi khóe léo mỉm cười, A Lang bị mê đến thần hồn điên đảo, còn thất thần nhìn theo bóng dáng nàng rời đi, qua một hồi lâu, mới nhớ lại mình vốn là muốn đưa Trương Ấu Quân về nhà.</w:t>
      </w:r>
    </w:p>
    <w:p>
      <w:pPr>
        <w:pStyle w:val="BodyText"/>
      </w:pPr>
      <w:r>
        <w:t xml:space="preserve">“Ta sao lại quên mất, thật sự là không xong.”</w:t>
      </w:r>
    </w:p>
    <w:p>
      <w:pPr>
        <w:pStyle w:val="BodyText"/>
      </w:pPr>
      <w:r>
        <w:t xml:space="preserve">Hắn vội vàng chạy về, nhưng bóng đêm đã buông xuống, nguyên bản đầu đường xe ngựa như nước giờ chỉ còn lưa thưa vài người, hắn gãi đầu nói: “Ấu Quân về nhà một mình rồi sao?”</w:t>
      </w:r>
    </w:p>
    <w:p>
      <w:pPr>
        <w:pStyle w:val="BodyText"/>
      </w:pPr>
      <w:r>
        <w:t xml:space="preserve">Hắn nghĩ ngày mai phải giải thích với hảo hữu chuyện hôm nay, còn muốn nói cho hảo hữu chuyện mình đã tìm được ân nhân cứu mạng, tâm tình vui sướng, A Lang chạy về quốc sư phủ.</w:t>
      </w:r>
    </w:p>
    <w:p>
      <w:pPr>
        <w:pStyle w:val="BodyText"/>
      </w:pPr>
      <w:r>
        <w:t xml:space="preserve">Thái dương chiều tà, cam hồng một mảnh.</w:t>
      </w:r>
    </w:p>
    <w:p>
      <w:pPr>
        <w:pStyle w:val="BodyText"/>
      </w:pPr>
      <w:r>
        <w:t xml:space="preserve">Lục Ngư Nhi vẻ mặt âm trầm trở lại nơi ở, trong phòng chỉ có một chiếc ghế, một cái bàn, còn có một cái giường đơn sơ, trên bàn đặt một bài vị tối như mực. Sau khi nàng vào nhà, khép lại cửa, đi đến trước bài vị, hai tay tạo thành chữ thập, âm điệu bi thương mở miệng.</w:t>
      </w:r>
    </w:p>
    <w:p>
      <w:pPr>
        <w:pStyle w:val="BodyText"/>
      </w:pPr>
      <w:r>
        <w:t xml:space="preserve">“Cha, thật vất vả con cũng đã tìm được cách vào quốc sư phủ, người oan khuất khó duỗi, ôm hận mà chết, nữ nhi sẽ báo thù cho người, con sẽ cho hắn tan cửa nát nhà, sống không bằng chết, giống như Lục gia của chúng ta.”</w:t>
      </w:r>
    </w:p>
    <w:p>
      <w:pPr>
        <w:pStyle w:val="BodyText"/>
      </w:pPr>
      <w:r>
        <w:t xml:space="preserve">Nàng từ túi gấm lấy ra một vài sợi tóc, đây là ngày hôm trước nàng từ trên vai A Lang nhặt được.</w:t>
      </w:r>
    </w:p>
    <w:p>
      <w:pPr>
        <w:pStyle w:val="BodyText"/>
      </w:pPr>
      <w:r>
        <w:t xml:space="preserve">Nàng từng nghĩ sẽ hiến thân tiến Quốc sư phủ, nhưng ác nhân này nhãn giới quá cao, nàng dung mạo mặc dù đẹp, nhưng sao có thể so với danh kỹ Vũ Y, liền chặt đứt ý niệm này.</w:t>
      </w:r>
    </w:p>
    <w:p>
      <w:pPr>
        <w:pStyle w:val="BodyText"/>
      </w:pPr>
      <w:r>
        <w:t xml:space="preserve">Không thể tưởng được trời không tuyệt đường người, A Lang lại tìm nàng làm quen, trong lòng nàng vui mừng đến độ phát điên, lại còn làm bộ như không biết hắn, kỳ thật nàng đã sớm biết hắn là thiếp thị của Quốc sư phủ.</w:t>
      </w:r>
    </w:p>
    <w:p>
      <w:pPr>
        <w:pStyle w:val="BodyText"/>
      </w:pPr>
      <w:r>
        <w:t xml:space="preserve">Nghe nói Quốc sư phủ cực kỳ nghiêm khắc, không thể ngờ A Lang lại đơn thuần như thế, không quá hai ba lần liền bị nàng moi ra nhiều tin tức.</w:t>
      </w:r>
    </w:p>
    <w:p>
      <w:pPr>
        <w:pStyle w:val="BodyText"/>
      </w:pPr>
      <w:r>
        <w:t xml:space="preserve">Danh kỹ Vũ Y không phải ái nhân của ác nhân kia, Nguyệt Quý mới đúng, vì y, ác nhân kia còn ở trong viện xây hồng trúc tiểu lâu.</w:t>
      </w:r>
    </w:p>
    <w:p>
      <w:pPr>
        <w:pStyle w:val="BodyText"/>
      </w:pPr>
      <w:r>
        <w:t xml:space="preserve">Ốm yếu thiếu niên lại có mỵ lực như vậy, hoặc là ác nhân kia ánh mắt mù, mới đau sủng một nam tử không hề có tư sắc như vậy.</w:t>
      </w:r>
    </w:p>
    <w:p>
      <w:pPr>
        <w:pStyle w:val="BodyText"/>
      </w:pPr>
      <w:r>
        <w:t xml:space="preserve">Cầm lên sợi tóc của A Lang, Lục Ngư Nhi trong miệng niệm chú, xuất ra người rơm hôm nay cố ý mua về, đem sợi tóc nhét vào trong ngực người rơm, tái thổi nhẹ khẩu khí, xoay chuyển đầu ngón tay, đề vào đỉnh đầu người rơm.</w:t>
      </w:r>
    </w:p>
    <w:p>
      <w:pPr>
        <w:pStyle w:val="BodyText"/>
      </w:pPr>
      <w:r>
        <w:t xml:space="preserve">“A Lang, A Lang nghe lệnh ta, phong đô quỷ lệnh, không được vi phạm.”</w:t>
      </w:r>
    </w:p>
    <w:p>
      <w:pPr>
        <w:pStyle w:val="BodyText"/>
      </w:pPr>
      <w:r>
        <w:t xml:space="preserve">Đầu kia A Lang trong Quốc sư phủ, bỗng nhiên đánh một cái giật mình, nhìn căn phòng đã sống hơn một năm, ý thức bắt đầu có chút mơ hồ, thân mình cũng dần dần rét run.</w:t>
      </w:r>
    </w:p>
    <w:p>
      <w:pPr>
        <w:pStyle w:val="BodyText"/>
      </w:pPr>
      <w:r>
        <w:t xml:space="preserve">Hắn hiện tại đang ở nơi nào? Vừa muốn đi về nơi đâu?</w:t>
      </w:r>
    </w:p>
    <w:p>
      <w:pPr>
        <w:pStyle w:val="BodyText"/>
      </w:pPr>
      <w:r>
        <w:t xml:space="preserve">Không biết từ khi nào, trong tay hắn cầm lấy một tiểu đao, cước bộ không ngừng hướng tiểu hồng lâu đi đến, hắn không biết tạo sao mình lại cầm thanh đao kia, cũng quên mất người nào đang ở trong tiểu hồng lâu.</w:t>
      </w:r>
    </w:p>
    <w:p>
      <w:pPr>
        <w:pStyle w:val="BodyText"/>
      </w:pPr>
      <w:r>
        <w:t xml:space="preserve">Mau nhớ ra, tiểu hồng lâu đang ở người nào, đó là ai?</w:t>
      </w:r>
    </w:p>
    <w:p>
      <w:pPr>
        <w:pStyle w:val="BodyText"/>
      </w:pPr>
      <w:r>
        <w:t xml:space="preserve">Hắn vắt hết óc cũng nghĩ không ra là người nào đang ở tiểu hồng lâu.</w:t>
      </w:r>
    </w:p>
    <w:p>
      <w:pPr>
        <w:pStyle w:val="BodyText"/>
      </w:pPr>
      <w:r>
        <w:t xml:space="preserve">Hắn nhớ rồi, đúng vậy, trong tiểu hồng lâu không có người, chỉ ở một con quái vật khát máu, sẽ đối quốc sư bất lợi, sau đó…</w:t>
      </w:r>
    </w:p>
    <w:p>
      <w:pPr>
        <w:pStyle w:val="BodyText"/>
      </w:pPr>
      <w:r>
        <w:t xml:space="preserve">Quốc sư đối hắn đại ân đại đức, hắn chưa có dịp hồi báo, làm sao có thể để yêu ma quỷ quái bất lợi với Quốc sư, hắn nhất định phải giết nó.</w:t>
      </w:r>
    </w:p>
    <w:p>
      <w:pPr>
        <w:pStyle w:val="BodyText"/>
      </w:pPr>
      <w:r>
        <w:t xml:space="preserve">Quái vật kia là hình dạng gì? Như thế nào lại không nhớ rõ?</w:t>
      </w:r>
    </w:p>
    <w:p>
      <w:pPr>
        <w:pStyle w:val="BodyText"/>
      </w:pPr>
      <w:r>
        <w:t xml:space="preserve">Hắn buồn rầu nhíu lại mi, bỗng nhiên trong đầu hiện ra một hình dáng, hắn hít sâu. Đúng vậy, đây là gương mặt của quái vật kia.</w:t>
      </w:r>
    </w:p>
    <w:p>
      <w:pPr>
        <w:pStyle w:val="BodyText"/>
      </w:pPr>
      <w:r>
        <w:t xml:space="preserve">Sợi tóc khô vàng, khuôn mặt gầy yếu, còn có thân mình giống như gió thổi liền ngã.</w:t>
      </w:r>
    </w:p>
    <w:p>
      <w:pPr>
        <w:pStyle w:val="BodyText"/>
      </w:pPr>
      <w:r>
        <w:t xml:space="preserve">Đó là quái vật sao? Hình như, hắn nhận ra người này?</w:t>
      </w:r>
    </w:p>
    <w:p>
      <w:pPr>
        <w:pStyle w:val="BodyText"/>
      </w:pPr>
      <w:r>
        <w:t xml:space="preserve">Một trận đau đầu kịch liệt truyền đến. Hắn nhớ rồi, đó là quái vật, hắn còn tận mắt thấy nó ăn thịt người, vì quốc sư, hắn nhất định phải giết quái vật kia.</w:t>
      </w:r>
    </w:p>
    <w:p>
      <w:pPr>
        <w:pStyle w:val="BodyText"/>
      </w:pPr>
      <w:r>
        <w:t xml:space="preserve">Giết! Giết! Hắn muốn đi giết con quái vật kia.</w:t>
      </w:r>
    </w:p>
    <w:p>
      <w:pPr>
        <w:pStyle w:val="BodyText"/>
      </w:pPr>
      <w:r>
        <w:t xml:space="preserve">Chữ ‘giết’ như ai niệm chú tràn gặp trong đầu hắn, cho nên trong miệng hắn cũng không ngừng nhớ rõ.</w:t>
      </w:r>
    </w:p>
    <w:p>
      <w:pPr>
        <w:pStyle w:val="Compact"/>
      </w:pPr>
      <w:r>
        <w:t xml:space="preserve">“Giết! Giết! Giết! Nhất định phải giết!”</w:t>
      </w:r>
      <w:r>
        <w:br w:type="textWrapping"/>
      </w:r>
      <w:r>
        <w:br w:type="textWrapping"/>
      </w:r>
    </w:p>
    <w:p>
      <w:pPr>
        <w:pStyle w:val="Heading2"/>
      </w:pPr>
      <w:bookmarkStart w:id="42" w:name="quyển-2---chương-1"/>
      <w:bookmarkEnd w:id="42"/>
      <w:r>
        <w:t xml:space="preserve">21. Quyển 2 - Chương 1</w:t>
      </w:r>
    </w:p>
    <w:p>
      <w:pPr>
        <w:pStyle w:val="Compact"/>
      </w:pPr>
      <w:r>
        <w:br w:type="textWrapping"/>
      </w:r>
      <w:r>
        <w:br w:type="textWrapping"/>
      </w:r>
      <w:r>
        <w:t xml:space="preserve">Bóng đêm hôn ám như hổ lang vồ mồi, há mồm từng chút từng chút nuốt chửng ánh ráng chiều xinh đẹp, duy nhất lưu lại một vần nguyệt uống cong, mênh mông dưới ánh trăng là tiểu hồng lâu u tĩnh như trước.</w:t>
      </w:r>
    </w:p>
    <w:p>
      <w:pPr>
        <w:pStyle w:val="BodyText"/>
      </w:pPr>
      <w:r>
        <w:t xml:space="preserve">Phòng trong, mùi xạ hương nồng đậm, áo ngủ bằng gấm thêu tranh hoa điểu nửa buông trên mặt đất, trên giường một mảnh hỗn độn, một cánh tay gầy yếu vô lực đặt lên gối, ngón tay co lại, còn lại các bộ vị khác đều bị dấu dưới lớp chăn.</w:t>
      </w:r>
    </w:p>
    <w:p>
      <w:pPr>
        <w:pStyle w:val="BodyText"/>
      </w:pPr>
      <w:r>
        <w:t xml:space="preserve">Dược tính vừa mới qua, Nguyệt Quý cả người hư nhuyễn vô lực, nhẹ nhàng nắm chặt vòng eo nặng trĩu rã rời, khuôn ngực cứng ngắt phập phồng, tựa như sinh mệnh vui vẻ tấu khúc, tình cảm mãnh liệt qua đi, đôi môi có vẻ đặc biệt đỏ tươi hơi hơi mở ra, phun ra tiếng thở dài bất đắt dĩ.</w:t>
      </w:r>
    </w:p>
    <w:p>
      <w:pPr>
        <w:pStyle w:val="BodyText"/>
      </w:pPr>
      <w:r>
        <w:t xml:space="preserve">Nguyệt Quý y đã từng dự đoán những phát sinh có thể xảy ra trên người mình, nói chung nếu hắc bạch vô thường có đến, đón y đi, trên đường đến hoàng tuyền liền nói tiếng tạm biệt mà thôi.</w:t>
      </w:r>
    </w:p>
    <w:p>
      <w:pPr>
        <w:pStyle w:val="BodyText"/>
      </w:pPr>
      <w:r>
        <w:t xml:space="preserve">Ai ngờ ——</w:t>
      </w:r>
    </w:p>
    <w:p>
      <w:pPr>
        <w:pStyle w:val="BodyText"/>
      </w:pPr>
      <w:r>
        <w:t xml:space="preserve">Nhìn màng trướng thêu uyên ương, tâm y liền hốt hoản nhớ lại hoan ái khuê nhạc lúc chiều. Ma Ngạo kia ngay cả trướng mạn cũng chưa buông, liền dùng đủ loại tư thế dùng lên người y, hại y xương sống, thắt lưng, chân, đều hư nhuyễn, người mệt đến ngay cả đầu ngón tay cũng nâng không nổi, mà ở phía trên y, hắn vẫn hưng trí bừng bừng, liếm lên thân thể của y không xót một chỗ, mặt mày mang cười.</w:t>
      </w:r>
    </w:p>
    <w:p>
      <w:pPr>
        <w:pStyle w:val="BodyText"/>
      </w:pPr>
      <w:r>
        <w:t xml:space="preserve">Y thật sự không biết, một nam nhân gầy yếu khô quắt như mình thì có cái gì hảo, có thể làm cho hắn giống như ong thấy mật hoa mê mẩn không thôi?</w:t>
      </w:r>
    </w:p>
    <w:p>
      <w:pPr>
        <w:pStyle w:val="BodyText"/>
      </w:pPr>
      <w:r>
        <w:t xml:space="preserve">“Ta thấy Ngạo Ngạo nếu không phải bị mù, thì cũng là khẩu vị độc đáo, chứ không tại sao lại hứng thú với thân thể của một kẻ như ta?” Y lầm bầm lầu bầu.</w:t>
      </w:r>
    </w:p>
    <w:p>
      <w:pPr>
        <w:pStyle w:val="BodyText"/>
      </w:pPr>
      <w:r>
        <w:t xml:space="preserve">Nhịn không được, y vén chăn lên, nhìn thân thể thiếu dinh dưỡng của mình một chút, sao đó không đành lòng lại buông chăn, dấu hảo chính mình, thở dài thật sâu.</w:t>
      </w:r>
    </w:p>
    <w:p>
      <w:pPr>
        <w:pStyle w:val="BodyText"/>
      </w:pPr>
      <w:r>
        <w:t xml:space="preserve">Y có thể tự hiểu lấy mình a.</w:t>
      </w:r>
    </w:p>
    <w:p>
      <w:pPr>
        <w:pStyle w:val="BodyText"/>
      </w:pPr>
      <w:r>
        <w:t xml:space="preserve">Nhìn trái nhìn phải, mình tứ chi gầy yếu giống dân chạy nạn, thân mình chỉ có hai ba lạng thịt, nói là da bọc xương cũng không khoa trương, vì sao mỹ nam tử Ngạo Ngạo, trong lúc tình cảm mãnh liệt, ánh mắt kia nhìn mình như thể thưởng thức thiên tiên mỹ nữ.</w:t>
      </w:r>
    </w:p>
    <w:p>
      <w:pPr>
        <w:pStyle w:val="BodyText"/>
      </w:pPr>
      <w:r>
        <w:t xml:space="preserve">Ai, y hoàn toàn không hiểu nỗi Ngạo Ngạo, rõ ràng có kinh thành đệ nhất danh kỹ Vũ Y hầu hạ hắn, lại còn đối với mình hạ dâm dược, chẳng lẽ là cảm thấy mặc dù mình đối hắn ngoan ngoãn phục tùng, trong mắt lại không có hắn, nên không chịu nổi việc bị coi thường như thế.</w:t>
      </w:r>
    </w:p>
    <w:p>
      <w:pPr>
        <w:pStyle w:val="BodyText"/>
      </w:pPr>
      <w:r>
        <w:t xml:space="preserve">Nhưng y đã là một người sắp chết, có năng lực coi trọng ai? Hắn không hiểu được nỗi lòng y, còn cứng rắn bắt trong lòng y phải có hắn, còn bá đạo mà bướng bình hứa hẹn với y.</w:t>
      </w:r>
    </w:p>
    <w:p>
      <w:pPr>
        <w:pStyle w:val="BodyText"/>
      </w:pPr>
      <w:r>
        <w:t xml:space="preserve">Trên người y chứa vô số độc chú, sớm đã cách tử kỳ không xa, nhưng hắn lại nói cho dù y có chết, cũng sẽ theo đến âm tào địa phủ mang y về, làm cho trái tim lạnh lẽo của y cũng nhịn không được nổi mấy con sóng.</w:t>
      </w:r>
    </w:p>
    <w:p>
      <w:pPr>
        <w:pStyle w:val="BodyText"/>
      </w:pPr>
      <w:r>
        <w:t xml:space="preserve">Xuân phong quá độ y ngay cả trở mình cũng thấy lười biếng, tổng cảm thấy hình như mình cưng chìu quá rồi …. Là Ngạo Ngạo sai trước, mình cần gì lấy thân thể đơn bạc để hắn gây sức ép.</w:t>
      </w:r>
    </w:p>
    <w:p>
      <w:pPr>
        <w:pStyle w:val="BodyText"/>
      </w:pPr>
      <w:r>
        <w:t xml:space="preserve">Nhìn ngoài cửa sổ, trăng non vừa lên. Đây không phải là đêm xuân, mà là ban ngày tuyên dâm, dâm loạn đến tận buổi tối.</w:t>
      </w:r>
    </w:p>
    <w:p>
      <w:pPr>
        <w:pStyle w:val="BodyText"/>
      </w:pPr>
      <w:r>
        <w:t xml:space="preserve">Nguyệt Quý lại thở dài thật sâu. Một năm trước đây, y tuyệt đối không thể tưởng được chính mình sẽ sa đọa đến nỗi ban ngày cùng nam tử ở trên giường phiên vân phúc vũ, cưỡi ở trên người nam tử, đong đưa vòng eo, cảm thụ cá nước thân mật.</w:t>
      </w:r>
    </w:p>
    <w:p>
      <w:pPr>
        <w:pStyle w:val="BodyText"/>
      </w:pPr>
      <w:r>
        <w:t xml:space="preserve">Hơn nữa nam tử này còn không phải phàm nhân, mà là một ma thú được tạo ra để giết y.</w:t>
      </w:r>
    </w:p>
    <w:p>
      <w:pPr>
        <w:pStyle w:val="BodyText"/>
      </w:pPr>
      <w:r>
        <w:t xml:space="preserve">Hiện tại bọn họ lại… thật sự là thế sự khó lường nha.</w:t>
      </w:r>
    </w:p>
    <w:p>
      <w:pPr>
        <w:pStyle w:val="BodyText"/>
      </w:pPr>
      <w:r>
        <w:t xml:space="preserve">Nhớ lại chuyện phát sinh vừa rồi, Nguyệt Quý liền một trận xấu hổ.</w:t>
      </w:r>
    </w:p>
    <w:p>
      <w:pPr>
        <w:pStyle w:val="BodyText"/>
      </w:pPr>
      <w:r>
        <w:t xml:space="preserve">Ngạo Ngạo tinh lực vô cùng, y vốn còn tưởng sẽ bị trở mình tiếp tục hồng lãng, nhưng có lẽ hắn thương tiếc thân thể y gầy yếu, không chịu nổi gây sức ép, trên trái y hôn một cái, chạy đi lấy nước, nói muốn giúp y lau.</w:t>
      </w:r>
    </w:p>
    <w:p>
      <w:pPr>
        <w:pStyle w:val="BodyText"/>
      </w:pPr>
      <w:r>
        <w:t xml:space="preserve">Trên người y dính nị vô cùng, nếu có thể, y thật muốn tắm một cái, nhưng là khí lực hao hết, đành phải nằm ở trên giường, ruốt cuộc chống đỡ không nổi mê mang ngủ mất.</w:t>
      </w:r>
    </w:p>
    <w:p>
      <w:pPr>
        <w:pStyle w:val="BodyText"/>
      </w:pPr>
      <w:r>
        <w:t xml:space="preserve">Lúc này có người đẩy nhẹ cửa tiến vào, mí mắt y nặng trĩu không mở ra nổi, khàn giọng nói: “Ngạo Ngạo, ta mệt, ngươi —— “</w:t>
      </w:r>
    </w:p>
    <w:p>
      <w:pPr>
        <w:pStyle w:val="BodyText"/>
      </w:pPr>
      <w:r>
        <w:t xml:space="preserve">Sát khí bức người, lông tơ toàn thân Nguyệt Quý dựng đứng. Từ năm y mười lăm tuổi bị hiến cho Chú vương, một năm sau Chú vương bởi vì ghen tị thông minh tài trí của y, chỉ hận không thể giết y, y đã sống trong sát ý của lão trên dưới mười năm.</w:t>
      </w:r>
    </w:p>
    <w:p>
      <w:pPr>
        <w:pStyle w:val="BodyText"/>
      </w:pPr>
      <w:r>
        <w:t xml:space="preserve">Y sao lại không nhận ra vị “Lão bằng hữu” ác ý này chứ.</w:t>
      </w:r>
    </w:p>
    <w:p>
      <w:pPr>
        <w:pStyle w:val="BodyText"/>
      </w:pPr>
      <w:r>
        <w:t xml:space="preserve">Nhưng trên đời này còn có người muốn giết y sao? Có thể giết được y, cùng y có ân oán, trừ bỏ Ma Ngạo ra, hẳn là không còn ai khác.</w:t>
      </w:r>
    </w:p>
    <w:p>
      <w:pPr>
        <w:pStyle w:val="BodyText"/>
      </w:pPr>
      <w:r>
        <w:t xml:space="preserve">Y mở mắt ra, thoáng chốc trở nên mông lung hoang mang. Người này cùng y không oán không cừu, vì sao phải giết y?</w:t>
      </w:r>
    </w:p>
    <w:p>
      <w:pPr>
        <w:pStyle w:val="BodyText"/>
      </w:pPr>
      <w:r>
        <w:t xml:space="preserve">Cầm đao đúng là A Lang, hai mắt A Lang dại ra, khi tới gần Nguyệt Quý, thanh đao vung lên sáng chói, sắc mặt hắn lại trầm xuống, chú thuật Ma Ngạo hạ vào người hắn vì sát ý này mà trở nên rối loạn.</w:t>
      </w:r>
    </w:p>
    <w:p>
      <w:pPr>
        <w:pStyle w:val="BodyText"/>
      </w:pPr>
      <w:r>
        <w:t xml:space="preserve">A Lang vốn là một con bạch lang, lúc lên đường vào kinh, tình cờ gặp gỡ Ma Ngạo, được Ma Ngạo thi chú mới trở thành hình người.</w:t>
      </w:r>
    </w:p>
    <w:p>
      <w:pPr>
        <w:pStyle w:val="BodyText"/>
      </w:pPr>
      <w:r>
        <w:t xml:space="preserve">Nguyệt Quý giơ khủy tay ra đỡ, thanh đao kia không thể đâm vào ngực, mà tạo thành một vết chém thật dài ở cánh tay y, máu phun ra, A Lang tựa như mê muội không né không tránh, huyết châu bắn lên mặt hắn, hắn lần thứ hai giơ đao, lại dùng sức đâm xuống.</w:t>
      </w:r>
    </w:p>
    <w:p>
      <w:pPr>
        <w:pStyle w:val="BodyText"/>
      </w:pPr>
      <w:r>
        <w:t xml:space="preserve">Nói thì chậm mà xảy ra thì nhanh, A Lang bị người dùng sức kéo qua một bên, hắn híp mắt quát: “Không được, phải giết tên quái vật ăn thịt người này, bằng không Quốc sư sẽ bị nó hại, ta phải giết nó—— “</w:t>
      </w:r>
    </w:p>
    <w:p>
      <w:pPr>
        <w:pStyle w:val="BodyText"/>
      </w:pPr>
      <w:r>
        <w:t xml:space="preserve">Hắn tựa như điên rồi giãy dụa không thôi, người ôm lấy hắn không đủ sức, suýt nữa bị hắn giẫy ra, người nọ hoảng hốt la, “Đi mau lên, ta giữ không được hắn.”</w:t>
      </w:r>
    </w:p>
    <w:p>
      <w:pPr>
        <w:pStyle w:val="BodyText"/>
      </w:pPr>
      <w:r>
        <w:t xml:space="preserve">Đi? Chính mình cả người hư nhuyễn vô lực, ngay cả nâng lên một ngón tay đều khó khăn vạn phần, làm sao có biện pháp đi, mà A Lang ánh mắt dại ra, giữ chân mày lộ ra sát khí, mắt cùng môi đen thùi một mảnh, vừa nhìn đã biết bị người khác hạ độc chú.</w:t>
      </w:r>
    </w:p>
    <w:p>
      <w:pPr>
        <w:pStyle w:val="BodyText"/>
      </w:pPr>
      <w:r>
        <w:t xml:space="preserve">Không thể tưởng tượng được một ngày mình sẽ chết như thế, đáy lòng Nguyệt Quý ẩn ẩn sinh ra một cỗ thất vọng.</w:t>
      </w:r>
    </w:p>
    <w:p>
      <w:pPr>
        <w:pStyle w:val="BodyText"/>
      </w:pPr>
      <w:r>
        <w:t xml:space="preserve">Ta nguyên lai là chết như vậy, mệnh số cuối cùng cũng tới.</w:t>
      </w:r>
    </w:p>
    <w:p>
      <w:pPr>
        <w:pStyle w:val="BodyText"/>
      </w:pPr>
      <w:r>
        <w:t xml:space="preserve">Trong ngực bỗng nổi lên một nỗi băn khoăn, y khó hiểu nhăn mày. Rõ ràng chính mình đã sớm chán ghét cuộc sống như vậy, vì sao khi cái chết đến gần, y lại cảm thấy sầu muộn phiền táo, thậm chí còn có một loại cảm giác không muốn chấp nhận?</w:t>
      </w:r>
    </w:p>
    <w:p>
      <w:pPr>
        <w:pStyle w:val="BodyText"/>
      </w:pPr>
      <w:r>
        <w:t xml:space="preserve">Ta, ta không muốn chết!</w:t>
      </w:r>
    </w:p>
    <w:p>
      <w:pPr>
        <w:pStyle w:val="BodyText"/>
      </w:pPr>
      <w:r>
        <w:t xml:space="preserve">Ý nghĩ thình lình nảy sinh, ngay cả bản thân y cũng không dám tin, trước đây mình còn một lòng muốn chết, chỉ mong tử vong có thể nhanh hơn một chút ghé thăm, vì sao mới ở Quốc sư phủ một đoạn thời gian, ý nghĩ của mình liền thay đổi đến thiên hoàn địa chuyển, là bởi vì, bởi vì ——</w:t>
      </w:r>
    </w:p>
    <w:p>
      <w:pPr>
        <w:pStyle w:val="BodyText"/>
      </w:pPr>
      <w:r>
        <w:t xml:space="preserve">“Đây là chuyện gì?”</w:t>
      </w:r>
    </w:p>
    <w:p>
      <w:pPr>
        <w:pStyle w:val="BodyText"/>
      </w:pPr>
      <w:r>
        <w:t xml:space="preserve">Một tiếng rống to xé gió mà đến.</w:t>
      </w:r>
    </w:p>
    <w:p>
      <w:pPr>
        <w:pStyle w:val="BodyText"/>
      </w:pPr>
      <w:r>
        <w:t xml:space="preserve">Ma Ngạo một cước đá lăn A Lang, thanh đao đã ở trước ngực Nguyệt Quý thuận thế văn ra, rơi trên mặt đất, Ma Ngạo đem Nguyệt Quý kéo lại, gắt gao ôm vào trước ngực.</w:t>
      </w:r>
    </w:p>
    <w:p>
      <w:pPr>
        <w:pStyle w:val="BodyText"/>
      </w:pPr>
      <w:r>
        <w:t xml:space="preserve">Đầu của y đặt ở trong ngực Ma Ngạo, nghe thấy tiếng tim đập dồn dập rúng động, như là kích động không thể khống chế được, Nguyệt Quý ngửa đầu nhìn về phía Ma Ngạo, trên trán hắn đổ đầy mồ hôi lạnh, thân hình còn run nhè nhẹ, phảng phất như một màng vừa rồi làm hắn kinh hách không thôi, nỗi khiếp sợ vẫn còn chưa tan.</w:t>
      </w:r>
    </w:p>
    <w:p>
      <w:pPr>
        <w:pStyle w:val="BodyText"/>
      </w:pPr>
      <w:r>
        <w:t xml:space="preserve">Sao hắn lại xem trọng mình như thế?</w:t>
      </w:r>
    </w:p>
    <w:p>
      <w:pPr>
        <w:pStyle w:val="BodyText"/>
      </w:pPr>
      <w:r>
        <w:t xml:space="preserve">Mà tiếng tim đập của bản thân cũng không ít hơn, giống như đánh trống reo hò, không phải vì tử vong tiến đến, mà là bởi vì người nam tử trước mặt này.</w:t>
      </w:r>
    </w:p>
    <w:p>
      <w:pPr>
        <w:pStyle w:val="BodyText"/>
      </w:pPr>
      <w:r>
        <w:t xml:space="preserve">Ta không muốn chết, là bởi vì —— nhìn dung nhan anh tuấn trước mắt, y lại không dám tiếp tục nghĩ nữa.</w:t>
      </w:r>
    </w:p>
    <w:p>
      <w:pPr>
        <w:pStyle w:val="BodyText"/>
      </w:pPr>
      <w:r>
        <w:t xml:space="preserve">“Ngạo Ngạo.”</w:t>
      </w:r>
    </w:p>
    <w:p>
      <w:pPr>
        <w:pStyle w:val="BodyText"/>
      </w:pPr>
      <w:r>
        <w:t xml:space="preserve">Nghe người gọi mình, Ma Ngạo cuối đầu xuống nhìn y, thấp giọng hỏi: “Ngươi bị thương?”</w:t>
      </w:r>
    </w:p>
    <w:p>
      <w:pPr>
        <w:pStyle w:val="BodyText"/>
      </w:pPr>
      <w:r>
        <w:t xml:space="preserve">Trong giọng nói tràn đầy thương tiếc cùng đau sủng, y nghe đến lỗ tai cũng đỏ lên, không khỏi nhớ tới hình ảnh phóng đãng diễn ra trên giường lúc ban ngày, y nhẹ khều sau lưng hắn, khàn khàn nói, ” Ngươi ôm ta chặt quá, ta sắp thở không được.”</w:t>
      </w:r>
    </w:p>
    <w:p>
      <w:pPr>
        <w:pStyle w:val="BodyText"/>
      </w:pPr>
      <w:r>
        <w:t xml:space="preserve">Mặt Ma Ngạo đỏ lên, lập tức phóng nhẹ lực đạo, hít mạnh vài hơi nói: “A Lang bị người khác hạ độc chú, thần thức không rõ.”</w:t>
      </w:r>
    </w:p>
    <w:p>
      <w:pPr>
        <w:pStyle w:val="BodyText"/>
      </w:pPr>
      <w:r>
        <w:t xml:space="preserve">“Ta biết.” Thật sự không quen được hắn ôm như vậy, Nguyệt Quý lại nói: “Ngươi bỏ ta ra, ta mới vừa nghĩ ngơi, đã có chút khí lực.”</w:t>
      </w:r>
    </w:p>
    <w:p>
      <w:pPr>
        <w:pStyle w:val="BodyText"/>
      </w:pPr>
      <w:r>
        <w:t xml:space="preserve">Ma Ngạo đem y đặt ở bên giường.</w:t>
      </w:r>
    </w:p>
    <w:p>
      <w:pPr>
        <w:pStyle w:val="BodyText"/>
      </w:pPr>
      <w:r>
        <w:t xml:space="preserve">A Lang bị Ma Ngạo một cước đá văng, một cước này lại không lưu tình chút nào, A Lang té nằm bẹp trên mặt đất, Nguyệt Quý ngồi xổm xuống vỗ nhẹ bả vai hắn, A Lang ánh mắt trắng dã, hắc khí trên môi và mắt chậm rãi thối lui.</w:t>
      </w:r>
    </w:p>
    <w:p>
      <w:pPr>
        <w:pStyle w:val="BodyText"/>
      </w:pPr>
      <w:r>
        <w:t xml:space="preserve">“Sách, ta nên sớm phế đi tiểu tử này, còn muốn giết ngươi, chẳng cần quản hắn có bị người khác hạ chú hay không.”</w:t>
      </w:r>
    </w:p>
    <w:p>
      <w:pPr>
        <w:pStyle w:val="BodyText"/>
      </w:pPr>
      <w:r>
        <w:t xml:space="preserve">Ma Ngạo vừa mới oán giận, Nguyệt Quý liền liếc hắn một cái, “A Lang đối với ngươi trung thành cùng tận tâm, hiện giờ trúng độc chú mới thân bất do kỹ, ngươi lại không phân tốt xấu đi trách tội hắn.” Y dừng lại một chút rồi nói: “Còn nữa, người thật sự muốn giết ta là ngươi? Hay là ngươi đối với ta có hận, muốn mượn tay A Lang để giết ta, hiện giờ lại ở trước mặt ta làm bộ làm tịch.”</w:t>
      </w:r>
    </w:p>
    <w:p>
      <w:pPr>
        <w:pStyle w:val="BodyText"/>
      </w:pPr>
      <w:r>
        <w:t xml:space="preserve">Lời nói ngậm máu phun người, làm Ma Ngạo tức giận rống một tiếng nhảy dựng lên, Nguyệt Quý trừng mắt với hắn một cái, hắn mới không cam lòng chịu đựng ngồi lại bên cạnh y, ủy khuất vạn phần, giống như tiểu tức phụ ai oán giải thích.</w:t>
      </w:r>
    </w:p>
    <w:p>
      <w:pPr>
        <w:pStyle w:val="BodyText"/>
      </w:pPr>
      <w:r>
        <w:t xml:space="preserve">“Ta như thế nào lại giết ngươi? Thương ngươi còn không kịp nữa là, là ta không đúng, ta không nên nói muốn phế bỏ tiểu tử này, ngươi đừng giận ta.”</w:t>
      </w:r>
    </w:p>
    <w:p>
      <w:pPr>
        <w:pStyle w:val="BodyText"/>
      </w:pPr>
      <w:r>
        <w:t xml:space="preserve">Khó có dịp Ma Ngạo chủ động nhận sai, bất quá một khi hắn đã cúi đầu, Nguyệt Quý liền nắm lấy tay của hắn, ôn nhu nói: “Vừa rồi cám ơn ngươi cứu ta.”</w:t>
      </w:r>
    </w:p>
    <w:p>
      <w:pPr>
        <w:pStyle w:val="BodyText"/>
      </w:pPr>
      <w:r>
        <w:t xml:space="preserve">Thái độ nhu thuận của y làm tâm Ma Ngạo lặp tức chuyển tốt, hận không thể ở trên mặt y hôn vài cái, sau đó ôm lấy ân ái một phen, nếu Nguyệt Quý không trừng mắt với hắn, hắn sớm đã làm như vậy.</w:t>
      </w:r>
    </w:p>
    <w:p>
      <w:pPr>
        <w:pStyle w:val="BodyText"/>
      </w:pPr>
      <w:r>
        <w:t xml:space="preserve">Nhưng hắn vốn là một ma thú, đã quen thuận theo dục vọng hành động, thành thật không đến một hồi, cuối cùng vẫn là đem người tha đến ngồi trên đùi mình.</w:t>
      </w:r>
    </w:p>
    <w:p>
      <w:pPr>
        <w:pStyle w:val="BodyText"/>
      </w:pPr>
      <w:r>
        <w:t xml:space="preserve">“Ngươi —— “</w:t>
      </w:r>
    </w:p>
    <w:p>
      <w:pPr>
        <w:pStyle w:val="BodyText"/>
      </w:pPr>
      <w:r>
        <w:t xml:space="preserve">Nguyệt Quý cả giận nói, nhưng sau khi giải độc chú cho A Lang, y lại bắt đầu mệt mỏi, mà y chính mình giải chú, là vì sợ Ma Ngạo tức giận A Lang, xuống tay quá nặng.</w:t>
      </w:r>
    </w:p>
    <w:p>
      <w:pPr>
        <w:pStyle w:val="BodyText"/>
      </w:pPr>
      <w:r>
        <w:t xml:space="preserve">“Ngoan ngoãn, ta thi hộ thân chú cho ngươi, miệng vết thương mới có thể mau hảo.”</w:t>
      </w:r>
    </w:p>
    <w:p>
      <w:pPr>
        <w:pStyle w:val="BodyText"/>
      </w:pPr>
      <w:r>
        <w:t xml:space="preserve">Không coi ai ra gì, Ma Ngạo lại thi hộ thân chú cho y, thân thể Nguyệt Quý hư nhuyễn, dựa vào trong ngực Ma Ngạo, miệng vết thương trên cánh tay lập tức phục hồi như cũ.</w:t>
      </w:r>
    </w:p>
    <w:p>
      <w:pPr>
        <w:pStyle w:val="BodyText"/>
      </w:pPr>
      <w:r>
        <w:t xml:space="preserve">Cô nương vừa rồi ôm lấy A Lang nhìn xem mà trợn mắt há hốc mồm. Nguyệt Quý có thể dễ dàng giải chú cho A Lang, nàng đã kinh dị vạn phần, không thể tưởng được hộ thân chú của Quốc sư thi lại càng thần kỳ, chỉ trông nháy mắt vết thương liền hảo.</w:t>
      </w:r>
    </w:p>
    <w:p>
      <w:pPr>
        <w:pStyle w:val="BodyText"/>
      </w:pPr>
      <w:r>
        <w:t xml:space="preserve">“Phu nhân là người phương nào? Vì sao vào phủ của ta?” Ma Ngạo nhìn nàng chất vấn.</w:t>
      </w:r>
    </w:p>
    <w:p>
      <w:pPr>
        <w:pStyle w:val="BodyText"/>
      </w:pPr>
      <w:r>
        <w:t xml:space="preserve">Nếu xem xét kỹ, diện mạo nàng có thể xem là thanh thoát hơn người, nhưng hiện tại, trừ bỏ Nguyệt Quý, những người khác dù là thiên tiên tuyệt sắc đều không lọt được vào mắt của hắn.</w:t>
      </w:r>
    </w:p>
    <w:p>
      <w:pPr>
        <w:pStyle w:val="BodyText"/>
      </w:pPr>
      <w:r>
        <w:t xml:space="preserve">Đến tận đây, Lục Ngư Nhi biết kế hoạch của mình đã thành công một nửa, đúng vậy, ngăn cản A Lang giết Nguyệt Quý chính là Lục Ngư Nhi, mà đây cũng là việc nằm trong kế hoạch của nàng, nàng bắt bắt đầu kẻ lại việc nàng cùng A Lang ở trên đường gặp gỡ, hai người vừa gặp như đã quen, ngay lúc cùng A Lang chia tay, phát hiện A Lang bị một nam tử chạm vào đầu, sau đó đi đường liền cong vẹo, nàng có chút lo lắng, hôm nay đặc biệt muốn đến thăm hắn, mới vừa tìm được người liền thấy hắn cầm đao, miệng lẩm bẩm.</w:t>
      </w:r>
    </w:p>
    <w:p>
      <w:pPr>
        <w:pStyle w:val="BodyText"/>
      </w:pPr>
      <w:r>
        <w:t xml:space="preserve">Trong lòng nàng sợ hãi, không biết tìm ai hỗ trợ, sau đó A Lang liền vào tiểu hồng lâu, lấy đao muốn giết người nằm trên giường, nàng vội vàng ôm lấy A Lang ngăn cản.</w:t>
      </w:r>
    </w:p>
    <w:p>
      <w:pPr>
        <w:pStyle w:val="BodyText"/>
      </w:pPr>
      <w:r>
        <w:t xml:space="preserve">“Phu nhân làm rất khá.”</w:t>
      </w:r>
    </w:p>
    <w:p>
      <w:pPr>
        <w:pStyle w:val="BodyText"/>
      </w:pPr>
      <w:r>
        <w:t xml:space="preserve">Ma Ngạo hừ một tiếng, đáy lòng lần đầu tiên xuất hiện tâm trạng tự trách. Nếu không phải buổi chiều hắn đem Nguyệt Quý biến thành cả người vô lực, Nguyệt Quý đã sớm giải độc chú trên người A Lang rồi.</w:t>
      </w:r>
    </w:p>
    <w:p>
      <w:pPr>
        <w:pStyle w:val="BodyText"/>
      </w:pPr>
      <w:r>
        <w:t xml:space="preserve">Lục Ngư Nhi liên thanh nói đây là việc nàng nên làm, nhưng nàng quỳ trên mặt đất, chưa từng đứng dậy, lập tức nghẹn ngào khóc ròng: “Song thân ta đều đã mất, không có chỗ ở cố định, tuy là yêu cầu quá đáng, nhưng khẩn cầu Quốc sư, niệm tình Ngư Nhi đã cứu người, xin cho Ngư Nhi vào quốc sư phủ làm một tiểu tỳ.”</w:t>
      </w:r>
    </w:p>
    <w:p>
      <w:pPr>
        <w:pStyle w:val="BodyText"/>
      </w:pPr>
      <w:r>
        <w:t xml:space="preserve">Quốc sư phủ không cần người lai lịch không rõ, nhưng người này tại lúc nguy cấp cứu được Nguyệt Quý, Ma Ngạo ngoại lệ đáp ứng.</w:t>
      </w:r>
    </w:p>
    <w:p>
      <w:pPr>
        <w:pStyle w:val="BodyText"/>
      </w:pPr>
      <w:r>
        <w:t xml:space="preserve">Lục Ngư Nhi vui mừng vô cùng tạ ân, nói phải về nhà thu thập hành trang, Ma Ngạo gọi hạ nhân, đem A Lang hôn mê bất tỉnh đưa trở về phòng.</w:t>
      </w:r>
    </w:p>
    <w:p>
      <w:pPr>
        <w:pStyle w:val="BodyText"/>
      </w:pPr>
      <w:r>
        <w:t xml:space="preserve">Nguyệt Quý bị hắn ôm chặt, tựa vào lồng ngực của hắn, Ma Ngạo hôn vào đầu y một cái, hai tay vẫn là ôm chặt y, nghĩ lại nếu mình đến trễ một khắc, người trong ngực chỉ sợ… Hắn đột nhiên sợ hãi đến run rẩy.</w:t>
      </w:r>
    </w:p>
    <w:p>
      <w:pPr>
        <w:pStyle w:val="BodyText"/>
      </w:pPr>
      <w:r>
        <w:t xml:space="preserve">Phát giác hắn có dị trạng, Nguyệt Quý ôm lấy cổ hắn, vô pháp giải thích được tâm tình hiện tại của mình. Mình một lòng muốn chết, lại chính ở thời khắc tiến tới cái chết liền rút lui, đơn giản vì trong đầu y hiện lên gương mặt cuồng ngạo tuấn mỹ này.</w:t>
      </w:r>
    </w:p>
    <w:p>
      <w:pPr>
        <w:pStyle w:val="BodyText"/>
      </w:pPr>
      <w:r>
        <w:t xml:space="preserve">Ta đến tột cùng là làm sao vậy?</w:t>
      </w:r>
    </w:p>
    <w:p>
      <w:pPr>
        <w:pStyle w:val="BodyText"/>
      </w:pPr>
      <w:r>
        <w:t xml:space="preserve">Chẳng lẽ thật sự tin vào lời thề của Ma Ngạo —— chỉ cần Ma Ngạo hắn còn sống, hắn sẽ vĩnh viễn đều bảo hộ ta?</w:t>
      </w:r>
    </w:p>
    <w:p>
      <w:pPr>
        <w:pStyle w:val="BodyText"/>
      </w:pPr>
      <w:r>
        <w:t xml:space="preserve">“Nguyệt Quý, ta muốn ngươi, muốn đến chết đi được, hận không thể đem ngươi dung tiến vào trong xương thịt của ta.”</w:t>
      </w:r>
    </w:p>
    <w:p>
      <w:pPr>
        <w:pStyle w:val="BodyText"/>
      </w:pPr>
      <w:r>
        <w:t xml:space="preserve">Y bị đè ở trên giường, áo ngủ bằng gấm trên người bị kéo xuống, thân thể trần trụi đã chứa đầy dấu vết Ma Ngạo lưu lại, Ma Ngạo cởi bỏ quần, cự vật dũng mãnh lặp tức chôn nhập vào mật huyệt vừa đỏ vừa sưng.</w:t>
      </w:r>
    </w:p>
    <w:p>
      <w:pPr>
        <w:pStyle w:val="BodyText"/>
      </w:pPr>
      <w:r>
        <w:t xml:space="preserve">Y cả người vô lực, Ma Ngạo lại vẫn lay động thắt lưng y, luật động vừa mau lại vừa mạnh, làm y nhịn không được phát ra thanh âm rên rỉ.</w:t>
      </w:r>
    </w:p>
    <w:p>
      <w:pPr>
        <w:pStyle w:val="BodyText"/>
      </w:pPr>
      <w:r>
        <w:t xml:space="preserve">“Nguyệt Quý, Nguyệt Quý…”</w:t>
      </w:r>
    </w:p>
    <w:p>
      <w:pPr>
        <w:pStyle w:val="BodyText"/>
      </w:pPr>
      <w:r>
        <w:t xml:space="preserve">Hắn khẽ gọi tên y, đầu chôn vào hõm vai y, bộ dáng khẩn trương kia của hắn làm Nguyệt Quý bỗng nhiên cảm thấy đau lòng, chính mình chưa từng được ai đó đòi hỏi mãnh liệt đến như vậy?</w:t>
      </w:r>
    </w:p>
    <w:p>
      <w:pPr>
        <w:pStyle w:val="BodyText"/>
      </w:pPr>
      <w:r>
        <w:t xml:space="preserve">Ngạo Ngạo sợ y tử, hơn nữa là sợ đến phải lặp tứ có được y để xác minh là chưa mất y.</w:t>
      </w:r>
    </w:p>
    <w:p>
      <w:pPr>
        <w:pStyle w:val="BodyText"/>
      </w:pPr>
      <w:r>
        <w:t xml:space="preserve">Thoáng chốc, Nguyệt Quý không muốn chết, cho dù kéo dài hơi tàn, hắn cũng không nghĩ muốn chết nữa.</w:t>
      </w:r>
    </w:p>
    <w:p>
      <w:pPr>
        <w:pStyle w:val="BodyText"/>
      </w:pPr>
      <w:r>
        <w:t xml:space="preserve">Lại ngẩn đầu nhìn nam tử nặng muốn chết ở phía trên, nhịn không được đá sườn phải của hắn một cái, trách mắng: “Ta không có khí lực, y như khối thi thể, ngươi hiện tại là muốn gian thi sao?”</w:t>
      </w:r>
    </w:p>
    <w:p>
      <w:pPr>
        <w:pStyle w:val="BodyText"/>
      </w:pPr>
      <w:r>
        <w:t xml:space="preserve">“Ngô…”</w:t>
      </w:r>
    </w:p>
    <w:p>
      <w:pPr>
        <w:pStyle w:val="BodyText"/>
      </w:pPr>
      <w:r>
        <w:t xml:space="preserve">Nguyệt Quý nói đúng, y không có khí lực, chính mình còn cứng rắn cầu hoan, thật sự là rất không thương hương tiếc ngọc, nhưng mà hai chữ “Gian thi” này, cũng quá khó nghe.</w:t>
      </w:r>
    </w:p>
    <w:p>
      <w:pPr>
        <w:pStyle w:val="BodyText"/>
      </w:pPr>
      <w:r>
        <w:t xml:space="preserve">Ma Ngạo chép miệng, vẻ mặt ủy khuất vạn phần, hắn lui ra ngoài, nhưng bộ vị kia còn chưa thỏa mãn, vẫn đứng thẳng như cũ, Nguyệt Quý bị thu hút trừng mắt nhìn hắn, hại nơi đó của hắn càng hưng phấn chỉa ra, ai, bộ dáng Nguyệt Quý trừng người không chỉ có phi thường tức giận, mà còn ——</w:t>
      </w:r>
    </w:p>
    <w:p>
      <w:pPr>
        <w:pStyle w:val="BodyText"/>
      </w:pPr>
      <w:r>
        <w:t xml:space="preserve">Đáng yêu cực kỳ!</w:t>
      </w:r>
    </w:p>
    <w:p>
      <w:pPr>
        <w:pStyle w:val="BodyText"/>
      </w:pPr>
      <w:r>
        <w:t xml:space="preserve">“Nguyệt Quý, ta có hay không một ngày nào đó bị ngươi mê chết?”</w:t>
      </w:r>
    </w:p>
    <w:p>
      <w:pPr>
        <w:pStyle w:val="BodyText"/>
      </w:pPr>
      <w:r>
        <w:t xml:space="preserve">Đây là phiền não lớn nhất gần đây của hắn, vì cái gì mà trên dưới trái phải của Nguyệt Quý đều đẹp như vậy, làm hắn nhìn hoài không chán.</w:t>
      </w:r>
    </w:p>
    <w:p>
      <w:pPr>
        <w:pStyle w:val="BodyText"/>
      </w:pPr>
      <w:r>
        <w:t xml:space="preserve">Nguyệt Quý vừa bực mình vừa buồn cười, “Ta nghĩ mắt ngươi chắc thật sự bị mù rồi.”</w:t>
      </w:r>
    </w:p>
    <w:p>
      <w:pPr>
        <w:pStyle w:val="BodyText"/>
      </w:pPr>
      <w:r>
        <w:t xml:space="preserve">“Ta không có mù, là những người đó không nhìn thấy ngươi đẹp, ngươi hảo, chỉ có ta nhìn ra được, ta đây là có con mắt tinh đời.” Hắn cãi chày cãi cối nói.</w:t>
      </w:r>
    </w:p>
    <w:p>
      <w:pPr>
        <w:pStyle w:val="BodyText"/>
      </w:pPr>
      <w:r>
        <w:t xml:space="preserve">“Ngươi mắt cẩu mơ màng, thấy không rõ đi, lại đây!”</w:t>
      </w:r>
    </w:p>
    <w:p>
      <w:pPr>
        <w:pStyle w:val="BodyText"/>
      </w:pPr>
      <w:r>
        <w:t xml:space="preserve">Nguyệt Quý chống đỡ ngồi dậy, một tay vuốt ve tấm lưng cường kiện của Ma Ngạo, hắn tựa như cẩu bị vuốt cằm vẻ mặt say mê, Nguyệt Quý nửa dựa vào đầu dường, ngồi trên gối, dùng hai tay xoa nắng khí quan dâng trào của hắn, như vậy dù không còn khí lực, cũng có thể làm Ma Ngạo sảng khoái.</w:t>
      </w:r>
    </w:p>
    <w:p>
      <w:pPr>
        <w:pStyle w:val="BodyText"/>
      </w:pPr>
      <w:r>
        <w:t xml:space="preserve">Ma Ngạo thở dốc kinh ngạc, nơi đó cũng càng thêm hưng phấn.</w:t>
      </w:r>
    </w:p>
    <w:p>
      <w:pPr>
        <w:pStyle w:val="BodyText"/>
      </w:pPr>
      <w:r>
        <w:t xml:space="preserve">” Nguyệt Quý, ta nghĩ đến một chuyện, chuyện này rất trọng yếu, hơn nữa còn là liên quan đến sinh tử của ta.” Ma Ngạo nghiêm túc nói.</w:t>
      </w:r>
    </w:p>
    <w:p>
      <w:pPr>
        <w:pStyle w:val="BodyText"/>
      </w:pPr>
      <w:r>
        <w:t xml:space="preserve">Nguyệt Quý ngẩn ra. Vào thời khắc hoan ái, Ngạo Ngạo có bao giờ dùng loại khẩu khí ngưng trọng như có đại sự cần tuyên bố như thế này đâu? Y nâng mắt lên, nhìn Ma Ngạo, đồng thời cũng ngừng tay.</w:t>
      </w:r>
    </w:p>
    <w:p>
      <w:pPr>
        <w:pStyle w:val="BodyText"/>
      </w:pPr>
      <w:r>
        <w:t xml:space="preserve">Ma Ngạo đem hạ thân ưỡn về phía trước, Nguyệt Quý khó hiểu, Ma Ngạo hưng phấn yêu cầu, “Nguyệt Quý, dùng miệng được không? Miệng ngươi nhất định rất nóng, ta chắc chắn sẽ bị hòa tan ở bên trong, ngươi làm như vậy ta sẽ thoải mái đến dục tiên dục tử.”</w:t>
      </w:r>
    </w:p>
    <w:p>
      <w:pPr>
        <w:pStyle w:val="BodyText"/>
      </w:pPr>
      <w:r>
        <w:t xml:space="preserve">Trong đầu hắn tưởng tượng vạn phần dâm tục, hắn vừa nói, một bên còn giống như lão dê già vừa nhìn thấy mỹ nữ trẻ tuổi trần trụi, vù vù thở.”Chỉ cần nghĩ đến ta bắn ở trong miệng ngươi, cảnh tượng ngươi nuốt xuống, ta đã cảm thấy chính mình càng cứng rắn.”</w:t>
      </w:r>
    </w:p>
    <w:p>
      <w:pPr>
        <w:pStyle w:val="BodyText"/>
      </w:pPr>
      <w:r>
        <w:t xml:space="preserve">Nói xong liền đem thứ cương cứng của mình để ở trước môi Nguyệt Quý nhẹ cọ, Nguyệt Quý khẽ mở đôi môi đỏ mọng, Ma Ngạo hứng phấn đến mém xỉu, cái này chỉ xuất hiện ở trong ảo tưởng của hắn thôi, hiện tại có thể thực hiện nguyện vọng lâu nay, hắn mừng đến muốn thăng thiên.</w:t>
      </w:r>
    </w:p>
    <w:p>
      <w:pPr>
        <w:pStyle w:val="BodyText"/>
      </w:pPr>
      <w:r>
        <w:t xml:space="preserve">Hắn trượt đi vào, còn chưa cảm thụ được cảm xúc tốt đẹp do đôi môi mang lại, Nguyệt Quý lại một hơi cắn xuống, hắn kêu thảm một tiếng, rút ra, đau đến hai mắt ngấn lệ trừng trừng nhìn “Hung thủ”.</w:t>
      </w:r>
    </w:p>
    <w:p>
      <w:pPr>
        <w:pStyle w:val="BodyText"/>
      </w:pPr>
      <w:r>
        <w:t xml:space="preserve">“Ngươi làm cái gì? Nguyệt Quý!”</w:t>
      </w:r>
    </w:p>
    <w:p>
      <w:pPr>
        <w:pStyle w:val="BodyText"/>
      </w:pPr>
      <w:r>
        <w:t xml:space="preserve">“Ngồi xuống! Ngu ngốc.”</w:t>
      </w:r>
    </w:p>
    <w:p>
      <w:pPr>
        <w:pStyle w:val="BodyText"/>
      </w:pPr>
      <w:r>
        <w:t xml:space="preserve">Mông hắn thật mạnh ngồi xuống giường, rốt cuộc không động đậy được.</w:t>
      </w:r>
    </w:p>
    <w:p>
      <w:pPr>
        <w:pStyle w:val="BodyText"/>
      </w:pPr>
      <w:r>
        <w:t xml:space="preserve">Dục vọng chưa thỏa mãn, còn bị Nguyệt Quý ở trên giường dùng chiêu này, Ma Ngạo tức giận đến phẫn nộ.</w:t>
      </w:r>
    </w:p>
    <w:p>
      <w:pPr>
        <w:pStyle w:val="BodyText"/>
      </w:pPr>
      <w:r>
        <w:t xml:space="preserve">“Ngươi tên sắc phôi ghê tởm này, uổng công ta nhất thời mềm lòng, hừ, không phải mắt ngươi mù, mà là mắt ta mù, hiện tại ta muốn đi ngủ, ngươi muốn động dục thì tự xử đi.”</w:t>
      </w:r>
    </w:p>
    <w:p>
      <w:pPr>
        <w:pStyle w:val="BodyText"/>
      </w:pPr>
      <w:r>
        <w:t xml:space="preserve">Nguyệt Quý nhấc chăn lên, lặp tức nhắm mắt ngủ.</w:t>
      </w:r>
    </w:p>
    <w:p>
      <w:pPr>
        <w:pStyle w:val="BodyText"/>
      </w:pPr>
      <w:r>
        <w:t xml:space="preserve">“Đáng giận, thả ta ra, xem ta có đem ngươi treo ngược lên, sau đó chỉnh ngươi đến gọi trời gọi đất, cho ngươi thở dốc thở phì phò, liên tiếp cầu xin tha thứ, khi đó bổn Quốc sư cũng không tha ngươi, còn đem hai chân ngươi vặn bung ra, lấy đến một cái gương to, cho ngươi nhìn rõ tiểu huyệt dâm đãng của ngươi như thế nào mà nuốt cự căn của bổn Quốc sư, sau đó ô ô khóc năn nỉ bổn Quốc sư đi vào sâu hơn một chút…”</w:t>
      </w:r>
    </w:p>
    <w:p>
      <w:pPr>
        <w:pStyle w:val="BodyText"/>
      </w:pPr>
      <w:r>
        <w:t xml:space="preserve">Nguyệt Quý thay đổi tư thế, một cước đá vào bộ vị thũng đau của hắn, lần này hắn hét đến thê lương vô cùng, chỉ kém không ô ô khóc nất, hạ thân nhuyễn xuống, chỉ sợ hai ngày sau cũng ngóc đầu không nổi.</w:t>
      </w:r>
    </w:p>
    <w:p>
      <w:pPr>
        <w:pStyle w:val="BodyText"/>
      </w:pPr>
      <w:r>
        <w:t xml:space="preserve">“Uy! Nguyệt Quý, Nguyệt Quý, ta đang nói với ngươi, ngươi có nghe thấy không?”</w:t>
      </w:r>
    </w:p>
    <w:p>
      <w:pPr>
        <w:pStyle w:val="BodyText"/>
      </w:pPr>
      <w:r>
        <w:t xml:space="preserve">Nguyệt Quý không thèm để ý, mặc cho Ma Ngạo điên cuồng ầm ĩ, vẫn tiếp tục giấc ngủ của y, để cho thân thể mình hảo hảo nghỉ ngơi.</w:t>
      </w:r>
    </w:p>
    <w:p>
      <w:pPr>
        <w:pStyle w:val="BodyText"/>
      </w:pPr>
      <w:r>
        <w:t xml:space="preserve">Về phần ma thú vừa động dục vừa vô lại này?</w:t>
      </w:r>
    </w:p>
    <w:p>
      <w:pPr>
        <w:pStyle w:val="Compact"/>
      </w:pPr>
      <w:r>
        <w:t xml:space="preserve">Để cho hắn tự sinh tự diệt cũng tốt lắm.</w:t>
      </w:r>
      <w:r>
        <w:br w:type="textWrapping"/>
      </w:r>
      <w:r>
        <w:br w:type="textWrapping"/>
      </w:r>
    </w:p>
    <w:p>
      <w:pPr>
        <w:pStyle w:val="Heading2"/>
      </w:pPr>
      <w:bookmarkStart w:id="43" w:name="quyển-2---chương-2"/>
      <w:bookmarkEnd w:id="43"/>
      <w:r>
        <w:t xml:space="preserve">22. Quyển 2 - Chương 2</w:t>
      </w:r>
    </w:p>
    <w:p>
      <w:pPr>
        <w:pStyle w:val="Compact"/>
      </w:pPr>
      <w:r>
        <w:br w:type="textWrapping"/>
      </w:r>
      <w:r>
        <w:br w:type="textWrapping"/>
      </w:r>
      <w:r>
        <w:t xml:space="preserve">“Ô ô ô…”</w:t>
      </w:r>
    </w:p>
    <w:p>
      <w:pPr>
        <w:pStyle w:val="BodyText"/>
      </w:pPr>
      <w:r>
        <w:t xml:space="preserve">Đại sảnh phủ quốc sư phủ, khách nhân không mời mà tới, vừa chảy lệ nam nhi vừa nói đến thương tâm.</w:t>
      </w:r>
    </w:p>
    <w:p>
      <w:pPr>
        <w:pStyle w:val="BodyText"/>
      </w:pPr>
      <w:r>
        <w:t xml:space="preserve">“Nhã Quân dọn ra khỏi biệt viện mà ta chuẩn bị cho huynh đệ họ rồi, chỉ chừa lại phong thư muốn ta quên hắn, ta thật sự không biết đến tột cùng mình đã phạm sai lầm gì, làm hắn không từ mà biệt, tránh không gặp mặt.”</w:t>
      </w:r>
    </w:p>
    <w:p>
      <w:pPr>
        <w:pStyle w:val="BodyText"/>
      </w:pPr>
      <w:r>
        <w:t xml:space="preserve">Người ta than thở khóc lóc, Ma Ngạo lại nghe đến thiếu chút nữa ngủ gục, nếu không phải ngại đối phương là công tử của thượng thư, hắn đã sớm một cước đá ra khỏi cửa.</w:t>
      </w:r>
    </w:p>
    <w:p>
      <w:pPr>
        <w:pStyle w:val="BodyText"/>
      </w:pPr>
      <w:r>
        <w:t xml:space="preserve">“Đây là chuyện của ngươi, ngươi tìm ta khóc lóc kể lể cũng vô dụng.” Ngữ khí của hắn tuy rằng không đến nỗi vui sướng khi người gặp họa, nhưng là lãnh đạm đến gần như vô tình.</w:t>
      </w:r>
    </w:p>
    <w:p>
      <w:pPr>
        <w:pStyle w:val="BodyText"/>
      </w:pPr>
      <w:r>
        <w:t xml:space="preserve">Lâm Vi Hòa lau nước mắt, “Không, chỉ có Quốc sư mới có thể giúp ta, lần cuối lúc ta gặp Nhã Quân, lời nói của hắn rất quái dị, hắn nói mình là ác quỷ, ta không hiểu lời này, nhưng hắn cứ một mực không giải thích.”</w:t>
      </w:r>
    </w:p>
    <w:p>
      <w:pPr>
        <w:pStyle w:val="BodyText"/>
      </w:pPr>
      <w:r>
        <w:t xml:space="preserve">“Vậy là muốn nhờ ta trừ tà nữa sao?” Ma Ngạo vẻ mặt không kiên nhẫn. Trương lão đầu không đủ, bây giờ còn thêm Trương Nhã Quân.</w:t>
      </w:r>
    </w:p>
    <w:p>
      <w:pPr>
        <w:pStyle w:val="BodyText"/>
      </w:pPr>
      <w:r>
        <w:t xml:space="preserve">“Trương Nhã Quân nói như vậy sao?”</w:t>
      </w:r>
    </w:p>
    <w:p>
      <w:pPr>
        <w:pStyle w:val="BodyText"/>
      </w:pPr>
      <w:r>
        <w:t xml:space="preserve">Nghiêng người dựa vào nhuyễn tháp, Nguyệt Quý mặc dù ngủ một ngày, cả người vẫn là hư nhuyễn, nhưng ít ra đã có thể đi lại, nghe đến đó, y lên tiếng hỏi.</w:t>
      </w:r>
    </w:p>
    <w:p>
      <w:pPr>
        <w:pStyle w:val="BodyText"/>
      </w:pPr>
      <w:r>
        <w:t xml:space="preserve">Lâm Vi Hòa gật đầu nói: “Ân, hắn đúng thật có nói như vậy. Quốc sư, có phải ngươi trừ tà bất lực, để con quỷ trên người bá phụ nhảy sang Nhã Quân, cho nên Nhã Quân mới không từ mà biệt?”</w:t>
      </w:r>
    </w:p>
    <w:p>
      <w:pPr>
        <w:pStyle w:val="BodyText"/>
      </w:pPr>
      <w:r>
        <w:t xml:space="preserve">Dám nghi ngờ năng lực của hắn! Ma Ngạo cực kỳ tức giận, lãnh ngôn trào phúng, “Nói không chừng là Trương Nhã Quân chán ghét loại nam nhân vừa bất tài vừa ngu ngốc, chuyển dời tâm ý đến nam tử tài hoa nào đó, ngươi thất tình, đâu có liên quan tới ta.”</w:t>
      </w:r>
    </w:p>
    <w:p>
      <w:pPr>
        <w:pStyle w:val="BodyText"/>
      </w:pPr>
      <w:r>
        <w:t xml:space="preserve">Nghe hắn nói ác như vậy, nước mắt Lâm Vi Hòa càng tuông như mưa.</w:t>
      </w:r>
    </w:p>
    <w:p>
      <w:pPr>
        <w:pStyle w:val="BodyText"/>
      </w:pPr>
      <w:r>
        <w:t xml:space="preserve">Nguyệt Quý trừng mắt nhìn Ma Ngạo liếc một cái, Ma Ngạo cũng phản trừng lại y.</w:t>
      </w:r>
    </w:p>
    <w:p>
      <w:pPr>
        <w:pStyle w:val="BodyText"/>
      </w:pPr>
      <w:r>
        <w:t xml:space="preserve">Hắn không có nói sai, một đại nam nhân khóc sướt mướt, nhìn liền sinh chán ghét, nói không chừng Trương Nhã Quân đó là cảm thấy tên này thật bất tài mới bỏ đi.</w:t>
      </w:r>
    </w:p>
    <w:p>
      <w:pPr>
        <w:pStyle w:val="BodyText"/>
      </w:pPr>
      <w:r>
        <w:t xml:space="preserve">“Có lẽ bởi vì gần đây nhà của Trương Nhã Quân phát sinh nhiều sự, cần có thời gian bình tĩnh lại, lại không tiện làm phiền ngươi, không bằng ngươi cứ về nhà chờ đợi, nói không chừng không lâu sau liền có chuyện tốt phát sinh.”</w:t>
      </w:r>
    </w:p>
    <w:p>
      <w:pPr>
        <w:pStyle w:val="BodyText"/>
      </w:pPr>
      <w:r>
        <w:t xml:space="preserve">Lâm Vi Hòa ngừng nước mắt. Những việc phát sinh gần đây đúng thật làm Nhã Quân cau có, lời của Nguyệt Quý công tử không phải là không có lý, chẳng qua…”Thật sự là như thế sao?” Hắn vẫn có chút bất an hỏi.</w:t>
      </w:r>
    </w:p>
    <w:p>
      <w:pPr>
        <w:pStyle w:val="BodyText"/>
      </w:pPr>
      <w:r>
        <w:t xml:space="preserve">“Ân, ta nghĩ Trương Nhã Quân cá tính kiêu ngạo, lại đem những chuyện này nói cho ngươi, không phải đại biểu hắn rất tính nhiệm ngươi sao, ngươi đã từng thấy qua hắn nói chuyện này với người khác chưa?”</w:t>
      </w:r>
    </w:p>
    <w:p>
      <w:pPr>
        <w:pStyle w:val="BodyText"/>
      </w:pPr>
      <w:r>
        <w:t xml:space="preserve">Nghe y nói những lời này, Lâm Vi Hòa có điểm tự tin. Nhã Quân đối nhân xử thế tuy rằng hiền hoà, kỳ thật cực kỳ kiêu ngạo, một bức tranh nếu là chưa có họa hảo, liền bỏ ăn bỏ ngủ để chỉnh sửa, chính là không muốn người khác nói thành tựu ngày hôm nay của hắn là nhờ danh phụ thân, ngạo khí kia có khi cũng làm cho hắn cam bái hạ phong.</w:t>
      </w:r>
    </w:p>
    <w:p>
      <w:pPr>
        <w:pStyle w:val="BodyText"/>
      </w:pPr>
      <w:r>
        <w:t xml:space="preserve">“Ta đây trở về đợi Nhã Quân nghĩ thông suốt, cám ơn ngươi, Nguyệt Quý công tử.”</w:t>
      </w:r>
    </w:p>
    <w:p>
      <w:pPr>
        <w:pStyle w:val="BodyText"/>
      </w:pPr>
      <w:r>
        <w:t xml:space="preserve">Lâm Vi Hòa khi đến vẻ mặt sầu khổ, khi rời đi lại mặt mày hớn hở, ngay cả cước bộ đều nhẹ nhàng rất nhiều, quả thực một trời một vực, làm Ma Ngạo nhìn mà lấy làm kỳ lạ.</w:t>
      </w:r>
    </w:p>
    <w:p>
      <w:pPr>
        <w:pStyle w:val="BodyText"/>
      </w:pPr>
      <w:r>
        <w:t xml:space="preserve">“Quả là thần kỳ, chỉ nói có mấy câu mà làm người ta thay đổi nhanh như thế?”</w:t>
      </w:r>
    </w:p>
    <w:p>
      <w:pPr>
        <w:pStyle w:val="BodyText"/>
      </w:pPr>
      <w:r>
        <w:t xml:space="preserve">“Đây gọi là sức mạnh của ngôn ngữ.”</w:t>
      </w:r>
    </w:p>
    <w:p>
      <w:pPr>
        <w:pStyle w:val="BodyText"/>
      </w:pPr>
      <w:r>
        <w:t xml:space="preserve">Ma Ngạo không ủng hộ, “Ngôn ngữ làm sao có sức mạnh?”</w:t>
      </w:r>
    </w:p>
    <w:p>
      <w:pPr>
        <w:pStyle w:val="BodyText"/>
      </w:pPr>
      <w:r>
        <w:t xml:space="preserve">Nguyệt Quý cười nói: “Đương nhiên là có, ngồi xuống, Ngạo Ngạo!”</w:t>
      </w:r>
    </w:p>
    <w:p>
      <w:pPr>
        <w:pStyle w:val="BodyText"/>
      </w:pPr>
      <w:r>
        <w:t xml:space="preserve">Mông Ma Ngạo dính xuống ghế, không cử động được, Nguyệt Quý thấy thế há mồm cười to, hắn buồn bực rất nhiều, nhưng cũng nhịn không được cười lên.</w:t>
      </w:r>
    </w:p>
    <w:p>
      <w:pPr>
        <w:pStyle w:val="BodyText"/>
      </w:pPr>
      <w:r>
        <w:t xml:space="preserve">Nói xem ngôn ngữ có sức mạnh hay không, nhìn thiên hạ đệ nhất ma thú bị hai chữ “Ngồi xuống” liền dính chặt xuống ghế, liền biết đáp án thôi.</w:t>
      </w:r>
    </w:p>
    <w:p>
      <w:pPr>
        <w:pStyle w:val="BodyText"/>
      </w:pPr>
      <w:r>
        <w:t xml:space="preserve">Nguyệt Quý không hề cười hắn, nghiêm mặt nói: “Ngôn ngữ đương nhiên có sức mạnh, có một tên tiểu tử nghèo, gặp gỡ được thiên hạ đệ nhất thần toán, thần toán nói cho hắn biết, ngươi cuối cùng sẽ trở thành người dưới một người trên vạn người, ngươi đoán kết quả như thế nào?”</w:t>
      </w:r>
    </w:p>
    <w:p>
      <w:pPr>
        <w:pStyle w:val="BodyText"/>
      </w:pPr>
      <w:r>
        <w:t xml:space="preserve">“Nếu là lời của thần toán đệ nhất thiên hạ nói, đương nhiên không sai.” Nếu nói không chính xác, như thế nào được xưng là thần toán.</w:t>
      </w:r>
    </w:p>
    <w:p>
      <w:pPr>
        <w:pStyle w:val="BodyText"/>
      </w:pPr>
      <w:r>
        <w:t xml:space="preserve">Nguyệt Quý mỉm cười, “Nếu tiểu tử nghèo kia về sau lại phát hiện, đệ nhất thần toán thực chất chỉ là một tên giả danh lừa bịp thì sao?”</w:t>
      </w:r>
    </w:p>
    <w:p>
      <w:pPr>
        <w:pStyle w:val="BodyText"/>
      </w:pPr>
      <w:r>
        <w:t xml:space="preserve">“Ách?” Ma Ngạo nhất thời đáp không được.</w:t>
      </w:r>
    </w:p>
    <w:p>
      <w:pPr>
        <w:pStyle w:val="BodyText"/>
      </w:pPr>
      <w:r>
        <w:t xml:space="preserve">“Tiểu tử nghèo kia cuối cùng cũng trở thành dưới một người trên vạn người, đối phương nếu không phải là thần toán, vì sao lại có thể đoán đúng? Còn nếu đã tính toán tài tình như vậy, vì sao lại là kẻ lừa đảo?” Nguyệt Quý ra đề mục.</w:t>
      </w:r>
    </w:p>
    <w:p>
      <w:pPr>
        <w:pStyle w:val="BodyText"/>
      </w:pPr>
      <w:r>
        <w:t xml:space="preserve">Ma Ngạo suy nghĩ kỹ một hồi, vẫn là không lý giải, cuối cùng nhìn về phía Nguyệt Quý.</w:t>
      </w:r>
    </w:p>
    <w:p>
      <w:pPr>
        <w:pStyle w:val="BodyText"/>
      </w:pPr>
      <w:r>
        <w:t xml:space="preserve">Nguyệt Quý uống một ngụm trà, tiếp tục ra đề.</w:t>
      </w:r>
    </w:p>
    <w:p>
      <w:pPr>
        <w:pStyle w:val="BodyText"/>
      </w:pPr>
      <w:r>
        <w:t xml:space="preserve">“Một vị phu nhân kia rất thích nấu món cá, nhưng khi nàng nấu luôn chặt phần đuôi ra, phu quân nàng khó hiểu, hỏi nàng vì sao làm như vậy? Sẽ gia tăng hương vị của cá sao?”</w:t>
      </w:r>
    </w:p>
    <w:p>
      <w:pPr>
        <w:pStyle w:val="BodyText"/>
      </w:pPr>
      <w:r>
        <w:t xml:space="preserve">“Chặt đuôi, cùng gia tăng hương vị chắc không có liên quan đi!” Ma Ngạo không chắc chắn nói.</w:t>
      </w:r>
    </w:p>
    <w:p>
      <w:pPr>
        <w:pStyle w:val="BodyText"/>
      </w:pPr>
      <w:r>
        <w:t xml:space="preserve">Nguyệt Quý cũng không trả lời, tiếp tục nói, “Phu nhân này giật mình lát sau mới trả lời: mẹ thiếp từ nhỏ đã dạy thiếp nấu như vậy. Cho nên lúc nàng về nhà mẹ đẻ, nàng liền hỏi mẫu thân của mình, mẹ nàng lại nói: bà ngoài của nàng từ nhỏ đã dạy bà nấu như vậy. Sau đó hai mẹ con nàng đồng thời đi đến nhà ngoại, bà ngoại nghe xong cười ha ha nói: bởi vì lúc đó nồi trong nhà nhỏ quá, cho nên đành phải chặt phần đuôi cá ra, nhưng nồi ở nhà hai người rất to, không cần chặt phần đuôi.”</w:t>
      </w:r>
    </w:p>
    <w:p>
      <w:pPr>
        <w:pStyle w:val="BodyText"/>
      </w:pPr>
      <w:r>
        <w:t xml:space="preserve">Ma Ngạo ngây người một chút, lập tức cũng cất tiếng cười to, “Lại có có chuyện như vậy sao, những người này căn bản chỉ biết làm theo, chả hiểu gì hết.”</w:t>
      </w:r>
    </w:p>
    <w:p>
      <w:pPr>
        <w:pStyle w:val="BodyText"/>
      </w:pPr>
      <w:r>
        <w:t xml:space="preserve">“Lại nói, có một vị chủ nhà cùng bằng hữu ngồi trong chòi nghỉ mát uống rượu, hai người ngươi một ly, ta một ly hoà thuận vui vẻ, càng uống càng thoải mái, uống đến hai người đều mơ hồ, chủ nhà cúi đầu vừa nhìn, lại nhìn thấy trong chén rượu của mình có một con rắn độc nhỏ đang ngọ nguậy.”</w:t>
      </w:r>
    </w:p>
    <w:p>
      <w:pPr>
        <w:pStyle w:val="BodyText"/>
      </w:pPr>
      <w:r>
        <w:t xml:space="preserve">Ma Ngạo a một tiếng.</w:t>
      </w:r>
    </w:p>
    <w:p>
      <w:pPr>
        <w:pStyle w:val="BodyText"/>
      </w:pPr>
      <w:r>
        <w:t xml:space="preserve">Nguyệt Quý đưa cái chén lên so sánh, “Bằng hữu lần thứ hai mời rượu, chủ nhà vì tình bằng hữu nên đành nhắm mắt uống, chờ bằng hữu rời đi, toàn thân hắn liền khó chịu, nghĩ mình uống xong chén rượu kia, độc xà trong bụng nhất định là đang cắn vào dạ dày mình, bằng hữu biết hắn bệnh nặng tới thăm, hắn ấp a ấp úng kẻ lại sự tình, bằng hữu hướng hắn giải thích, đây không phải là độc xà, là gậy trúc trên chòi nghỉ chiếu xuống chén rượu, vì thế chủ nhân liền không dược mà khỏi.”</w:t>
      </w:r>
    </w:p>
    <w:p>
      <w:pPr>
        <w:pStyle w:val="BodyText"/>
      </w:pPr>
      <w:r>
        <w:t xml:space="preserve">Ma Ngạo cơ hồ nghe đến mê muội, tò mò hỏi: “Chòi nghỉ mát kia thất sự có gậy trúc sao?”</w:t>
      </w:r>
    </w:p>
    <w:p>
      <w:pPr>
        <w:pStyle w:val="BodyText"/>
      </w:pPr>
      <w:r>
        <w:t xml:space="preserve">“Có hay không không quan trọng, đây gọi là sức mạnh của ngôn ngữ, tiểu tử nghèo kia cho rằng mình chắc chắn sẽ giống như kim ngôn của thần toán, trở thành kẻ dưới một người trên vạn người, vì thế liền đạt thành đại nghiệp; phương pháp nấu cá mẫu thân lưu lại, liền như thế truyền thừa đi xuống; có phải uống trúng độc xà hay không không quan trọng, chỉ cần bằng hữu nói mấy câu phá bỏ nghi ngờ trong lòng hắn, hắn liền hết bệnh, ngươi nói đây không phải sức mạnh của ngôn ngữ thì là gì?”</w:t>
      </w:r>
    </w:p>
    <w:p>
      <w:pPr>
        <w:pStyle w:val="BodyText"/>
      </w:pPr>
      <w:r>
        <w:t xml:space="preserve">Đúng vậy, đó cũng là một loại sức mạnh, chỉ là hắn chưa bao giờ nghĩ qua, nguyên lai tiếng nói của con người cũng giống như từng gợn sóng sinh ra nối tiếp nhau, thẳng đến khi lan ra toàn bộ mặt nước.</w:t>
      </w:r>
    </w:p>
    <w:p>
      <w:pPr>
        <w:pStyle w:val="BodyText"/>
      </w:pPr>
      <w:r>
        <w:t xml:space="preserve">“Ta thụ giáo.”</w:t>
      </w:r>
    </w:p>
    <w:p>
      <w:pPr>
        <w:pStyle w:val="BodyText"/>
      </w:pPr>
      <w:r>
        <w:t xml:space="preserve">Lần này là hắn thiệt tình cúi đầu khâm phục.</w:t>
      </w:r>
    </w:p>
    <w:p>
      <w:pPr>
        <w:pStyle w:val="BodyText"/>
      </w:pPr>
      <w:r>
        <w:t xml:space="preserve">Hắn dần dần có thể hiểu được suy nghĩ của Nguyệt Quý, lời nói với Lâm Vi Hòa là thật hay giả đều không phải trọng điểm, mục đích chính là để hắn an tâm về nhà chờ đợi.</w:t>
      </w:r>
    </w:p>
    <w:p>
      <w:pPr>
        <w:pStyle w:val="BodyText"/>
      </w:pPr>
      <w:r>
        <w:t xml:space="preserve">Đây là lời trấn an, có lẽ đối với thật tế không hổ trợ gì nhiều, nhưng chỉ cần lòng người thay đổi, có lẽ sự tình tiếp theo sẽ có chuyển biến, đây là sức mạnh ngôn ngữ.</w:t>
      </w:r>
    </w:p>
    <w:p>
      <w:pPr>
        <w:pStyle w:val="BodyText"/>
      </w:pPr>
      <w:r>
        <w:t xml:space="preserve">Lâm Vi Hòa vừa mới rời khỏi, A Lang vẻ mặt cầu xin lại xuất hiện, hắn kéo góc áo Ma Ngạo nói: “Quốc sư, Ấu Quân không thấy, y đã lâu không tới tìm ta, ta đi tìm y, nhưng biệt viện đó không có ai ở.”</w:t>
      </w:r>
    </w:p>
    <w:p>
      <w:pPr>
        <w:pStyle w:val="BodyText"/>
      </w:pPr>
      <w:r>
        <w:t xml:space="preserve">Hắn khóc đến một phen nước mắt nước mũi tèm lem, trong lòng còn thập phần thấp thỏm bất an, chỉ sợ quốc sư vẫn trách hắn, không muốn giúp hắn tìm người.</w:t>
      </w:r>
    </w:p>
    <w:p>
      <w:pPr>
        <w:pStyle w:val="BodyText"/>
      </w:pPr>
      <w:r>
        <w:t xml:space="preserve">Hắn hôn mê hai ngày, thẳng đến hôm nay tỉnh lại mới nghe nói mình đi ám sát Nguyệt Quý công tử thất bại, hắn gấp đến độ hướng Quốc sư phát thệ, mình tuyệt đối không có suy nghĩ bất lợi đối với Nguyệt Quý công tử, nhưng Quốc sư chính là đen mặt không chú ý đến hắn.</w:t>
      </w:r>
    </w:p>
    <w:p>
      <w:pPr>
        <w:pStyle w:val="BodyText"/>
      </w:pPr>
      <w:r>
        <w:t xml:space="preserve">Ma Ngạo lạnh lùng hừ một tiếng, A Lang sợ tới mức quỳ trên mặt đất.</w:t>
      </w:r>
    </w:p>
    <w:p>
      <w:pPr>
        <w:pStyle w:val="BodyText"/>
      </w:pPr>
      <w:r>
        <w:t xml:space="preserve">Nguyệt Quý ngoắc hắn, muốn hắn đi đến cạnh mình, cẩn thận hỏi hắn chuyện tình ngày đó, hắn liền nói ra chuyện Lục Ngư Nhi là ân nhân của hắn, hai người gặp nhau ở trên đường, mà sau khi cùng Lục Ngư Nhi tách ra, hắn trở về trong phủ, kế tiếp ký ức liền mơ mơ hồ hồ.</w:t>
      </w:r>
    </w:p>
    <w:p>
      <w:pPr>
        <w:pStyle w:val="BodyText"/>
      </w:pPr>
      <w:r>
        <w:t xml:space="preserve">“Người hạ độc chú này thật sự rất âm ngoan, phu nhân nói có đúng không? Ngư Nhi.”</w:t>
      </w:r>
    </w:p>
    <w:p>
      <w:pPr>
        <w:pStyle w:val="BodyText"/>
      </w:pPr>
      <w:r>
        <w:t xml:space="preserve">Lục Ngư Nhi mới vừa bưng trà vén rèm tiến vào, nghe Nguyệt Quý hỏi như vậy, lập tức lắp bắp kinh hãi.</w:t>
      </w:r>
    </w:p>
    <w:p>
      <w:pPr>
        <w:pStyle w:val="BodyText"/>
      </w:pPr>
      <w:r>
        <w:t xml:space="preserve">Ra vẻ trấn định, nàng giả vờ cung kính trả lời: “Đúng nha, người này thủ đoạn ngoan độc, tất không phải người lương thiện.”</w:t>
      </w:r>
    </w:p>
    <w:p>
      <w:pPr>
        <w:pStyle w:val="BodyText"/>
      </w:pPr>
      <w:r>
        <w:t xml:space="preserve">“Không chỉ ngoan độc, chỉ sợ còn có chút pháp lực, nghe nói người càng lợi hại thì càng thâm tàng bất lộ, Ngư Nhi có biết cách hạ loại độc chú này không?”</w:t>
      </w:r>
    </w:p>
    <w:p>
      <w:pPr>
        <w:pStyle w:val="BodyText"/>
      </w:pPr>
      <w:r>
        <w:t xml:space="preserve">Lục Ngư Nhi cảm thấy thấp thỏm, không biết là y đã nhìn ra manh mối, hay chỉ thuận miệng hỏi thôi.</w:t>
      </w:r>
    </w:p>
    <w:p>
      <w:pPr>
        <w:pStyle w:val="BodyText"/>
      </w:pPr>
      <w:r>
        <w:t xml:space="preserve">Không dám nhìn thẳng ánh mắt Nguyệt Quý, nàng cúi đầu trả lời, “Ngư Nhi không biết, Ngư Nhi chỉ là một nữ tử yếu đuối, ngày đó Quốc sư chú thuật tuyệt diệu, liền nhìn đến choáng váng, thật sự không biết hạ chú là như thế nào.”</w:t>
      </w:r>
    </w:p>
    <w:p>
      <w:pPr>
        <w:pStyle w:val="BodyText"/>
      </w:pPr>
      <w:r>
        <w:t xml:space="preserve">“A Lang cũng không biết đi.”</w:t>
      </w:r>
    </w:p>
    <w:p>
      <w:pPr>
        <w:pStyle w:val="BodyText"/>
      </w:pPr>
      <w:r>
        <w:t xml:space="preserve">A Lang lắc đầu, hắn ngay cả bản thân bị trúng chú thuật cũng không biết.</w:t>
      </w:r>
    </w:p>
    <w:p>
      <w:pPr>
        <w:pStyle w:val="BodyText"/>
      </w:pPr>
      <w:r>
        <w:t xml:space="preserve">“Nói chung, muốn hạ chú trước tiên phải nhổ xuống vài cọng tóc của đối phương.”</w:t>
      </w:r>
    </w:p>
    <w:p>
      <w:pPr>
        <w:pStyle w:val="BodyText"/>
      </w:pPr>
      <w:r>
        <w:t xml:space="preserve">Nói xong, Nguyệt Quý dùng sức giực một cái.</w:t>
      </w:r>
    </w:p>
    <w:p>
      <w:pPr>
        <w:pStyle w:val="BodyText"/>
      </w:pPr>
      <w:r>
        <w:t xml:space="preserve">Ma Ngạo đau đến nhe răng trợn mắt, xoa da đầu, biểu tình thực thối.</w:t>
      </w:r>
    </w:p>
    <w:p>
      <w:pPr>
        <w:pStyle w:val="BodyText"/>
      </w:pPr>
      <w:r>
        <w:t xml:space="preserve">Làm gì lại kéo đầu hắn, sao không kéo của A Lang á? Dù sao A Lang cũng sớm bị người khác nhổ qua, nhổ một lần hay nhổ nhiều lần thì có khác gì.</w:t>
      </w:r>
    </w:p>
    <w:p>
      <w:pPr>
        <w:pStyle w:val="BodyText"/>
      </w:pPr>
      <w:r>
        <w:t xml:space="preserve">Nhất định Nguyệt Quý còn vì chuyện hôm trước mà sinh khí.</w:t>
      </w:r>
    </w:p>
    <w:p>
      <w:pPr>
        <w:pStyle w:val="BodyText"/>
      </w:pPr>
      <w:r>
        <w:t xml:space="preserve">Mà có gì to tát đâu, mình bất quá chỉ muốn y dùng miệng hầu hạ mình một chút chứ có gì đâu, huống hồ y đã dùng tọa chú bắt mình ngồi trên giường, ba ngày nay cũng không thèm chú ý đến mình, này còn chưa đủ cho y hết giận sao?</w:t>
      </w:r>
    </w:p>
    <w:p>
      <w:pPr>
        <w:pStyle w:val="BodyText"/>
      </w:pPr>
      <w:r>
        <w:t xml:space="preserve">Hừ, rất nhiều nữ nhân đều muốn giúp hắn làm như vậy, hắn mới không cần.</w:t>
      </w:r>
    </w:p>
    <w:p>
      <w:pPr>
        <w:pStyle w:val="BodyText"/>
      </w:pPr>
      <w:r>
        <w:t xml:space="preserve">Bất quá đôi môi Nguyệt Quý tuy rằng không đỏ tươi mềm mại như là nữ nhân, nhưng chỉ cần nhìn bộ dáng y liếm môi, tâm của hắn liền xôn xao. Hắn thật sự không cần sao?</w:t>
      </w:r>
    </w:p>
    <w:p>
      <w:pPr>
        <w:pStyle w:val="BodyText"/>
      </w:pPr>
      <w:r>
        <w:t xml:space="preserve">Ô, đáng giận, hắn cần! Cần vô cùng, hận không thể đem Nguyệt Quý buộc ở trên giường, nhìn hai má của y phồng lên, hốc mắt hàm lệ phun ra nuốt vào thứ thật lớn của mình.</w:t>
      </w:r>
    </w:p>
    <w:p>
      <w:pPr>
        <w:pStyle w:val="BodyText"/>
      </w:pPr>
      <w:r>
        <w:t xml:space="preserve">Một ngày nào đó có thể!</w:t>
      </w:r>
    </w:p>
    <w:p>
      <w:pPr>
        <w:pStyle w:val="BodyText"/>
      </w:pPr>
      <w:r>
        <w:t xml:space="preserve">Hắn là ma thú đệ nhất thiên hạ, sao lại không làm được chuyện này, đúng, chỉ cần hắn tin tưởng bản thân, đây là sức mạnh của ngôn ngữ, chỉ cần nghĩ được thì chắc chắn làm được.</w:t>
      </w:r>
    </w:p>
    <w:p>
      <w:pPr>
        <w:pStyle w:val="BodyText"/>
      </w:pPr>
      <w:r>
        <w:t xml:space="preserve">Nguyệt Quý không ngờ được mình vừa mới dạy, Ma Ngạo liền đã có thể áp dụng thực hành, nhưng là trù tính của hắn lại theo một phương hướng kỳ quái.</w:t>
      </w:r>
    </w:p>
    <w:p>
      <w:pPr>
        <w:pStyle w:val="BodyText"/>
      </w:pPr>
      <w:r>
        <w:t xml:space="preserve">Nguyệt Quý oang oang nói: “Muốn thi loại độc chú này, đại bộ phận đều có đạo cụ phù trợ, tạo một người rơm, đem sợi tóc nhét vào bên trong, đối với người rơm thi chú, thì chủ nhân của sợi tóc kia cũng sẽ bị khống chế y như vậy.”</w:t>
      </w:r>
    </w:p>
    <w:p>
      <w:pPr>
        <w:pStyle w:val="BodyText"/>
      </w:pPr>
      <w:r>
        <w:t xml:space="preserve">“Nhưng mà trên tay Nguyệt Quý không có người rơm nha.” A Lang đề xuất nghi vấn.</w:t>
      </w:r>
    </w:p>
    <w:p>
      <w:pPr>
        <w:pStyle w:val="BodyText"/>
      </w:pPr>
      <w:r>
        <w:t xml:space="preserve">Xoa da đầu đau muốn chết, Ma Ngạo khinh miệt nói: “Chỉ có kẻ thi chú bất tài mới dùng tới dụng cụ, ta cùng Nguyệt Quý không cần dùng, một chút tài mọn mà cũng đòi múa búa trước cửa Lỗ Ban (= múa rìu qua mắt thợ), lần này vì thấy Nguyệt Quý không có việc gì, ta mới lười truy cứu, nếu hắn dám tái phạm, ta sẽ cho hắn chết không toàn thây.”</w:t>
      </w:r>
    </w:p>
    <w:p>
      <w:pPr>
        <w:pStyle w:val="BodyText"/>
      </w:pPr>
      <w:r>
        <w:t xml:space="preserve">Nói là nói như vậy, nhưng nguyên nhân chủ yếu là do Nguyệt Quý đã đem vị đạo chú thuật trên người A Lang hủy diệt, làm hắn không có manh mối tìm ra, nhưng ma thú kiêu ngạo sẽ không thừa nhận điểm ấy.</w:t>
      </w:r>
    </w:p>
    <w:p>
      <w:pPr>
        <w:pStyle w:val="BodyText"/>
      </w:pPr>
      <w:r>
        <w:t xml:space="preserve">Nguyệt Quý nhìn Lục Ngư Nhi, trên môi mang theo nụ cười ôn hòa, “Độc chú sở dĩ xưng là độc chú, chính vì nó có mang theo độc, chỉ có tác dụng hại người, trước hết hãy chuẩn bị hai phần một, một là cho đối thủ, một cái khác là cho chính mình, phải có quyết tâm như vậy, thì mới có khả năng sử dụng độc chú.”</w:t>
      </w:r>
    </w:p>
    <w:p>
      <w:pPr>
        <w:pStyle w:val="BodyText"/>
      </w:pPr>
      <w:r>
        <w:t xml:space="preserve">Lục Ngư Nhi bị y nhìn đến hết hồn, sau lưng mồ hôi lạnh chảy ròng ròng, có cảm giác đoạn này là y nói cho mình nghe, nhưng nàng vẫn chưa lộ ra dấu vết, lý do nói ra cũng chỉ là cùng A Lang không hẹn mà gặp, y làm sao có thể đoán ra mình chính là người thi độc chú?</w:t>
      </w:r>
    </w:p>
    <w:p>
      <w:pPr>
        <w:pStyle w:val="BodyText"/>
      </w:pPr>
      <w:r>
        <w:t xml:space="preserve">Hay là, thật sự y chỉ đang nói chuyện phiếm thôi?</w:t>
      </w:r>
    </w:p>
    <w:p>
      <w:pPr>
        <w:pStyle w:val="BodyText"/>
      </w:pPr>
      <w:r>
        <w:t xml:space="preserve">Y phục nàng ướt đẫm mồ hôi, vội vàng tìm lý do để trở lại phòng bếp, vừa về đến nhà bếp, hai tay liền chống lên bàn không ngừng run rẩy.</w:t>
      </w:r>
    </w:p>
    <w:p>
      <w:pPr>
        <w:pStyle w:val="BodyText"/>
      </w:pPr>
      <w:r>
        <w:t xml:space="preserve">Không có khả năng, không có khả năng nàng bị phát hiện, A Lang thấy nàng vào quốc sư phủ vui sướng vô cùng, phần vui sướng đó không có khả năng là làm bộ.</w:t>
      </w:r>
    </w:p>
    <w:p>
      <w:pPr>
        <w:pStyle w:val="BodyText"/>
      </w:pPr>
      <w:r>
        <w:t xml:space="preserve">Quốc sư đối đãi nàng với cái hạ nhân khác không giống, cũng không lấy lòng nghi ngờ, hết thảy công việc nàng đều làm tốt, hơn nữa khi nghe A Lang nói Nguyệt Quý công tử được quốc sư rất sủng ái, nàng mới xuống tay trên người Nguyệt Quý công tử, trà trộn vào quốc sư phủ báo thù.</w:t>
      </w:r>
    </w:p>
    <w:p>
      <w:pPr>
        <w:pStyle w:val="BodyText"/>
      </w:pPr>
      <w:r>
        <w:t xml:space="preserve">Lúc trước cha nàng là Quốc sư đại nhân được người người kính ngưỡng, sau đó vì thánh thượng sinh quái bệnh, ngự y bó tay không có biện pháp, cha nàng cũng tìm không ra nguyên nhân, thẳng đến khi một vị không danh không họ xuất hiện, bắt được quái vật tác loạn, kẻ đó chính là đương nhiệm quốc sư Ma Ngạo.</w:t>
      </w:r>
    </w:p>
    <w:p>
      <w:pPr>
        <w:pStyle w:val="BodyText"/>
      </w:pPr>
      <w:r>
        <w:t xml:space="preserve">Phụ thân bị mất chức, tất cả mọi người đều nói Quốc sư đương nhiệm là thần nhân hạ thế, Quốc sưa trước kia chỉ là tên giả mạo thần linh, phụ thân nghe xong, mỗi ngày chìm đắm trong rượu sống mơ mơ màng màng, chỉ mong có thể thoát khỏi lời ra tiến vào.</w:t>
      </w:r>
    </w:p>
    <w:p>
      <w:pPr>
        <w:pStyle w:val="BodyText"/>
      </w:pPr>
      <w:r>
        <w:t xml:space="preserve">Cuối cùng phụ thân toại nguyện bỏ mạng, nhưng lưu lại nàng một nử tử mồ coi.</w:t>
      </w:r>
    </w:p>
    <w:p>
      <w:pPr>
        <w:pStyle w:val="BodyText"/>
      </w:pPr>
      <w:r>
        <w:t xml:space="preserve">Lục Ngư Nhi nàng đã từng gia thế lẫy lừng, người người đều nói nàng tài mạo song toàn, là đóa cao lãnh chi hoa, thẳng đến khi Ma Ngạo thay thế cha nàng làm Quốc sư, thế giời của nàng bỗng dưng sụp đổ, nàng bị từ hôn, vị hôn phu vứt bỏ nàng như giày cũ, tất cả bằng hữu đều trốn tránh nàng, cho dù ở trên đường gặp phải, cũng giả thành bộ dạng không quen biết, nàng không còn là cao lãnh chi hoa trân quý, mà chỉ là bùn đất mặt người giày xéo.</w:t>
      </w:r>
    </w:p>
    <w:p>
      <w:pPr>
        <w:pStyle w:val="BodyText"/>
      </w:pPr>
      <w:r>
        <w:t xml:space="preserve">“Vô dụng như vậy, chẳng lẽ ngươi đã quên huyết hải thâm thù rồi sao?” Nàng cầm lấy đôi tay phát run, oán giận chính mình.</w:t>
      </w:r>
    </w:p>
    <w:p>
      <w:pPr>
        <w:pStyle w:val="BodyText"/>
      </w:pPr>
      <w:r>
        <w:t xml:space="preserve">Nguyệt Quý công tử kia nói không chừng chỉ là thuận miệng hỏi một chút, kế hoạch của mình hoàn hảo vô cùng, không có khả năng bị nhìn thấu. ( tự tin nhỉ!)</w:t>
      </w:r>
    </w:p>
    <w:p>
      <w:pPr>
        <w:pStyle w:val="BodyText"/>
      </w:pPr>
      <w:r>
        <w:t xml:space="preserve">Hít sâu một hơi, khi nàng cầm trà bánh đi ra ngoài, thần sắc đã hoàn toàn bình tĩnh, tay chân có thể gọn gàn bưng lên trà bánh.</w:t>
      </w:r>
    </w:p>
    <w:p>
      <w:pPr>
        <w:pStyle w:val="BodyText"/>
      </w:pPr>
      <w:r>
        <w:t xml:space="preserve">A Lang còn đang nói về Trương Ấu Quân, Ma Ngạo đưa qua một khối bánh muốn lấy lòng ái nhân, nhưng Nguyệt Quý lắc đầu, lộ ra thần sắc lo lắng thở dài.</w:t>
      </w:r>
    </w:p>
    <w:p>
      <w:pPr>
        <w:pStyle w:val="BodyText"/>
      </w:pPr>
      <w:r>
        <w:t xml:space="preserve">“Trong cuộc sống luôn là như thế, ác quỷ tiềm tàng ở đáy lòng mỗi chúng ta, nếu có người ngăn cản tiền đồ của mình, có thể không đem hắn dọn khai sao?”</w:t>
      </w:r>
    </w:p>
    <w:p>
      <w:pPr>
        <w:pStyle w:val="BodyText"/>
      </w:pPr>
      <w:r>
        <w:t xml:space="preserve">Lục Ngư Nhi một lần nữa thay trà, nhiệt khí bốc hơi, nước trà xanh đậm chiếu ra dung nhan như hoa của nàng, chỉ là vặn vẹo không thôi, tựa như nhất trương ác quỷ.</w:t>
      </w:r>
    </w:p>
    <w:p>
      <w:pPr>
        <w:pStyle w:val="BodyText"/>
      </w:pPr>
      <w:r>
        <w:t xml:space="preserve">Không muốn để bí mật chân thân là bạch lang của A Lang lộ ra, Nguyệt Quý cho lui Ngư Nhi, vẻ mặt ôn hoà nói với A Lang đang hai mắt đẫm lệ “Ngươi lo lắng cho Ấu Quân sao?”</w:t>
      </w:r>
    </w:p>
    <w:p>
      <w:pPr>
        <w:pStyle w:val="BodyText"/>
      </w:pPr>
      <w:r>
        <w:t xml:space="preserve">A Lang vội vã gật đầu. Quốc sư không chịu giúp hắn tìm Ấu Quân, hắn chỉ có thể cầu Nguyệt Quý công tử.</w:t>
      </w:r>
    </w:p>
    <w:p>
      <w:pPr>
        <w:pStyle w:val="BodyText"/>
      </w:pPr>
      <w:r>
        <w:t xml:space="preserve">“Vậy ngươi đi tìm Ấu Quân đi!”</w:t>
      </w:r>
    </w:p>
    <w:p>
      <w:pPr>
        <w:pStyle w:val="BodyText"/>
      </w:pPr>
      <w:r>
        <w:t xml:space="preserve">Vô pháp lý giải lời Nguyệt Quý nói, A Lang nhìn lại chính mình, “Ta? Ta làm sao đem Ấu Quân tìm ra?”</w:t>
      </w:r>
    </w:p>
    <w:p>
      <w:pPr>
        <w:pStyle w:val="BodyText"/>
      </w:pPr>
      <w:r>
        <w:t xml:space="preserve">“Ngươi chân thân là lang, có khứu giác sắc bén, đương nhiên ngửi được hương vị của Ấu Quân.”</w:t>
      </w:r>
    </w:p>
    <w:p>
      <w:pPr>
        <w:pStyle w:val="BodyText"/>
      </w:pPr>
      <w:r>
        <w:t xml:space="preserve">A Lang lúc này mới như giật mình tình mộng. Bởi vì vẫn luôn lấy hình người hoạt động, hắn thiếu chút nữa đã quên mình kỳ thật là một con bạch lang.</w:t>
      </w:r>
    </w:p>
    <w:p>
      <w:pPr>
        <w:pStyle w:val="BodyText"/>
      </w:pPr>
      <w:r>
        <w:t xml:space="preserve">Bất quá khi Nguyệt Quý công tử nhắc tới, hắn mới phát hiện một sự kiện, hắn nhớ rõ lúc Nguyệt Quý công tử vừa vào quốc sư phủ, hắn gần gũi Nguyệt Quý công tử sẽ lộ ra cái đuôi, như thế nào hiện tại hai người đứng gần như vậy, cái đuôi hắn không lộ ra nữa?</w:t>
      </w:r>
    </w:p>
    <w:p>
      <w:pPr>
        <w:pStyle w:val="BodyText"/>
      </w:pPr>
      <w:r>
        <w:t xml:space="preserve">“Nguyệt Quý công tử, ngươi xem, cho dù ở gần ngươi, cái đuôi của ta cũng không lộ ra.” Hắn khờ dại vui vẻ nói, nghĩ thầm về sau càng có thể thường tiếp cận Nguyệt Quý công tử.</w:t>
      </w:r>
    </w:p>
    <w:p>
      <w:pPr>
        <w:pStyle w:val="BodyText"/>
      </w:pPr>
      <w:r>
        <w:t xml:space="preserve">Sắc mặt Nguyệt Quý lại chuyển hồng. Chú thuật trong cơ thể A Lang là do Ma Ngạo hạ, cùng chú trong cơ thể y là tương khắc lẫn nhau, bởi vậy A Lang mới lộ ra cái đuôi.</w:t>
      </w:r>
    </w:p>
    <w:p>
      <w:pPr>
        <w:pStyle w:val="BodyText"/>
      </w:pPr>
      <w:r>
        <w:t xml:space="preserve">Hiện tại A Lang dấu được cái đuôi, đương nhiên là bởi vì mình chẳng những tiếp nhận hộ thân chú của Ma Ngạo, mà ngay cả dịch của hắn cũng, cũng…</w:t>
      </w:r>
    </w:p>
    <w:p>
      <w:pPr>
        <w:pStyle w:val="BodyText"/>
      </w:pPr>
      <w:r>
        <w:t xml:space="preserve">Còn nghĩ nữa, mặt đều bị thiêu cháy, Nguyệt Quý vội vàng nói sang chuyện khác, “Ngươi nhanh đi tìm Ấu Quân đi, ta sợ hắn gặp chuyện không may, nếu là có nguy hiểm, ngươi trước hết điều tra ra địa điểm, rồi trở về bẩm báo với ta cùng quốc sư.”</w:t>
      </w:r>
    </w:p>
    <w:p>
      <w:pPr>
        <w:pStyle w:val="BodyText"/>
      </w:pPr>
      <w:r>
        <w:t xml:space="preserve">“Vâng, Nguyệt Quý công tử.” Nhắc tới Trương Ấu Quân, A Lang lại trở nên lo lắng, lập tức rời đi.</w:t>
      </w:r>
    </w:p>
    <w:p>
      <w:pPr>
        <w:pStyle w:val="BodyText"/>
      </w:pPr>
      <w:r>
        <w:t xml:space="preserve">Ma Ngạo ở một bên uống trà, đột nhiên da đầu tê rần, chỉ thấy Nguyệt Quý kéo đầu của hắn một phát, lại nhổ thêm vài cái, hắn tức giận quát: “Ngươi đang làm cái gì? Rất đau a, đại sãnh hiện tại chỉ còn ta và ngươi, giờ ngươi muốn làm mẫu cho ai coi.”</w:t>
      </w:r>
    </w:p>
    <w:p>
      <w:pPr>
        <w:pStyle w:val="BodyText"/>
      </w:pPr>
      <w:r>
        <w:t xml:space="preserve">“Cho tên sắc Ma Ngạo ngươi đau chết cũng được.”</w:t>
      </w:r>
    </w:p>
    <w:p>
      <w:pPr>
        <w:pStyle w:val="BodyText"/>
      </w:pPr>
      <w:r>
        <w:t xml:space="preserve">“Ngươi đến tột cùng lại phát giận cái gì? Hai ngày nay không phải ta rất ngoan, ngươi bảo ta ngủ trên sàn nhà, ta cũng không dám lên giường ngủ.”</w:t>
      </w:r>
    </w:p>
    <w:p>
      <w:pPr>
        <w:pStyle w:val="BodyText"/>
      </w:pPr>
      <w:r>
        <w:t xml:space="preserve">“Hừ, đừng tưởng rằng ta không biết ngươi nửa đêm lén lút lên giường ngủ, tới hừng đông lại vội vàng quay về nằm trên đất.”</w:t>
      </w:r>
    </w:p>
    <w:p>
      <w:pPr>
        <w:pStyle w:val="BodyText"/>
      </w:pPr>
      <w:r>
        <w:t xml:space="preserve">Ma Ngạo cấm thanh, động tác hắn nhẹ như vậy, Nguyệt Quý lại ngủ say, thế mà vẫn biết, sách!</w:t>
      </w:r>
    </w:p>
    <w:p>
      <w:pPr>
        <w:pStyle w:val="BodyText"/>
      </w:pPr>
      <w:r>
        <w:t xml:space="preserve">“Ngươi rốt cuộc lại giận cái gì?”</w:t>
      </w:r>
    </w:p>
    <w:p>
      <w:pPr>
        <w:pStyle w:val="BodyText"/>
      </w:pPr>
      <w:r>
        <w:t xml:space="preserve">Ma Ngạo đối mặt với một Nguyệt Quý cố tình gây sự thật không có biện pháp, cùng lúc lại cảm thấy y như vậy phi thường đáng yêu, tổng cảm thấy chính mình bị Nguyệt Quý ức hiếp đến sắp chết, uất ức tựa như chuột thấy mèo, dáng vẻ không giống như ở trong triều hô phong hoán vũ. Ngay cả hoàng đế lão nhân đều phải nể Quốc sư ba phần, vậy mà vừa thấy sắc mặt Nguyệt Quý không vui, chính mình còn suy sụp gắp bội, bắt đầu kiểm điểm xem đã làm sai chuyện gì.</w:t>
      </w:r>
    </w:p>
    <w:p>
      <w:pPr>
        <w:pStyle w:val="BodyText"/>
      </w:pPr>
      <w:r>
        <w:t xml:space="preserve">Ai, đừng nói đến niềm vui nơi khuê phòng, bị phạt ngủ trên sàn nhà, không bị ném ra ngoài, đã xem như Nguyệt Quý nương tay, hắn nào dám nổi lên tư dâm gì.</w:t>
      </w:r>
    </w:p>
    <w:p>
      <w:pPr>
        <w:pStyle w:val="BodyText"/>
      </w:pPr>
      <w:r>
        <w:t xml:space="preserve">“Giận ngươi, giận ngươi…”</w:t>
      </w:r>
    </w:p>
    <w:p>
      <w:pPr>
        <w:pStyle w:val="BodyText"/>
      </w:pPr>
      <w:r>
        <w:t xml:space="preserve">Bởi vì xấu hổ mở miệng, Nguyệt Quý nói đến ấp a ấp úng, trên mặt thậm chí bay tới hai rặng mây hồng, Ma Ngạo nhìn xem mà ngây người. Nguyệt Quý ở trước mặt hắn đỏ mặt, hại trái tim hắn đều bị hoàn tan, giống củ khoai vừa nướng chính vừa mềm vừa ngọt.</w:t>
      </w:r>
    </w:p>
    <w:p>
      <w:pPr>
        <w:pStyle w:val="BodyText"/>
      </w:pPr>
      <w:r>
        <w:t xml:space="preserve">“Giận đến như vậy sao? Hảo, cho ngươi nhổ, ngươi cứ nhổ, ta tuyệt đối không tái kêu đau, ngươi nhổ mà vui vẻ là tốt rồi.”</w:t>
      </w:r>
    </w:p>
    <w:p>
      <w:pPr>
        <w:pStyle w:val="BodyText"/>
      </w:pPr>
      <w:r>
        <w:t xml:space="preserve">Ma Ngạo đưa đầu đến trước mặt Nguyệt Quý, hai tay bất hảo mò mẫm thắt lưng y.</w:t>
      </w:r>
    </w:p>
    <w:p>
      <w:pPr>
        <w:pStyle w:val="BodyText"/>
      </w:pPr>
      <w:r>
        <w:t xml:space="preserve">Nguyệt Quý đẩy đầu hắn ra, buồn bực nói: “Cái đuôi A Lang hiện tại cho dù ở trước mặt ta cũng sẽ không lộ ra.”</w:t>
      </w:r>
    </w:p>
    <w:p>
      <w:pPr>
        <w:pStyle w:val="BodyText"/>
      </w:pPr>
      <w:r>
        <w:t xml:space="preserve">Lúc nãy hắn chợt nghe A Lang nói, cũng không có để ý, Nguyệt Quý vì chuyện này mà tức giận sao? Cẩn thận suy nghĩ, hắn bỗng nhiên thông suốt, hì hì cười dâm.</w:t>
      </w:r>
    </w:p>
    <w:p>
      <w:pPr>
        <w:pStyle w:val="BodyText"/>
      </w:pPr>
      <w:r>
        <w:t xml:space="preserve">Thấy hắn cười đến ghê tởm, Nguyệt Quý càng thêm tức giận, quay mặt qua chỗ khác, mây đỏ lan tới tận cổ, hoàn toàn không biết tư thái này có bao nhiêu chọc người triều mến.</w:t>
      </w:r>
    </w:p>
    <w:p>
      <w:pPr>
        <w:pStyle w:val="BodyText"/>
      </w:pPr>
      <w:r>
        <w:t xml:space="preserve">“Cái kia, Nguyệt Quý, ngươi còn vì chuyện dùng miệng mà giận sao? Không dùng miệng thì không dùng miệng, đêm nay ta có thể lên giường ngủ chưa?”</w:t>
      </w:r>
    </w:p>
    <w:p>
      <w:pPr>
        <w:pStyle w:val="BodyText"/>
      </w:pPr>
      <w:r>
        <w:t xml:space="preserve">“Ngươi tên ma thú sắc dục huân tâm, trong óc trừ bỏ chuyện kia, còn có … cái nào khác hay không?” Rặng mây đỏ trên mặt Nguyệt Quý từ nhạt chuyển đậm.</w:t>
      </w:r>
    </w:p>
    <w:p>
      <w:pPr>
        <w:pStyle w:val="BodyText"/>
      </w:pPr>
      <w:r>
        <w:t xml:space="preserve">Ma Ngạo kiêu ngạo lớn tiếng trả lời, “Khi ngươi ở trước mặt ta thì… không có!”</w:t>
      </w:r>
    </w:p>
    <w:p>
      <w:pPr>
        <w:pStyle w:val="BodyText"/>
      </w:pPr>
      <w:r>
        <w:t xml:space="preserve">Nghe vậy, Nguyệt Quý tức giận đến ngậm miệng, không thể không khâm phục trình độ vô sỉ của hắn, mà hai tay Ma Ngạo ôm thắt lưng y, nói muốn cho y nhổ tóc, chỉnh khuôn mặt vùi vào giữa hai chân y cọ cọ, y dùng lực nhéo tóc hắn, chỉ đổi lấy Ma Ngạo càng hướng hai chân y đột kích, còn lấy chuyện kia ra tự khoe. “Ngươi không dùng miệng, vậy thì ta dùng miệng đi!”</w:t>
      </w:r>
    </w:p>
    <w:p>
      <w:pPr>
        <w:pStyle w:val="BodyText"/>
      </w:pPr>
      <w:r>
        <w:t xml:space="preserve">Y tức giận mắng, Ma Ngạo lại giống như tiểu hài tử, càng mắng thì càng cố ý làm.</w:t>
      </w:r>
    </w:p>
    <w:p>
      <w:pPr>
        <w:pStyle w:val="BodyText"/>
      </w:pPr>
      <w:r>
        <w:t xml:space="preserve">Hai tay Nguyệt Quý cầm lấy tay vịn, cắn chặc môi dưới, Ma Ngạo vén lên vạt áo của y, cách quần dài, dùng miệng đùa y, y bị hắn biến thành thở dốc hồng hộc, mà hạ thân đáng thất vọng cũng dần dần dâng trào, huyệt khẩu phía dưới bị hắn nhẹ nhàng dùng đầu ngón tay đỉnh tiến, liền mẫn cảm co rút lại.</w:t>
      </w:r>
    </w:p>
    <w:p>
      <w:pPr>
        <w:pStyle w:val="BodyText"/>
      </w:pPr>
      <w:r>
        <w:t xml:space="preserve">Nhìn đại sảnh trống rỗng, Nguyệt Quý trong lòng nghĩ, trước kia là ban ngày tuyên dâm, hiện tại lại đang ở đại đường, Nguyệt Quý ta rốt cuộc sa đọa đến trình độ nào đây?</w:t>
      </w:r>
    </w:p>
    <w:p>
      <w:pPr>
        <w:pStyle w:val="BodyText"/>
      </w:pPr>
      <w:r>
        <w:t xml:space="preserve">Y trừng mắt nhìn người đang chậm rãi di động cái ót, Ma Ngạo đang phun ra nuốt vào, quần của mình đã bị hắn cởi đến mắt cá chân, còn mình thì bán nằm, mặc cho hắn làm việc dâm loạn.</w:t>
      </w:r>
    </w:p>
    <w:p>
      <w:pPr>
        <w:pStyle w:val="BodyText"/>
      </w:pPr>
      <w:r>
        <w:t xml:space="preserve">Hừ! Chính mình sa đọa như vậy, tất cả đều tại tên xú ma thú nói không nghe này, cũng không quản thời gian, địa điểm, chỉ cần có hứng trí, muốn liền làm!</w:t>
      </w:r>
    </w:p>
    <w:p>
      <w:pPr>
        <w:pStyle w:val="BodyText"/>
      </w:pPr>
      <w:r>
        <w:t xml:space="preserve">Nguyệt Quý dùng sức kéo đau da đầu Ma Ngạo, Ma Ngạo thì đem y nuốt càng sâu để trả thù, y nhịn không được hạ bộ run rẩy dâng lên.</w:t>
      </w:r>
    </w:p>
    <w:p>
      <w:pPr>
        <w:pStyle w:val="Compact"/>
      </w:pPr>
      <w:r>
        <w:t xml:space="preserve">Xuân ý nồng đậm vây quanh thế giới của hai người.</w:t>
      </w:r>
      <w:r>
        <w:br w:type="textWrapping"/>
      </w:r>
      <w:r>
        <w:br w:type="textWrapping"/>
      </w:r>
    </w:p>
    <w:p>
      <w:pPr>
        <w:pStyle w:val="Heading2"/>
      </w:pPr>
      <w:bookmarkStart w:id="44" w:name="quyển-2---chương-3"/>
      <w:bookmarkEnd w:id="44"/>
      <w:r>
        <w:t xml:space="preserve">23. Quyển 2 - Chương 3</w:t>
      </w:r>
    </w:p>
    <w:p>
      <w:pPr>
        <w:pStyle w:val="Compact"/>
      </w:pPr>
      <w:r>
        <w:br w:type="textWrapping"/>
      </w:r>
      <w:r>
        <w:br w:type="textWrapping"/>
      </w:r>
      <w:r>
        <w:t xml:space="preserve">“Khụ khụ khụ…”</w:t>
      </w:r>
    </w:p>
    <w:p>
      <w:pPr>
        <w:pStyle w:val="BodyText"/>
      </w:pPr>
      <w:r>
        <w:t xml:space="preserve">Bốn phía hôn ám, không có một ngọn đèn, phía trên chỉ có một ô cửa sổ nhỏ, lúc ban ngày, ánh sáng có thể chiếu vào, đến buổi tối, địa lao này liền biến thành một mảnh tối đen.</w:t>
      </w:r>
    </w:p>
    <w:p>
      <w:pPr>
        <w:pStyle w:val="BodyText"/>
      </w:pPr>
      <w:r>
        <w:t xml:space="preserve">Thân thể Trương Ấu Quân vốn đã không tốt, hiện tại bị giam trong địa lao, bệnh càng thêm nặng, nhưng trên tay y không có dược, chỉ có giấy bút cùng nghiên mực, ánh sáng chiếu vào ít như vậy, làm y cơ hồ thấy không rõ mình đang họa cái gì.</w:t>
      </w:r>
    </w:p>
    <w:p>
      <w:pPr>
        <w:pStyle w:val="BodyText"/>
      </w:pPr>
      <w:r>
        <w:t xml:space="preserve">Mấy hôm trước, y còn lấy nước mắt rửa mặt, hiện tại, nước mắt đã cạn khô, ca ca bỏ rơi y, cho nên sẽ không có người đến cứu y, y sẽ chết ở chỗ này.</w:t>
      </w:r>
    </w:p>
    <w:p>
      <w:pPr>
        <w:pStyle w:val="BodyText"/>
      </w:pPr>
      <w:r>
        <w:t xml:space="preserve">Phụ thân muốn y vẽ, nhưng tâm y giờ như tro tàn, cái gì đều vẽ không ra, vì thế ông liền mắng y, bỏ đói y, nói muốn bỏ đói đến khi y vẽ ra mới thôi, y không biết chính mình đã bao lâu rồi chưa có ăn cái gì.</w:t>
      </w:r>
    </w:p>
    <w:p>
      <w:pPr>
        <w:pStyle w:val="BodyText"/>
      </w:pPr>
      <w:r>
        <w:t xml:space="preserve">Y ngẩng đầu nhìn ánh nắng nơi song cửa sổ, ngẫu nhiên sẽ có chim nhỏ bay qua, y liền hâm mộ nhìn, chúng nó thật tự do tự tại, không giống như mình, cả đời đều trốn không thoát vận mệnh bi thảm, mà ngay cả huynh trưởng kính yêu nhất cũng không chấp nhận nổi sự tồn tại của y.</w:t>
      </w:r>
    </w:p>
    <w:p>
      <w:pPr>
        <w:pStyle w:val="BodyText"/>
      </w:pPr>
      <w:r>
        <w:t xml:space="preserve">Nhìn ánh sáng, Trương Ấu Quân nhớ tới thường ngày vào lúc này, chính mình sẽ cùng A Lang nị cùng một chỗ, A Lang sẽ dẫn y vào bên trong quốc sư phủ chơi đùa, hiện tại lại ——</w:t>
      </w:r>
    </w:p>
    <w:p>
      <w:pPr>
        <w:pStyle w:val="BodyText"/>
      </w:pPr>
      <w:r>
        <w:t xml:space="preserve">Nếu nói trên đời này còn có người nhớ đến y, nhất định chính là A Lang.</w:t>
      </w:r>
    </w:p>
    <w:p>
      <w:pPr>
        <w:pStyle w:val="BodyText"/>
      </w:pPr>
      <w:r>
        <w:t xml:space="preserve">Ánh sáng nơi cửa sổ nhỏ bị che khuất, trong lòng y một trận sầu khổ. Ngay cả ánh mắt trời cũng không muốn chiếu vào y sao? Mới vừa nghĩ như vậy, liền nghe được có người đang gọi.</w:t>
      </w:r>
    </w:p>
    <w:p>
      <w:pPr>
        <w:pStyle w:val="BodyText"/>
      </w:pPr>
      <w:r>
        <w:t xml:space="preserve">“Ấu Quân, ngươi ở bên trong sao?” Thanh âm này quen thuộc như thế, đôi môi y run rẩy, cơ hồ sắp khóc.</w:t>
      </w:r>
    </w:p>
    <w:p>
      <w:pPr>
        <w:pStyle w:val="BodyText"/>
      </w:pPr>
      <w:r>
        <w:t xml:space="preserve">“A Lang, ta ở bên trong, ta ra không được.” Hắn còn chưa nói hoàn, một giọt nước mắt liền rơi xuống.</w:t>
      </w:r>
    </w:p>
    <w:p>
      <w:pPr>
        <w:pStyle w:val="BodyText"/>
      </w:pPr>
      <w:r>
        <w:t xml:space="preserve">A Lang sức lực lớn vô cùng, một tay nắm lấy song sắt mà vặn, liền lộ ra một cái động, càng nhiều ánh mặt trời có thể chiếu vào.</w:t>
      </w:r>
    </w:p>
    <w:p>
      <w:pPr>
        <w:pStyle w:val="BodyText"/>
      </w:pPr>
      <w:r>
        <w:t xml:space="preserve">Trương Ấu Quân trong mắt lóng lánh lệ, y nhìn liều mạng nháy mắt, muốn gạt đi tro bụi để nhìn rõ thiếu niên. A Lang bộ dáng chật vật, trên đầu, trên mặt đều bẩn hề hề, nhưng ở trong mắt y xem ra, trên đời không có bất luận kẻ nào anh dũng tuấn mỹ hơn A Lang hiện tại.</w:t>
      </w:r>
    </w:p>
    <w:p>
      <w:pPr>
        <w:pStyle w:val="BodyText"/>
      </w:pPr>
      <w:r>
        <w:t xml:space="preserve">“Ngươi đứng lên ghế, ta đem ngươi kéo ra.”</w:t>
      </w:r>
    </w:p>
    <w:p>
      <w:pPr>
        <w:pStyle w:val="BodyText"/>
      </w:pPr>
      <w:r>
        <w:t xml:space="preserve">Y càng khóc lợi hại hơn, “Chân ta bị đánh gãy, không đứng lên được… nha, cẩn thận.”</w:t>
      </w:r>
    </w:p>
    <w:p>
      <w:pPr>
        <w:pStyle w:val="BodyText"/>
      </w:pPr>
      <w:r>
        <w:t xml:space="preserve">Một đạo thân ảnh bỗng nhiên đem ánh sáng che phủ, Trương Ấu Quân ra tiếng cảnh báo nhưng đã không kịp, Trương Kiện ra đòn nghiêm trọng vào ót A Lang, một cước oán hận hướng A Lang đá tới, A Lang thân mình cao gầy, từ khung cửa sổ thẳng tắp rơi vào trong địa lao, gục bên cạnh Trương Ấu Quân.</w:t>
      </w:r>
    </w:p>
    <w:p>
      <w:pPr>
        <w:pStyle w:val="BodyText"/>
      </w:pPr>
      <w:r>
        <w:t xml:space="preserve">“Kẻ này muốn cướp ngươi đi, không biết tự lượng sức mình, chết chưa hết tội, ngươi đừng tái chờ mong có người sẽ đến cứu ngươi, ngươi trốn không thoát khỏi tay ta đâu, Trương Ấu Quân, ngươi ngoan ngoãn vẽ tranh cho ta, nếu không liền tiếp tục đói bụng.”</w:t>
      </w:r>
    </w:p>
    <w:p>
      <w:pPr>
        <w:pStyle w:val="BodyText"/>
      </w:pPr>
      <w:r>
        <w:t xml:space="preserve">Trương Ấu Quân lớn tiếng khóc, bằng hữu duy nhất của y —— A Lang, lặng yên không một tiếng động té ngã bên cạnh y, y vừa sợ hãi vừa khổ sở, sờ sờ đầu A Lang, nhìn thấy hai tay mình đầy huyết, y hét lên thảm thiết, đau lòng cùng cực. A Lang là vì cứu y mà chết.</w:t>
      </w:r>
    </w:p>
    <w:p>
      <w:pPr>
        <w:pStyle w:val="BodyText"/>
      </w:pPr>
      <w:r>
        <w:t xml:space="preserve">Bằng hữu duy nhất của y đã chết, ca ca mà y tính nhiệm lại ruồng bỏ y, cuộc đời của y còn có ý nghĩa gì? Còn sống để mà làm chi?</w:t>
      </w:r>
    </w:p>
    <w:p>
      <w:pPr>
        <w:pStyle w:val="BodyText"/>
      </w:pPr>
      <w:r>
        <w:t xml:space="preserve">Y cầm lấy nghiêng mực muốn tự đánh vào đầu, liền bị một bàn tay to ngăn lại.</w:t>
      </w:r>
    </w:p>
    <w:p>
      <w:pPr>
        <w:pStyle w:val="BodyText"/>
      </w:pPr>
      <w:r>
        <w:t xml:space="preserve">A Lang nắm tay y, nắm chặt như vậy, hắn ngẩng đầu, mấp máy đôi môi, nói ra những lời mà Trương Ấu Quân vĩnh viễn không bao giờ quên, “Đừng sợ Ấu Quân, có ta đây.”</w:t>
      </w:r>
    </w:p>
    <w:p>
      <w:pPr>
        <w:pStyle w:val="BodyText"/>
      </w:pPr>
      <w:r>
        <w:t xml:space="preserve">Y che lấy miệng, ngăn cản thanh âm nức nở của mình, hàm lệ gật đầu.</w:t>
      </w:r>
    </w:p>
    <w:p>
      <w:pPr>
        <w:pStyle w:val="BodyText"/>
      </w:pPr>
      <w:r>
        <w:t xml:space="preserve">“Ngươi nằm úp sấp trên lưng ta đi.” A Lang xoay lưng lại, huyết từ trán của hắn chảy xuống.</w:t>
      </w:r>
    </w:p>
    <w:p>
      <w:pPr>
        <w:pStyle w:val="BodyText"/>
      </w:pPr>
      <w:r>
        <w:t xml:space="preserve">“Cái gì?” Trương Ấu Quân cho là mình nghe lầm.</w:t>
      </w:r>
    </w:p>
    <w:p>
      <w:pPr>
        <w:pStyle w:val="BodyText"/>
      </w:pPr>
      <w:r>
        <w:t xml:space="preserve">“Con người khí lực tương đối nhỏ, ta không thể dùng hình người đem ngươi thoát khỏi nơi này được.”</w:t>
      </w:r>
    </w:p>
    <w:p>
      <w:pPr>
        <w:pStyle w:val="BodyText"/>
      </w:pPr>
      <w:r>
        <w:t xml:space="preserve">A Lang kiên định nhìn y, trong lòng đã chuẩn bị tốt tinh thần, hắn sợ hãi Trương Ấu Quân cho rằng hắn là quái vật, nhưng chỉ đành được ăn cả ngả về không, chính mình chảy máu nhiều như vậy, đầu hỗn loạn, hiện tại không trốn, chỉ sợ lát nữa cũng không có khí lực chạy thoát.</w:t>
      </w:r>
    </w:p>
    <w:p>
      <w:pPr>
        <w:pStyle w:val="BodyText"/>
      </w:pPr>
      <w:r>
        <w:t xml:space="preserve">Vì Ấu Quân, hắn chỉ đành đánh cuộc thôi.</w:t>
      </w:r>
    </w:p>
    <w:p>
      <w:pPr>
        <w:pStyle w:val="BodyText"/>
      </w:pPr>
      <w:r>
        <w:t xml:space="preserve">“Ngươi nằm úp sấp trên lưng ta, nhắm mắt lại, không cần sợ hãi.”</w:t>
      </w:r>
    </w:p>
    <w:p>
      <w:pPr>
        <w:pStyle w:val="BodyText"/>
      </w:pPr>
      <w:r>
        <w:t xml:space="preserve">“Ta không hiểu, A Lang…”</w:t>
      </w:r>
    </w:p>
    <w:p>
      <w:pPr>
        <w:pStyle w:val="BodyText"/>
      </w:pPr>
      <w:r>
        <w:t xml:space="preserve">“Mau!” A Lang lớn tiếng thúc giục.</w:t>
      </w:r>
    </w:p>
    <w:p>
      <w:pPr>
        <w:pStyle w:val="BodyText"/>
      </w:pPr>
      <w:r>
        <w:t xml:space="preserve">Chân của y di động không được, nhưng tay còn có thể, huống hồ A Lang ngay tại bên cạnh. Hít mạnh khí, hai tay Trương Ấu Quân phàn trụ cổ A Lang, nhắm mắt lại.</w:t>
      </w:r>
    </w:p>
    <w:p>
      <w:pPr>
        <w:pStyle w:val="BodyText"/>
      </w:pPr>
      <w:r>
        <w:t xml:space="preserve">“… Ngươi nhắm mắt lại chưa?” A Lang thanh âm hơi run hỏi.</w:t>
      </w:r>
    </w:p>
    <w:p>
      <w:pPr>
        <w:pStyle w:val="BodyText"/>
      </w:pPr>
      <w:r>
        <w:t xml:space="preserve">“Nhắm lại rồi.”</w:t>
      </w:r>
    </w:p>
    <w:p>
      <w:pPr>
        <w:pStyle w:val="BodyText"/>
      </w:pPr>
      <w:r>
        <w:t xml:space="preserve">Trương Ấu Quân mới vừa trả lời, bỗng nhiên xúc cảm dưới tay liền thay đổi, da thịt bóng loáng nên có của con người không thấy đâu nữa, đầu y vùi vào thứ gì đó mềm mại, một bộ lông vừa cương ngạnh vừa hùng vĩ, đây không phải là tóc của A Lang, ngược lại giống —— lông của dã thú.</w:t>
      </w:r>
    </w:p>
    <w:p>
      <w:pPr>
        <w:pStyle w:val="BodyText"/>
      </w:pPr>
      <w:r>
        <w:t xml:space="preserve">Sau đó bọn họ nhảy lên không trung, dưới thân dã thú giống như va chạm cái gì, có rất nhiều mãnh vụn cát đá văn vào người y, sau đó không lâu, y cảm nhận được gió tạt vào mặt, tiếng phụ thân gào thét bị gió phiêu tán đi, càng ngày càng xa, càng ngày càng xa, cho đến khi nghe không được nữa, y phản phất như vừa thoát ly khỏi ác mộng, không bao giờ còn bị nó vây hãm nữa.</w:t>
      </w:r>
    </w:p>
    <w:p>
      <w:pPr>
        <w:pStyle w:val="BodyText"/>
      </w:pPr>
      <w:r>
        <w:t xml:space="preserve">“A Lang?” Y sợ hãi, cảm giác như thế y chưa bao giờ có.</w:t>
      </w:r>
    </w:p>
    <w:p>
      <w:pPr>
        <w:pStyle w:val="BodyText"/>
      </w:pPr>
      <w:r>
        <w:t xml:space="preserve">“Chúng ta vẫn là bằng hữu chứ, Ấu Quân?” A Lang thanh âm suy yếu.</w:t>
      </w:r>
    </w:p>
    <w:p>
      <w:pPr>
        <w:pStyle w:val="BodyText"/>
      </w:pPr>
      <w:r>
        <w:t xml:space="preserve">Trương Ấu Quân dùng sức gật đầu, gió thổi làm ánh mắt y đau quá, nhượng y không tự chủ được mở mắt.</w:t>
      </w:r>
    </w:p>
    <w:p>
      <w:pPr>
        <w:pStyle w:val="BodyText"/>
      </w:pPr>
      <w:r>
        <w:t xml:space="preserve">Sau đó y nhìn thấy mình đang cởi trên mình một con bạch lang trắng như tuyết, cái ót bạch lang kia chảy huyết, ồ ồ chảy, lại vẫn không dừng cước bộ tiến về phía trước, chỉ vì muốn đem y ly khải khỏi nguy hiểm cùng thống khổ.</w:t>
      </w:r>
    </w:p>
    <w:p>
      <w:pPr>
        <w:pStyle w:val="BodyText"/>
      </w:pPr>
      <w:r>
        <w:t xml:space="preserve">Thoáng chốc, y hiểu được.</w:t>
      </w:r>
    </w:p>
    <w:p>
      <w:pPr>
        <w:pStyle w:val="BodyText"/>
      </w:pPr>
      <w:r>
        <w:t xml:space="preserve">Vì cái gì bạch lang cùng A Lang luôn không đồng thời xuất hiện, Trương Ấu Quân đem mặt vùi vào trong lông mao tuyết trắng, gắt gao mà ôm lấy đầu sói.</w:t>
      </w:r>
    </w:p>
    <w:p>
      <w:pPr>
        <w:pStyle w:val="BodyText"/>
      </w:pPr>
      <w:r>
        <w:t xml:space="preserve">Trong cuộc đời này không có ai cần y, A Lang lại thà rằng thân phận bại lộ, cũng muốn cứu y một mạng, cái gì gọi là người? Cái gì gọi là thú?</w:t>
      </w:r>
    </w:p>
    <w:p>
      <w:pPr>
        <w:pStyle w:val="BodyText"/>
      </w:pPr>
      <w:r>
        <w:t xml:space="preserve">Nước mắt theo nhau tiến vào mao trung, y lần thứ hai nhắm mắt lớn tiếng nói “Ngươi không chỉ là bằng hữu của ta mà thôi.”</w:t>
      </w:r>
    </w:p>
    <w:p>
      <w:pPr>
        <w:pStyle w:val="BodyText"/>
      </w:pPr>
      <w:r>
        <w:t xml:space="preserve">A Lang cả người cứng đờ cúi đầu, lập tức hai mắt sáng lên, bởi vì hắn nghe được Trương Ấu Quân tiếp tục nói ——</w:t>
      </w:r>
    </w:p>
    <w:p>
      <w:pPr>
        <w:pStyle w:val="BodyText"/>
      </w:pPr>
      <w:r>
        <w:t xml:space="preserve">“Mà là bằng hữu quan trọng nhất trong đời của ta.”</w:t>
      </w:r>
    </w:p>
    <w:p>
      <w:pPr>
        <w:pStyle w:val="BodyText"/>
      </w:pPr>
      <w:r>
        <w:t xml:space="preserve">“Kiện áo lông của ta tuy có hơi cũ chút, nhưng cũng chưa đến lúc phải đổi, ngươi cần gì khẩn cấp muốn giúp ta đổi tân kiện.” Ma Ngạo cúi đầu nhìn A Lang, tuy là đang nói giỡn, nhưng ánh mắt vô cùng tức giận.</w:t>
      </w:r>
    </w:p>
    <w:p>
      <w:pPr>
        <w:pStyle w:val="BodyText"/>
      </w:pPr>
      <w:r>
        <w:t xml:space="preserve">Rốt cục chống đỡ trở lại được quốc sư phủ, A Lang cố gắng muốn nở một nụ cười, cuối cùng cũng chỉ ô một tiếng, thể lực cạn kiệt té trên mặt đất, Trương Ấu Quân cũng từ trên lưng A Lang ngã nhào, một người một lang cả người đều là bùn đất cát bụi.</w:t>
      </w:r>
    </w:p>
    <w:p>
      <w:pPr>
        <w:pStyle w:val="BodyText"/>
      </w:pPr>
      <w:r>
        <w:t xml:space="preserve">Hai chân Trương Ấu Quân gãy nát, A Lang một thân da lông cũng có hơn phân nửa nhuốm máu, cả hai đều bộ dáng chật vật bất kham, giống như vừa từ tu la địa ngục chạy trốn mà ra.</w:t>
      </w:r>
    </w:p>
    <w:p>
      <w:pPr>
        <w:pStyle w:val="BodyText"/>
      </w:pPr>
      <w:r>
        <w:t xml:space="preserve">“A Lang hắn, hắn bị thương nặng như vậy, đều là vì cứu ta.” Trương Ấu Quân uất nghẹn khóc, suýt nữa ngay cả khí đều vận lên không được.</w:t>
      </w:r>
    </w:p>
    <w:p>
      <w:pPr>
        <w:pStyle w:val="BodyText"/>
      </w:pPr>
      <w:r>
        <w:t xml:space="preserve">“Tiểu hài tử gầy teo này có gì tốt, khiến ngươi không tiết mạo hiểu bại lộ thân phận đi cứu.”</w:t>
      </w:r>
    </w:p>
    <w:p>
      <w:pPr>
        <w:pStyle w:val="BodyText"/>
      </w:pPr>
      <w:r>
        <w:t xml:space="preserve">Ma Ngạo không hiểu cúi đầu đánh giá Trương Ấu Quân. Y hẳn là nhỏ hơn A Lang một, hai tuổi, lại mảnh mai tựa như gốc hoa lan được dưỡng sâu trong viện, nói một câu liền khóc một tiếng, nước mắt như là vòi nước không khóa kỹ, quả thực phiền chết người.</w:t>
      </w:r>
    </w:p>
    <w:p>
      <w:pPr>
        <w:pStyle w:val="BodyText"/>
      </w:pPr>
      <w:r>
        <w:t xml:space="preserve">Rõ ràng ngày thường thực sợ hãi Ma Ngạo, nhưng giờ khắc này vì A Lang, Trương Ấu Quân đã không còn biết sợ là cái gì, không, có lẽ nên nói là y càng sợ mất đi bằng hữu A Lang, y gắt gao nắm lấy vạt áo Ma Ngạo khóc lóc cầu xin: “A Lang sắp chết, Quốc sư, van cầu ngươi cứu A Lang.”</w:t>
      </w:r>
    </w:p>
    <w:p>
      <w:pPr>
        <w:pStyle w:val="BodyText"/>
      </w:pPr>
      <w:r>
        <w:t xml:space="preserve">Nguyệt Quý ngồi xổm xuống, đem tay y lấy ra, xem xét hai chân bị gãy của y, bởi vì không có hảo hảo chăm sóc, vết thương huyết nhục mơ hồ đến không đành lòng nhìn, y bị thương so với A Lang càng nghiêm trọng hơn nhiều.</w:t>
      </w:r>
    </w:p>
    <w:p>
      <w:pPr>
        <w:pStyle w:val="BodyText"/>
      </w:pPr>
      <w:r>
        <w:t xml:space="preserve">“A Lang là đổ máu kiệt lực, cầm máu nghỉ ngơi nhiều thì không sao, thương thế của ngươi mới tương đối nghiêm trọng, Ấu Quân, ta trước giúp ngươi trị liệu.”</w:t>
      </w:r>
    </w:p>
    <w:p>
      <w:pPr>
        <w:pStyle w:val="BodyText"/>
      </w:pPr>
      <w:r>
        <w:t xml:space="preserve">“Không cần, ta muốn cùng A Lang đồng thời trị liệu, bằng không ta không cần ——” y gào khóc.</w:t>
      </w:r>
    </w:p>
    <w:p>
      <w:pPr>
        <w:pStyle w:val="BodyText"/>
      </w:pPr>
      <w:r>
        <w:t xml:space="preserve">Ma Ngạo bị phiền hai đấm nắm chặt, muốn một quyền đánh bất tỉnh Trương Ấu Quân, để tránh cái lỗ tai bị làm đau.</w:t>
      </w:r>
    </w:p>
    <w:p>
      <w:pPr>
        <w:pStyle w:val="BodyText"/>
      </w:pPr>
      <w:r>
        <w:t xml:space="preserve">Nguyệt Quý liếc hắn một cái, hắn mới không cam lòng thu hồi nắm tay, gắng gượng làm người tốt đem họ vào phòng, trong phòng chỉ có một giường lớn, hai người cùng nằm, Trương Ấu Quân mới không khóc nháo nữa.</w:t>
      </w:r>
    </w:p>
    <w:p>
      <w:pPr>
        <w:pStyle w:val="BodyText"/>
      </w:pPr>
      <w:r>
        <w:t xml:space="preserve">Xử lý xong miệng vết thương, Nguyệt Quý dùng khăn ướt lau đi máu cùng bùn đất trên lông bạch lang, sau đó chân Trương Ấu Quân cũng được dùng nẹp cố định, xong xuôi y mới đóng cửa phòng rời đi.</w:t>
      </w:r>
    </w:p>
    <w:p>
      <w:pPr>
        <w:pStyle w:val="BodyText"/>
      </w:pPr>
      <w:r>
        <w:t xml:space="preserve">Cửa vừa đóng, Trương Ấu Quân liền ôm lấy A Lang, A Lang mệt mỏi đành dùng đầu lưỡi liếm mặt của y, báo cho y biết bản thân tốt lắm, chính là mệt, cần nghỉ ngơi.</w:t>
      </w:r>
    </w:p>
    <w:p>
      <w:pPr>
        <w:pStyle w:val="BodyText"/>
      </w:pPr>
      <w:r>
        <w:t xml:space="preserve">“A Lang, cám ơn ngươi, cám ơn ngươi —— ”</w:t>
      </w:r>
    </w:p>
    <w:p>
      <w:pPr>
        <w:pStyle w:val="BodyText"/>
      </w:pPr>
      <w:r>
        <w:t xml:space="preserve">A Lang thương xót nhìn chân của y, hơi hơi cửa động tứ chi, dùng lang bụng bao lấy chân Trương Ấu Quân, giúp máu ở hai chân vừa nẹp lại của y lưu thông tốt hơn một chút.</w:t>
      </w:r>
    </w:p>
    <w:p>
      <w:pPr>
        <w:pStyle w:val="BodyText"/>
      </w:pPr>
      <w:r>
        <w:t xml:space="preserve">Cảm nhận được cỗ ấm áp làm người ta an tâm kia, Trương Ấu Quân rốt cục sau nhiều ngày, có thể an ổn mà ngủ.</w:t>
      </w:r>
    </w:p>
    <w:p>
      <w:pPr>
        <w:pStyle w:val="BodyText"/>
      </w:pPr>
      <w:r>
        <w:t xml:space="preserve">Y biết bất luận ác mộng kia có kinh khủng như thế nào, thì A Lang cũng sẽ đến cứu y, tuyệt sẽ không vứt bỏ không để ý y.</w:t>
      </w:r>
    </w:p>
    <w:p>
      <w:pPr>
        <w:pStyle w:val="BodyText"/>
      </w:pPr>
      <w:r>
        <w:t xml:space="preserve">Ma Ngạo trương ra bộ mặt cực thối, tuy rằng hắn luôn để bụng chuyện A Lang đi mưu sát Nguyệt Quý, cho dù là bị người khác hạ chú, cũng muốn phế đi A Lang, nhưng khi nhìn thấy A Lang bị gây sức ép đến thành như vậy, hắn thật sự là nổi giận.</w:t>
      </w:r>
    </w:p>
    <w:p>
      <w:pPr>
        <w:pStyle w:val="BodyText"/>
      </w:pPr>
      <w:r>
        <w:t xml:space="preserve">A Lang là người của hắn, chỉ có hắn mới có thể giáo huấn, đúng rồi, Nguyệt Quý cũng có thể, nhưng người khác thì không được, ai động A Lang, chính là muốn chết.</w:t>
      </w:r>
    </w:p>
    <w:p>
      <w:pPr>
        <w:pStyle w:val="BodyText"/>
      </w:pPr>
      <w:r>
        <w:t xml:space="preserve">Một bên sai người đem A Lang đưa vào phòng nghỉ ngơi, hắn hổn hển rời khỏi quốc sư phủ, thi triển chú thuật, một đường theo vết máu của A Lang mà đi.</w:t>
      </w:r>
    </w:p>
    <w:p>
      <w:pPr>
        <w:pStyle w:val="BodyText"/>
      </w:pPr>
      <w:r>
        <w:t xml:space="preserve">Mỗi khi nhìn đến lượng lớn vết máu của A Lang dính trên đường, sắc mặt của hắn liền càng thêm xanh mét, cực lực áp chế xúc động muốn giết người.</w:t>
      </w:r>
    </w:p>
    <w:p>
      <w:pPr>
        <w:pStyle w:val="BodyText"/>
      </w:pPr>
      <w:r>
        <w:t xml:space="preserve">Lúc trước A Lang bị độc chú khống chế ám sát Nguyệt Quý, hắn vốn có thể lập tức tìm ra người hạ chú là ai.</w:t>
      </w:r>
    </w:p>
    <w:p>
      <w:pPr>
        <w:pStyle w:val="BodyText"/>
      </w:pPr>
      <w:r>
        <w:t xml:space="preserve">Nhưng Nguyệt Quý lại đi trước một bước, cởi bỏ chú trên người A Lang, đồng thời hủy luôn mùi vị người hạ chú làm hắn không thể tìm ra.</w:t>
      </w:r>
    </w:p>
    <w:p>
      <w:pPr>
        <w:pStyle w:val="BodyText"/>
      </w:pPr>
      <w:r>
        <w:t xml:space="preserve">Hắn tuy rằng bất mãn, nhưng hết thảy đều không sánh bằng việc Nguyệt Quý còn sống, mà Nguyệt Quý không chịu nói, hắn cũng không bức được, đành phải thôi.</w:t>
      </w:r>
    </w:p>
    <w:p>
      <w:pPr>
        <w:pStyle w:val="BodyText"/>
      </w:pPr>
      <w:r>
        <w:t xml:space="preserve">Dù sao không ai bị thương, Nguyệt Quý hoàn hảo như lúc ban đầu, hắn mới miễn cưỡng mà buông tha cái tên tiểu nhân đê tiện kia.</w:t>
      </w:r>
    </w:p>
    <w:p>
      <w:pPr>
        <w:pStyle w:val="BodyText"/>
      </w:pPr>
      <w:r>
        <w:t xml:space="preserve">Nhưng chuyện A Lang lần này đừng mơ tưởng hắn lại sẽ bỏ qua.</w:t>
      </w:r>
    </w:p>
    <w:p>
      <w:pPr>
        <w:pStyle w:val="BodyText"/>
      </w:pPr>
      <w:r>
        <w:t xml:space="preserve">Ma Ngạo cước bộ thật nhanh, nhưng Nguyệt Quý cũng đã từ sau đuổi tới.</w:t>
      </w:r>
    </w:p>
    <w:p>
      <w:pPr>
        <w:pStyle w:val="BodyText"/>
      </w:pPr>
      <w:r>
        <w:t xml:space="preserve">“Ta muốn giết người, ngươi tới làm cái gì?”</w:t>
      </w:r>
    </w:p>
    <w:p>
      <w:pPr>
        <w:pStyle w:val="BodyText"/>
      </w:pPr>
      <w:r>
        <w:t xml:space="preserve">Ma Ngạo thẳng thắn nói. Bởi vì biết Nguyệt Quý không muốn giết người, cho nên khi ở trước mặt y hắn luôn tận lực không hô đánh hô giết, nhưng lần này hắn tuyệt không nhân từ nương tay, làm A Lang bị thương thành như vậy, người này đáng chết.</w:t>
      </w:r>
    </w:p>
    <w:p>
      <w:pPr>
        <w:pStyle w:val="BodyText"/>
      </w:pPr>
      <w:r>
        <w:t xml:space="preserve">“Ngạo Ngạo, hồi phủ đi, đừng nên tạo sát nghiệt.”</w:t>
      </w:r>
    </w:p>
    <w:p>
      <w:pPr>
        <w:pStyle w:val="BodyText"/>
      </w:pPr>
      <w:r>
        <w:t xml:space="preserve">“Không, lúc này đây ta tuyệt không nghe lời ngươi, kẻ đó không thể không chết, Nguyệt Quý, ngươi trở về đi.”</w:t>
      </w:r>
    </w:p>
    <w:p>
      <w:pPr>
        <w:pStyle w:val="BodyText"/>
      </w:pPr>
      <w:r>
        <w:t xml:space="preserve">Vết máu cuối cùng là ngay trước một địa lao, địa lao kia được làm bằng đất, bị khui ra một cái động lớn, không ít góc cạnh bén nhọn, còn dính da lông của A Lang, vết máu loang lổ, càng chứng tỏ vết thương trên người A Lang có bao nhiêu nghiêm trọng.</w:t>
      </w:r>
    </w:p>
    <w:p>
      <w:pPr>
        <w:pStyle w:val="BodyText"/>
      </w:pPr>
      <w:r>
        <w:t xml:space="preserve">Mà A Lang rõ ràng là bị vây ở chỗ này, mới không thể không hóa thành bạch lang phá tường chạy ra.</w:t>
      </w:r>
    </w:p>
    <w:p>
      <w:pPr>
        <w:pStyle w:val="BodyText"/>
      </w:pPr>
      <w:r>
        <w:t xml:space="preserve">Ma Ngạo trong lòng tức giận, nghe được cách đó không xa truyền đến thanh âm tranh chấp ——</w:t>
      </w:r>
    </w:p>
    <w:p>
      <w:pPr>
        <w:pStyle w:val="BodyText"/>
      </w:pPr>
      <w:r>
        <w:t xml:space="preserve">Thanh âm người trẻ cả giận nói: “Ấu Quân đâu? Cha đem Ấu Quân nhốt ở đâu? Ta đổi ý, ta muốn tiếp nó trở về.”</w:t>
      </w:r>
    </w:p>
    <w:p>
      <w:pPr>
        <w:pStyle w:val="BodyText"/>
      </w:pPr>
      <w:r>
        <w:t xml:space="preserve">Thanh âm già nua chứa đựng oán hận gào thét, “Là ngươi, là ngươi gọi người cướp đi Ấu Quân, nhất định là ngươi, bằng không không ai biết hắn ở chỗ này, là ngươi, hiện tại lại tới đây diễn trò, ta không tha cho ngươi.”</w:t>
      </w:r>
    </w:p>
    <w:p>
      <w:pPr>
        <w:pStyle w:val="BodyText"/>
      </w:pPr>
      <w:r>
        <w:t xml:space="preserve">“Cha làm gì? Cha, bỏ đao xuống, Ấu Quân là người, không phải vật phẩm, y không phải là vật sở hữu của người.” Thanh âm người trẻ đột nhiên hư nhuyễn, lại vẫn cố gắng đem lời nói hết.</w:t>
      </w:r>
    </w:p>
    <w:p>
      <w:pPr>
        <w:pStyle w:val="BodyText"/>
      </w:pPr>
      <w:r>
        <w:t xml:space="preserve">“Nó là ta sinh, chính là ta, cho nên tài năng của nó cũng là của ta, ta muốn nó sống thì nó sống, ta muốn nó chết thì nó phải chết, ngươi dám cướp đi nó, chính là muốn chết.”</w:t>
      </w:r>
    </w:p>
    <w:p>
      <w:pPr>
        <w:pStyle w:val="BodyText"/>
      </w:pPr>
      <w:r>
        <w:t xml:space="preserve">“Cha, người giác ngộ đi, chúng ta mặc dù có vài phần tài năng, nhưng chung quy vẫn là phàm nhân, nhưng Ấu Quân, Ấu Quân nó…” Hắn thở dài một hơi thừa nhận, “Nó là họa tiên trên thế gian này, chúng ta có như thế nào cũng không sánh bằng…”</w:t>
      </w:r>
    </w:p>
    <w:p>
      <w:pPr>
        <w:pStyle w:val="BodyText"/>
      </w:pPr>
      <w:r>
        <w:t xml:space="preserve">“Ngươi không cần nói những lời nhảm nhí này, đem Ấu Quân trả lại cho ta, trả lại cho ta, tài năng của nó là của ta, vĩnh viễn đều là của ta, ta muốn đem nó nhốt lại trong địa lao, nó vẽ ra mỗi bức họa, ta đều phải nói là ta họa.”</w:t>
      </w:r>
    </w:p>
    <w:p>
      <w:pPr>
        <w:pStyle w:val="BodyText"/>
      </w:pPr>
      <w:r>
        <w:t xml:space="preserve">Thanh âm già nua càng điên cuồng, giống như nhìn thấy được tương lai tuyệt vời, không chỉ là là sự nổi tiếng, mà là lưu danh ngàn đời.</w:t>
      </w:r>
    </w:p>
    <w:p>
      <w:pPr>
        <w:pStyle w:val="BodyText"/>
      </w:pPr>
      <w:r>
        <w:t xml:space="preserve">“Ngươi có biết không, những bức họa này sẽ được lưu truyền, người đời sau sẽ nói Trương Kiện ta là tài hoa trước nay chưa từng có, không ai có thể sánh bằng.”</w:t>
      </w:r>
    </w:p>
    <w:p>
      <w:pPr>
        <w:pStyle w:val="BodyText"/>
      </w:pPr>
      <w:r>
        <w:t xml:space="preserve">“Kia đều là giả, đó là Ấu Quân họa, ngay cả khi người có thể lừa gạt thế nhân, thì cũng chẳng thể lừa gạt chính mình. Phần vinh quang này thật sự thuộc về người sao? Mọi người tán thưởng đều là tranh của Ấu Quân, không phải người.”</w:t>
      </w:r>
    </w:p>
    <w:p>
      <w:pPr>
        <w:pStyle w:val="BodyText"/>
      </w:pPr>
      <w:r>
        <w:t xml:space="preserve">“Ta mặc kệ, đem Ấu Quân trả lại cho ta, trả lại cho ta!”</w:t>
      </w:r>
    </w:p>
    <w:p>
      <w:pPr>
        <w:pStyle w:val="BodyText"/>
      </w:pPr>
      <w:r>
        <w:t xml:space="preserve">Trương Kiện nhấc tay, Trương Nhã Quân che bụng, chỉ thấy một con dao thật sâu đâm vào nơi đó, hắn thẳng tấp ngả xuống mặt đất phía sau, vẻ mặt thống khổ vặn vẹo.</w:t>
      </w:r>
    </w:p>
    <w:p>
      <w:pPr>
        <w:pStyle w:val="BodyText"/>
      </w:pPr>
      <w:r>
        <w:t xml:space="preserve">Trương Kiện lại đem hắn kéo lên, đỏ ngầu mắt hỏi: “Ấu quân đâu? Ngươi đem nó giấu đi nơi nào?”</w:t>
      </w:r>
    </w:p>
    <w:p>
      <w:pPr>
        <w:pStyle w:val="BodyText"/>
      </w:pPr>
      <w:r>
        <w:t xml:space="preserve">Nghe vậy, Trương Nhã Quân khóe miệng lộ ra mỉm cười, nguyên lai Ấu Quân thật sự bị người khác cướp đi, bất luận là ai cướp đi, tự đáy lòng hắn đều cảm tạ người kia, đệ đệ không có vì sự ngu xuẩn của chính mình mà trở thành độc chiếm của phụ thân, hắn thật là vui.</w:t>
      </w:r>
    </w:p>
    <w:p>
      <w:pPr>
        <w:pStyle w:val="BodyText"/>
      </w:pPr>
      <w:r>
        <w:t xml:space="preserve">“Ngươi còn cười, ngươi này hỗn trướng, lại dám cùng ta tranh Ấu Quân, ngươi muốn chết —— ”</w:t>
      </w:r>
    </w:p>
    <w:p>
      <w:pPr>
        <w:pStyle w:val="BodyText"/>
      </w:pPr>
      <w:r>
        <w:t xml:space="preserve">Trương Kiện đã mất đi lý trí, rút ra con dao trên bụng Trương Nhã Quân, một lần nữa đâm xuống, Nguyệt Quý cũng không nhìn được nữa, ngón tay bắn ra, dao trong tay Trương Kiện rơi xuống đất, yết hầu thì giống như bị người khác ách trụ, cơ hồ không thể hô hấp.</w:t>
      </w:r>
    </w:p>
    <w:p>
      <w:pPr>
        <w:pStyle w:val="BodyText"/>
      </w:pPr>
      <w:r>
        <w:t xml:space="preserve">Ma Ngạo tiến nhanh tới, định một chưởng chấm dứt Trương Kiện, Nguyệt Quý so với hắn còn ra tay nhanh hơn, năm ngón tay mở ra, đỉnh nhập sau ót Trương Kiện, ra tay âm độc, tàn khốc không kém gì Ma Ngạo.</w:t>
      </w:r>
    </w:p>
    <w:p>
      <w:pPr>
        <w:pStyle w:val="BodyText"/>
      </w:pPr>
      <w:r>
        <w:t xml:space="preserve">Ma Ngạo nhất thời ngây người nhìn, không ngờ người tâm từ nhân thiện như Nguyệt Quý, lúc thi độc chú lại âm tàn tới vậy, tựa như thiên nhân tu tâm vạn năm, nhưng một khi đánh xuống nộ lôi thì sẽ khiến con người run như cầy sấy.</w:t>
      </w:r>
    </w:p>
    <w:p>
      <w:pPr>
        <w:pStyle w:val="BodyText"/>
      </w:pPr>
      <w:r>
        <w:t xml:space="preserve">Trương Kiện kêu thảm, miệng há to không khép lại được, mặt ninh thành một đoàn, sau đó bọt mép từ khóe miệng chảy ra, hai chân tựa như chống đỡ không được sức nặng của chính mình, ngã ngồi trên mặt đất.</w:t>
      </w:r>
    </w:p>
    <w:p>
      <w:pPr>
        <w:pStyle w:val="BodyText"/>
      </w:pPr>
      <w:r>
        <w:t xml:space="preserve">Ma Ngạo muốn động thủ lần nữa, nhưng thân hình dầu hết đèn tắt của Nguyệt Quý bởi vì thi triển độc chú, cả người một trận mệt mỏi mà ngã vào trong ngực của hắn, thuận đường ngăn lại tay Ma Ngạo.</w:t>
      </w:r>
    </w:p>
    <w:p>
      <w:pPr>
        <w:pStyle w:val="BodyText"/>
      </w:pPr>
      <w:r>
        <w:t xml:space="preserve">“Được rồi, ông ta như vậy sống còn khổ hơn so với chết.”</w:t>
      </w:r>
    </w:p>
    <w:p>
      <w:pPr>
        <w:pStyle w:val="BodyText"/>
      </w:pPr>
      <w:r>
        <w:t xml:space="preserve">Đến tột cùng là giết lão đầu trước mặt, hay là ôm Nguyệt Quý trọng yếu hơn? Đáp án không cần nói cũng biết, vì thế Ma Ngạo thu hồi độc chú định phóng, đem ái nhân cả người vô lực ôm hảo, xoay người rời đi.</w:t>
      </w:r>
    </w:p>
    <w:p>
      <w:pPr>
        <w:pStyle w:val="BodyText"/>
      </w:pPr>
      <w:r>
        <w:t xml:space="preserve">“Dẫn ta đi, ta chán ghét này, mau dẫn ta đi.”</w:t>
      </w:r>
    </w:p>
    <w:p>
      <w:pPr>
        <w:pStyle w:val="BodyText"/>
      </w:pPr>
      <w:r>
        <w:t xml:space="preserve">Nguyệt Quý chủ động ôm lấy cổ hắn, hắn một tay hoàn trụ Nguyệt Quý, y sắc mặt tái nhợt, vả lại mang theo bệnh trạng trắng xanh, vẻ mặt chán ghét bi thương.</w:t>
      </w:r>
    </w:p>
    <w:p>
      <w:pPr>
        <w:pStyle w:val="BodyText"/>
      </w:pPr>
      <w:r>
        <w:t xml:space="preserve">Điều này làm Ma Ngạo lo lắng đến cực điểm, gắt gao đem y ôm lấy.</w:t>
      </w:r>
    </w:p>
    <w:p>
      <w:pPr>
        <w:pStyle w:val="BodyText"/>
      </w:pPr>
      <w:r>
        <w:t xml:space="preserve">Nguyệt Quý trong lòng có việc, nhưng hắn không biết là việc gì, Nguyệt Quý cũng sẽ không nói với hắn, hắn chỉ biết Trương lão đầu cùng Trương Nhã Quân tranh chấp, lần nữa gợi lên chuyện thương tâm của y.</w:t>
      </w:r>
    </w:p>
    <w:p>
      <w:pPr>
        <w:pStyle w:val="BodyText"/>
      </w:pPr>
      <w:r>
        <w:t xml:space="preserve">“Nguyệt, Nguyệt Quý công tử…” Trương Nhã Quân ho ra máu ngồi dậy, liều mạng duỗi tay ra không trung, “Xin nói với Ấu Quân, ca ca… thực xin lỗi nó….”</w:t>
      </w:r>
    </w:p>
    <w:p>
      <w:pPr>
        <w:pStyle w:val="BodyText"/>
      </w:pPr>
      <w:r>
        <w:t xml:space="preserve">Ma Ngạo muốn ôm Nguyệt Quý rời đi.</w:t>
      </w:r>
    </w:p>
    <w:p>
      <w:pPr>
        <w:pStyle w:val="BodyText"/>
      </w:pPr>
      <w:r>
        <w:t xml:space="preserve">Nguyệt Quý lại buông tay ra xoay người bắt lấy tay Trương Nhã Quân, tựa như kéo hắn ra khỏi địa ngục, để hắn thoát ly ra khỏi xấu hổ cùng tội nghiệt của chính mình.</w:t>
      </w:r>
    </w:p>
    <w:p>
      <w:pPr>
        <w:pStyle w:val="BodyText"/>
      </w:pPr>
      <w:r>
        <w:t xml:space="preserve">“Không, để ta chết, ta đối Ấu Quân làm ra chuyện này, ta không mặt mũi nhìn nó.”</w:t>
      </w:r>
    </w:p>
    <w:p>
      <w:pPr>
        <w:pStyle w:val="BodyText"/>
      </w:pPr>
      <w:r>
        <w:t xml:space="preserve">Trương Nhã Quân bỏ tay Nguyệt Quý ra, Nguyệt Quý lại đồng thời vươn cả hai tay, đem cả người hắn kéo về phía mình.</w:t>
      </w:r>
    </w:p>
    <w:p>
      <w:pPr>
        <w:pStyle w:val="BodyText"/>
      </w:pPr>
      <w:r>
        <w:t xml:space="preserve">“Không mặt mũi gặp người cũng không sao, chúng ta phải từ trong sai lầm rút ra bài học, cũng học được khả năng tha thứ cho những yếu đuối, ích kỷ cùng sai lầm, chúng ta đều không phải thánh nhân, chỉ là phàm phu tục tử, tự nhiên có nhược điểm, ít nhất ngươi tỉnh ngộ đúng lúc còn có thể cứu được.”</w:t>
      </w:r>
    </w:p>
    <w:p>
      <w:pPr>
        <w:pStyle w:val="BodyText"/>
      </w:pPr>
      <w:r>
        <w:t xml:space="preserve">Nghe nói xong, Trương Nhã Quân bịt miệng, nước mắt cuồng tả, ô ô khóc rống.</w:t>
      </w:r>
    </w:p>
    <w:p>
      <w:pPr>
        <w:pStyle w:val="BodyText"/>
      </w:pPr>
      <w:r>
        <w:t xml:space="preserve">Ma Ngạo sách một tiếng, bởi vì Nguyệt Quý muốn cứu Trương Nhã Quân, hắn cũng không thể làm trái ý tứ của y.</w:t>
      </w:r>
    </w:p>
    <w:p>
      <w:pPr>
        <w:pStyle w:val="BodyText"/>
      </w:pPr>
      <w:r>
        <w:t xml:space="preserve">Đành phải đem Trương Nhã Quân khiêng lên vai, tay thì ôm Nguyệt Quý, cứ như vậy bay về quốc sư phủ, mà ở phía sau hắn truyền đến từng đợt tiếng cười điên cuồng.</w:t>
      </w:r>
    </w:p>
    <w:p>
      <w:pPr>
        <w:pStyle w:val="BodyText"/>
      </w:pPr>
      <w:r>
        <w:t xml:space="preserve">“Oa ha ha, ta là đệ nhất thiên hạ, đừng nói là hoàng đế, mà ngay cả thượng đế khi nhìn thấy tranh ta vẽ cũng phải cuối đầu, ta là hoạ sĩ đệ nhất thiên hạ—— ”</w:t>
      </w:r>
    </w:p>
    <w:p>
      <w:pPr>
        <w:pStyle w:val="BodyText"/>
      </w:pPr>
      <w:r>
        <w:t xml:space="preserve">Trương Kiện không ngừng há mồm cuồng tiếu, hắn vẻ mặt điên cuồng, nước miếng tràn đầy, giống như nhìn không thấy cảnh vật trước mặt, nghe không được lời nói người khác, một lòng say mê trong chính ảo mộng của mình.</w:t>
      </w:r>
    </w:p>
    <w:p>
      <w:pPr>
        <w:pStyle w:val="BodyText"/>
      </w:pPr>
      <w:r>
        <w:t xml:space="preserve">Quốc sư phủ lại thêm một người bị thương, Trương Nhã Quân được an trí tại khách phòng, mấy dao đâm vào bụng của hắn rất sâu, suýt nữa lấy mạng của hắn, mà bởi vì hắn cùng Trương Ấu Quân đều là phàm nhân, hộ thân chú của Ma Ngạo quá mức mạnh mẻ, không thể sử dụng trên người bọn họ.</w:t>
      </w:r>
    </w:p>
    <w:p>
      <w:pPr>
        <w:pStyle w:val="BodyText"/>
      </w:pPr>
      <w:r>
        <w:t xml:space="preserve">Ma Ngạo dứt khoát xách Táo Thần đến, muốn hắn thi điểm thần lực.</w:t>
      </w:r>
    </w:p>
    <w:p>
      <w:pPr>
        <w:pStyle w:val="BodyText"/>
      </w:pPr>
      <w:r>
        <w:t xml:space="preserve">Trước nắm tay uy hiếp của Ma Ngạo, Táo Thần lập tức khúm núm làm theo.</w:t>
      </w:r>
    </w:p>
    <w:p>
      <w:pPr>
        <w:pStyle w:val="BodyText"/>
      </w:pPr>
      <w:r>
        <w:t xml:space="preserve">Lúc này Ma Ngạo mới cảm thấy Táo Thần coi như có chút tác dụng, không hoàn toàn là một phế vật, cả ngày chỉ biết nghĩ trộm đi tiết khố của Nguyệt Quý, muốn hắn cống hiến mấy bình xuân dược loại tốt, lại còn nói chỉ có một bình mà thôi, thật là tên lạn thần thành sự không đủ, bại sự có thừa.</w:t>
      </w:r>
    </w:p>
    <w:p>
      <w:pPr>
        <w:pStyle w:val="BodyText"/>
      </w:pPr>
      <w:r>
        <w:t xml:space="preserve">Trương Nhã Quân sốt cao nửa tháng, hôn rồi lại tỉnh, tỉnh rồi lại hôn, nhưng cuối cùng cũng sống, khi hắn tỉnh táo lại, Trương Ấu Quân đang canh giữ bên giường, nhìn hắn khóc lớn.</w:t>
      </w:r>
    </w:p>
    <w:p>
      <w:pPr>
        <w:pStyle w:val="BodyText"/>
      </w:pPr>
      <w:r>
        <w:t xml:space="preserve">“Thực xin lỗi, ca, đệ nghĩ huynh ruồng bỏ đệ, đem đệ giao cho cha, kết quả Nguyệt Quý công tử nói là huynh bị cha uy hiếp mới bất đắc dĩ làm như vậy, sau đó còn đến cứu đệ, bằng không cũng sẽ không bị cha làm bị thương đến như vậy, ca, đệ hiểu lầm huynh, thực xin lỗi —— ”</w:t>
      </w:r>
    </w:p>
    <w:p>
      <w:pPr>
        <w:pStyle w:val="BodyText"/>
      </w:pPr>
      <w:r>
        <w:t xml:space="preserve">Y liên thanh giải thích, Trương Nhã Quân mở miệng muốn nói, A Lang bên cạnh gãi đầu kể ra câu chuyện Nguyệt Quý đã dặn.</w:t>
      </w:r>
    </w:p>
    <w:p>
      <w:pPr>
        <w:pStyle w:val="BodyText"/>
      </w:pPr>
      <w:r>
        <w:t xml:space="preserve">“Có một chủ nhà, tại chòi nghỉ mát cùng khách nhân uống rượu, bọn họ một ly đón lấy một ly, uống đến thực hưng phấn, nhưng vào lúc này, chủ nhà cúi đầu, bỗng nhiên thấy trong chén của mình có một con độc xà, chủ nhân bởi vì tình thế không thể không uống chén rượu này, sau đó…”</w:t>
      </w:r>
    </w:p>
    <w:p>
      <w:pPr>
        <w:pStyle w:val="BodyText"/>
      </w:pPr>
      <w:r>
        <w:t xml:space="preserve">Biết thâm ý này, Trương Nhã Quân hai mắt mang lệ, chung quy vẫn không đem sự thật nói ra. Nguyệt Quý công tử là báo cho hắn biết, sự thật như thế nào cũng không trọng yếu, quan trọng là … Dùng ngôn ngữ để an ủi trái tim bị tổn thương nghiêm trọng của Ấu Quân, cả đời này, hắn sẽ vì sai lầm này của mình mà chuộc tội, thẳng đến khi Ấu Quân chân chính vui vẻ lại mới thôi.</w:t>
      </w:r>
    </w:p>
    <w:p>
      <w:pPr>
        <w:pStyle w:val="BodyText"/>
      </w:pPr>
      <w:r>
        <w:t xml:space="preserve">“Ấu Quân, đệ không sao thật sự tốt quá, ca thật lo lắng cho đệ, thực xin lỗi, Ấu Quân, mặc kệ là vì lý do gì, ca cũng không nên đem đệ giao cho cha, ông ấy có hay không thương tổn ngươi?”</w:t>
      </w:r>
    </w:p>
    <w:p>
      <w:pPr>
        <w:pStyle w:val="BodyText"/>
      </w:pPr>
      <w:r>
        <w:t xml:space="preserve">Nhắc đến khoảng thời gian bị giam trong địa lao, Trương Ấu Quân ngay từ đầu là vẻ mặt hoảng sợ, thẳng đến lúc A Lang xuất hiện tựa như thiên tướng, đánh vỡ địa lao cứu y ra, đôi mắt mới trở nên rạng rỡ sinh huy.</w:t>
      </w:r>
    </w:p>
    <w:p>
      <w:pPr>
        <w:pStyle w:val="BodyText"/>
      </w:pPr>
      <w:r>
        <w:t xml:space="preserve">Hắn thao thao bất tuyệt khen ngợi, mặt A Lang đỏ rần, vội vàng xua tay nói: “Không, không lợi hại như lời Ấu Quân nói đâu, ưu điểm duy nhất của ta, chính là khí lực lớn mà thôi.”</w:t>
      </w:r>
    </w:p>
    <w:p>
      <w:pPr>
        <w:pStyle w:val="BodyText"/>
      </w:pPr>
      <w:r>
        <w:t xml:space="preserve">Ba người ở trong phòng nói nói cười cười, nhắc tới chỗ thương tâm liền khóc một hồi, còn chưa khóc xong, Lâm Vi Hòa đã được Lục Ngư Nhi dẫn vào.</w:t>
      </w:r>
    </w:p>
    <w:p>
      <w:pPr>
        <w:pStyle w:val="BodyText"/>
      </w:pPr>
      <w:r>
        <w:t xml:space="preserve">Hắn vừa vào cửa, liền xông đến dùng sức ôm chặt Trương Nhã Quân, khóc thật to, làm Trương Ấu Quân cùng A Lang đều ngượng ngùng lặng lẽ rời khỏi, đóng cửa lại.</w:t>
      </w:r>
    </w:p>
    <w:p>
      <w:pPr>
        <w:pStyle w:val="BodyText"/>
      </w:pPr>
      <w:r>
        <w:t xml:space="preserve">“Nhã quân, sau này có chỗ nào không đúng, ngươi cứ trực tiếp nói với ta, đừng không nói tiếng nào liền bỏ đi, ta luôn luôn nghĩ mình đã làm sai cái gì, Nhã Quân! Đoạn thời gian này ta rất nhớ ngươi —— ”</w:t>
      </w:r>
    </w:p>
    <w:p>
      <w:pPr>
        <w:pStyle w:val="BodyText"/>
      </w:pPr>
      <w:r>
        <w:t xml:space="preserve">Trương Nhã Quân run rẩy ôm chặt lấy lưng Lâm Vi Hòa. Nguyên lai hắn bỏ đi không nói, là vì cho rằng mình không xứng với Vi Hòa, một kẻ tâm địa độc ác như hắn, làm sao xứng với người đạo đức như Vi Hòa, may là Nguyệt Quý công tử trước cửa địa lao đã cứu vớt hắn một mạng.</w:t>
      </w:r>
    </w:p>
    <w:p>
      <w:pPr>
        <w:pStyle w:val="BodyText"/>
      </w:pPr>
      <w:r>
        <w:t xml:space="preserve">Hắn chỉ là một phàm phu tục tử, tự nhiên sẽ có nhược điểm, người chứ không phải thánh hiền, có thể bỏ qua tất cả, quan trọng là … Biết sai có thể thay đổi, Nguyệt Quý công tử không nói sự thật với Ấu Quân, không phải là cho mình một cơ hội, mà vì không muốn hắn đồng thời mất đi cả tình thân cùng tình yêu.</w:t>
      </w:r>
    </w:p>
    <w:p>
      <w:pPr>
        <w:pStyle w:val="BodyText"/>
      </w:pPr>
      <w:r>
        <w:t xml:space="preserve">“Thực xin lỗi, Vi Hòa, ta không có sinh khí, chỉ là ta cần thời gian ngẫm lại, nghĩ xem chính mình tiếp theo nên làm thế nào, nghĩ xem ta cùng Ấu Quân hai người làm sao tiếp tục sống.” Hắn che giấu sự thật, lại nghĩ đến lỗi lầm trước kia mà rơi lệ.</w:t>
      </w:r>
    </w:p>
    <w:p>
      <w:pPr>
        <w:pStyle w:val="BodyText"/>
      </w:pPr>
      <w:r>
        <w:t xml:space="preserve">“Đừng khóc, Nhã Quân, là ta không đủ săn sóc, gần đây nhà ngươi phát sinh nhiều sự, trách không được ngươi tâm tình không tốt, mới cần một mình ngẫm lại, là ta vô dụng, đầu không tốt, không giúp được ngươi…”</w:t>
      </w:r>
    </w:p>
    <w:p>
      <w:pPr>
        <w:pStyle w:val="BodyText"/>
      </w:pPr>
      <w:r>
        <w:t xml:space="preserve">Lâm Vi Hòa tự trách, làm Trương Nhã Quân càng không ngừng rơi nước mắt.</w:t>
      </w:r>
    </w:p>
    <w:p>
      <w:pPr>
        <w:pStyle w:val="BodyText"/>
      </w:pPr>
      <w:r>
        <w:t xml:space="preserve">Vi Hòa nói mình vụng về, nhưng hắn lòng dạ rộng rãi, mình vĩnh viễn đều kém hắn điểm này, hắn không có ngu ngốc, vụng về chính là mình, thiếu chút nữa bởi vì ghen tị mà phạm phải sai lầm không thể vãn hồi.</w:t>
      </w:r>
    </w:p>
    <w:p>
      <w:pPr>
        <w:pStyle w:val="Compact"/>
      </w:pPr>
      <w:r>
        <w:t xml:space="preserve">May mắn, Ấu Quân vẫn hảo, mà mình cũng còn cơ hội sửa chữa sai lầm, đây là trong cái rủi có cái ma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oc-su-dich-my-vi-t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674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ốc Sư Đích Mỹ Vị Thực</dc:title>
  <dc:creator/>
  <dcterms:created xsi:type="dcterms:W3CDTF">2018-03-26T04:34:10Z</dcterms:created>
  <dcterms:modified xsi:type="dcterms:W3CDTF">2018-03-26T04:34:10Z</dcterms:modified>
</cp:coreProperties>
</file>